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Look w:val="04A0" w:firstRow="1" w:lastRow="0" w:firstColumn="1" w:lastColumn="0" w:noHBand="0" w:noVBand="1"/>
      </w:tblPr>
      <w:tblGrid>
        <w:gridCol w:w="2796"/>
        <w:gridCol w:w="7280"/>
      </w:tblGrid>
      <w:tr w:rsidR="00AE6715" w:rsidRPr="003A1D29" w14:paraId="04F9AF66" w14:textId="77777777" w:rsidTr="1B4A7718">
        <w:trPr>
          <w:trHeight w:val="720"/>
        </w:trPr>
        <w:tc>
          <w:tcPr>
            <w:tcW w:w="2796" w:type="dxa"/>
            <w:vMerge w:val="restart"/>
            <w:tcBorders>
              <w:top w:val="single" w:sz="4" w:space="0" w:color="auto"/>
            </w:tcBorders>
          </w:tcPr>
          <w:p w14:paraId="715DF00F" w14:textId="3BEDA031" w:rsidR="00AE6715" w:rsidRPr="003A1D29" w:rsidRDefault="00AE6715" w:rsidP="008C1496">
            <w:pPr>
              <w:pStyle w:val="Title"/>
              <w:spacing w:before="760"/>
              <w:jc w:val="center"/>
              <w:rPr>
                <w:rFonts w:ascii="Times New Roman" w:hAnsi="Times New Roman" w:cs="Times New Roman"/>
                <w:i/>
                <w:iCs/>
                <w:sz w:val="200"/>
                <w:szCs w:val="200"/>
              </w:rPr>
            </w:pPr>
          </w:p>
          <w:p w14:paraId="3BCF5607" w14:textId="77777777" w:rsidR="00AE6715" w:rsidRPr="003A1D29" w:rsidRDefault="00AE6715" w:rsidP="0092060E">
            <w:pPr>
              <w:rPr>
                <w:rFonts w:ascii="Times New Roman" w:hAnsi="Times New Roman" w:cs="Times New Roman"/>
                <w:noProof/>
              </w:rPr>
            </w:pPr>
          </w:p>
          <w:p w14:paraId="1C2417A6" w14:textId="77777777" w:rsidR="00AE6715" w:rsidRPr="003A1D29" w:rsidRDefault="00AE6715" w:rsidP="0092060E">
            <w:pPr>
              <w:rPr>
                <w:rFonts w:ascii="Times New Roman" w:hAnsi="Times New Roman" w:cs="Times New Roman"/>
                <w:noProof/>
              </w:rPr>
            </w:pPr>
          </w:p>
          <w:p w14:paraId="2FABEB43" w14:textId="77777777" w:rsidR="00AE6715" w:rsidRPr="003A1D29" w:rsidRDefault="00AE6715" w:rsidP="0092060E">
            <w:pPr>
              <w:rPr>
                <w:rFonts w:ascii="Times New Roman" w:hAnsi="Times New Roman" w:cs="Times New Roman"/>
                <w:noProof/>
              </w:rPr>
            </w:pPr>
          </w:p>
          <w:p w14:paraId="716D2667" w14:textId="77777777" w:rsidR="00AE6715" w:rsidRPr="003A1D29" w:rsidRDefault="00AE6715" w:rsidP="0092060E">
            <w:pPr>
              <w:rPr>
                <w:rFonts w:ascii="Times New Roman" w:hAnsi="Times New Roman" w:cs="Times New Roman"/>
                <w:noProof/>
              </w:rPr>
            </w:pPr>
          </w:p>
          <w:p w14:paraId="03673F0C" w14:textId="77777777" w:rsidR="00AE6715" w:rsidRPr="003A1D29" w:rsidRDefault="00AE6715" w:rsidP="0092060E">
            <w:pPr>
              <w:rPr>
                <w:rFonts w:ascii="Times New Roman" w:hAnsi="Times New Roman" w:cs="Times New Roman"/>
                <w:noProof/>
              </w:rPr>
            </w:pPr>
          </w:p>
          <w:p w14:paraId="2AEA6C21" w14:textId="77777777" w:rsidR="00AE6715" w:rsidRPr="003A1D29" w:rsidRDefault="00AE6715" w:rsidP="0092060E">
            <w:pPr>
              <w:rPr>
                <w:rFonts w:ascii="Times New Roman" w:hAnsi="Times New Roman" w:cs="Times New Roman"/>
                <w:noProof/>
              </w:rPr>
            </w:pPr>
          </w:p>
          <w:p w14:paraId="7E42ED60" w14:textId="77777777" w:rsidR="00AE6715" w:rsidRPr="003A1D29" w:rsidRDefault="00AE6715" w:rsidP="0092060E">
            <w:pPr>
              <w:rPr>
                <w:rFonts w:ascii="Times New Roman" w:hAnsi="Times New Roman" w:cs="Times New Roman"/>
                <w:noProof/>
              </w:rPr>
            </w:pPr>
          </w:p>
          <w:p w14:paraId="68996F56" w14:textId="77777777" w:rsidR="00AE6715" w:rsidRPr="003A1D29" w:rsidRDefault="00AE6715" w:rsidP="0092060E">
            <w:pPr>
              <w:rPr>
                <w:rFonts w:ascii="Times New Roman" w:hAnsi="Times New Roman" w:cs="Times New Roman"/>
                <w:noProof/>
              </w:rPr>
            </w:pPr>
          </w:p>
          <w:p w14:paraId="615132FF" w14:textId="77777777" w:rsidR="00AE6715" w:rsidRPr="003A1D29" w:rsidRDefault="00AE6715" w:rsidP="0092060E">
            <w:pPr>
              <w:rPr>
                <w:rFonts w:ascii="Times New Roman" w:hAnsi="Times New Roman" w:cs="Times New Roman"/>
                <w:noProof/>
              </w:rPr>
            </w:pPr>
          </w:p>
          <w:p w14:paraId="031E4B0A" w14:textId="77777777" w:rsidR="00AE6715" w:rsidRPr="003A1D29" w:rsidRDefault="00AE6715" w:rsidP="0092060E">
            <w:pPr>
              <w:rPr>
                <w:rFonts w:ascii="Times New Roman" w:hAnsi="Times New Roman" w:cs="Times New Roman"/>
                <w:noProof/>
              </w:rPr>
            </w:pPr>
          </w:p>
          <w:p w14:paraId="3C316F69" w14:textId="77777777" w:rsidR="00AE6715" w:rsidRPr="003A1D29" w:rsidRDefault="00AE6715" w:rsidP="0092060E">
            <w:pPr>
              <w:rPr>
                <w:rFonts w:ascii="Times New Roman" w:hAnsi="Times New Roman" w:cs="Times New Roman"/>
                <w:noProof/>
              </w:rPr>
            </w:pPr>
          </w:p>
          <w:p w14:paraId="4F8BF280" w14:textId="77777777" w:rsidR="00AE6715" w:rsidRPr="003A1D29" w:rsidRDefault="00AE6715" w:rsidP="0092060E">
            <w:pPr>
              <w:rPr>
                <w:rFonts w:ascii="Times New Roman" w:hAnsi="Times New Roman" w:cs="Times New Roman"/>
                <w:noProof/>
              </w:rPr>
            </w:pPr>
          </w:p>
          <w:p w14:paraId="46E303CC" w14:textId="77777777" w:rsidR="00AE6715" w:rsidRPr="003A1D29" w:rsidRDefault="00AE6715" w:rsidP="0092060E">
            <w:pPr>
              <w:rPr>
                <w:rFonts w:ascii="Times New Roman" w:hAnsi="Times New Roman" w:cs="Times New Roman"/>
                <w:noProof/>
              </w:rPr>
            </w:pPr>
          </w:p>
          <w:p w14:paraId="0E158726" w14:textId="77777777" w:rsidR="00AE6715" w:rsidRPr="003A1D29" w:rsidRDefault="00AE6715" w:rsidP="0092060E">
            <w:pPr>
              <w:rPr>
                <w:rFonts w:ascii="Times New Roman" w:hAnsi="Times New Roman" w:cs="Times New Roman"/>
                <w:noProof/>
              </w:rPr>
            </w:pPr>
          </w:p>
          <w:p w14:paraId="6AEE6EB4" w14:textId="77777777" w:rsidR="00AE6715" w:rsidRPr="003A1D29" w:rsidRDefault="00AE6715" w:rsidP="0092060E">
            <w:pPr>
              <w:rPr>
                <w:rFonts w:ascii="Times New Roman" w:hAnsi="Times New Roman" w:cs="Times New Roman"/>
                <w:noProof/>
              </w:rPr>
            </w:pPr>
          </w:p>
          <w:p w14:paraId="5819EE8B" w14:textId="77777777" w:rsidR="00AE6715" w:rsidRPr="003A1D29" w:rsidRDefault="00AE6715" w:rsidP="0092060E">
            <w:pPr>
              <w:rPr>
                <w:rFonts w:ascii="Times New Roman" w:hAnsi="Times New Roman" w:cs="Times New Roman"/>
                <w:noProof/>
              </w:rPr>
            </w:pPr>
          </w:p>
          <w:p w14:paraId="75E12DC6" w14:textId="77777777" w:rsidR="00AE6715" w:rsidRPr="003A1D29" w:rsidRDefault="00AE6715" w:rsidP="0092060E">
            <w:pPr>
              <w:rPr>
                <w:rFonts w:ascii="Times New Roman" w:hAnsi="Times New Roman" w:cs="Times New Roman"/>
                <w:noProof/>
              </w:rPr>
            </w:pPr>
          </w:p>
          <w:p w14:paraId="5AA5F89E" w14:textId="77777777" w:rsidR="00AE6715" w:rsidRPr="003A1D29" w:rsidRDefault="00AE6715" w:rsidP="0092060E">
            <w:pPr>
              <w:rPr>
                <w:rFonts w:ascii="Times New Roman" w:hAnsi="Times New Roman" w:cs="Times New Roman"/>
                <w:noProof/>
              </w:rPr>
            </w:pPr>
          </w:p>
          <w:p w14:paraId="2C3FB09F" w14:textId="77777777" w:rsidR="00AE6715" w:rsidRPr="003A1D29" w:rsidRDefault="00AE6715" w:rsidP="0092060E">
            <w:pPr>
              <w:rPr>
                <w:rFonts w:ascii="Times New Roman" w:hAnsi="Times New Roman" w:cs="Times New Roman"/>
                <w:noProof/>
              </w:rPr>
            </w:pPr>
          </w:p>
          <w:p w14:paraId="22679AD5" w14:textId="77777777" w:rsidR="00AE6715" w:rsidRPr="003A1D29" w:rsidRDefault="00AE6715" w:rsidP="0092060E">
            <w:pPr>
              <w:rPr>
                <w:rFonts w:ascii="Times New Roman" w:hAnsi="Times New Roman" w:cs="Times New Roman"/>
                <w:noProof/>
              </w:rPr>
            </w:pPr>
          </w:p>
          <w:p w14:paraId="193A081C" w14:textId="77777777" w:rsidR="00AE6715" w:rsidRPr="003A1D29" w:rsidRDefault="00AE6715" w:rsidP="0092060E">
            <w:pPr>
              <w:rPr>
                <w:rFonts w:ascii="Times New Roman" w:hAnsi="Times New Roman" w:cs="Times New Roman"/>
                <w:noProof/>
              </w:rPr>
            </w:pPr>
          </w:p>
          <w:p w14:paraId="6255CEC5" w14:textId="77777777" w:rsidR="00AE6715" w:rsidRPr="003A1D29" w:rsidRDefault="00AE6715" w:rsidP="0092060E">
            <w:pPr>
              <w:rPr>
                <w:rFonts w:ascii="Times New Roman" w:hAnsi="Times New Roman" w:cs="Times New Roman"/>
                <w:noProof/>
              </w:rPr>
            </w:pPr>
          </w:p>
          <w:p w14:paraId="10EA5768" w14:textId="77777777" w:rsidR="00AE6715" w:rsidRPr="003A1D29" w:rsidRDefault="00AE6715" w:rsidP="0092060E">
            <w:pPr>
              <w:rPr>
                <w:rFonts w:ascii="Times New Roman" w:hAnsi="Times New Roman" w:cs="Times New Roman"/>
                <w:noProof/>
              </w:rPr>
            </w:pPr>
          </w:p>
          <w:p w14:paraId="0927F5CB" w14:textId="77777777" w:rsidR="00AE6715" w:rsidRPr="003A1D29" w:rsidRDefault="00AE6715" w:rsidP="0092060E">
            <w:pPr>
              <w:rPr>
                <w:rFonts w:ascii="Times New Roman" w:hAnsi="Times New Roman" w:cs="Times New Roman"/>
                <w:noProof/>
              </w:rPr>
            </w:pPr>
          </w:p>
          <w:p w14:paraId="5D0D2B62" w14:textId="77777777" w:rsidR="00AE6715" w:rsidRPr="003A1D29" w:rsidRDefault="00AE6715" w:rsidP="0092060E">
            <w:pPr>
              <w:rPr>
                <w:rFonts w:ascii="Times New Roman" w:hAnsi="Times New Roman" w:cs="Times New Roman"/>
                <w:noProof/>
              </w:rPr>
            </w:pPr>
          </w:p>
          <w:p w14:paraId="5D46491C" w14:textId="5FF88E57" w:rsidR="00AE6715" w:rsidRPr="003A1D29" w:rsidRDefault="00AE6715" w:rsidP="0092060E">
            <w:pPr>
              <w:rPr>
                <w:rFonts w:ascii="Times New Roman" w:hAnsi="Times New Roman" w:cs="Times New Roman"/>
                <w:noProof/>
              </w:rPr>
            </w:pPr>
          </w:p>
          <w:p w14:paraId="6C6F9056" w14:textId="03056BB8" w:rsidR="00AE6715" w:rsidRPr="003A1D29" w:rsidRDefault="00AE6715" w:rsidP="0092060E">
            <w:pPr>
              <w:rPr>
                <w:rFonts w:ascii="Times New Roman" w:hAnsi="Times New Roman" w:cs="Times New Roman"/>
                <w:noProof/>
              </w:rPr>
            </w:pPr>
          </w:p>
          <w:p w14:paraId="0F0112EE" w14:textId="77777777" w:rsidR="00AE6715" w:rsidRPr="003A1D29" w:rsidRDefault="00AE6715" w:rsidP="0092060E">
            <w:pPr>
              <w:rPr>
                <w:rFonts w:ascii="Times New Roman" w:hAnsi="Times New Roman" w:cs="Times New Roman"/>
                <w:noProof/>
              </w:rPr>
            </w:pPr>
          </w:p>
          <w:p w14:paraId="373FE64A" w14:textId="77777777" w:rsidR="00AE6715" w:rsidRPr="003A1D29" w:rsidRDefault="00AE6715" w:rsidP="0092060E">
            <w:pPr>
              <w:rPr>
                <w:rFonts w:ascii="Times New Roman" w:hAnsi="Times New Roman" w:cs="Times New Roman"/>
                <w:noProof/>
              </w:rPr>
            </w:pPr>
          </w:p>
          <w:p w14:paraId="2C7E28A8" w14:textId="7F37CD43" w:rsidR="00AE6715" w:rsidRPr="003A1D29" w:rsidRDefault="009D3FBB" w:rsidP="0092060E">
            <w:pPr>
              <w:rPr>
                <w:rFonts w:ascii="Times New Roman" w:hAnsi="Times New Roman" w:cs="Times New Roman"/>
                <w:noProof/>
              </w:rPr>
            </w:pPr>
            <w:r w:rsidRPr="003A1D29">
              <w:rPr>
                <w:rFonts w:ascii="Times New Roman" w:hAnsi="Times New Roman" w:cs="Times New Roman"/>
                <w:noProof/>
              </w:rPr>
              <w:drawing>
                <wp:inline distT="0" distB="0" distL="0" distR="0" wp14:anchorId="6BA74E9C" wp14:editId="0C7FA678">
                  <wp:extent cx="1633405" cy="1323599"/>
                  <wp:effectExtent l="0" t="0" r="5080" b="0"/>
                  <wp:docPr id="5430881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44932" cy="1332940"/>
                          </a:xfrm>
                          <a:prstGeom prst="rect">
                            <a:avLst/>
                          </a:prstGeom>
                          <a:noFill/>
                          <a:ln>
                            <a:noFill/>
                          </a:ln>
                        </pic:spPr>
                      </pic:pic>
                    </a:graphicData>
                  </a:graphic>
                </wp:inline>
              </w:drawing>
            </w:r>
          </w:p>
        </w:tc>
        <w:tc>
          <w:tcPr>
            <w:tcW w:w="7280" w:type="dxa"/>
            <w:tcBorders>
              <w:top w:val="single" w:sz="4" w:space="0" w:color="auto"/>
              <w:right w:val="single" w:sz="4" w:space="0" w:color="auto"/>
            </w:tcBorders>
            <w:vAlign w:val="center"/>
          </w:tcPr>
          <w:p w14:paraId="7EEA7E3C" w14:textId="64EB29AA" w:rsidR="00AE6715" w:rsidRPr="003A1D29" w:rsidRDefault="00AE6715" w:rsidP="1B4A7718">
            <w:pPr>
              <w:pStyle w:val="Title"/>
              <w:jc w:val="center"/>
              <w:rPr>
                <w:rFonts w:ascii="Times New Roman" w:hAnsi="Times New Roman" w:cs="Times New Roman"/>
                <w:b w:val="0"/>
                <w:bCs w:val="0"/>
                <w:sz w:val="32"/>
                <w:szCs w:val="32"/>
              </w:rPr>
            </w:pPr>
            <w:r w:rsidRPr="003A1D29">
              <w:rPr>
                <w:rFonts w:ascii="Times New Roman" w:hAnsi="Times New Roman" w:cs="Times New Roman"/>
                <w:b w:val="0"/>
                <w:bCs w:val="0"/>
                <w:sz w:val="32"/>
                <w:szCs w:val="32"/>
              </w:rPr>
              <w:t>EN</w:t>
            </w:r>
            <w:r w:rsidR="6E2D0CEA" w:rsidRPr="003A1D29">
              <w:rPr>
                <w:rFonts w:ascii="Times New Roman" w:hAnsi="Times New Roman" w:cs="Times New Roman"/>
                <w:b w:val="0"/>
                <w:bCs w:val="0"/>
                <w:sz w:val="32"/>
                <w:szCs w:val="32"/>
              </w:rPr>
              <w:t>G</w:t>
            </w:r>
            <w:r w:rsidRPr="003A1D29">
              <w:rPr>
                <w:rFonts w:ascii="Times New Roman" w:hAnsi="Times New Roman" w:cs="Times New Roman"/>
                <w:b w:val="0"/>
                <w:bCs w:val="0"/>
                <w:sz w:val="32"/>
                <w:szCs w:val="32"/>
              </w:rPr>
              <w:t xml:space="preserve">G </w:t>
            </w:r>
            <w:r w:rsidR="3C15DD2B" w:rsidRPr="003A1D29">
              <w:rPr>
                <w:rFonts w:ascii="Times New Roman" w:hAnsi="Times New Roman" w:cs="Times New Roman"/>
                <w:b w:val="0"/>
                <w:bCs w:val="0"/>
                <w:sz w:val="32"/>
                <w:szCs w:val="32"/>
              </w:rPr>
              <w:t>680</w:t>
            </w:r>
            <w:r w:rsidRPr="003A1D29">
              <w:rPr>
                <w:rFonts w:ascii="Times New Roman" w:hAnsi="Times New Roman" w:cs="Times New Roman"/>
                <w:b w:val="0"/>
                <w:bCs w:val="0"/>
                <w:sz w:val="32"/>
                <w:szCs w:val="32"/>
              </w:rPr>
              <w:t xml:space="preserve"> – </w:t>
            </w:r>
            <w:r w:rsidR="4DEDF61D" w:rsidRPr="003A1D29">
              <w:rPr>
                <w:rFonts w:ascii="Times New Roman" w:hAnsi="Times New Roman" w:cs="Times New Roman"/>
                <w:b w:val="0"/>
                <w:bCs w:val="0"/>
                <w:sz w:val="32"/>
                <w:szCs w:val="32"/>
              </w:rPr>
              <w:t>Introduction to Digital Engineering</w:t>
            </w:r>
          </w:p>
        </w:tc>
      </w:tr>
      <w:tr w:rsidR="00AE6715" w:rsidRPr="003A1D29" w14:paraId="1133E7FE" w14:textId="77777777" w:rsidTr="00DD3677">
        <w:trPr>
          <w:trHeight w:val="254"/>
        </w:trPr>
        <w:tc>
          <w:tcPr>
            <w:tcW w:w="2796" w:type="dxa"/>
            <w:vMerge/>
          </w:tcPr>
          <w:p w14:paraId="79CA893C" w14:textId="08E1124D" w:rsidR="00AE6715" w:rsidRPr="003A1D29" w:rsidRDefault="00AE6715" w:rsidP="0092060E">
            <w:pPr>
              <w:rPr>
                <w:rFonts w:ascii="Times New Roman" w:hAnsi="Times New Roman" w:cs="Times New Roman"/>
                <w:noProof/>
              </w:rPr>
            </w:pPr>
          </w:p>
        </w:tc>
        <w:tc>
          <w:tcPr>
            <w:tcW w:w="7280" w:type="dxa"/>
            <w:tcBorders>
              <w:bottom w:val="single" w:sz="4" w:space="0" w:color="auto"/>
              <w:right w:val="single" w:sz="4" w:space="0" w:color="auto"/>
            </w:tcBorders>
          </w:tcPr>
          <w:p w14:paraId="1886FD65" w14:textId="417D3D21" w:rsidR="00DD3677" w:rsidRPr="003A1D29" w:rsidRDefault="00DD3677" w:rsidP="002A50DB">
            <w:pPr>
              <w:pStyle w:val="Title"/>
              <w:spacing w:before="240" w:after="360"/>
              <w:ind w:left="288"/>
              <w:contextualSpacing w:val="0"/>
              <w:jc w:val="both"/>
              <w:rPr>
                <w:rFonts w:ascii="Times New Roman" w:hAnsi="Times New Roman" w:cs="Times New Roman"/>
                <w:i/>
                <w:iCs/>
                <w:sz w:val="56"/>
                <w:szCs w:val="56"/>
              </w:rPr>
            </w:pPr>
            <w:r w:rsidRPr="003A1D29">
              <w:rPr>
                <w:rFonts w:ascii="Times New Roman" w:hAnsi="Times New Roman" w:cs="Times New Roman"/>
                <w:i/>
                <w:iCs/>
                <w:sz w:val="56"/>
                <w:szCs w:val="56"/>
              </w:rPr>
              <w:t>Project Report</w:t>
            </w:r>
          </w:p>
          <w:p w14:paraId="3BFB2ED3" w14:textId="331A71A8" w:rsidR="00AE6715" w:rsidRPr="003A1D29" w:rsidRDefault="007B78B7" w:rsidP="002A50DB">
            <w:pPr>
              <w:pStyle w:val="Title"/>
              <w:spacing w:before="240" w:after="360"/>
              <w:ind w:left="288"/>
              <w:contextualSpacing w:val="0"/>
              <w:jc w:val="both"/>
              <w:rPr>
                <w:rFonts w:ascii="Times New Roman" w:hAnsi="Times New Roman" w:cs="Times New Roman"/>
                <w:i/>
                <w:iCs/>
                <w:sz w:val="56"/>
                <w:szCs w:val="56"/>
              </w:rPr>
            </w:pPr>
            <w:r w:rsidRPr="003A1D29">
              <w:rPr>
                <w:rFonts w:ascii="Times New Roman" w:hAnsi="Times New Roman" w:cs="Times New Roman"/>
                <w:i/>
                <w:iCs/>
                <w:sz w:val="56"/>
                <w:szCs w:val="56"/>
              </w:rPr>
              <w:t>Wildfire Assessment and Predictive Modelling</w:t>
            </w:r>
          </w:p>
          <w:p w14:paraId="09321D95" w14:textId="39A5E17F" w:rsidR="00AE6715" w:rsidRPr="003A1D29" w:rsidRDefault="00AE6715" w:rsidP="1B4A7718">
            <w:pPr>
              <w:pStyle w:val="Title"/>
              <w:spacing w:after="160"/>
              <w:ind w:left="288"/>
              <w:jc w:val="both"/>
              <w:rPr>
                <w:rFonts w:ascii="Times New Roman" w:hAnsi="Times New Roman" w:cs="Times New Roman"/>
                <w:b w:val="0"/>
                <w:bCs w:val="0"/>
                <w:sz w:val="32"/>
                <w:szCs w:val="32"/>
              </w:rPr>
            </w:pPr>
            <w:r w:rsidRPr="003A1D29">
              <w:rPr>
                <w:rFonts w:ascii="Times New Roman" w:hAnsi="Times New Roman" w:cs="Times New Roman"/>
                <w:b w:val="0"/>
                <w:bCs w:val="0"/>
                <w:sz w:val="32"/>
                <w:szCs w:val="32"/>
              </w:rPr>
              <w:t xml:space="preserve">Group </w:t>
            </w:r>
            <w:r w:rsidR="007B78B7" w:rsidRPr="003A1D29">
              <w:rPr>
                <w:rFonts w:ascii="Times New Roman" w:hAnsi="Times New Roman" w:cs="Times New Roman"/>
                <w:b w:val="0"/>
                <w:bCs w:val="0"/>
                <w:sz w:val="32"/>
                <w:szCs w:val="32"/>
              </w:rPr>
              <w:t>5</w:t>
            </w:r>
            <w:r w:rsidRPr="003A1D29">
              <w:rPr>
                <w:rFonts w:ascii="Times New Roman" w:hAnsi="Times New Roman" w:cs="Times New Roman"/>
                <w:b w:val="0"/>
                <w:bCs w:val="0"/>
                <w:sz w:val="32"/>
                <w:szCs w:val="32"/>
              </w:rPr>
              <w:t xml:space="preserve"> – </w:t>
            </w:r>
            <w:r w:rsidR="28CDB429" w:rsidRPr="003A1D29">
              <w:rPr>
                <w:rFonts w:ascii="Times New Roman" w:hAnsi="Times New Roman" w:cs="Times New Roman"/>
                <w:b w:val="0"/>
                <w:bCs w:val="0"/>
                <w:sz w:val="32"/>
                <w:szCs w:val="32"/>
              </w:rPr>
              <w:t xml:space="preserve">Fall </w:t>
            </w:r>
            <w:r w:rsidRPr="003A1D29">
              <w:rPr>
                <w:rFonts w:ascii="Times New Roman" w:hAnsi="Times New Roman" w:cs="Times New Roman"/>
                <w:b w:val="0"/>
                <w:bCs w:val="0"/>
                <w:sz w:val="32"/>
                <w:szCs w:val="32"/>
              </w:rPr>
              <w:t>2024</w:t>
            </w:r>
          </w:p>
          <w:p w14:paraId="53166AC7" w14:textId="77777777" w:rsidR="00227E81" w:rsidRPr="003A1D29" w:rsidRDefault="00227E81" w:rsidP="00227E81">
            <w:pPr>
              <w:rPr>
                <w:rFonts w:ascii="Times New Roman" w:hAnsi="Times New Roman" w:cs="Times New Roman"/>
              </w:rPr>
            </w:pPr>
          </w:p>
          <w:p w14:paraId="18B54AC7" w14:textId="530B6C0F" w:rsidR="00AE6715" w:rsidRPr="003A1D29" w:rsidRDefault="007B78B7" w:rsidP="00F761A2">
            <w:pPr>
              <w:jc w:val="both"/>
              <w:rPr>
                <w:rFonts w:ascii="Times New Roman" w:hAnsi="Times New Roman" w:cs="Times New Roman"/>
              </w:rPr>
            </w:pPr>
            <w:r w:rsidRPr="003A1D29">
              <w:rPr>
                <w:rFonts w:ascii="Times New Roman" w:hAnsi="Times New Roman" w:cs="Times New Roman"/>
              </w:rPr>
              <w:t>Vikesh Dharmeshkumar Patel</w:t>
            </w:r>
          </w:p>
          <w:p w14:paraId="156FCAF3" w14:textId="5E153AE0" w:rsidR="007B78B7" w:rsidRPr="003A1D29" w:rsidRDefault="007B78B7" w:rsidP="00F761A2">
            <w:pPr>
              <w:jc w:val="both"/>
              <w:rPr>
                <w:rFonts w:ascii="Times New Roman" w:hAnsi="Times New Roman" w:cs="Times New Roman"/>
              </w:rPr>
            </w:pPr>
            <w:r w:rsidRPr="003A1D29">
              <w:rPr>
                <w:rFonts w:ascii="Times New Roman" w:hAnsi="Times New Roman" w:cs="Times New Roman"/>
              </w:rPr>
              <w:t>30255939</w:t>
            </w:r>
          </w:p>
          <w:p w14:paraId="342D20A8" w14:textId="77777777" w:rsidR="007B78B7" w:rsidRPr="003A1D29" w:rsidRDefault="007B78B7" w:rsidP="00F761A2">
            <w:pPr>
              <w:jc w:val="both"/>
              <w:rPr>
                <w:rFonts w:ascii="Times New Roman" w:hAnsi="Times New Roman" w:cs="Times New Roman"/>
              </w:rPr>
            </w:pPr>
          </w:p>
          <w:p w14:paraId="41EE2D58" w14:textId="00BD19AE" w:rsidR="007B78B7" w:rsidRPr="003A1D29" w:rsidRDefault="007B78B7" w:rsidP="00F761A2">
            <w:pPr>
              <w:jc w:val="both"/>
              <w:rPr>
                <w:rFonts w:ascii="Times New Roman" w:hAnsi="Times New Roman" w:cs="Times New Roman"/>
              </w:rPr>
            </w:pPr>
            <w:r w:rsidRPr="003A1D29">
              <w:rPr>
                <w:rFonts w:ascii="Times New Roman" w:hAnsi="Times New Roman" w:cs="Times New Roman"/>
              </w:rPr>
              <w:t>Boya Douho</w:t>
            </w:r>
          </w:p>
          <w:p w14:paraId="0EFC52B8" w14:textId="2BC3BD0C" w:rsidR="007B78B7" w:rsidRPr="003A1D29" w:rsidRDefault="007B78B7" w:rsidP="00F761A2">
            <w:pPr>
              <w:jc w:val="both"/>
              <w:rPr>
                <w:rFonts w:ascii="Times New Roman" w:hAnsi="Times New Roman" w:cs="Times New Roman"/>
              </w:rPr>
            </w:pPr>
            <w:r w:rsidRPr="003A1D29">
              <w:rPr>
                <w:rFonts w:ascii="Times New Roman" w:hAnsi="Times New Roman" w:cs="Times New Roman"/>
              </w:rPr>
              <w:t>30261119</w:t>
            </w:r>
          </w:p>
          <w:p w14:paraId="2FA7D5BC" w14:textId="77777777" w:rsidR="007B78B7" w:rsidRPr="003A1D29" w:rsidRDefault="007B78B7" w:rsidP="00F761A2">
            <w:pPr>
              <w:jc w:val="both"/>
              <w:rPr>
                <w:rFonts w:ascii="Times New Roman" w:hAnsi="Times New Roman" w:cs="Times New Roman"/>
              </w:rPr>
            </w:pPr>
          </w:p>
          <w:p w14:paraId="4D8E4AC4" w14:textId="4BCBBD7F" w:rsidR="007B78B7" w:rsidRPr="003A1D29" w:rsidRDefault="007B78B7" w:rsidP="00F761A2">
            <w:pPr>
              <w:jc w:val="both"/>
              <w:rPr>
                <w:rFonts w:ascii="Times New Roman" w:hAnsi="Times New Roman" w:cs="Times New Roman"/>
              </w:rPr>
            </w:pPr>
            <w:r w:rsidRPr="003A1D29">
              <w:rPr>
                <w:rFonts w:ascii="Times New Roman" w:hAnsi="Times New Roman" w:cs="Times New Roman"/>
              </w:rPr>
              <w:t>Kazi Zarin Tasnim Rafa</w:t>
            </w:r>
          </w:p>
          <w:p w14:paraId="21966B87" w14:textId="58A72613" w:rsidR="007B78B7" w:rsidRPr="003A1D29" w:rsidRDefault="007B78B7" w:rsidP="00F761A2">
            <w:pPr>
              <w:jc w:val="both"/>
              <w:rPr>
                <w:rFonts w:ascii="Times New Roman" w:hAnsi="Times New Roman" w:cs="Times New Roman"/>
              </w:rPr>
            </w:pPr>
            <w:r w:rsidRPr="003A1D29">
              <w:rPr>
                <w:rFonts w:ascii="Times New Roman" w:hAnsi="Times New Roman" w:cs="Times New Roman"/>
              </w:rPr>
              <w:t>30233941</w:t>
            </w:r>
          </w:p>
          <w:p w14:paraId="1F63C0DD" w14:textId="54031F33" w:rsidR="007B78B7" w:rsidRPr="003A1D29" w:rsidRDefault="007B78B7" w:rsidP="00F761A2">
            <w:pPr>
              <w:jc w:val="both"/>
              <w:rPr>
                <w:rFonts w:ascii="Times New Roman" w:hAnsi="Times New Roman" w:cs="Times New Roman"/>
              </w:rPr>
            </w:pPr>
          </w:p>
          <w:p w14:paraId="60665287" w14:textId="4BF6189A" w:rsidR="007B78B7" w:rsidRPr="003A1D29" w:rsidRDefault="007B78B7" w:rsidP="00F761A2">
            <w:pPr>
              <w:jc w:val="both"/>
              <w:rPr>
                <w:rFonts w:ascii="Times New Roman" w:hAnsi="Times New Roman" w:cs="Times New Roman"/>
              </w:rPr>
            </w:pPr>
            <w:r w:rsidRPr="003A1D29">
              <w:rPr>
                <w:rFonts w:ascii="Times New Roman" w:hAnsi="Times New Roman" w:cs="Times New Roman"/>
              </w:rPr>
              <w:t>Ashkan Einiaghdam</w:t>
            </w:r>
          </w:p>
          <w:p w14:paraId="0A92E7F6" w14:textId="3077D14F" w:rsidR="007B78B7" w:rsidRPr="003A1D29" w:rsidRDefault="007B78B7" w:rsidP="00F761A2">
            <w:pPr>
              <w:jc w:val="both"/>
              <w:rPr>
                <w:rFonts w:ascii="Times New Roman" w:hAnsi="Times New Roman" w:cs="Times New Roman"/>
              </w:rPr>
            </w:pPr>
            <w:r w:rsidRPr="003A1D29">
              <w:rPr>
                <w:rFonts w:ascii="Times New Roman" w:hAnsi="Times New Roman" w:cs="Times New Roman"/>
              </w:rPr>
              <w:t>30270232</w:t>
            </w:r>
          </w:p>
          <w:p w14:paraId="7034D8E0" w14:textId="77777777" w:rsidR="007B78B7" w:rsidRPr="003A1D29" w:rsidRDefault="007B78B7" w:rsidP="00F761A2">
            <w:pPr>
              <w:jc w:val="both"/>
              <w:rPr>
                <w:rFonts w:ascii="Times New Roman" w:hAnsi="Times New Roman" w:cs="Times New Roman"/>
              </w:rPr>
            </w:pPr>
          </w:p>
          <w:p w14:paraId="5280FFFC" w14:textId="6FA761C7" w:rsidR="007B78B7" w:rsidRPr="003A1D29" w:rsidRDefault="007B78B7" w:rsidP="00F761A2">
            <w:pPr>
              <w:jc w:val="both"/>
              <w:rPr>
                <w:rFonts w:ascii="Times New Roman" w:hAnsi="Times New Roman" w:cs="Times New Roman"/>
              </w:rPr>
            </w:pPr>
            <w:r w:rsidRPr="003A1D29">
              <w:rPr>
                <w:rFonts w:ascii="Times New Roman" w:hAnsi="Times New Roman" w:cs="Times New Roman"/>
              </w:rPr>
              <w:t>Ray Pan</w:t>
            </w:r>
          </w:p>
          <w:p w14:paraId="6F895C66" w14:textId="3CD974CF" w:rsidR="007B78B7" w:rsidRPr="003A1D29" w:rsidRDefault="007B78B7" w:rsidP="00F761A2">
            <w:pPr>
              <w:jc w:val="both"/>
              <w:rPr>
                <w:rFonts w:ascii="Times New Roman" w:hAnsi="Times New Roman" w:cs="Times New Roman"/>
              </w:rPr>
            </w:pPr>
            <w:r w:rsidRPr="003A1D29">
              <w:rPr>
                <w:rFonts w:ascii="Times New Roman" w:hAnsi="Times New Roman" w:cs="Times New Roman"/>
              </w:rPr>
              <w:t>30265201</w:t>
            </w:r>
          </w:p>
          <w:p w14:paraId="475192CA" w14:textId="77777777" w:rsidR="007B78B7" w:rsidRPr="003A1D29" w:rsidRDefault="007B78B7" w:rsidP="00F761A2">
            <w:pPr>
              <w:jc w:val="both"/>
              <w:rPr>
                <w:rFonts w:ascii="Times New Roman" w:hAnsi="Times New Roman" w:cs="Times New Roman"/>
              </w:rPr>
            </w:pPr>
          </w:p>
          <w:p w14:paraId="064EDFF6" w14:textId="76E72DA7" w:rsidR="007B78B7" w:rsidRPr="003A1D29" w:rsidRDefault="007B78B7" w:rsidP="00F761A2">
            <w:pPr>
              <w:jc w:val="both"/>
              <w:rPr>
                <w:rFonts w:ascii="Times New Roman" w:hAnsi="Times New Roman" w:cs="Times New Roman"/>
              </w:rPr>
            </w:pPr>
            <w:r w:rsidRPr="003A1D29">
              <w:rPr>
                <w:rFonts w:ascii="Times New Roman" w:hAnsi="Times New Roman" w:cs="Times New Roman"/>
              </w:rPr>
              <w:t>Socretes Saha</w:t>
            </w:r>
          </w:p>
          <w:p w14:paraId="35653191" w14:textId="77777777" w:rsidR="007B78B7" w:rsidRPr="003A1D29" w:rsidRDefault="007B78B7" w:rsidP="007B78B7">
            <w:pPr>
              <w:jc w:val="both"/>
              <w:rPr>
                <w:rFonts w:ascii="Times New Roman" w:hAnsi="Times New Roman" w:cs="Times New Roman"/>
              </w:rPr>
            </w:pPr>
            <w:r w:rsidRPr="003A1D29">
              <w:rPr>
                <w:rFonts w:ascii="Times New Roman" w:hAnsi="Times New Roman" w:cs="Times New Roman"/>
              </w:rPr>
              <w:t>30264159</w:t>
            </w:r>
          </w:p>
          <w:p w14:paraId="62903652" w14:textId="77777777" w:rsidR="007B78B7" w:rsidRPr="003A1D29" w:rsidRDefault="007B78B7" w:rsidP="00F761A2">
            <w:pPr>
              <w:jc w:val="both"/>
              <w:rPr>
                <w:rFonts w:ascii="Times New Roman" w:hAnsi="Times New Roman" w:cs="Times New Roman"/>
              </w:rPr>
            </w:pPr>
          </w:p>
          <w:p w14:paraId="540CA999" w14:textId="65E92905" w:rsidR="007B78B7" w:rsidRPr="003A1D29" w:rsidRDefault="007B78B7" w:rsidP="00F761A2">
            <w:pPr>
              <w:jc w:val="both"/>
              <w:rPr>
                <w:rFonts w:ascii="Times New Roman" w:hAnsi="Times New Roman" w:cs="Times New Roman"/>
              </w:rPr>
            </w:pPr>
            <w:r w:rsidRPr="003A1D29">
              <w:rPr>
                <w:rFonts w:ascii="Times New Roman" w:hAnsi="Times New Roman" w:cs="Times New Roman"/>
              </w:rPr>
              <w:t>Chunsheng Xiao</w:t>
            </w:r>
          </w:p>
          <w:p w14:paraId="3E76152D" w14:textId="6EC99DD2" w:rsidR="00AE6715" w:rsidRPr="003A1D29" w:rsidRDefault="007B78B7" w:rsidP="00F761A2">
            <w:pPr>
              <w:jc w:val="both"/>
              <w:rPr>
                <w:rFonts w:ascii="Times New Roman" w:hAnsi="Times New Roman" w:cs="Times New Roman"/>
              </w:rPr>
            </w:pPr>
            <w:r w:rsidRPr="003A1D29">
              <w:rPr>
                <w:rFonts w:ascii="Times New Roman" w:hAnsi="Times New Roman" w:cs="Times New Roman"/>
              </w:rPr>
              <w:t>30066914</w:t>
            </w:r>
          </w:p>
          <w:p w14:paraId="3DC8AECC" w14:textId="77777777" w:rsidR="00AE6715" w:rsidRPr="003A1D29" w:rsidRDefault="00AE6715" w:rsidP="00F761A2">
            <w:pPr>
              <w:jc w:val="both"/>
              <w:rPr>
                <w:rFonts w:ascii="Times New Roman" w:hAnsi="Times New Roman" w:cs="Times New Roman"/>
                <w:b/>
                <w:bCs/>
              </w:rPr>
            </w:pPr>
          </w:p>
          <w:p w14:paraId="6A556822" w14:textId="77777777" w:rsidR="00AE6715" w:rsidRPr="003A1D29" w:rsidRDefault="00AE6715" w:rsidP="00F761A2">
            <w:pPr>
              <w:jc w:val="both"/>
              <w:rPr>
                <w:rFonts w:ascii="Times New Roman" w:hAnsi="Times New Roman" w:cs="Times New Roman"/>
                <w:b/>
                <w:bCs/>
              </w:rPr>
            </w:pPr>
          </w:p>
          <w:p w14:paraId="433DF7B5" w14:textId="77777777" w:rsidR="00AE6715" w:rsidRPr="003A1D29" w:rsidRDefault="00AE6715" w:rsidP="00F761A2">
            <w:pPr>
              <w:jc w:val="both"/>
              <w:rPr>
                <w:rFonts w:ascii="Times New Roman" w:hAnsi="Times New Roman" w:cs="Times New Roman"/>
                <w:b/>
                <w:bCs/>
              </w:rPr>
            </w:pPr>
          </w:p>
          <w:p w14:paraId="39E650CF" w14:textId="77777777" w:rsidR="00AE6715" w:rsidRPr="003A1D29" w:rsidRDefault="00AE6715" w:rsidP="00F761A2">
            <w:pPr>
              <w:jc w:val="both"/>
              <w:rPr>
                <w:rFonts w:ascii="Times New Roman" w:hAnsi="Times New Roman" w:cs="Times New Roman"/>
                <w:b/>
                <w:bCs/>
              </w:rPr>
            </w:pPr>
          </w:p>
          <w:p w14:paraId="294B4358" w14:textId="77777777" w:rsidR="00AE6715" w:rsidRPr="003A1D29" w:rsidRDefault="00AE6715" w:rsidP="00F761A2">
            <w:pPr>
              <w:jc w:val="both"/>
              <w:rPr>
                <w:rFonts w:ascii="Times New Roman" w:hAnsi="Times New Roman" w:cs="Times New Roman"/>
                <w:b/>
                <w:bCs/>
              </w:rPr>
            </w:pPr>
          </w:p>
          <w:p w14:paraId="49328622" w14:textId="77777777" w:rsidR="00AE6715" w:rsidRPr="003A1D29" w:rsidRDefault="00AE6715" w:rsidP="00F761A2">
            <w:pPr>
              <w:jc w:val="both"/>
              <w:rPr>
                <w:rFonts w:ascii="Times New Roman" w:hAnsi="Times New Roman" w:cs="Times New Roman"/>
                <w:b/>
                <w:bCs/>
              </w:rPr>
            </w:pPr>
          </w:p>
          <w:p w14:paraId="582FDFB7" w14:textId="77777777" w:rsidR="00AE6715" w:rsidRPr="003A1D29" w:rsidRDefault="00AE6715" w:rsidP="00F761A2">
            <w:pPr>
              <w:jc w:val="both"/>
              <w:rPr>
                <w:rFonts w:ascii="Times New Roman" w:hAnsi="Times New Roman" w:cs="Times New Roman"/>
                <w:b/>
                <w:bCs/>
              </w:rPr>
            </w:pPr>
          </w:p>
          <w:p w14:paraId="6C03C1AE" w14:textId="77777777" w:rsidR="00AE6715" w:rsidRPr="003A1D29" w:rsidRDefault="00AE6715" w:rsidP="00F761A2">
            <w:pPr>
              <w:jc w:val="both"/>
              <w:rPr>
                <w:rFonts w:ascii="Times New Roman" w:hAnsi="Times New Roman" w:cs="Times New Roman"/>
                <w:b/>
                <w:bCs/>
              </w:rPr>
            </w:pPr>
          </w:p>
          <w:p w14:paraId="553D4A89" w14:textId="77777777" w:rsidR="00AE6715" w:rsidRPr="003A1D29" w:rsidRDefault="00AE6715" w:rsidP="00F761A2">
            <w:pPr>
              <w:jc w:val="both"/>
              <w:rPr>
                <w:rFonts w:ascii="Times New Roman" w:hAnsi="Times New Roman" w:cs="Times New Roman"/>
                <w:b/>
                <w:bCs/>
              </w:rPr>
            </w:pPr>
          </w:p>
          <w:p w14:paraId="4D3AAB8B" w14:textId="77777777" w:rsidR="00AE6715" w:rsidRPr="003A1D29" w:rsidRDefault="00AE6715" w:rsidP="00F761A2">
            <w:pPr>
              <w:jc w:val="both"/>
              <w:rPr>
                <w:rFonts w:ascii="Times New Roman" w:hAnsi="Times New Roman" w:cs="Times New Roman"/>
                <w:b/>
                <w:bCs/>
              </w:rPr>
            </w:pPr>
          </w:p>
          <w:p w14:paraId="5E3F46D0" w14:textId="77777777" w:rsidR="00AE6715" w:rsidRPr="003A1D29" w:rsidRDefault="00AE6715" w:rsidP="00F761A2">
            <w:pPr>
              <w:jc w:val="both"/>
              <w:rPr>
                <w:rFonts w:ascii="Times New Roman" w:hAnsi="Times New Roman" w:cs="Times New Roman"/>
                <w:b/>
                <w:bCs/>
              </w:rPr>
            </w:pPr>
          </w:p>
          <w:p w14:paraId="73CC613C" w14:textId="77777777" w:rsidR="00AE6715" w:rsidRPr="003A1D29" w:rsidRDefault="00AE6715" w:rsidP="00F761A2">
            <w:pPr>
              <w:jc w:val="both"/>
              <w:rPr>
                <w:rFonts w:ascii="Times New Roman" w:hAnsi="Times New Roman" w:cs="Times New Roman"/>
                <w:b/>
                <w:bCs/>
              </w:rPr>
            </w:pPr>
          </w:p>
          <w:p w14:paraId="69FFB0F0" w14:textId="65A43641" w:rsidR="00AE6715" w:rsidRPr="003A1D29" w:rsidRDefault="00AE6715" w:rsidP="00F761A2">
            <w:pPr>
              <w:jc w:val="both"/>
              <w:rPr>
                <w:rFonts w:ascii="Times New Roman" w:hAnsi="Times New Roman" w:cs="Times New Roman"/>
                <w:b/>
                <w:bCs/>
              </w:rPr>
            </w:pPr>
          </w:p>
        </w:tc>
      </w:tr>
    </w:tbl>
    <w:p w14:paraId="04F5FEBB" w14:textId="4168316A" w:rsidR="0079727C" w:rsidRPr="003A1D29" w:rsidRDefault="0079727C" w:rsidP="0092060E">
      <w:pPr>
        <w:rPr>
          <w:rFonts w:ascii="Times New Roman" w:hAnsi="Times New Roman" w:cs="Times New Roman"/>
        </w:rPr>
      </w:pPr>
    </w:p>
    <w:tbl>
      <w:tblPr>
        <w:tblStyle w:val="TableGrid"/>
        <w:tblW w:w="0" w:type="auto"/>
        <w:tblLayout w:type="fixed"/>
        <w:tblLook w:val="04A0" w:firstRow="1" w:lastRow="0" w:firstColumn="1" w:lastColumn="0" w:noHBand="0" w:noVBand="1"/>
      </w:tblPr>
      <w:tblGrid>
        <w:gridCol w:w="10076"/>
      </w:tblGrid>
      <w:tr w:rsidR="0075000E" w:rsidRPr="00F25FCC" w14:paraId="038B0618" w14:textId="77777777" w:rsidTr="6BAC8C45">
        <w:tc>
          <w:tcPr>
            <w:tcW w:w="10076" w:type="dxa"/>
          </w:tcPr>
          <w:p w14:paraId="10B087D6" w14:textId="77777777" w:rsidR="0075000E" w:rsidRPr="00F25FCC" w:rsidRDefault="0075000E" w:rsidP="0075000E">
            <w:pPr>
              <w:pStyle w:val="Default"/>
              <w:spacing w:after="120" w:line="288" w:lineRule="auto"/>
              <w:rPr>
                <w:rFonts w:ascii="Times New Roman" w:hAnsi="Times New Roman" w:cs="Times New Roman"/>
                <w:b/>
                <w:bCs/>
                <w:lang w:val="en-US"/>
              </w:rPr>
            </w:pPr>
          </w:p>
          <w:tbl>
            <w:tblPr>
              <w:tblStyle w:val="TableGrid"/>
              <w:tblW w:w="0" w:type="auto"/>
              <w:tblInd w:w="329" w:type="dxa"/>
              <w:tblBorders>
                <w:insideH w:val="single" w:sz="6" w:space="0" w:color="auto"/>
                <w:insideV w:val="single" w:sz="6" w:space="0" w:color="auto"/>
              </w:tblBorders>
              <w:tblLayout w:type="fixed"/>
              <w:tblLook w:val="04A0" w:firstRow="1" w:lastRow="0" w:firstColumn="1" w:lastColumn="0" w:noHBand="0" w:noVBand="1"/>
            </w:tblPr>
            <w:tblGrid>
              <w:gridCol w:w="2673"/>
              <w:gridCol w:w="6607"/>
            </w:tblGrid>
            <w:tr w:rsidR="00E27F1C" w:rsidRPr="00F25FCC" w14:paraId="641B08EF" w14:textId="77777777" w:rsidTr="6BAC8C45">
              <w:trPr>
                <w:trHeight w:val="432"/>
              </w:trPr>
              <w:tc>
                <w:tcPr>
                  <w:tcW w:w="2673" w:type="dxa"/>
                  <w:tcBorders>
                    <w:top w:val="single" w:sz="4" w:space="0" w:color="auto"/>
                    <w:left w:val="nil"/>
                    <w:right w:val="dotted" w:sz="4" w:space="0" w:color="auto"/>
                  </w:tcBorders>
                  <w:vAlign w:val="center"/>
                </w:tcPr>
                <w:p w14:paraId="29970082" w14:textId="16248AF4" w:rsidR="00E27F1C" w:rsidRPr="00F25FCC" w:rsidRDefault="000B3E3F" w:rsidP="00246AD2">
                  <w:pPr>
                    <w:pStyle w:val="Default"/>
                    <w:jc w:val="center"/>
                    <w:rPr>
                      <w:rFonts w:ascii="Times New Roman" w:hAnsi="Times New Roman" w:cs="Times New Roman"/>
                      <w:color w:val="auto"/>
                      <w:lang w:val="en-US"/>
                    </w:rPr>
                  </w:pPr>
                  <w:r w:rsidRPr="00F25FCC">
                    <w:rPr>
                      <w:rFonts w:ascii="Times New Roman" w:hAnsi="Times New Roman" w:cs="Times New Roman"/>
                      <w:i/>
                      <w:iCs/>
                      <w:color w:val="auto"/>
                      <w:lang w:val="en-US"/>
                    </w:rPr>
                    <w:t xml:space="preserve">Title of </w:t>
                  </w:r>
                  <w:r w:rsidR="00DD3677" w:rsidRPr="00F25FCC">
                    <w:rPr>
                      <w:rFonts w:ascii="Times New Roman" w:hAnsi="Times New Roman" w:cs="Times New Roman"/>
                      <w:i/>
                      <w:iCs/>
                      <w:color w:val="auto"/>
                      <w:lang w:val="en-US"/>
                    </w:rPr>
                    <w:t>Project</w:t>
                  </w:r>
                </w:p>
              </w:tc>
              <w:tc>
                <w:tcPr>
                  <w:tcW w:w="6607" w:type="dxa"/>
                  <w:tcBorders>
                    <w:top w:val="single" w:sz="4" w:space="0" w:color="auto"/>
                    <w:left w:val="dotted" w:sz="4" w:space="0" w:color="auto"/>
                    <w:right w:val="nil"/>
                  </w:tcBorders>
                </w:tcPr>
                <w:p w14:paraId="20FB4F39" w14:textId="44A7D37F" w:rsidR="00E27F1C" w:rsidRPr="00F25FCC" w:rsidRDefault="00DD3677" w:rsidP="6BAC8C45">
                  <w:pPr>
                    <w:pStyle w:val="Default"/>
                    <w:rPr>
                      <w:rFonts w:ascii="Times New Roman" w:hAnsi="Times New Roman" w:cs="Times New Roman"/>
                    </w:rPr>
                  </w:pPr>
                  <w:r w:rsidRPr="00F25FCC">
                    <w:rPr>
                      <w:rFonts w:ascii="Times New Roman" w:hAnsi="Times New Roman" w:cs="Times New Roman"/>
                      <w:color w:val="auto"/>
                      <w:lang w:val="en-US"/>
                    </w:rPr>
                    <w:t>Wildfire Assessment and Predictive Modelling</w:t>
                  </w:r>
                </w:p>
              </w:tc>
            </w:tr>
            <w:tr w:rsidR="00E27F1C" w:rsidRPr="00F25FCC" w14:paraId="6A5CF9F1" w14:textId="77777777" w:rsidTr="6BAC8C45">
              <w:trPr>
                <w:trHeight w:val="432"/>
              </w:trPr>
              <w:tc>
                <w:tcPr>
                  <w:tcW w:w="2673" w:type="dxa"/>
                  <w:tcBorders>
                    <w:left w:val="nil"/>
                    <w:right w:val="dotted" w:sz="4" w:space="0" w:color="auto"/>
                  </w:tcBorders>
                  <w:vAlign w:val="center"/>
                </w:tcPr>
                <w:p w14:paraId="7C32A0BF" w14:textId="280BDF53" w:rsidR="00E27F1C" w:rsidRPr="00F25FCC" w:rsidRDefault="000B3E3F" w:rsidP="00246AD2">
                  <w:pPr>
                    <w:pStyle w:val="Default"/>
                    <w:jc w:val="center"/>
                    <w:rPr>
                      <w:rFonts w:ascii="Times New Roman" w:hAnsi="Times New Roman" w:cs="Times New Roman"/>
                      <w:color w:val="auto"/>
                      <w:lang w:val="en-US"/>
                    </w:rPr>
                  </w:pPr>
                  <w:r w:rsidRPr="00F25FCC">
                    <w:rPr>
                      <w:rFonts w:ascii="Times New Roman" w:hAnsi="Times New Roman" w:cs="Times New Roman"/>
                      <w:i/>
                      <w:iCs/>
                      <w:color w:val="auto"/>
                      <w:lang w:val="en-US"/>
                    </w:rPr>
                    <w:t>Group Number</w:t>
                  </w:r>
                </w:p>
              </w:tc>
              <w:tc>
                <w:tcPr>
                  <w:tcW w:w="6607" w:type="dxa"/>
                  <w:tcBorders>
                    <w:left w:val="dotted" w:sz="4" w:space="0" w:color="auto"/>
                    <w:right w:val="nil"/>
                  </w:tcBorders>
                </w:tcPr>
                <w:p w14:paraId="3D4DBD1E" w14:textId="735D0811" w:rsidR="00E27F1C" w:rsidRPr="00F25FCC" w:rsidRDefault="00DD3677" w:rsidP="6BAC8C45">
                  <w:pPr>
                    <w:pStyle w:val="Default"/>
                    <w:rPr>
                      <w:rFonts w:ascii="Times New Roman" w:hAnsi="Times New Roman" w:cs="Times New Roman"/>
                      <w:color w:val="auto"/>
                      <w:lang w:val="en-US"/>
                    </w:rPr>
                  </w:pPr>
                  <w:r w:rsidRPr="00F25FCC">
                    <w:rPr>
                      <w:rFonts w:ascii="Times New Roman" w:hAnsi="Times New Roman" w:cs="Times New Roman"/>
                      <w:color w:val="auto"/>
                      <w:lang w:val="en-US"/>
                    </w:rPr>
                    <w:t>5</w:t>
                  </w:r>
                </w:p>
              </w:tc>
            </w:tr>
          </w:tbl>
          <w:p w14:paraId="6762AF57" w14:textId="3000924E" w:rsidR="00351D7B" w:rsidRPr="00F25FCC" w:rsidRDefault="0075000E" w:rsidP="00406291">
            <w:pPr>
              <w:pStyle w:val="Default"/>
              <w:spacing w:before="240" w:after="360"/>
              <w:ind w:left="319" w:right="323"/>
              <w:jc w:val="both"/>
              <w:rPr>
                <w:rFonts w:ascii="Times New Roman" w:hAnsi="Times New Roman" w:cs="Times New Roman"/>
                <w:lang w:val="en-US"/>
              </w:rPr>
            </w:pPr>
            <w:r w:rsidRPr="00F25FCC">
              <w:rPr>
                <w:rFonts w:ascii="Times New Roman" w:hAnsi="Times New Roman" w:cs="Times New Roman"/>
                <w:lang w:val="en-US"/>
              </w:rPr>
              <w:t>We, the undersigned, certify that this is our own work, which has been done expressly for this course, either without the assistance of any other party or where appropriate we have acknowledged the work of others. Further, we have read and understood the section in the university calendar on plagiarism/cheating/other academic misconduct and we are aware of the implications thereof. We request that the total mark for this assignment be distributed as follows among group members:</w:t>
            </w:r>
          </w:p>
          <w:tbl>
            <w:tblPr>
              <w:tblStyle w:val="TableGrid"/>
              <w:tblW w:w="0" w:type="auto"/>
              <w:tblInd w:w="329" w:type="dxa"/>
              <w:tblBorders>
                <w:insideH w:val="single" w:sz="6" w:space="0" w:color="auto"/>
                <w:insideV w:val="single" w:sz="6" w:space="0" w:color="auto"/>
              </w:tblBorders>
              <w:tblLayout w:type="fixed"/>
              <w:tblLook w:val="04A0" w:firstRow="1" w:lastRow="0" w:firstColumn="1" w:lastColumn="0" w:noHBand="0" w:noVBand="1"/>
            </w:tblPr>
            <w:tblGrid>
              <w:gridCol w:w="2673"/>
              <w:gridCol w:w="6607"/>
            </w:tblGrid>
            <w:tr w:rsidR="00826426" w:rsidRPr="00F25FCC" w14:paraId="4751EACC" w14:textId="0E4B8EBE" w:rsidTr="009A24AE">
              <w:trPr>
                <w:trHeight w:val="288"/>
              </w:trPr>
              <w:tc>
                <w:tcPr>
                  <w:tcW w:w="2673" w:type="dxa"/>
                  <w:tcBorders>
                    <w:top w:val="single" w:sz="4" w:space="0" w:color="auto"/>
                    <w:left w:val="nil"/>
                    <w:right w:val="dotted" w:sz="4" w:space="0" w:color="auto"/>
                  </w:tcBorders>
                </w:tcPr>
                <w:p w14:paraId="339DC9C2" w14:textId="1D024A7B" w:rsidR="00826426" w:rsidRPr="00F25FCC" w:rsidRDefault="00826426" w:rsidP="00492AD5">
                  <w:pPr>
                    <w:pStyle w:val="Default"/>
                    <w:rPr>
                      <w:rFonts w:ascii="Times New Roman" w:hAnsi="Times New Roman" w:cs="Times New Roman"/>
                      <w:color w:val="auto"/>
                      <w:lang w:val="en-US"/>
                    </w:rPr>
                  </w:pPr>
                  <w:r w:rsidRPr="00F25FCC">
                    <w:rPr>
                      <w:rFonts w:ascii="Times New Roman" w:hAnsi="Times New Roman" w:cs="Times New Roman"/>
                      <w:i/>
                      <w:iCs/>
                      <w:color w:val="auto"/>
                      <w:lang w:val="en-US"/>
                    </w:rPr>
                    <w:t>Your Name</w:t>
                  </w:r>
                </w:p>
              </w:tc>
              <w:tc>
                <w:tcPr>
                  <w:tcW w:w="6607" w:type="dxa"/>
                  <w:tcBorders>
                    <w:top w:val="single" w:sz="4" w:space="0" w:color="auto"/>
                    <w:left w:val="dotted" w:sz="4" w:space="0" w:color="auto"/>
                    <w:right w:val="nil"/>
                  </w:tcBorders>
                </w:tcPr>
                <w:p w14:paraId="03AFCDBE" w14:textId="75392659" w:rsidR="00826426" w:rsidRPr="00F25FCC" w:rsidRDefault="00DD3677" w:rsidP="00DD3677">
                  <w:pPr>
                    <w:jc w:val="both"/>
                    <w:rPr>
                      <w:rFonts w:ascii="Times New Roman" w:hAnsi="Times New Roman" w:cs="Times New Roman"/>
                      <w:sz w:val="24"/>
                      <w:szCs w:val="24"/>
                    </w:rPr>
                  </w:pPr>
                  <w:r w:rsidRPr="00F25FCC">
                    <w:rPr>
                      <w:rFonts w:ascii="Times New Roman" w:hAnsi="Times New Roman" w:cs="Times New Roman"/>
                      <w:sz w:val="24"/>
                      <w:szCs w:val="24"/>
                    </w:rPr>
                    <w:t>Vikesh Dharmeshkumar Patel</w:t>
                  </w:r>
                </w:p>
              </w:tc>
            </w:tr>
            <w:tr w:rsidR="00826426" w:rsidRPr="00F25FCC" w14:paraId="5221F88A" w14:textId="73EB0CCD" w:rsidTr="00826426">
              <w:trPr>
                <w:trHeight w:val="288"/>
              </w:trPr>
              <w:tc>
                <w:tcPr>
                  <w:tcW w:w="2673" w:type="dxa"/>
                  <w:tcBorders>
                    <w:left w:val="nil"/>
                    <w:right w:val="dotted" w:sz="4" w:space="0" w:color="auto"/>
                  </w:tcBorders>
                </w:tcPr>
                <w:p w14:paraId="7AD4D5FB" w14:textId="67974370" w:rsidR="00826426" w:rsidRPr="00F25FCC" w:rsidRDefault="00826426" w:rsidP="00492AD5">
                  <w:pPr>
                    <w:pStyle w:val="Default"/>
                    <w:rPr>
                      <w:rFonts w:ascii="Times New Roman" w:hAnsi="Times New Roman" w:cs="Times New Roman"/>
                      <w:color w:val="auto"/>
                      <w:lang w:val="en-US"/>
                    </w:rPr>
                  </w:pPr>
                  <w:r w:rsidRPr="00F25FCC">
                    <w:rPr>
                      <w:rFonts w:ascii="Times New Roman" w:hAnsi="Times New Roman" w:cs="Times New Roman"/>
                      <w:i/>
                      <w:iCs/>
                      <w:color w:val="auto"/>
                      <w:lang w:val="en-US"/>
                    </w:rPr>
                    <w:t>Student ID</w:t>
                  </w:r>
                </w:p>
              </w:tc>
              <w:tc>
                <w:tcPr>
                  <w:tcW w:w="6607" w:type="dxa"/>
                  <w:tcBorders>
                    <w:left w:val="dotted" w:sz="4" w:space="0" w:color="auto"/>
                    <w:right w:val="nil"/>
                  </w:tcBorders>
                </w:tcPr>
                <w:p w14:paraId="1B56FF5C" w14:textId="596F86EA" w:rsidR="00826426" w:rsidRPr="00F25FCC" w:rsidRDefault="00DD3677" w:rsidP="00DF3DFE">
                  <w:pPr>
                    <w:spacing w:after="120"/>
                    <w:jc w:val="both"/>
                    <w:rPr>
                      <w:rFonts w:ascii="Times New Roman" w:hAnsi="Times New Roman" w:cs="Times New Roman"/>
                      <w:sz w:val="24"/>
                      <w:szCs w:val="24"/>
                    </w:rPr>
                  </w:pPr>
                  <w:r w:rsidRPr="00F25FCC">
                    <w:rPr>
                      <w:rFonts w:ascii="Times New Roman" w:hAnsi="Times New Roman" w:cs="Times New Roman"/>
                      <w:sz w:val="24"/>
                      <w:szCs w:val="24"/>
                    </w:rPr>
                    <w:t>30255939</w:t>
                  </w:r>
                </w:p>
              </w:tc>
            </w:tr>
            <w:tr w:rsidR="00826426" w:rsidRPr="00F25FCC" w14:paraId="4CBAD1E8" w14:textId="59BFDF20" w:rsidTr="00826426">
              <w:trPr>
                <w:trHeight w:val="288"/>
              </w:trPr>
              <w:tc>
                <w:tcPr>
                  <w:tcW w:w="2673" w:type="dxa"/>
                  <w:tcBorders>
                    <w:left w:val="nil"/>
                    <w:right w:val="dotted" w:sz="4" w:space="0" w:color="auto"/>
                  </w:tcBorders>
                </w:tcPr>
                <w:p w14:paraId="56D88D8A" w14:textId="293C137B" w:rsidR="00826426" w:rsidRPr="00F25FCC" w:rsidRDefault="00826426" w:rsidP="00492AD5">
                  <w:pPr>
                    <w:pStyle w:val="Default"/>
                    <w:rPr>
                      <w:rFonts w:ascii="Times New Roman" w:hAnsi="Times New Roman" w:cs="Times New Roman"/>
                      <w:color w:val="auto"/>
                      <w:lang w:val="en-US"/>
                    </w:rPr>
                  </w:pPr>
                  <w:r w:rsidRPr="00F25FCC">
                    <w:rPr>
                      <w:rFonts w:ascii="Times New Roman" w:hAnsi="Times New Roman" w:cs="Times New Roman"/>
                      <w:i/>
                      <w:iCs/>
                      <w:color w:val="auto"/>
                      <w:lang w:val="en-US"/>
                    </w:rPr>
                    <w:t>Contribution (%) and Hours</w:t>
                  </w:r>
                </w:p>
              </w:tc>
              <w:tc>
                <w:tcPr>
                  <w:tcW w:w="6607" w:type="dxa"/>
                  <w:tcBorders>
                    <w:left w:val="dotted" w:sz="4" w:space="0" w:color="auto"/>
                    <w:right w:val="nil"/>
                  </w:tcBorders>
                </w:tcPr>
                <w:p w14:paraId="30DFC098" w14:textId="185844DE" w:rsidR="00826426" w:rsidRPr="00F25FCC" w:rsidRDefault="00DD3677" w:rsidP="00826426">
                  <w:pPr>
                    <w:pStyle w:val="Default"/>
                    <w:rPr>
                      <w:rFonts w:ascii="Times New Roman" w:hAnsi="Times New Roman" w:cs="Times New Roman"/>
                      <w:color w:val="auto"/>
                      <w:lang w:val="en-US"/>
                    </w:rPr>
                  </w:pPr>
                  <w:r w:rsidRPr="00F25FCC">
                    <w:rPr>
                      <w:rFonts w:ascii="Times New Roman" w:hAnsi="Times New Roman" w:cs="Times New Roman"/>
                      <w:color w:val="auto"/>
                      <w:lang w:val="en-US"/>
                    </w:rPr>
                    <w:t>14.285</w:t>
                  </w:r>
                  <w:r w:rsidR="00536309" w:rsidRPr="00F25FCC">
                    <w:rPr>
                      <w:rFonts w:ascii="Times New Roman" w:hAnsi="Times New Roman" w:cs="Times New Roman"/>
                      <w:color w:val="auto"/>
                      <w:lang w:val="en-US"/>
                    </w:rPr>
                    <w:t>%,</w:t>
                  </w:r>
                  <w:r w:rsidR="009E0BE7" w:rsidRPr="00F25FCC">
                    <w:rPr>
                      <w:rFonts w:ascii="Times New Roman" w:hAnsi="Times New Roman" w:cs="Times New Roman"/>
                      <w:color w:val="auto"/>
                      <w:lang w:val="en-US"/>
                    </w:rPr>
                    <w:t xml:space="preserve"> 5</w:t>
                  </w:r>
                </w:p>
              </w:tc>
            </w:tr>
            <w:tr w:rsidR="00826426" w:rsidRPr="00F25FCC" w14:paraId="454FB1E2" w14:textId="00102A2B" w:rsidTr="00246AD2">
              <w:trPr>
                <w:trHeight w:val="432"/>
              </w:trPr>
              <w:tc>
                <w:tcPr>
                  <w:tcW w:w="2673" w:type="dxa"/>
                  <w:tcBorders>
                    <w:left w:val="nil"/>
                    <w:right w:val="dotted" w:sz="4" w:space="0" w:color="auto"/>
                  </w:tcBorders>
                  <w:vAlign w:val="center"/>
                </w:tcPr>
                <w:p w14:paraId="6C098C13" w14:textId="42CC3D07" w:rsidR="00826426" w:rsidRPr="00F25FCC" w:rsidRDefault="00826426" w:rsidP="00246AD2">
                  <w:pPr>
                    <w:pStyle w:val="Default"/>
                    <w:rPr>
                      <w:rFonts w:ascii="Times New Roman" w:hAnsi="Times New Roman" w:cs="Times New Roman"/>
                      <w:color w:val="auto"/>
                      <w:lang w:val="en-US"/>
                    </w:rPr>
                  </w:pPr>
                  <w:r w:rsidRPr="00F25FCC">
                    <w:rPr>
                      <w:rFonts w:ascii="Times New Roman" w:hAnsi="Times New Roman" w:cs="Times New Roman"/>
                      <w:i/>
                      <w:iCs/>
                      <w:color w:val="auto"/>
                      <w:lang w:val="en-US"/>
                    </w:rPr>
                    <w:t>Signature and Date</w:t>
                  </w:r>
                </w:p>
              </w:tc>
              <w:tc>
                <w:tcPr>
                  <w:tcW w:w="6607" w:type="dxa"/>
                  <w:tcBorders>
                    <w:left w:val="dotted" w:sz="4" w:space="0" w:color="auto"/>
                    <w:right w:val="nil"/>
                  </w:tcBorders>
                </w:tcPr>
                <w:p w14:paraId="072E6FDE" w14:textId="076E0221" w:rsidR="00826426" w:rsidRPr="00F25FCC" w:rsidRDefault="00826426" w:rsidP="00826426">
                  <w:pPr>
                    <w:pStyle w:val="Default"/>
                    <w:rPr>
                      <w:rFonts w:ascii="Times New Roman" w:hAnsi="Times New Roman" w:cs="Times New Roman"/>
                      <w:color w:val="auto"/>
                      <w:lang w:val="en-US"/>
                    </w:rPr>
                  </w:pPr>
                </w:p>
              </w:tc>
            </w:tr>
          </w:tbl>
          <w:p w14:paraId="5DD47783" w14:textId="77777777" w:rsidR="0075000E" w:rsidRPr="00F25FCC" w:rsidRDefault="0075000E" w:rsidP="0075000E">
            <w:pPr>
              <w:pStyle w:val="Default"/>
              <w:spacing w:after="120" w:line="288" w:lineRule="auto"/>
              <w:ind w:left="319"/>
              <w:rPr>
                <w:rFonts w:ascii="Times New Roman" w:hAnsi="Times New Roman" w:cs="Times New Roman"/>
                <w:color w:val="auto"/>
                <w:lang w:val="en-US"/>
              </w:rPr>
            </w:pPr>
          </w:p>
          <w:tbl>
            <w:tblPr>
              <w:tblStyle w:val="TableGrid"/>
              <w:tblW w:w="0" w:type="auto"/>
              <w:tblInd w:w="329" w:type="dxa"/>
              <w:tblBorders>
                <w:insideH w:val="single" w:sz="6" w:space="0" w:color="auto"/>
                <w:insideV w:val="single" w:sz="6" w:space="0" w:color="auto"/>
              </w:tblBorders>
              <w:tblLayout w:type="fixed"/>
              <w:tblLook w:val="04A0" w:firstRow="1" w:lastRow="0" w:firstColumn="1" w:lastColumn="0" w:noHBand="0" w:noVBand="1"/>
            </w:tblPr>
            <w:tblGrid>
              <w:gridCol w:w="2673"/>
              <w:gridCol w:w="6607"/>
            </w:tblGrid>
            <w:tr w:rsidR="00645F91" w:rsidRPr="00F25FCC" w14:paraId="14F0CE70" w14:textId="77777777" w:rsidTr="009A24AE">
              <w:trPr>
                <w:trHeight w:val="288"/>
              </w:trPr>
              <w:tc>
                <w:tcPr>
                  <w:tcW w:w="2673" w:type="dxa"/>
                  <w:tcBorders>
                    <w:top w:val="single" w:sz="4" w:space="0" w:color="auto"/>
                    <w:left w:val="nil"/>
                    <w:right w:val="dotted" w:sz="4" w:space="0" w:color="auto"/>
                  </w:tcBorders>
                </w:tcPr>
                <w:p w14:paraId="26898C9C" w14:textId="77777777" w:rsidR="00645F91" w:rsidRPr="00F25FCC" w:rsidRDefault="00645F91" w:rsidP="00645F91">
                  <w:pPr>
                    <w:pStyle w:val="Default"/>
                    <w:rPr>
                      <w:rFonts w:ascii="Times New Roman" w:hAnsi="Times New Roman" w:cs="Times New Roman"/>
                      <w:color w:val="auto"/>
                      <w:lang w:val="en-US"/>
                    </w:rPr>
                  </w:pPr>
                  <w:r w:rsidRPr="00F25FCC">
                    <w:rPr>
                      <w:rFonts w:ascii="Times New Roman" w:hAnsi="Times New Roman" w:cs="Times New Roman"/>
                      <w:i/>
                      <w:iCs/>
                      <w:color w:val="auto"/>
                      <w:lang w:val="en-US"/>
                    </w:rPr>
                    <w:t>Your Name</w:t>
                  </w:r>
                </w:p>
              </w:tc>
              <w:tc>
                <w:tcPr>
                  <w:tcW w:w="6607" w:type="dxa"/>
                  <w:tcBorders>
                    <w:top w:val="single" w:sz="4" w:space="0" w:color="auto"/>
                    <w:left w:val="dotted" w:sz="4" w:space="0" w:color="auto"/>
                    <w:right w:val="nil"/>
                  </w:tcBorders>
                </w:tcPr>
                <w:p w14:paraId="05E3F313" w14:textId="522416BC" w:rsidR="00645F91" w:rsidRPr="00F25FCC" w:rsidRDefault="00E01F03" w:rsidP="00E01F03">
                  <w:pPr>
                    <w:jc w:val="both"/>
                    <w:rPr>
                      <w:rFonts w:ascii="Times New Roman" w:hAnsi="Times New Roman" w:cs="Times New Roman"/>
                      <w:sz w:val="24"/>
                      <w:szCs w:val="24"/>
                    </w:rPr>
                  </w:pPr>
                  <w:r w:rsidRPr="00F25FCC">
                    <w:rPr>
                      <w:rFonts w:ascii="Times New Roman" w:hAnsi="Times New Roman" w:cs="Times New Roman"/>
                      <w:sz w:val="24"/>
                      <w:szCs w:val="24"/>
                    </w:rPr>
                    <w:t>Boya Douho</w:t>
                  </w:r>
                </w:p>
              </w:tc>
            </w:tr>
            <w:tr w:rsidR="00645F91" w:rsidRPr="00F25FCC" w14:paraId="4F4B7730" w14:textId="77777777" w:rsidTr="00EA7354">
              <w:trPr>
                <w:trHeight w:val="288"/>
              </w:trPr>
              <w:tc>
                <w:tcPr>
                  <w:tcW w:w="2673" w:type="dxa"/>
                  <w:tcBorders>
                    <w:left w:val="nil"/>
                    <w:right w:val="dotted" w:sz="4" w:space="0" w:color="auto"/>
                  </w:tcBorders>
                </w:tcPr>
                <w:p w14:paraId="752C4A71" w14:textId="77777777" w:rsidR="00645F91" w:rsidRPr="00F25FCC" w:rsidRDefault="00645F91" w:rsidP="00645F91">
                  <w:pPr>
                    <w:pStyle w:val="Default"/>
                    <w:rPr>
                      <w:rFonts w:ascii="Times New Roman" w:hAnsi="Times New Roman" w:cs="Times New Roman"/>
                      <w:color w:val="auto"/>
                      <w:lang w:val="en-US"/>
                    </w:rPr>
                  </w:pPr>
                  <w:r w:rsidRPr="00F25FCC">
                    <w:rPr>
                      <w:rFonts w:ascii="Times New Roman" w:hAnsi="Times New Roman" w:cs="Times New Roman"/>
                      <w:i/>
                      <w:iCs/>
                      <w:color w:val="auto"/>
                      <w:lang w:val="en-US"/>
                    </w:rPr>
                    <w:t>Student ID</w:t>
                  </w:r>
                </w:p>
              </w:tc>
              <w:tc>
                <w:tcPr>
                  <w:tcW w:w="6607" w:type="dxa"/>
                  <w:tcBorders>
                    <w:left w:val="dotted" w:sz="4" w:space="0" w:color="auto"/>
                    <w:right w:val="nil"/>
                  </w:tcBorders>
                </w:tcPr>
                <w:p w14:paraId="3F30D440" w14:textId="18D8E899" w:rsidR="00645F91" w:rsidRPr="00F25FCC" w:rsidRDefault="00E01F03" w:rsidP="00E01F03">
                  <w:pPr>
                    <w:jc w:val="both"/>
                    <w:rPr>
                      <w:rFonts w:ascii="Times New Roman" w:hAnsi="Times New Roman" w:cs="Times New Roman"/>
                      <w:sz w:val="24"/>
                      <w:szCs w:val="24"/>
                    </w:rPr>
                  </w:pPr>
                  <w:r w:rsidRPr="00F25FCC">
                    <w:rPr>
                      <w:rFonts w:ascii="Times New Roman" w:hAnsi="Times New Roman" w:cs="Times New Roman"/>
                      <w:sz w:val="24"/>
                      <w:szCs w:val="24"/>
                    </w:rPr>
                    <w:t>30261119</w:t>
                  </w:r>
                </w:p>
              </w:tc>
            </w:tr>
            <w:tr w:rsidR="00645F91" w:rsidRPr="00F25FCC" w14:paraId="486E42BA" w14:textId="77777777" w:rsidTr="00EA7354">
              <w:trPr>
                <w:trHeight w:val="288"/>
              </w:trPr>
              <w:tc>
                <w:tcPr>
                  <w:tcW w:w="2673" w:type="dxa"/>
                  <w:tcBorders>
                    <w:left w:val="nil"/>
                    <w:right w:val="dotted" w:sz="4" w:space="0" w:color="auto"/>
                  </w:tcBorders>
                </w:tcPr>
                <w:p w14:paraId="1D284169" w14:textId="77777777" w:rsidR="00645F91" w:rsidRPr="00F25FCC" w:rsidRDefault="00645F91" w:rsidP="00645F91">
                  <w:pPr>
                    <w:pStyle w:val="Default"/>
                    <w:rPr>
                      <w:rFonts w:ascii="Times New Roman" w:hAnsi="Times New Roman" w:cs="Times New Roman"/>
                      <w:color w:val="auto"/>
                      <w:lang w:val="en-US"/>
                    </w:rPr>
                  </w:pPr>
                  <w:r w:rsidRPr="00F25FCC">
                    <w:rPr>
                      <w:rFonts w:ascii="Times New Roman" w:hAnsi="Times New Roman" w:cs="Times New Roman"/>
                      <w:i/>
                      <w:iCs/>
                      <w:color w:val="auto"/>
                      <w:lang w:val="en-US"/>
                    </w:rPr>
                    <w:t>Contribution (%) and Hours</w:t>
                  </w:r>
                </w:p>
              </w:tc>
              <w:tc>
                <w:tcPr>
                  <w:tcW w:w="6607" w:type="dxa"/>
                  <w:tcBorders>
                    <w:left w:val="dotted" w:sz="4" w:space="0" w:color="auto"/>
                    <w:right w:val="nil"/>
                  </w:tcBorders>
                </w:tcPr>
                <w:p w14:paraId="2C620BDF" w14:textId="5DD2FEA9" w:rsidR="00645F91" w:rsidRPr="00F25FCC" w:rsidRDefault="00DD3677" w:rsidP="00645F91">
                  <w:pPr>
                    <w:pStyle w:val="Default"/>
                    <w:rPr>
                      <w:rFonts w:ascii="Times New Roman" w:hAnsi="Times New Roman" w:cs="Times New Roman"/>
                      <w:color w:val="auto"/>
                      <w:lang w:val="en-US"/>
                    </w:rPr>
                  </w:pPr>
                  <w:r w:rsidRPr="00F25FCC">
                    <w:rPr>
                      <w:rFonts w:ascii="Times New Roman" w:hAnsi="Times New Roman" w:cs="Times New Roman"/>
                      <w:color w:val="auto"/>
                      <w:lang w:val="en-US"/>
                    </w:rPr>
                    <w:t>14.285</w:t>
                  </w:r>
                  <w:r w:rsidR="00536309" w:rsidRPr="00F25FCC">
                    <w:rPr>
                      <w:rFonts w:ascii="Times New Roman" w:hAnsi="Times New Roman" w:cs="Times New Roman"/>
                      <w:color w:val="auto"/>
                      <w:lang w:val="en-US"/>
                    </w:rPr>
                    <w:t>%,</w:t>
                  </w:r>
                  <w:r w:rsidRPr="00F25FCC">
                    <w:rPr>
                      <w:rFonts w:ascii="Times New Roman" w:hAnsi="Times New Roman" w:cs="Times New Roman"/>
                      <w:color w:val="auto"/>
                      <w:lang w:val="en-US"/>
                    </w:rPr>
                    <w:t xml:space="preserve"> 5</w:t>
                  </w:r>
                </w:p>
              </w:tc>
            </w:tr>
            <w:tr w:rsidR="00645F91" w:rsidRPr="00F25FCC" w14:paraId="588C2BD1" w14:textId="77777777" w:rsidTr="00EA7354">
              <w:trPr>
                <w:trHeight w:val="432"/>
              </w:trPr>
              <w:tc>
                <w:tcPr>
                  <w:tcW w:w="2673" w:type="dxa"/>
                  <w:tcBorders>
                    <w:left w:val="nil"/>
                    <w:right w:val="dotted" w:sz="4" w:space="0" w:color="auto"/>
                  </w:tcBorders>
                  <w:vAlign w:val="center"/>
                </w:tcPr>
                <w:p w14:paraId="4902B5CF" w14:textId="77777777" w:rsidR="00645F91" w:rsidRPr="00F25FCC" w:rsidRDefault="00645F91" w:rsidP="00645F91">
                  <w:pPr>
                    <w:pStyle w:val="Default"/>
                    <w:rPr>
                      <w:rFonts w:ascii="Times New Roman" w:hAnsi="Times New Roman" w:cs="Times New Roman"/>
                      <w:color w:val="auto"/>
                      <w:lang w:val="en-US"/>
                    </w:rPr>
                  </w:pPr>
                  <w:r w:rsidRPr="00F25FCC">
                    <w:rPr>
                      <w:rFonts w:ascii="Times New Roman" w:hAnsi="Times New Roman" w:cs="Times New Roman"/>
                      <w:i/>
                      <w:iCs/>
                      <w:color w:val="auto"/>
                      <w:lang w:val="en-US"/>
                    </w:rPr>
                    <w:t>Signature and Date</w:t>
                  </w:r>
                </w:p>
              </w:tc>
              <w:tc>
                <w:tcPr>
                  <w:tcW w:w="6607" w:type="dxa"/>
                  <w:tcBorders>
                    <w:left w:val="dotted" w:sz="4" w:space="0" w:color="auto"/>
                    <w:right w:val="nil"/>
                  </w:tcBorders>
                </w:tcPr>
                <w:p w14:paraId="080590AF" w14:textId="3E79D92B" w:rsidR="00645F91" w:rsidRPr="00F25FCC" w:rsidRDefault="00C60787" w:rsidP="00645F91">
                  <w:pPr>
                    <w:pStyle w:val="Default"/>
                    <w:rPr>
                      <w:rFonts w:ascii="Times New Roman" w:hAnsi="Times New Roman" w:cs="Times New Roman"/>
                      <w:color w:val="auto"/>
                      <w:lang w:val="en-US"/>
                    </w:rPr>
                  </w:pPr>
                  <w:r>
                    <w:rPr>
                      <w:rFonts w:ascii="Times New Roman" w:hAnsi="Times New Roman" w:cs="Times New Roman"/>
                      <w:color w:val="auto"/>
                      <w:lang w:val="en-US"/>
                    </w:rPr>
                    <w:t xml:space="preserve">Boya Douho| Dec </w:t>
                  </w:r>
                  <w:r w:rsidR="00581FBF">
                    <w:rPr>
                      <w:rFonts w:ascii="Times New Roman" w:hAnsi="Times New Roman" w:cs="Times New Roman"/>
                      <w:color w:val="auto"/>
                      <w:lang w:val="en-US"/>
                    </w:rPr>
                    <w:t>6, 2024</w:t>
                  </w:r>
                </w:p>
              </w:tc>
            </w:tr>
          </w:tbl>
          <w:p w14:paraId="74B4793D" w14:textId="77777777" w:rsidR="00994888" w:rsidRPr="00F25FCC" w:rsidRDefault="00994888" w:rsidP="0075000E">
            <w:pPr>
              <w:pStyle w:val="Default"/>
              <w:spacing w:after="120" w:line="288" w:lineRule="auto"/>
              <w:ind w:left="319"/>
              <w:rPr>
                <w:rFonts w:ascii="Times New Roman" w:hAnsi="Times New Roman" w:cs="Times New Roman"/>
                <w:color w:val="auto"/>
                <w:lang w:val="en-US"/>
              </w:rPr>
            </w:pPr>
          </w:p>
          <w:tbl>
            <w:tblPr>
              <w:tblStyle w:val="TableGrid"/>
              <w:tblW w:w="0" w:type="auto"/>
              <w:tblInd w:w="329" w:type="dxa"/>
              <w:tblBorders>
                <w:insideH w:val="single" w:sz="6" w:space="0" w:color="auto"/>
                <w:insideV w:val="single" w:sz="6" w:space="0" w:color="auto"/>
              </w:tblBorders>
              <w:tblLayout w:type="fixed"/>
              <w:tblLook w:val="04A0" w:firstRow="1" w:lastRow="0" w:firstColumn="1" w:lastColumn="0" w:noHBand="0" w:noVBand="1"/>
            </w:tblPr>
            <w:tblGrid>
              <w:gridCol w:w="2673"/>
              <w:gridCol w:w="6607"/>
            </w:tblGrid>
            <w:tr w:rsidR="00645F91" w:rsidRPr="00F25FCC" w14:paraId="583FC768" w14:textId="77777777" w:rsidTr="009A24AE">
              <w:trPr>
                <w:trHeight w:val="288"/>
              </w:trPr>
              <w:tc>
                <w:tcPr>
                  <w:tcW w:w="2673" w:type="dxa"/>
                  <w:tcBorders>
                    <w:top w:val="single" w:sz="4" w:space="0" w:color="auto"/>
                    <w:left w:val="nil"/>
                    <w:right w:val="dotted" w:sz="4" w:space="0" w:color="auto"/>
                  </w:tcBorders>
                </w:tcPr>
                <w:p w14:paraId="74F408F6" w14:textId="77777777" w:rsidR="00645F91" w:rsidRPr="00F25FCC" w:rsidRDefault="00645F91" w:rsidP="00645F91">
                  <w:pPr>
                    <w:pStyle w:val="Default"/>
                    <w:rPr>
                      <w:rFonts w:ascii="Times New Roman" w:hAnsi="Times New Roman" w:cs="Times New Roman"/>
                      <w:color w:val="auto"/>
                      <w:lang w:val="en-US"/>
                    </w:rPr>
                  </w:pPr>
                  <w:r w:rsidRPr="00F25FCC">
                    <w:rPr>
                      <w:rFonts w:ascii="Times New Roman" w:hAnsi="Times New Roman" w:cs="Times New Roman"/>
                      <w:i/>
                      <w:iCs/>
                      <w:color w:val="auto"/>
                      <w:lang w:val="en-US"/>
                    </w:rPr>
                    <w:t>Your Name</w:t>
                  </w:r>
                </w:p>
              </w:tc>
              <w:tc>
                <w:tcPr>
                  <w:tcW w:w="6607" w:type="dxa"/>
                  <w:tcBorders>
                    <w:top w:val="single" w:sz="4" w:space="0" w:color="auto"/>
                    <w:left w:val="dotted" w:sz="4" w:space="0" w:color="auto"/>
                    <w:right w:val="nil"/>
                  </w:tcBorders>
                </w:tcPr>
                <w:p w14:paraId="5108C379" w14:textId="7D3C95D1" w:rsidR="00645F91" w:rsidRPr="00F25FCC" w:rsidRDefault="00E01F03" w:rsidP="00E01F03">
                  <w:pPr>
                    <w:jc w:val="both"/>
                    <w:rPr>
                      <w:rFonts w:ascii="Times New Roman" w:hAnsi="Times New Roman" w:cs="Times New Roman"/>
                      <w:sz w:val="24"/>
                      <w:szCs w:val="24"/>
                    </w:rPr>
                  </w:pPr>
                  <w:r w:rsidRPr="00F25FCC">
                    <w:rPr>
                      <w:rFonts w:ascii="Times New Roman" w:hAnsi="Times New Roman" w:cs="Times New Roman"/>
                      <w:sz w:val="24"/>
                      <w:szCs w:val="24"/>
                    </w:rPr>
                    <w:t>Kazi Zarin Tasnim Rafa</w:t>
                  </w:r>
                </w:p>
              </w:tc>
            </w:tr>
            <w:tr w:rsidR="00645F91" w:rsidRPr="00F25FCC" w14:paraId="44F01AC4" w14:textId="77777777" w:rsidTr="00EA7354">
              <w:trPr>
                <w:trHeight w:val="288"/>
              </w:trPr>
              <w:tc>
                <w:tcPr>
                  <w:tcW w:w="2673" w:type="dxa"/>
                  <w:tcBorders>
                    <w:left w:val="nil"/>
                    <w:right w:val="dotted" w:sz="4" w:space="0" w:color="auto"/>
                  </w:tcBorders>
                </w:tcPr>
                <w:p w14:paraId="21D1C171" w14:textId="77777777" w:rsidR="00645F91" w:rsidRPr="00F25FCC" w:rsidRDefault="00645F91" w:rsidP="00645F91">
                  <w:pPr>
                    <w:pStyle w:val="Default"/>
                    <w:rPr>
                      <w:rFonts w:ascii="Times New Roman" w:hAnsi="Times New Roman" w:cs="Times New Roman"/>
                      <w:color w:val="auto"/>
                      <w:lang w:val="en-US"/>
                    </w:rPr>
                  </w:pPr>
                  <w:r w:rsidRPr="00F25FCC">
                    <w:rPr>
                      <w:rFonts w:ascii="Times New Roman" w:hAnsi="Times New Roman" w:cs="Times New Roman"/>
                      <w:i/>
                      <w:iCs/>
                      <w:color w:val="auto"/>
                      <w:lang w:val="en-US"/>
                    </w:rPr>
                    <w:t>Student ID</w:t>
                  </w:r>
                </w:p>
              </w:tc>
              <w:tc>
                <w:tcPr>
                  <w:tcW w:w="6607" w:type="dxa"/>
                  <w:tcBorders>
                    <w:left w:val="dotted" w:sz="4" w:space="0" w:color="auto"/>
                    <w:right w:val="nil"/>
                  </w:tcBorders>
                </w:tcPr>
                <w:p w14:paraId="06F6CBAB" w14:textId="47E5A19A" w:rsidR="00645F91" w:rsidRPr="00F25FCC" w:rsidRDefault="00E01F03" w:rsidP="00E01F03">
                  <w:pPr>
                    <w:jc w:val="both"/>
                    <w:rPr>
                      <w:rFonts w:ascii="Times New Roman" w:hAnsi="Times New Roman" w:cs="Times New Roman"/>
                      <w:sz w:val="24"/>
                      <w:szCs w:val="24"/>
                    </w:rPr>
                  </w:pPr>
                  <w:r w:rsidRPr="5E0522CE">
                    <w:rPr>
                      <w:rFonts w:ascii="Times New Roman" w:hAnsi="Times New Roman" w:cs="Times New Roman"/>
                      <w:sz w:val="24"/>
                      <w:szCs w:val="24"/>
                    </w:rPr>
                    <w:t>302339</w:t>
                  </w:r>
                  <w:r w:rsidR="56821C54" w:rsidRPr="5E0522CE">
                    <w:rPr>
                      <w:rFonts w:ascii="Times New Roman" w:hAnsi="Times New Roman" w:cs="Times New Roman"/>
                      <w:sz w:val="24"/>
                      <w:szCs w:val="24"/>
                    </w:rPr>
                    <w:t>3</w:t>
                  </w:r>
                  <w:r w:rsidRPr="5E0522CE">
                    <w:rPr>
                      <w:rFonts w:ascii="Times New Roman" w:hAnsi="Times New Roman" w:cs="Times New Roman"/>
                      <w:sz w:val="24"/>
                      <w:szCs w:val="24"/>
                    </w:rPr>
                    <w:t>1</w:t>
                  </w:r>
                </w:p>
              </w:tc>
            </w:tr>
            <w:tr w:rsidR="00645F91" w:rsidRPr="00F25FCC" w14:paraId="24FE46B1" w14:textId="77777777" w:rsidTr="00EA7354">
              <w:trPr>
                <w:trHeight w:val="288"/>
              </w:trPr>
              <w:tc>
                <w:tcPr>
                  <w:tcW w:w="2673" w:type="dxa"/>
                  <w:tcBorders>
                    <w:left w:val="nil"/>
                    <w:right w:val="dotted" w:sz="4" w:space="0" w:color="auto"/>
                  </w:tcBorders>
                </w:tcPr>
                <w:p w14:paraId="4A3F9B28" w14:textId="77777777" w:rsidR="00645F91" w:rsidRPr="00F25FCC" w:rsidRDefault="00645F91" w:rsidP="00645F91">
                  <w:pPr>
                    <w:pStyle w:val="Default"/>
                    <w:rPr>
                      <w:rFonts w:ascii="Times New Roman" w:hAnsi="Times New Roman" w:cs="Times New Roman"/>
                      <w:color w:val="auto"/>
                      <w:lang w:val="en-US"/>
                    </w:rPr>
                  </w:pPr>
                  <w:r w:rsidRPr="00F25FCC">
                    <w:rPr>
                      <w:rFonts w:ascii="Times New Roman" w:hAnsi="Times New Roman" w:cs="Times New Roman"/>
                      <w:i/>
                      <w:iCs/>
                      <w:color w:val="auto"/>
                      <w:lang w:val="en-US"/>
                    </w:rPr>
                    <w:t>Contribution (%) and Hours</w:t>
                  </w:r>
                </w:p>
              </w:tc>
              <w:tc>
                <w:tcPr>
                  <w:tcW w:w="6607" w:type="dxa"/>
                  <w:tcBorders>
                    <w:left w:val="dotted" w:sz="4" w:space="0" w:color="auto"/>
                    <w:right w:val="nil"/>
                  </w:tcBorders>
                </w:tcPr>
                <w:p w14:paraId="05303217" w14:textId="53F53D9D" w:rsidR="00645F91" w:rsidRPr="00F25FCC" w:rsidRDefault="00DD3677" w:rsidP="00645F91">
                  <w:pPr>
                    <w:pStyle w:val="Default"/>
                    <w:rPr>
                      <w:rFonts w:ascii="Times New Roman" w:hAnsi="Times New Roman" w:cs="Times New Roman"/>
                      <w:color w:val="auto"/>
                      <w:lang w:val="en-US"/>
                    </w:rPr>
                  </w:pPr>
                  <w:r w:rsidRPr="00F25FCC">
                    <w:rPr>
                      <w:rFonts w:ascii="Times New Roman" w:hAnsi="Times New Roman" w:cs="Times New Roman"/>
                      <w:color w:val="auto"/>
                      <w:lang w:val="en-US"/>
                    </w:rPr>
                    <w:t>14.285</w:t>
                  </w:r>
                  <w:r w:rsidR="00536309" w:rsidRPr="00F25FCC">
                    <w:rPr>
                      <w:rFonts w:ascii="Times New Roman" w:hAnsi="Times New Roman" w:cs="Times New Roman"/>
                      <w:color w:val="auto"/>
                      <w:lang w:val="en-US"/>
                    </w:rPr>
                    <w:t>%,</w:t>
                  </w:r>
                  <w:r w:rsidRPr="00F25FCC">
                    <w:rPr>
                      <w:rFonts w:ascii="Times New Roman" w:hAnsi="Times New Roman" w:cs="Times New Roman"/>
                      <w:color w:val="auto"/>
                      <w:lang w:val="en-US"/>
                    </w:rPr>
                    <w:t xml:space="preserve"> 5</w:t>
                  </w:r>
                </w:p>
              </w:tc>
            </w:tr>
            <w:tr w:rsidR="00645F91" w:rsidRPr="00F25FCC" w14:paraId="73B3FA05" w14:textId="77777777" w:rsidTr="00EA7354">
              <w:trPr>
                <w:trHeight w:val="432"/>
              </w:trPr>
              <w:tc>
                <w:tcPr>
                  <w:tcW w:w="2673" w:type="dxa"/>
                  <w:tcBorders>
                    <w:left w:val="nil"/>
                    <w:right w:val="dotted" w:sz="4" w:space="0" w:color="auto"/>
                  </w:tcBorders>
                  <w:vAlign w:val="center"/>
                </w:tcPr>
                <w:p w14:paraId="49EABFD4" w14:textId="77777777" w:rsidR="00645F91" w:rsidRPr="00F25FCC" w:rsidRDefault="00645F91" w:rsidP="00645F91">
                  <w:pPr>
                    <w:pStyle w:val="Default"/>
                    <w:rPr>
                      <w:rFonts w:ascii="Times New Roman" w:hAnsi="Times New Roman" w:cs="Times New Roman"/>
                      <w:color w:val="auto"/>
                      <w:lang w:val="en-US"/>
                    </w:rPr>
                  </w:pPr>
                  <w:r w:rsidRPr="00F25FCC">
                    <w:rPr>
                      <w:rFonts w:ascii="Times New Roman" w:hAnsi="Times New Roman" w:cs="Times New Roman"/>
                      <w:i/>
                      <w:iCs/>
                      <w:color w:val="auto"/>
                      <w:lang w:val="en-US"/>
                    </w:rPr>
                    <w:t>Signature and Date</w:t>
                  </w:r>
                </w:p>
              </w:tc>
              <w:tc>
                <w:tcPr>
                  <w:tcW w:w="6607" w:type="dxa"/>
                  <w:tcBorders>
                    <w:left w:val="dotted" w:sz="4" w:space="0" w:color="auto"/>
                    <w:right w:val="nil"/>
                  </w:tcBorders>
                </w:tcPr>
                <w:p w14:paraId="4DCE0573" w14:textId="437D0239" w:rsidR="00645F91" w:rsidRPr="00F25FCC" w:rsidRDefault="5651DD63" w:rsidP="00645F91">
                  <w:pPr>
                    <w:pStyle w:val="Default"/>
                    <w:rPr>
                      <w:rFonts w:ascii="Times New Roman" w:hAnsi="Times New Roman" w:cs="Times New Roman"/>
                      <w:color w:val="auto"/>
                      <w:lang w:val="en-US"/>
                    </w:rPr>
                  </w:pPr>
                  <w:r w:rsidRPr="03676087">
                    <w:rPr>
                      <w:rFonts w:ascii="Times New Roman" w:hAnsi="Times New Roman" w:cs="Times New Roman"/>
                      <w:color w:val="auto"/>
                      <w:lang w:val="en-US"/>
                    </w:rPr>
                    <w:t xml:space="preserve">Kazi Zarin </w:t>
                  </w:r>
                  <w:r w:rsidRPr="512209E9">
                    <w:rPr>
                      <w:rFonts w:ascii="Times New Roman" w:hAnsi="Times New Roman" w:cs="Times New Roman"/>
                      <w:color w:val="auto"/>
                      <w:lang w:val="en-US"/>
                    </w:rPr>
                    <w:t>Tasnim Rafa</w:t>
                  </w:r>
                  <w:r w:rsidRPr="160BEAB5">
                    <w:rPr>
                      <w:rFonts w:ascii="Times New Roman" w:hAnsi="Times New Roman" w:cs="Times New Roman"/>
                      <w:color w:val="auto"/>
                      <w:lang w:val="en-US"/>
                    </w:rPr>
                    <w:t xml:space="preserve"> </w:t>
                  </w:r>
                  <w:r w:rsidRPr="0EB3F758">
                    <w:rPr>
                      <w:rFonts w:ascii="Times New Roman" w:hAnsi="Times New Roman" w:cs="Times New Roman"/>
                      <w:color w:val="auto"/>
                      <w:lang w:val="en-US"/>
                    </w:rPr>
                    <w:t>Dec</w:t>
                  </w:r>
                  <w:r w:rsidRPr="37372B54">
                    <w:rPr>
                      <w:rFonts w:ascii="Times New Roman" w:hAnsi="Times New Roman" w:cs="Times New Roman"/>
                      <w:color w:val="auto"/>
                      <w:lang w:val="en-US"/>
                    </w:rPr>
                    <w:t xml:space="preserve"> 7, 2024</w:t>
                  </w:r>
                </w:p>
              </w:tc>
            </w:tr>
          </w:tbl>
          <w:p w14:paraId="74B293B9" w14:textId="77777777" w:rsidR="009036A6" w:rsidRPr="00F25FCC" w:rsidRDefault="009036A6" w:rsidP="0075000E">
            <w:pPr>
              <w:pStyle w:val="Default"/>
              <w:spacing w:after="120" w:line="288" w:lineRule="auto"/>
              <w:ind w:left="319"/>
              <w:rPr>
                <w:rFonts w:ascii="Times New Roman" w:hAnsi="Times New Roman" w:cs="Times New Roman"/>
                <w:color w:val="auto"/>
                <w:lang w:val="en-US"/>
              </w:rPr>
            </w:pPr>
          </w:p>
          <w:tbl>
            <w:tblPr>
              <w:tblStyle w:val="TableGrid"/>
              <w:tblW w:w="0" w:type="auto"/>
              <w:tblInd w:w="329" w:type="dxa"/>
              <w:tblBorders>
                <w:insideH w:val="single" w:sz="6" w:space="0" w:color="auto"/>
                <w:insideV w:val="single" w:sz="6" w:space="0" w:color="auto"/>
              </w:tblBorders>
              <w:tblLayout w:type="fixed"/>
              <w:tblLook w:val="04A0" w:firstRow="1" w:lastRow="0" w:firstColumn="1" w:lastColumn="0" w:noHBand="0" w:noVBand="1"/>
            </w:tblPr>
            <w:tblGrid>
              <w:gridCol w:w="2673"/>
              <w:gridCol w:w="6607"/>
            </w:tblGrid>
            <w:tr w:rsidR="008A62B3" w:rsidRPr="00F25FCC" w14:paraId="7C69671B" w14:textId="77777777" w:rsidTr="00264335">
              <w:trPr>
                <w:trHeight w:val="288"/>
              </w:trPr>
              <w:tc>
                <w:tcPr>
                  <w:tcW w:w="2673" w:type="dxa"/>
                  <w:tcBorders>
                    <w:top w:val="single" w:sz="4" w:space="0" w:color="auto"/>
                    <w:left w:val="nil"/>
                    <w:right w:val="dotted" w:sz="4" w:space="0" w:color="auto"/>
                  </w:tcBorders>
                </w:tcPr>
                <w:p w14:paraId="51BE3021" w14:textId="77777777" w:rsidR="008A62B3" w:rsidRPr="00F25FCC" w:rsidRDefault="008A62B3" w:rsidP="008A62B3">
                  <w:pPr>
                    <w:pStyle w:val="Default"/>
                    <w:rPr>
                      <w:rFonts w:ascii="Times New Roman" w:hAnsi="Times New Roman" w:cs="Times New Roman"/>
                      <w:color w:val="auto"/>
                      <w:lang w:val="en-US"/>
                    </w:rPr>
                  </w:pPr>
                  <w:r w:rsidRPr="00F25FCC">
                    <w:rPr>
                      <w:rFonts w:ascii="Times New Roman" w:hAnsi="Times New Roman" w:cs="Times New Roman"/>
                      <w:i/>
                      <w:iCs/>
                      <w:color w:val="auto"/>
                      <w:lang w:val="en-US"/>
                    </w:rPr>
                    <w:t>Your Name</w:t>
                  </w:r>
                </w:p>
              </w:tc>
              <w:tc>
                <w:tcPr>
                  <w:tcW w:w="6607" w:type="dxa"/>
                  <w:tcBorders>
                    <w:top w:val="single" w:sz="4" w:space="0" w:color="auto"/>
                    <w:left w:val="dotted" w:sz="4" w:space="0" w:color="auto"/>
                    <w:right w:val="nil"/>
                  </w:tcBorders>
                </w:tcPr>
                <w:p w14:paraId="08493B02" w14:textId="31A6C6A9" w:rsidR="008A62B3" w:rsidRPr="00F25FCC" w:rsidRDefault="00E01F03" w:rsidP="00E01F03">
                  <w:pPr>
                    <w:jc w:val="both"/>
                    <w:rPr>
                      <w:rFonts w:ascii="Times New Roman" w:hAnsi="Times New Roman" w:cs="Times New Roman"/>
                      <w:sz w:val="24"/>
                      <w:szCs w:val="24"/>
                    </w:rPr>
                  </w:pPr>
                  <w:r w:rsidRPr="00F25FCC">
                    <w:rPr>
                      <w:rFonts w:ascii="Times New Roman" w:hAnsi="Times New Roman" w:cs="Times New Roman"/>
                      <w:sz w:val="24"/>
                      <w:szCs w:val="24"/>
                    </w:rPr>
                    <w:t>Ashkan Einiaghdam</w:t>
                  </w:r>
                </w:p>
              </w:tc>
            </w:tr>
            <w:tr w:rsidR="008A62B3" w:rsidRPr="00F25FCC" w14:paraId="56CCF188" w14:textId="77777777" w:rsidTr="00264335">
              <w:trPr>
                <w:trHeight w:val="288"/>
              </w:trPr>
              <w:tc>
                <w:tcPr>
                  <w:tcW w:w="2673" w:type="dxa"/>
                  <w:tcBorders>
                    <w:left w:val="nil"/>
                    <w:right w:val="dotted" w:sz="4" w:space="0" w:color="auto"/>
                  </w:tcBorders>
                </w:tcPr>
                <w:p w14:paraId="72A57D87" w14:textId="77777777" w:rsidR="008A62B3" w:rsidRPr="00F25FCC" w:rsidRDefault="008A62B3" w:rsidP="008A62B3">
                  <w:pPr>
                    <w:pStyle w:val="Default"/>
                    <w:rPr>
                      <w:rFonts w:ascii="Times New Roman" w:hAnsi="Times New Roman" w:cs="Times New Roman"/>
                      <w:color w:val="auto"/>
                      <w:lang w:val="en-US"/>
                    </w:rPr>
                  </w:pPr>
                  <w:r w:rsidRPr="00F25FCC">
                    <w:rPr>
                      <w:rFonts w:ascii="Times New Roman" w:hAnsi="Times New Roman" w:cs="Times New Roman"/>
                      <w:i/>
                      <w:iCs/>
                      <w:color w:val="auto"/>
                      <w:lang w:val="en-US"/>
                    </w:rPr>
                    <w:t>Student ID</w:t>
                  </w:r>
                </w:p>
              </w:tc>
              <w:tc>
                <w:tcPr>
                  <w:tcW w:w="6607" w:type="dxa"/>
                  <w:tcBorders>
                    <w:left w:val="dotted" w:sz="4" w:space="0" w:color="auto"/>
                    <w:right w:val="nil"/>
                  </w:tcBorders>
                </w:tcPr>
                <w:p w14:paraId="51CD94A9" w14:textId="6E01E603" w:rsidR="008A62B3" w:rsidRPr="00F25FCC" w:rsidRDefault="00E01F03" w:rsidP="00E01F03">
                  <w:pPr>
                    <w:jc w:val="both"/>
                    <w:rPr>
                      <w:rFonts w:ascii="Times New Roman" w:hAnsi="Times New Roman" w:cs="Times New Roman"/>
                      <w:sz w:val="24"/>
                      <w:szCs w:val="24"/>
                    </w:rPr>
                  </w:pPr>
                  <w:r w:rsidRPr="00F25FCC">
                    <w:rPr>
                      <w:rFonts w:ascii="Times New Roman" w:hAnsi="Times New Roman" w:cs="Times New Roman"/>
                      <w:sz w:val="24"/>
                      <w:szCs w:val="24"/>
                    </w:rPr>
                    <w:t>30270232</w:t>
                  </w:r>
                </w:p>
              </w:tc>
            </w:tr>
            <w:tr w:rsidR="008A62B3" w:rsidRPr="00F25FCC" w14:paraId="564A1295" w14:textId="77777777" w:rsidTr="00DD3677">
              <w:trPr>
                <w:trHeight w:val="288"/>
              </w:trPr>
              <w:tc>
                <w:tcPr>
                  <w:tcW w:w="2673" w:type="dxa"/>
                  <w:tcBorders>
                    <w:left w:val="nil"/>
                    <w:bottom w:val="single" w:sz="6" w:space="0" w:color="auto"/>
                    <w:right w:val="dotted" w:sz="4" w:space="0" w:color="auto"/>
                  </w:tcBorders>
                </w:tcPr>
                <w:p w14:paraId="0F5ADBF4" w14:textId="77777777" w:rsidR="008A62B3" w:rsidRPr="00F25FCC" w:rsidRDefault="008A62B3" w:rsidP="008A62B3">
                  <w:pPr>
                    <w:pStyle w:val="Default"/>
                    <w:rPr>
                      <w:rFonts w:ascii="Times New Roman" w:hAnsi="Times New Roman" w:cs="Times New Roman"/>
                      <w:color w:val="auto"/>
                      <w:lang w:val="en-US"/>
                    </w:rPr>
                  </w:pPr>
                  <w:r w:rsidRPr="00F25FCC">
                    <w:rPr>
                      <w:rFonts w:ascii="Times New Roman" w:hAnsi="Times New Roman" w:cs="Times New Roman"/>
                      <w:i/>
                      <w:iCs/>
                      <w:color w:val="auto"/>
                      <w:lang w:val="en-US"/>
                    </w:rPr>
                    <w:t>Contribution (%) and Hours</w:t>
                  </w:r>
                </w:p>
              </w:tc>
              <w:tc>
                <w:tcPr>
                  <w:tcW w:w="6607" w:type="dxa"/>
                  <w:tcBorders>
                    <w:left w:val="dotted" w:sz="4" w:space="0" w:color="auto"/>
                    <w:right w:val="nil"/>
                  </w:tcBorders>
                </w:tcPr>
                <w:p w14:paraId="2BB4E88C" w14:textId="5F4B3FB7" w:rsidR="008A62B3" w:rsidRPr="00F25FCC" w:rsidRDefault="00DD3677" w:rsidP="008A62B3">
                  <w:pPr>
                    <w:pStyle w:val="Default"/>
                    <w:rPr>
                      <w:rFonts w:ascii="Times New Roman" w:hAnsi="Times New Roman" w:cs="Times New Roman"/>
                      <w:color w:val="auto"/>
                      <w:lang w:val="en-US"/>
                    </w:rPr>
                  </w:pPr>
                  <w:r w:rsidRPr="00F25FCC">
                    <w:rPr>
                      <w:rFonts w:ascii="Times New Roman" w:hAnsi="Times New Roman" w:cs="Times New Roman"/>
                      <w:color w:val="auto"/>
                      <w:lang w:val="en-US"/>
                    </w:rPr>
                    <w:t>14.285</w:t>
                  </w:r>
                  <w:r w:rsidR="00536309" w:rsidRPr="00F25FCC">
                    <w:rPr>
                      <w:rFonts w:ascii="Times New Roman" w:hAnsi="Times New Roman" w:cs="Times New Roman"/>
                      <w:color w:val="auto"/>
                      <w:lang w:val="en-US"/>
                    </w:rPr>
                    <w:t>%,</w:t>
                  </w:r>
                  <w:r w:rsidRPr="00F25FCC">
                    <w:rPr>
                      <w:rFonts w:ascii="Times New Roman" w:hAnsi="Times New Roman" w:cs="Times New Roman"/>
                      <w:color w:val="auto"/>
                      <w:lang w:val="en-US"/>
                    </w:rPr>
                    <w:t xml:space="preserve"> 5</w:t>
                  </w:r>
                </w:p>
              </w:tc>
            </w:tr>
            <w:tr w:rsidR="008A62B3" w:rsidRPr="00F25FCC" w14:paraId="3A5657E0" w14:textId="77777777" w:rsidTr="00DD3677">
              <w:trPr>
                <w:trHeight w:val="432"/>
              </w:trPr>
              <w:tc>
                <w:tcPr>
                  <w:tcW w:w="2673" w:type="dxa"/>
                  <w:tcBorders>
                    <w:top w:val="single" w:sz="6" w:space="0" w:color="auto"/>
                    <w:left w:val="nil"/>
                    <w:bottom w:val="single" w:sz="4" w:space="0" w:color="auto"/>
                    <w:right w:val="dotted" w:sz="4" w:space="0" w:color="auto"/>
                  </w:tcBorders>
                  <w:vAlign w:val="center"/>
                </w:tcPr>
                <w:p w14:paraId="72B7C228" w14:textId="77777777" w:rsidR="008A62B3" w:rsidRPr="00F25FCC" w:rsidRDefault="008A62B3" w:rsidP="008A62B3">
                  <w:pPr>
                    <w:pStyle w:val="Default"/>
                    <w:rPr>
                      <w:rFonts w:ascii="Times New Roman" w:hAnsi="Times New Roman" w:cs="Times New Roman"/>
                      <w:color w:val="auto"/>
                      <w:lang w:val="en-US"/>
                    </w:rPr>
                  </w:pPr>
                  <w:r w:rsidRPr="00F25FCC">
                    <w:rPr>
                      <w:rFonts w:ascii="Times New Roman" w:hAnsi="Times New Roman" w:cs="Times New Roman"/>
                      <w:i/>
                      <w:iCs/>
                      <w:color w:val="auto"/>
                      <w:lang w:val="en-US"/>
                    </w:rPr>
                    <w:t>Signature and Date</w:t>
                  </w:r>
                </w:p>
              </w:tc>
              <w:tc>
                <w:tcPr>
                  <w:tcW w:w="6607" w:type="dxa"/>
                  <w:tcBorders>
                    <w:left w:val="dotted" w:sz="4" w:space="0" w:color="auto"/>
                    <w:bottom w:val="single" w:sz="4" w:space="0" w:color="auto"/>
                    <w:right w:val="nil"/>
                  </w:tcBorders>
                </w:tcPr>
                <w:p w14:paraId="0EA0652E" w14:textId="2E462E2C" w:rsidR="008A62B3" w:rsidRPr="00F25FCC" w:rsidRDefault="4FE5733D" w:rsidP="008A62B3">
                  <w:pPr>
                    <w:pStyle w:val="Default"/>
                    <w:rPr>
                      <w:rFonts w:ascii="Times New Roman" w:hAnsi="Times New Roman" w:cs="Times New Roman"/>
                      <w:color w:val="auto"/>
                      <w:lang w:val="en-US"/>
                    </w:rPr>
                  </w:pPr>
                  <w:r w:rsidRPr="0F2BA1AA">
                    <w:rPr>
                      <w:rFonts w:ascii="Times New Roman" w:hAnsi="Times New Roman" w:cs="Times New Roman"/>
                      <w:color w:val="auto"/>
                      <w:lang w:val="en-US"/>
                    </w:rPr>
                    <w:t>Ashkan Einiaghdam Dec 8,2024</w:t>
                  </w:r>
                </w:p>
              </w:tc>
            </w:tr>
            <w:tr w:rsidR="00DD3677" w:rsidRPr="00F25FCC" w14:paraId="318ADA31" w14:textId="77777777" w:rsidTr="00E01F03">
              <w:trPr>
                <w:trHeight w:val="432"/>
              </w:trPr>
              <w:tc>
                <w:tcPr>
                  <w:tcW w:w="2673" w:type="dxa"/>
                  <w:tcBorders>
                    <w:top w:val="single" w:sz="4" w:space="0" w:color="auto"/>
                    <w:left w:val="nil"/>
                    <w:bottom w:val="single" w:sz="4" w:space="0" w:color="auto"/>
                    <w:right w:val="nil"/>
                  </w:tcBorders>
                  <w:vAlign w:val="center"/>
                </w:tcPr>
                <w:p w14:paraId="0963EC76" w14:textId="77777777" w:rsidR="00DD3677" w:rsidRPr="00F25FCC" w:rsidRDefault="00DD3677" w:rsidP="008A62B3">
                  <w:pPr>
                    <w:pStyle w:val="Default"/>
                    <w:rPr>
                      <w:rFonts w:ascii="Times New Roman" w:hAnsi="Times New Roman" w:cs="Times New Roman"/>
                      <w:i/>
                      <w:iCs/>
                      <w:color w:val="auto"/>
                      <w:lang w:val="en-US"/>
                    </w:rPr>
                  </w:pPr>
                </w:p>
              </w:tc>
              <w:tc>
                <w:tcPr>
                  <w:tcW w:w="6607" w:type="dxa"/>
                  <w:tcBorders>
                    <w:top w:val="single" w:sz="4" w:space="0" w:color="auto"/>
                    <w:left w:val="nil"/>
                    <w:bottom w:val="single" w:sz="4" w:space="0" w:color="auto"/>
                    <w:right w:val="nil"/>
                  </w:tcBorders>
                </w:tcPr>
                <w:p w14:paraId="59732622" w14:textId="77777777" w:rsidR="00DD3677" w:rsidRPr="00F25FCC" w:rsidRDefault="00DD3677" w:rsidP="008A62B3">
                  <w:pPr>
                    <w:pStyle w:val="Default"/>
                    <w:rPr>
                      <w:rFonts w:ascii="Times New Roman" w:hAnsi="Times New Roman" w:cs="Times New Roman"/>
                      <w:color w:val="auto"/>
                      <w:lang w:val="en-US"/>
                    </w:rPr>
                  </w:pPr>
                </w:p>
              </w:tc>
            </w:tr>
            <w:tr w:rsidR="00DD3677" w:rsidRPr="00F25FCC" w14:paraId="0E5D4D79" w14:textId="77777777" w:rsidTr="00E01F03">
              <w:trPr>
                <w:trHeight w:val="288"/>
              </w:trPr>
              <w:tc>
                <w:tcPr>
                  <w:tcW w:w="2673" w:type="dxa"/>
                  <w:tcBorders>
                    <w:top w:val="single" w:sz="4" w:space="0" w:color="auto"/>
                    <w:left w:val="nil"/>
                    <w:bottom w:val="single" w:sz="6" w:space="0" w:color="auto"/>
                    <w:right w:val="single" w:sz="4" w:space="0" w:color="auto"/>
                  </w:tcBorders>
                </w:tcPr>
                <w:p w14:paraId="4E4880E9" w14:textId="253FF376" w:rsidR="00DD3677" w:rsidRPr="00F25FCC" w:rsidRDefault="00DD3677" w:rsidP="00DD3677">
                  <w:pPr>
                    <w:pStyle w:val="Default"/>
                    <w:rPr>
                      <w:rFonts w:ascii="Times New Roman" w:hAnsi="Times New Roman" w:cs="Times New Roman"/>
                      <w:color w:val="auto"/>
                      <w:lang w:val="en-US"/>
                    </w:rPr>
                  </w:pPr>
                  <w:r w:rsidRPr="00F25FCC">
                    <w:rPr>
                      <w:rFonts w:ascii="Times New Roman" w:hAnsi="Times New Roman" w:cs="Times New Roman"/>
                      <w:i/>
                      <w:iCs/>
                      <w:color w:val="auto"/>
                      <w:lang w:val="en-US"/>
                    </w:rPr>
                    <w:t>Your Name</w:t>
                  </w:r>
                </w:p>
              </w:tc>
              <w:tc>
                <w:tcPr>
                  <w:tcW w:w="6607" w:type="dxa"/>
                  <w:tcBorders>
                    <w:top w:val="single" w:sz="4" w:space="0" w:color="auto"/>
                    <w:left w:val="single" w:sz="4" w:space="0" w:color="auto"/>
                    <w:bottom w:val="single" w:sz="4" w:space="0" w:color="auto"/>
                    <w:right w:val="nil"/>
                  </w:tcBorders>
                </w:tcPr>
                <w:p w14:paraId="4E86399E" w14:textId="582D01C9" w:rsidR="00DD3677" w:rsidRPr="00F25FCC" w:rsidRDefault="00E01F03" w:rsidP="00E01F03">
                  <w:pPr>
                    <w:jc w:val="both"/>
                    <w:rPr>
                      <w:rFonts w:ascii="Times New Roman" w:hAnsi="Times New Roman" w:cs="Times New Roman"/>
                      <w:sz w:val="24"/>
                      <w:szCs w:val="24"/>
                    </w:rPr>
                  </w:pPr>
                  <w:r w:rsidRPr="00F25FCC">
                    <w:rPr>
                      <w:rFonts w:ascii="Times New Roman" w:hAnsi="Times New Roman" w:cs="Times New Roman"/>
                      <w:sz w:val="24"/>
                      <w:szCs w:val="24"/>
                    </w:rPr>
                    <w:t>Ray Pan</w:t>
                  </w:r>
                </w:p>
              </w:tc>
            </w:tr>
            <w:tr w:rsidR="00DD3677" w:rsidRPr="00F25FCC" w14:paraId="6DE61F6D" w14:textId="77777777" w:rsidTr="00DD3677">
              <w:trPr>
                <w:trHeight w:val="288"/>
              </w:trPr>
              <w:tc>
                <w:tcPr>
                  <w:tcW w:w="2673" w:type="dxa"/>
                  <w:tcBorders>
                    <w:top w:val="single" w:sz="6" w:space="0" w:color="auto"/>
                    <w:left w:val="nil"/>
                    <w:right w:val="dotted" w:sz="4" w:space="0" w:color="auto"/>
                  </w:tcBorders>
                </w:tcPr>
                <w:p w14:paraId="2C71E417" w14:textId="77777777" w:rsidR="00DD3677" w:rsidRPr="00F25FCC" w:rsidRDefault="00DD3677" w:rsidP="00DD3677">
                  <w:pPr>
                    <w:pStyle w:val="Default"/>
                    <w:rPr>
                      <w:rFonts w:ascii="Times New Roman" w:hAnsi="Times New Roman" w:cs="Times New Roman"/>
                      <w:color w:val="auto"/>
                      <w:lang w:val="en-US"/>
                    </w:rPr>
                  </w:pPr>
                  <w:r w:rsidRPr="00F25FCC">
                    <w:rPr>
                      <w:rFonts w:ascii="Times New Roman" w:hAnsi="Times New Roman" w:cs="Times New Roman"/>
                      <w:i/>
                      <w:iCs/>
                      <w:color w:val="auto"/>
                      <w:lang w:val="en-US"/>
                    </w:rPr>
                    <w:t>Student ID</w:t>
                  </w:r>
                </w:p>
              </w:tc>
              <w:tc>
                <w:tcPr>
                  <w:tcW w:w="6607" w:type="dxa"/>
                  <w:tcBorders>
                    <w:top w:val="single" w:sz="4" w:space="0" w:color="auto"/>
                    <w:left w:val="dotted" w:sz="4" w:space="0" w:color="auto"/>
                    <w:right w:val="nil"/>
                  </w:tcBorders>
                </w:tcPr>
                <w:p w14:paraId="2848049F" w14:textId="1ABD9C49" w:rsidR="00DD3677" w:rsidRPr="00F25FCC" w:rsidRDefault="00E01F03" w:rsidP="00E01F03">
                  <w:pPr>
                    <w:jc w:val="both"/>
                    <w:rPr>
                      <w:rFonts w:ascii="Times New Roman" w:hAnsi="Times New Roman" w:cs="Times New Roman"/>
                      <w:sz w:val="24"/>
                      <w:szCs w:val="24"/>
                    </w:rPr>
                  </w:pPr>
                  <w:r w:rsidRPr="00F25FCC">
                    <w:rPr>
                      <w:rFonts w:ascii="Times New Roman" w:hAnsi="Times New Roman" w:cs="Times New Roman"/>
                      <w:sz w:val="24"/>
                      <w:szCs w:val="24"/>
                    </w:rPr>
                    <w:t>30265201</w:t>
                  </w:r>
                </w:p>
              </w:tc>
            </w:tr>
            <w:tr w:rsidR="00DD3677" w:rsidRPr="00F25FCC" w14:paraId="5037FD99" w14:textId="77777777" w:rsidTr="00264335">
              <w:trPr>
                <w:trHeight w:val="288"/>
              </w:trPr>
              <w:tc>
                <w:tcPr>
                  <w:tcW w:w="2673" w:type="dxa"/>
                  <w:tcBorders>
                    <w:left w:val="nil"/>
                    <w:right w:val="dotted" w:sz="4" w:space="0" w:color="auto"/>
                  </w:tcBorders>
                </w:tcPr>
                <w:p w14:paraId="3050865E" w14:textId="77777777" w:rsidR="00DD3677" w:rsidRPr="00F25FCC" w:rsidRDefault="00DD3677" w:rsidP="00DD3677">
                  <w:pPr>
                    <w:pStyle w:val="Default"/>
                    <w:rPr>
                      <w:rFonts w:ascii="Times New Roman" w:hAnsi="Times New Roman" w:cs="Times New Roman"/>
                      <w:color w:val="auto"/>
                      <w:lang w:val="en-US"/>
                    </w:rPr>
                  </w:pPr>
                  <w:r w:rsidRPr="00F25FCC">
                    <w:rPr>
                      <w:rFonts w:ascii="Times New Roman" w:hAnsi="Times New Roman" w:cs="Times New Roman"/>
                      <w:i/>
                      <w:iCs/>
                      <w:color w:val="auto"/>
                      <w:lang w:val="en-US"/>
                    </w:rPr>
                    <w:t>Contribution (%) and Hours</w:t>
                  </w:r>
                </w:p>
              </w:tc>
              <w:tc>
                <w:tcPr>
                  <w:tcW w:w="6607" w:type="dxa"/>
                  <w:tcBorders>
                    <w:left w:val="dotted" w:sz="4" w:space="0" w:color="auto"/>
                    <w:right w:val="nil"/>
                  </w:tcBorders>
                </w:tcPr>
                <w:p w14:paraId="1C3FA209" w14:textId="0DA38A5F" w:rsidR="00DD3677" w:rsidRPr="00F25FCC" w:rsidRDefault="00DD3677" w:rsidP="00DD3677">
                  <w:pPr>
                    <w:pStyle w:val="Default"/>
                    <w:rPr>
                      <w:rFonts w:ascii="Times New Roman" w:hAnsi="Times New Roman" w:cs="Times New Roman"/>
                      <w:color w:val="auto"/>
                      <w:lang w:val="en-US"/>
                    </w:rPr>
                  </w:pPr>
                  <w:r w:rsidRPr="00F25FCC">
                    <w:rPr>
                      <w:rFonts w:ascii="Times New Roman" w:hAnsi="Times New Roman" w:cs="Times New Roman"/>
                      <w:color w:val="auto"/>
                      <w:lang w:val="en-US"/>
                    </w:rPr>
                    <w:t>14.285</w:t>
                  </w:r>
                  <w:r w:rsidR="00536309" w:rsidRPr="00F25FCC">
                    <w:rPr>
                      <w:rFonts w:ascii="Times New Roman" w:hAnsi="Times New Roman" w:cs="Times New Roman"/>
                      <w:color w:val="auto"/>
                      <w:lang w:val="en-US"/>
                    </w:rPr>
                    <w:t>%,</w:t>
                  </w:r>
                  <w:r w:rsidRPr="00F25FCC">
                    <w:rPr>
                      <w:rFonts w:ascii="Times New Roman" w:hAnsi="Times New Roman" w:cs="Times New Roman"/>
                      <w:color w:val="auto"/>
                      <w:lang w:val="en-US"/>
                    </w:rPr>
                    <w:t xml:space="preserve"> 5</w:t>
                  </w:r>
                </w:p>
              </w:tc>
            </w:tr>
            <w:tr w:rsidR="00DD3677" w:rsidRPr="00F25FCC" w14:paraId="24E2832D" w14:textId="77777777" w:rsidTr="00264335">
              <w:trPr>
                <w:trHeight w:val="432"/>
              </w:trPr>
              <w:tc>
                <w:tcPr>
                  <w:tcW w:w="2673" w:type="dxa"/>
                  <w:tcBorders>
                    <w:left w:val="nil"/>
                    <w:right w:val="dotted" w:sz="4" w:space="0" w:color="auto"/>
                  </w:tcBorders>
                  <w:vAlign w:val="center"/>
                </w:tcPr>
                <w:p w14:paraId="0F08B79E" w14:textId="77777777" w:rsidR="00DD3677" w:rsidRPr="00F25FCC" w:rsidRDefault="00DD3677" w:rsidP="00DD3677">
                  <w:pPr>
                    <w:pStyle w:val="Default"/>
                    <w:rPr>
                      <w:rFonts w:ascii="Times New Roman" w:hAnsi="Times New Roman" w:cs="Times New Roman"/>
                      <w:color w:val="auto"/>
                      <w:lang w:val="en-US"/>
                    </w:rPr>
                  </w:pPr>
                  <w:r w:rsidRPr="00F25FCC">
                    <w:rPr>
                      <w:rFonts w:ascii="Times New Roman" w:hAnsi="Times New Roman" w:cs="Times New Roman"/>
                      <w:i/>
                      <w:iCs/>
                      <w:color w:val="auto"/>
                      <w:lang w:val="en-US"/>
                    </w:rPr>
                    <w:t>Signature and Date</w:t>
                  </w:r>
                </w:p>
              </w:tc>
              <w:tc>
                <w:tcPr>
                  <w:tcW w:w="6607" w:type="dxa"/>
                  <w:tcBorders>
                    <w:left w:val="dotted" w:sz="4" w:space="0" w:color="auto"/>
                    <w:right w:val="nil"/>
                  </w:tcBorders>
                </w:tcPr>
                <w:p w14:paraId="5C78E47D" w14:textId="77777777" w:rsidR="00DD3677" w:rsidRPr="00F25FCC" w:rsidRDefault="00DD3677" w:rsidP="00DD3677">
                  <w:pPr>
                    <w:pStyle w:val="Default"/>
                    <w:rPr>
                      <w:rFonts w:ascii="Times New Roman" w:hAnsi="Times New Roman" w:cs="Times New Roman"/>
                      <w:color w:val="auto"/>
                      <w:lang w:val="en-US"/>
                    </w:rPr>
                  </w:pPr>
                </w:p>
              </w:tc>
            </w:tr>
          </w:tbl>
          <w:p w14:paraId="3A4DB24E" w14:textId="77777777" w:rsidR="008A62B3" w:rsidRPr="00F25FCC" w:rsidRDefault="008A62B3" w:rsidP="0075000E">
            <w:pPr>
              <w:pStyle w:val="Default"/>
              <w:spacing w:after="120" w:line="288" w:lineRule="auto"/>
              <w:ind w:left="319"/>
              <w:rPr>
                <w:rFonts w:ascii="Times New Roman" w:hAnsi="Times New Roman" w:cs="Times New Roman"/>
                <w:color w:val="auto"/>
                <w:lang w:val="en-US"/>
              </w:rPr>
            </w:pPr>
          </w:p>
          <w:p w14:paraId="2AF1060B" w14:textId="77777777" w:rsidR="00DD3677" w:rsidRPr="00F25FCC" w:rsidRDefault="00DD3677" w:rsidP="0075000E">
            <w:pPr>
              <w:pStyle w:val="Default"/>
              <w:spacing w:after="120" w:line="288" w:lineRule="auto"/>
              <w:ind w:left="319"/>
              <w:rPr>
                <w:rFonts w:ascii="Times New Roman" w:hAnsi="Times New Roman" w:cs="Times New Roman"/>
                <w:color w:val="auto"/>
                <w:lang w:val="en-US"/>
              </w:rPr>
            </w:pPr>
          </w:p>
          <w:tbl>
            <w:tblPr>
              <w:tblStyle w:val="TableGrid"/>
              <w:tblW w:w="0" w:type="auto"/>
              <w:tblInd w:w="329" w:type="dxa"/>
              <w:tblBorders>
                <w:insideH w:val="single" w:sz="6" w:space="0" w:color="auto"/>
                <w:insideV w:val="single" w:sz="6" w:space="0" w:color="auto"/>
              </w:tblBorders>
              <w:tblLayout w:type="fixed"/>
              <w:tblLook w:val="04A0" w:firstRow="1" w:lastRow="0" w:firstColumn="1" w:lastColumn="0" w:noHBand="0" w:noVBand="1"/>
            </w:tblPr>
            <w:tblGrid>
              <w:gridCol w:w="2673"/>
              <w:gridCol w:w="6607"/>
            </w:tblGrid>
            <w:tr w:rsidR="00DD3677" w:rsidRPr="00F25FCC" w14:paraId="1614A23D" w14:textId="77777777" w:rsidTr="00264335">
              <w:trPr>
                <w:trHeight w:val="288"/>
              </w:trPr>
              <w:tc>
                <w:tcPr>
                  <w:tcW w:w="2673" w:type="dxa"/>
                  <w:tcBorders>
                    <w:top w:val="single" w:sz="4" w:space="0" w:color="auto"/>
                    <w:left w:val="nil"/>
                    <w:right w:val="dotted" w:sz="4" w:space="0" w:color="auto"/>
                  </w:tcBorders>
                </w:tcPr>
                <w:p w14:paraId="43436351" w14:textId="77777777" w:rsidR="00DD3677" w:rsidRPr="00F25FCC" w:rsidRDefault="00DD3677" w:rsidP="00DD3677">
                  <w:pPr>
                    <w:pStyle w:val="Default"/>
                    <w:rPr>
                      <w:rFonts w:ascii="Times New Roman" w:hAnsi="Times New Roman" w:cs="Times New Roman"/>
                      <w:color w:val="auto"/>
                      <w:lang w:val="en-US"/>
                    </w:rPr>
                  </w:pPr>
                  <w:r w:rsidRPr="00F25FCC">
                    <w:rPr>
                      <w:rFonts w:ascii="Times New Roman" w:hAnsi="Times New Roman" w:cs="Times New Roman"/>
                      <w:i/>
                      <w:iCs/>
                      <w:color w:val="auto"/>
                      <w:lang w:val="en-US"/>
                    </w:rPr>
                    <w:t>Your Name</w:t>
                  </w:r>
                </w:p>
              </w:tc>
              <w:tc>
                <w:tcPr>
                  <w:tcW w:w="6607" w:type="dxa"/>
                  <w:tcBorders>
                    <w:top w:val="single" w:sz="4" w:space="0" w:color="auto"/>
                    <w:left w:val="dotted" w:sz="4" w:space="0" w:color="auto"/>
                    <w:right w:val="nil"/>
                  </w:tcBorders>
                </w:tcPr>
                <w:p w14:paraId="0B45F6AB" w14:textId="4986B15A" w:rsidR="00DD3677" w:rsidRPr="00F25FCC" w:rsidRDefault="00E01F03" w:rsidP="00E01F03">
                  <w:pPr>
                    <w:jc w:val="both"/>
                    <w:rPr>
                      <w:rFonts w:ascii="Times New Roman" w:hAnsi="Times New Roman" w:cs="Times New Roman"/>
                      <w:sz w:val="24"/>
                      <w:szCs w:val="24"/>
                    </w:rPr>
                  </w:pPr>
                  <w:r w:rsidRPr="00F25FCC">
                    <w:rPr>
                      <w:rFonts w:ascii="Times New Roman" w:hAnsi="Times New Roman" w:cs="Times New Roman"/>
                      <w:sz w:val="24"/>
                      <w:szCs w:val="24"/>
                    </w:rPr>
                    <w:t>Socretes Saha</w:t>
                  </w:r>
                </w:p>
              </w:tc>
            </w:tr>
            <w:tr w:rsidR="00DD3677" w:rsidRPr="00F25FCC" w14:paraId="58530205" w14:textId="77777777" w:rsidTr="00264335">
              <w:trPr>
                <w:trHeight w:val="288"/>
              </w:trPr>
              <w:tc>
                <w:tcPr>
                  <w:tcW w:w="2673" w:type="dxa"/>
                  <w:tcBorders>
                    <w:left w:val="nil"/>
                    <w:right w:val="dotted" w:sz="4" w:space="0" w:color="auto"/>
                  </w:tcBorders>
                </w:tcPr>
                <w:p w14:paraId="30A0C6C4" w14:textId="77777777" w:rsidR="00DD3677" w:rsidRPr="00F25FCC" w:rsidRDefault="00DD3677" w:rsidP="00DD3677">
                  <w:pPr>
                    <w:pStyle w:val="Default"/>
                    <w:rPr>
                      <w:rFonts w:ascii="Times New Roman" w:hAnsi="Times New Roman" w:cs="Times New Roman"/>
                      <w:color w:val="auto"/>
                      <w:lang w:val="en-US"/>
                    </w:rPr>
                  </w:pPr>
                  <w:r w:rsidRPr="00F25FCC">
                    <w:rPr>
                      <w:rFonts w:ascii="Times New Roman" w:hAnsi="Times New Roman" w:cs="Times New Roman"/>
                      <w:i/>
                      <w:iCs/>
                      <w:color w:val="auto"/>
                      <w:lang w:val="en-US"/>
                    </w:rPr>
                    <w:t>Student ID</w:t>
                  </w:r>
                </w:p>
              </w:tc>
              <w:tc>
                <w:tcPr>
                  <w:tcW w:w="6607" w:type="dxa"/>
                  <w:tcBorders>
                    <w:left w:val="dotted" w:sz="4" w:space="0" w:color="auto"/>
                    <w:right w:val="nil"/>
                  </w:tcBorders>
                </w:tcPr>
                <w:p w14:paraId="22F6276B" w14:textId="58CBE368" w:rsidR="00DD3677" w:rsidRPr="00F25FCC" w:rsidRDefault="00E01F03" w:rsidP="00E01F03">
                  <w:pPr>
                    <w:jc w:val="both"/>
                    <w:rPr>
                      <w:rFonts w:ascii="Times New Roman" w:hAnsi="Times New Roman" w:cs="Times New Roman"/>
                      <w:sz w:val="24"/>
                      <w:szCs w:val="24"/>
                    </w:rPr>
                  </w:pPr>
                  <w:r w:rsidRPr="00F25FCC">
                    <w:rPr>
                      <w:rFonts w:ascii="Times New Roman" w:hAnsi="Times New Roman" w:cs="Times New Roman"/>
                      <w:sz w:val="24"/>
                      <w:szCs w:val="24"/>
                    </w:rPr>
                    <w:t>30264159</w:t>
                  </w:r>
                </w:p>
              </w:tc>
            </w:tr>
            <w:tr w:rsidR="00DD3677" w:rsidRPr="00F25FCC" w14:paraId="4503D086" w14:textId="77777777" w:rsidTr="00264335">
              <w:trPr>
                <w:trHeight w:val="288"/>
              </w:trPr>
              <w:tc>
                <w:tcPr>
                  <w:tcW w:w="2673" w:type="dxa"/>
                  <w:tcBorders>
                    <w:left w:val="nil"/>
                    <w:right w:val="dotted" w:sz="4" w:space="0" w:color="auto"/>
                  </w:tcBorders>
                </w:tcPr>
                <w:p w14:paraId="038164F8" w14:textId="77777777" w:rsidR="00DD3677" w:rsidRPr="00F25FCC" w:rsidRDefault="00DD3677" w:rsidP="00DD3677">
                  <w:pPr>
                    <w:pStyle w:val="Default"/>
                    <w:rPr>
                      <w:rFonts w:ascii="Times New Roman" w:hAnsi="Times New Roman" w:cs="Times New Roman"/>
                      <w:color w:val="auto"/>
                      <w:lang w:val="en-US"/>
                    </w:rPr>
                  </w:pPr>
                  <w:r w:rsidRPr="00F25FCC">
                    <w:rPr>
                      <w:rFonts w:ascii="Times New Roman" w:hAnsi="Times New Roman" w:cs="Times New Roman"/>
                      <w:i/>
                      <w:iCs/>
                      <w:color w:val="auto"/>
                      <w:lang w:val="en-US"/>
                    </w:rPr>
                    <w:t>Contribution (%) and Hours</w:t>
                  </w:r>
                </w:p>
              </w:tc>
              <w:tc>
                <w:tcPr>
                  <w:tcW w:w="6607" w:type="dxa"/>
                  <w:tcBorders>
                    <w:left w:val="dotted" w:sz="4" w:space="0" w:color="auto"/>
                    <w:right w:val="nil"/>
                  </w:tcBorders>
                </w:tcPr>
                <w:p w14:paraId="160B27D5" w14:textId="5135CEE0" w:rsidR="00DD3677" w:rsidRPr="00F25FCC" w:rsidRDefault="00E01F03" w:rsidP="00DD3677">
                  <w:pPr>
                    <w:pStyle w:val="Default"/>
                    <w:rPr>
                      <w:rFonts w:ascii="Times New Roman" w:hAnsi="Times New Roman" w:cs="Times New Roman"/>
                      <w:color w:val="auto"/>
                      <w:lang w:val="en-US"/>
                    </w:rPr>
                  </w:pPr>
                  <w:r w:rsidRPr="00F25FCC">
                    <w:rPr>
                      <w:rFonts w:ascii="Times New Roman" w:hAnsi="Times New Roman" w:cs="Times New Roman"/>
                      <w:color w:val="auto"/>
                      <w:lang w:val="en-US"/>
                    </w:rPr>
                    <w:t>14.285</w:t>
                  </w:r>
                  <w:r w:rsidR="00536309" w:rsidRPr="00F25FCC">
                    <w:rPr>
                      <w:rFonts w:ascii="Times New Roman" w:hAnsi="Times New Roman" w:cs="Times New Roman"/>
                      <w:color w:val="auto"/>
                      <w:lang w:val="en-US"/>
                    </w:rPr>
                    <w:t>%,</w:t>
                  </w:r>
                  <w:r w:rsidRPr="00F25FCC">
                    <w:rPr>
                      <w:rFonts w:ascii="Times New Roman" w:hAnsi="Times New Roman" w:cs="Times New Roman"/>
                      <w:color w:val="auto"/>
                      <w:lang w:val="en-US"/>
                    </w:rPr>
                    <w:t xml:space="preserve"> 5</w:t>
                  </w:r>
                </w:p>
              </w:tc>
            </w:tr>
            <w:tr w:rsidR="00DD3677" w:rsidRPr="00F25FCC" w14:paraId="6DFC26EC" w14:textId="77777777" w:rsidTr="00264335">
              <w:trPr>
                <w:trHeight w:val="432"/>
              </w:trPr>
              <w:tc>
                <w:tcPr>
                  <w:tcW w:w="2673" w:type="dxa"/>
                  <w:tcBorders>
                    <w:left w:val="nil"/>
                    <w:right w:val="dotted" w:sz="4" w:space="0" w:color="auto"/>
                  </w:tcBorders>
                  <w:vAlign w:val="center"/>
                </w:tcPr>
                <w:p w14:paraId="3E637CB9" w14:textId="77777777" w:rsidR="00DD3677" w:rsidRPr="00F25FCC" w:rsidRDefault="00DD3677" w:rsidP="00DD3677">
                  <w:pPr>
                    <w:pStyle w:val="Default"/>
                    <w:rPr>
                      <w:rFonts w:ascii="Times New Roman" w:hAnsi="Times New Roman" w:cs="Times New Roman"/>
                      <w:color w:val="auto"/>
                      <w:lang w:val="en-US"/>
                    </w:rPr>
                  </w:pPr>
                  <w:r w:rsidRPr="00F25FCC">
                    <w:rPr>
                      <w:rFonts w:ascii="Times New Roman" w:hAnsi="Times New Roman" w:cs="Times New Roman"/>
                      <w:i/>
                      <w:iCs/>
                      <w:color w:val="auto"/>
                      <w:lang w:val="en-US"/>
                    </w:rPr>
                    <w:t>Signature and Date</w:t>
                  </w:r>
                </w:p>
              </w:tc>
              <w:tc>
                <w:tcPr>
                  <w:tcW w:w="6607" w:type="dxa"/>
                  <w:tcBorders>
                    <w:left w:val="dotted" w:sz="4" w:space="0" w:color="auto"/>
                    <w:right w:val="nil"/>
                  </w:tcBorders>
                </w:tcPr>
                <w:p w14:paraId="09B48919" w14:textId="28481D84" w:rsidR="00DD3677" w:rsidRPr="00F25FCC" w:rsidRDefault="40BB543F" w:rsidP="00DD3677">
                  <w:pPr>
                    <w:pStyle w:val="Default"/>
                    <w:rPr>
                      <w:rFonts w:ascii="Times New Roman" w:hAnsi="Times New Roman" w:cs="Times New Roman"/>
                      <w:color w:val="auto"/>
                      <w:lang w:val="en-US"/>
                    </w:rPr>
                  </w:pPr>
                  <w:r w:rsidRPr="032EB7F6">
                    <w:rPr>
                      <w:rFonts w:ascii="Times New Roman" w:hAnsi="Times New Roman" w:cs="Times New Roman"/>
                      <w:color w:val="auto"/>
                      <w:lang w:val="en-US"/>
                    </w:rPr>
                    <w:t>Socretes Saha Dec 8, 2024</w:t>
                  </w:r>
                </w:p>
              </w:tc>
            </w:tr>
          </w:tbl>
          <w:p w14:paraId="51339762" w14:textId="77777777" w:rsidR="00DD3677" w:rsidRPr="00F25FCC" w:rsidRDefault="00DD3677" w:rsidP="00DD3677">
            <w:pPr>
              <w:pStyle w:val="Default"/>
              <w:spacing w:after="120" w:line="288" w:lineRule="auto"/>
              <w:rPr>
                <w:rFonts w:ascii="Times New Roman" w:hAnsi="Times New Roman" w:cs="Times New Roman"/>
                <w:color w:val="auto"/>
                <w:lang w:val="en-US"/>
              </w:rPr>
            </w:pPr>
          </w:p>
          <w:tbl>
            <w:tblPr>
              <w:tblStyle w:val="TableGrid"/>
              <w:tblW w:w="0" w:type="auto"/>
              <w:tblInd w:w="329" w:type="dxa"/>
              <w:tblBorders>
                <w:insideH w:val="single" w:sz="6" w:space="0" w:color="auto"/>
                <w:insideV w:val="single" w:sz="6" w:space="0" w:color="auto"/>
              </w:tblBorders>
              <w:tblLayout w:type="fixed"/>
              <w:tblLook w:val="04A0" w:firstRow="1" w:lastRow="0" w:firstColumn="1" w:lastColumn="0" w:noHBand="0" w:noVBand="1"/>
            </w:tblPr>
            <w:tblGrid>
              <w:gridCol w:w="2673"/>
              <w:gridCol w:w="6607"/>
            </w:tblGrid>
            <w:tr w:rsidR="00DD3677" w:rsidRPr="00F25FCC" w14:paraId="05F017EA" w14:textId="77777777" w:rsidTr="00264335">
              <w:trPr>
                <w:trHeight w:val="288"/>
              </w:trPr>
              <w:tc>
                <w:tcPr>
                  <w:tcW w:w="2673" w:type="dxa"/>
                  <w:tcBorders>
                    <w:top w:val="single" w:sz="4" w:space="0" w:color="auto"/>
                    <w:left w:val="nil"/>
                    <w:right w:val="dotted" w:sz="4" w:space="0" w:color="auto"/>
                  </w:tcBorders>
                </w:tcPr>
                <w:p w14:paraId="178BA04E" w14:textId="77777777" w:rsidR="00DD3677" w:rsidRPr="00F25FCC" w:rsidRDefault="00DD3677" w:rsidP="00DD3677">
                  <w:pPr>
                    <w:pStyle w:val="Default"/>
                    <w:rPr>
                      <w:rFonts w:ascii="Times New Roman" w:hAnsi="Times New Roman" w:cs="Times New Roman"/>
                      <w:color w:val="auto"/>
                      <w:lang w:val="en-US"/>
                    </w:rPr>
                  </w:pPr>
                  <w:r w:rsidRPr="00F25FCC">
                    <w:rPr>
                      <w:rFonts w:ascii="Times New Roman" w:hAnsi="Times New Roman" w:cs="Times New Roman"/>
                      <w:i/>
                      <w:iCs/>
                      <w:color w:val="auto"/>
                      <w:lang w:val="en-US"/>
                    </w:rPr>
                    <w:t>Your Name</w:t>
                  </w:r>
                </w:p>
              </w:tc>
              <w:tc>
                <w:tcPr>
                  <w:tcW w:w="6607" w:type="dxa"/>
                  <w:tcBorders>
                    <w:top w:val="single" w:sz="4" w:space="0" w:color="auto"/>
                    <w:left w:val="dotted" w:sz="4" w:space="0" w:color="auto"/>
                    <w:right w:val="nil"/>
                  </w:tcBorders>
                </w:tcPr>
                <w:p w14:paraId="62919438" w14:textId="1CC8C767" w:rsidR="00DD3677" w:rsidRPr="00F25FCC" w:rsidRDefault="00E01F03" w:rsidP="00E01F03">
                  <w:pPr>
                    <w:jc w:val="both"/>
                    <w:rPr>
                      <w:rFonts w:ascii="Times New Roman" w:hAnsi="Times New Roman" w:cs="Times New Roman"/>
                      <w:sz w:val="24"/>
                      <w:szCs w:val="24"/>
                    </w:rPr>
                  </w:pPr>
                  <w:r w:rsidRPr="00F25FCC">
                    <w:rPr>
                      <w:rFonts w:ascii="Times New Roman" w:hAnsi="Times New Roman" w:cs="Times New Roman"/>
                      <w:sz w:val="24"/>
                      <w:szCs w:val="24"/>
                    </w:rPr>
                    <w:t>Chunsheng Xiao</w:t>
                  </w:r>
                </w:p>
              </w:tc>
            </w:tr>
            <w:tr w:rsidR="00DD3677" w:rsidRPr="00F25FCC" w14:paraId="32C1D952" w14:textId="77777777" w:rsidTr="00264335">
              <w:trPr>
                <w:trHeight w:val="288"/>
              </w:trPr>
              <w:tc>
                <w:tcPr>
                  <w:tcW w:w="2673" w:type="dxa"/>
                  <w:tcBorders>
                    <w:left w:val="nil"/>
                    <w:right w:val="dotted" w:sz="4" w:space="0" w:color="auto"/>
                  </w:tcBorders>
                </w:tcPr>
                <w:p w14:paraId="66D2313D" w14:textId="77777777" w:rsidR="00DD3677" w:rsidRPr="00F25FCC" w:rsidRDefault="00DD3677" w:rsidP="00DD3677">
                  <w:pPr>
                    <w:pStyle w:val="Default"/>
                    <w:rPr>
                      <w:rFonts w:ascii="Times New Roman" w:hAnsi="Times New Roman" w:cs="Times New Roman"/>
                      <w:color w:val="auto"/>
                      <w:lang w:val="en-US"/>
                    </w:rPr>
                  </w:pPr>
                  <w:r w:rsidRPr="00F25FCC">
                    <w:rPr>
                      <w:rFonts w:ascii="Times New Roman" w:hAnsi="Times New Roman" w:cs="Times New Roman"/>
                      <w:i/>
                      <w:iCs/>
                      <w:color w:val="auto"/>
                      <w:lang w:val="en-US"/>
                    </w:rPr>
                    <w:t>Student ID</w:t>
                  </w:r>
                </w:p>
              </w:tc>
              <w:tc>
                <w:tcPr>
                  <w:tcW w:w="6607" w:type="dxa"/>
                  <w:tcBorders>
                    <w:left w:val="dotted" w:sz="4" w:space="0" w:color="auto"/>
                    <w:right w:val="nil"/>
                  </w:tcBorders>
                </w:tcPr>
                <w:p w14:paraId="28B7EB12" w14:textId="4ABE356A" w:rsidR="00DD3677" w:rsidRPr="00F25FCC" w:rsidRDefault="00E01F03" w:rsidP="00E01F03">
                  <w:pPr>
                    <w:jc w:val="both"/>
                    <w:rPr>
                      <w:rFonts w:ascii="Times New Roman" w:hAnsi="Times New Roman" w:cs="Times New Roman"/>
                      <w:sz w:val="24"/>
                      <w:szCs w:val="24"/>
                    </w:rPr>
                  </w:pPr>
                  <w:r w:rsidRPr="00F25FCC">
                    <w:rPr>
                      <w:rFonts w:ascii="Times New Roman" w:hAnsi="Times New Roman" w:cs="Times New Roman"/>
                      <w:sz w:val="24"/>
                      <w:szCs w:val="24"/>
                    </w:rPr>
                    <w:t>30066914</w:t>
                  </w:r>
                </w:p>
              </w:tc>
            </w:tr>
            <w:tr w:rsidR="00DD3677" w:rsidRPr="00F25FCC" w14:paraId="45F61BA1" w14:textId="77777777" w:rsidTr="00264335">
              <w:trPr>
                <w:trHeight w:val="288"/>
              </w:trPr>
              <w:tc>
                <w:tcPr>
                  <w:tcW w:w="2673" w:type="dxa"/>
                  <w:tcBorders>
                    <w:left w:val="nil"/>
                    <w:right w:val="dotted" w:sz="4" w:space="0" w:color="auto"/>
                  </w:tcBorders>
                </w:tcPr>
                <w:p w14:paraId="51BAF914" w14:textId="77777777" w:rsidR="00DD3677" w:rsidRPr="00F25FCC" w:rsidRDefault="00DD3677" w:rsidP="00DD3677">
                  <w:pPr>
                    <w:pStyle w:val="Default"/>
                    <w:rPr>
                      <w:rFonts w:ascii="Times New Roman" w:hAnsi="Times New Roman" w:cs="Times New Roman"/>
                      <w:color w:val="auto"/>
                      <w:lang w:val="en-US"/>
                    </w:rPr>
                  </w:pPr>
                  <w:r w:rsidRPr="00F25FCC">
                    <w:rPr>
                      <w:rFonts w:ascii="Times New Roman" w:hAnsi="Times New Roman" w:cs="Times New Roman"/>
                      <w:i/>
                      <w:iCs/>
                      <w:color w:val="auto"/>
                      <w:lang w:val="en-US"/>
                    </w:rPr>
                    <w:t>Contribution (%) and Hours</w:t>
                  </w:r>
                </w:p>
              </w:tc>
              <w:tc>
                <w:tcPr>
                  <w:tcW w:w="6607" w:type="dxa"/>
                  <w:tcBorders>
                    <w:left w:val="dotted" w:sz="4" w:space="0" w:color="auto"/>
                    <w:right w:val="nil"/>
                  </w:tcBorders>
                </w:tcPr>
                <w:p w14:paraId="0CF24963" w14:textId="107006E4" w:rsidR="00DD3677" w:rsidRPr="00F25FCC" w:rsidRDefault="00E01F03" w:rsidP="00DD3677">
                  <w:pPr>
                    <w:pStyle w:val="Default"/>
                    <w:rPr>
                      <w:rFonts w:ascii="Times New Roman" w:hAnsi="Times New Roman" w:cs="Times New Roman"/>
                      <w:color w:val="auto"/>
                      <w:lang w:val="en-US"/>
                    </w:rPr>
                  </w:pPr>
                  <w:r w:rsidRPr="00F25FCC">
                    <w:rPr>
                      <w:rFonts w:ascii="Times New Roman" w:hAnsi="Times New Roman" w:cs="Times New Roman"/>
                      <w:color w:val="auto"/>
                      <w:lang w:val="en-US"/>
                    </w:rPr>
                    <w:t>14.285</w:t>
                  </w:r>
                  <w:r w:rsidR="00536309" w:rsidRPr="00F25FCC">
                    <w:rPr>
                      <w:rFonts w:ascii="Times New Roman" w:hAnsi="Times New Roman" w:cs="Times New Roman"/>
                      <w:color w:val="auto"/>
                      <w:lang w:val="en-US"/>
                    </w:rPr>
                    <w:t>%,</w:t>
                  </w:r>
                  <w:r w:rsidRPr="00F25FCC">
                    <w:rPr>
                      <w:rFonts w:ascii="Times New Roman" w:hAnsi="Times New Roman" w:cs="Times New Roman"/>
                      <w:color w:val="auto"/>
                      <w:lang w:val="en-US"/>
                    </w:rPr>
                    <w:t xml:space="preserve"> 5</w:t>
                  </w:r>
                </w:p>
              </w:tc>
            </w:tr>
            <w:tr w:rsidR="00DD3677" w:rsidRPr="00F25FCC" w14:paraId="66DDEF7E" w14:textId="77777777" w:rsidTr="00264335">
              <w:trPr>
                <w:trHeight w:val="432"/>
              </w:trPr>
              <w:tc>
                <w:tcPr>
                  <w:tcW w:w="2673" w:type="dxa"/>
                  <w:tcBorders>
                    <w:left w:val="nil"/>
                    <w:right w:val="dotted" w:sz="4" w:space="0" w:color="auto"/>
                  </w:tcBorders>
                  <w:vAlign w:val="center"/>
                </w:tcPr>
                <w:p w14:paraId="0D8EBFF7" w14:textId="77777777" w:rsidR="00DD3677" w:rsidRPr="00F25FCC" w:rsidRDefault="00DD3677" w:rsidP="00DD3677">
                  <w:pPr>
                    <w:pStyle w:val="Default"/>
                    <w:rPr>
                      <w:rFonts w:ascii="Times New Roman" w:hAnsi="Times New Roman" w:cs="Times New Roman"/>
                      <w:color w:val="auto"/>
                      <w:lang w:val="en-US"/>
                    </w:rPr>
                  </w:pPr>
                  <w:r w:rsidRPr="00F25FCC">
                    <w:rPr>
                      <w:rFonts w:ascii="Times New Roman" w:hAnsi="Times New Roman" w:cs="Times New Roman"/>
                      <w:i/>
                      <w:iCs/>
                      <w:color w:val="auto"/>
                      <w:lang w:val="en-US"/>
                    </w:rPr>
                    <w:t>Signature and Date</w:t>
                  </w:r>
                </w:p>
              </w:tc>
              <w:tc>
                <w:tcPr>
                  <w:tcW w:w="6607" w:type="dxa"/>
                  <w:tcBorders>
                    <w:left w:val="dotted" w:sz="4" w:space="0" w:color="auto"/>
                    <w:right w:val="nil"/>
                  </w:tcBorders>
                </w:tcPr>
                <w:p w14:paraId="38671D5B" w14:textId="77777777" w:rsidR="00DD3677" w:rsidRPr="00F25FCC" w:rsidRDefault="00DD3677" w:rsidP="00DD3677">
                  <w:pPr>
                    <w:pStyle w:val="Default"/>
                    <w:rPr>
                      <w:rFonts w:ascii="Times New Roman" w:hAnsi="Times New Roman" w:cs="Times New Roman"/>
                      <w:color w:val="auto"/>
                      <w:lang w:val="en-US"/>
                    </w:rPr>
                  </w:pPr>
                </w:p>
              </w:tc>
            </w:tr>
          </w:tbl>
          <w:p w14:paraId="35D1A815" w14:textId="77777777" w:rsidR="00DD3677" w:rsidRPr="00F25FCC" w:rsidRDefault="00DD3677" w:rsidP="00DD3677">
            <w:pPr>
              <w:pStyle w:val="Default"/>
              <w:spacing w:after="120" w:line="288" w:lineRule="auto"/>
              <w:rPr>
                <w:rFonts w:ascii="Times New Roman" w:hAnsi="Times New Roman" w:cs="Times New Roman"/>
                <w:color w:val="auto"/>
                <w:lang w:val="en-US"/>
              </w:rPr>
            </w:pPr>
          </w:p>
          <w:p w14:paraId="6DF24D43" w14:textId="141053D5" w:rsidR="0075000E" w:rsidRPr="00F25FCC" w:rsidRDefault="0075000E" w:rsidP="0075000E">
            <w:pPr>
              <w:rPr>
                <w:rFonts w:ascii="Times New Roman" w:hAnsi="Times New Roman" w:cs="Times New Roman"/>
                <w:sz w:val="24"/>
                <w:szCs w:val="24"/>
              </w:rPr>
            </w:pPr>
            <w:r w:rsidRPr="00F25FCC">
              <w:rPr>
                <w:rFonts w:ascii="Times New Roman" w:hAnsi="Times New Roman" w:cs="Times New Roman"/>
                <w:i/>
                <w:iCs/>
                <w:sz w:val="24"/>
                <w:szCs w:val="24"/>
              </w:rPr>
              <w:t>*</w:t>
            </w:r>
            <w:r w:rsidRPr="00F25FCC">
              <w:rPr>
                <w:rFonts w:ascii="Times New Roman" w:hAnsi="Times New Roman" w:cs="Times New Roman"/>
                <w:b/>
                <w:bCs/>
                <w:sz w:val="24"/>
                <w:szCs w:val="24"/>
              </w:rPr>
              <w:t xml:space="preserve"> </w:t>
            </w:r>
            <w:r w:rsidRPr="00F25FCC">
              <w:rPr>
                <w:rFonts w:ascii="Times New Roman" w:hAnsi="Times New Roman" w:cs="Times New Roman"/>
                <w:i/>
                <w:iCs/>
                <w:sz w:val="24"/>
                <w:szCs w:val="24"/>
              </w:rPr>
              <w:t>Contribution total should be 100%.</w:t>
            </w:r>
          </w:p>
        </w:tc>
      </w:tr>
    </w:tbl>
    <w:p w14:paraId="19771EED" w14:textId="77777777" w:rsidR="001439B0" w:rsidRPr="003A1D29" w:rsidRDefault="001439B0" w:rsidP="0092060E">
      <w:pPr>
        <w:rPr>
          <w:rFonts w:ascii="Times New Roman" w:hAnsi="Times New Roman" w:cs="Times New Roman"/>
        </w:rPr>
      </w:pPr>
    </w:p>
    <w:p w14:paraId="5EFC5247" w14:textId="77777777" w:rsidR="00886360" w:rsidRPr="003A1D29" w:rsidRDefault="00886360">
      <w:pPr>
        <w:rPr>
          <w:rFonts w:ascii="Times New Roman" w:hAnsi="Times New Roman" w:cs="Times New Roman"/>
          <w:b/>
          <w:bCs/>
          <w:sz w:val="32"/>
          <w:szCs w:val="32"/>
        </w:rPr>
      </w:pPr>
      <w:r w:rsidRPr="003A1D29">
        <w:rPr>
          <w:rFonts w:ascii="Times New Roman" w:hAnsi="Times New Roman" w:cs="Times New Roman"/>
          <w:b/>
          <w:bCs/>
          <w:sz w:val="32"/>
          <w:szCs w:val="32"/>
        </w:rPr>
        <w:br w:type="page"/>
      </w:r>
    </w:p>
    <w:sdt>
      <w:sdtPr>
        <w:rPr>
          <w:rFonts w:ascii="Times New Roman" w:eastAsiaTheme="minorEastAsia" w:hAnsi="Times New Roman" w:cs="Times New Roman"/>
          <w:color w:val="auto"/>
          <w:sz w:val="24"/>
          <w:szCs w:val="24"/>
        </w:rPr>
        <w:id w:val="-1281026999"/>
        <w:docPartObj>
          <w:docPartGallery w:val="Table of Contents"/>
          <w:docPartUnique/>
        </w:docPartObj>
      </w:sdtPr>
      <w:sdtContent>
        <w:p w14:paraId="0E0DE04E" w14:textId="6EC0142C" w:rsidR="00945844" w:rsidRPr="00581FBF" w:rsidRDefault="00945844">
          <w:pPr>
            <w:pStyle w:val="TOCHeading"/>
            <w:rPr>
              <w:rFonts w:ascii="Times New Roman" w:hAnsi="Times New Roman" w:cs="Times New Roman"/>
              <w:sz w:val="24"/>
              <w:szCs w:val="24"/>
            </w:rPr>
          </w:pPr>
          <w:r w:rsidRPr="00581FBF">
            <w:rPr>
              <w:rFonts w:ascii="Times New Roman" w:hAnsi="Times New Roman" w:cs="Times New Roman"/>
              <w:sz w:val="24"/>
              <w:szCs w:val="24"/>
            </w:rPr>
            <w:t>Table of Contents</w:t>
          </w:r>
        </w:p>
        <w:p w14:paraId="7C7ACAD0" w14:textId="772BC027" w:rsidR="00945844" w:rsidRPr="00581FBF" w:rsidRDefault="00945844" w:rsidP="00945844">
          <w:pPr>
            <w:pStyle w:val="TOC1"/>
            <w:numPr>
              <w:ilvl w:val="0"/>
              <w:numId w:val="8"/>
            </w:numPr>
            <w:rPr>
              <w:rFonts w:ascii="Times New Roman" w:hAnsi="Times New Roman" w:cs="Times New Roman"/>
              <w:b/>
              <w:bCs/>
              <w:sz w:val="24"/>
              <w:szCs w:val="24"/>
            </w:rPr>
          </w:pPr>
          <w:r w:rsidRPr="00581FBF">
            <w:rPr>
              <w:rFonts w:ascii="Times New Roman" w:hAnsi="Times New Roman" w:cs="Times New Roman"/>
              <w:b/>
              <w:bCs/>
              <w:sz w:val="24"/>
              <w:szCs w:val="24"/>
            </w:rPr>
            <w:t>Abstract</w:t>
          </w:r>
          <w:r w:rsidRPr="00581FBF">
            <w:rPr>
              <w:rFonts w:ascii="Times New Roman" w:hAnsi="Times New Roman" w:cs="Times New Roman"/>
              <w:sz w:val="24"/>
              <w:szCs w:val="24"/>
            </w:rPr>
            <w:ptab w:relativeTo="margin" w:alignment="right" w:leader="dot"/>
          </w:r>
          <w:r w:rsidR="000075A7">
            <w:rPr>
              <w:rFonts w:ascii="Times New Roman" w:hAnsi="Times New Roman" w:cs="Times New Roman"/>
              <w:sz w:val="24"/>
              <w:szCs w:val="24"/>
            </w:rPr>
            <w:t>Pg.</w:t>
          </w:r>
          <w:r w:rsidR="00E8423B">
            <w:rPr>
              <w:rFonts w:ascii="Times New Roman" w:hAnsi="Times New Roman" w:cs="Times New Roman"/>
              <w:sz w:val="24"/>
              <w:szCs w:val="24"/>
            </w:rPr>
            <w:t>5</w:t>
          </w:r>
        </w:p>
        <w:p w14:paraId="54C566D6" w14:textId="57F2AABA" w:rsidR="00945844" w:rsidRPr="00581FBF" w:rsidRDefault="00945844" w:rsidP="00945844">
          <w:pPr>
            <w:pStyle w:val="TOC1"/>
            <w:numPr>
              <w:ilvl w:val="0"/>
              <w:numId w:val="8"/>
            </w:numPr>
            <w:rPr>
              <w:rFonts w:ascii="Times New Roman" w:hAnsi="Times New Roman" w:cs="Times New Roman"/>
              <w:sz w:val="24"/>
              <w:szCs w:val="24"/>
            </w:rPr>
          </w:pPr>
          <w:r w:rsidRPr="00581FBF">
            <w:rPr>
              <w:rFonts w:ascii="Times New Roman" w:hAnsi="Times New Roman" w:cs="Times New Roman"/>
              <w:b/>
              <w:bCs/>
              <w:sz w:val="24"/>
              <w:szCs w:val="24"/>
            </w:rPr>
            <w:t>Introduction</w:t>
          </w:r>
          <w:r w:rsidRPr="00581FBF">
            <w:rPr>
              <w:rFonts w:ascii="Times New Roman" w:hAnsi="Times New Roman" w:cs="Times New Roman"/>
              <w:sz w:val="24"/>
              <w:szCs w:val="24"/>
            </w:rPr>
            <w:ptab w:relativeTo="margin" w:alignment="right" w:leader="dot"/>
          </w:r>
          <w:r w:rsidR="00552A15">
            <w:rPr>
              <w:rFonts w:ascii="Times New Roman" w:hAnsi="Times New Roman" w:cs="Times New Roman"/>
              <w:sz w:val="24"/>
              <w:szCs w:val="24"/>
            </w:rPr>
            <w:t>Pg.</w:t>
          </w:r>
          <w:r w:rsidR="00E8423B">
            <w:rPr>
              <w:rFonts w:ascii="Times New Roman" w:hAnsi="Times New Roman" w:cs="Times New Roman"/>
              <w:sz w:val="24"/>
              <w:szCs w:val="24"/>
            </w:rPr>
            <w:t>5</w:t>
          </w:r>
        </w:p>
        <w:p w14:paraId="347D430B" w14:textId="12107E2B" w:rsidR="00945844" w:rsidRPr="00581FBF" w:rsidRDefault="00945844" w:rsidP="00945844">
          <w:pPr>
            <w:pStyle w:val="TOC1"/>
            <w:numPr>
              <w:ilvl w:val="0"/>
              <w:numId w:val="8"/>
            </w:numPr>
            <w:rPr>
              <w:rFonts w:ascii="Times New Roman" w:hAnsi="Times New Roman" w:cs="Times New Roman"/>
              <w:sz w:val="24"/>
              <w:szCs w:val="24"/>
            </w:rPr>
          </w:pPr>
          <w:r w:rsidRPr="00581FBF">
            <w:rPr>
              <w:rFonts w:ascii="Times New Roman" w:hAnsi="Times New Roman" w:cs="Times New Roman"/>
              <w:b/>
              <w:bCs/>
              <w:sz w:val="24"/>
              <w:szCs w:val="24"/>
            </w:rPr>
            <w:t xml:space="preserve">Problem Statement </w:t>
          </w:r>
          <w:r w:rsidRPr="00581FBF">
            <w:rPr>
              <w:rFonts w:ascii="Times New Roman" w:hAnsi="Times New Roman" w:cs="Times New Roman"/>
              <w:sz w:val="24"/>
              <w:szCs w:val="24"/>
            </w:rPr>
            <w:ptab w:relativeTo="margin" w:alignment="right" w:leader="dot"/>
          </w:r>
          <w:r w:rsidR="00552A15">
            <w:rPr>
              <w:rFonts w:ascii="Times New Roman" w:hAnsi="Times New Roman" w:cs="Times New Roman"/>
              <w:sz w:val="24"/>
              <w:szCs w:val="24"/>
            </w:rPr>
            <w:t>Pg.</w:t>
          </w:r>
          <w:r w:rsidR="00E8423B">
            <w:rPr>
              <w:rFonts w:ascii="Times New Roman" w:hAnsi="Times New Roman" w:cs="Times New Roman"/>
              <w:sz w:val="24"/>
              <w:szCs w:val="24"/>
            </w:rPr>
            <w:t>5</w:t>
          </w:r>
        </w:p>
        <w:p w14:paraId="4481CCB8" w14:textId="2986ECB5" w:rsidR="00945844" w:rsidRPr="00581FBF" w:rsidRDefault="00945844" w:rsidP="00945844">
          <w:pPr>
            <w:pStyle w:val="TOC2"/>
            <w:numPr>
              <w:ilvl w:val="0"/>
              <w:numId w:val="8"/>
            </w:numPr>
            <w:rPr>
              <w:rFonts w:ascii="Times New Roman" w:hAnsi="Times New Roman" w:cs="Times New Roman"/>
              <w:sz w:val="24"/>
              <w:szCs w:val="24"/>
            </w:rPr>
          </w:pPr>
          <w:r w:rsidRPr="00581FBF">
            <w:rPr>
              <w:rFonts w:ascii="Times New Roman" w:hAnsi="Times New Roman" w:cs="Times New Roman"/>
              <w:b/>
              <w:bCs/>
              <w:sz w:val="24"/>
              <w:szCs w:val="24"/>
            </w:rPr>
            <w:t>Literature Review</w:t>
          </w:r>
          <w:r w:rsidRPr="00581FBF">
            <w:rPr>
              <w:rFonts w:ascii="Times New Roman" w:hAnsi="Times New Roman" w:cs="Times New Roman"/>
              <w:sz w:val="24"/>
              <w:szCs w:val="24"/>
            </w:rPr>
            <w:ptab w:relativeTo="margin" w:alignment="right" w:leader="dot"/>
          </w:r>
          <w:r w:rsidR="00552A15">
            <w:rPr>
              <w:rFonts w:ascii="Times New Roman" w:hAnsi="Times New Roman" w:cs="Times New Roman"/>
              <w:sz w:val="24"/>
              <w:szCs w:val="24"/>
            </w:rPr>
            <w:t>Pg.</w:t>
          </w:r>
          <w:r w:rsidR="00E8423B">
            <w:rPr>
              <w:rFonts w:ascii="Times New Roman" w:hAnsi="Times New Roman" w:cs="Times New Roman"/>
              <w:sz w:val="24"/>
              <w:szCs w:val="24"/>
            </w:rPr>
            <w:t>6</w:t>
          </w:r>
        </w:p>
        <w:p w14:paraId="3CCBB480" w14:textId="3215420A" w:rsidR="00945844" w:rsidRPr="00581FBF" w:rsidRDefault="00945844" w:rsidP="00945844">
          <w:pPr>
            <w:pStyle w:val="TOC3"/>
            <w:rPr>
              <w:rFonts w:ascii="Times New Roman" w:hAnsi="Times New Roman" w:cs="Times New Roman"/>
              <w:sz w:val="24"/>
              <w:szCs w:val="24"/>
            </w:rPr>
          </w:pPr>
          <w:r w:rsidRPr="00581FBF">
            <w:rPr>
              <w:rFonts w:ascii="Times New Roman" w:hAnsi="Times New Roman" w:cs="Times New Roman"/>
              <w:b/>
              <w:bCs/>
              <w:sz w:val="24"/>
              <w:szCs w:val="24"/>
            </w:rPr>
            <w:t>Methodology</w:t>
          </w:r>
          <w:r w:rsidRPr="00581FBF">
            <w:rPr>
              <w:rFonts w:ascii="Times New Roman" w:hAnsi="Times New Roman" w:cs="Times New Roman"/>
              <w:sz w:val="24"/>
              <w:szCs w:val="24"/>
            </w:rPr>
            <w:ptab w:relativeTo="margin" w:alignment="right" w:leader="dot"/>
          </w:r>
          <w:r w:rsidR="00552A15">
            <w:rPr>
              <w:rFonts w:ascii="Times New Roman" w:hAnsi="Times New Roman" w:cs="Times New Roman"/>
              <w:sz w:val="24"/>
              <w:szCs w:val="24"/>
            </w:rPr>
            <w:t>Pg.</w:t>
          </w:r>
          <w:r w:rsidR="00E8423B">
            <w:rPr>
              <w:rFonts w:ascii="Times New Roman" w:hAnsi="Times New Roman" w:cs="Times New Roman"/>
              <w:sz w:val="24"/>
              <w:szCs w:val="24"/>
            </w:rPr>
            <w:t>6</w:t>
          </w:r>
        </w:p>
        <w:p w14:paraId="61F12E11" w14:textId="5B02D518" w:rsidR="007A6136" w:rsidRPr="00686907" w:rsidRDefault="007A6136" w:rsidP="00686907">
          <w:pPr>
            <w:pStyle w:val="TOC3"/>
            <w:numPr>
              <w:ilvl w:val="0"/>
              <w:numId w:val="9"/>
            </w:numPr>
            <w:rPr>
              <w:rFonts w:ascii="Times New Roman" w:hAnsi="Times New Roman" w:cs="Times New Roman"/>
              <w:b/>
              <w:bCs/>
              <w:i/>
              <w:iCs/>
              <w:sz w:val="24"/>
              <w:szCs w:val="24"/>
            </w:rPr>
          </w:pPr>
          <w:r w:rsidRPr="00686907">
            <w:rPr>
              <w:rFonts w:ascii="Times New Roman" w:hAnsi="Times New Roman" w:cs="Times New Roman"/>
              <w:b/>
              <w:bCs/>
              <w:i/>
              <w:iCs/>
              <w:sz w:val="24"/>
              <w:szCs w:val="24"/>
            </w:rPr>
            <w:t>Data Collection and Preprocessing</w:t>
          </w:r>
          <w:r w:rsidR="00686907">
            <w:rPr>
              <w:rFonts w:ascii="Times New Roman" w:hAnsi="Times New Roman" w:cs="Times New Roman"/>
              <w:sz w:val="24"/>
              <w:szCs w:val="24"/>
            </w:rPr>
            <w:t>……………</w:t>
          </w:r>
          <w:r w:rsidR="001F467E">
            <w:rPr>
              <w:rFonts w:ascii="Times New Roman" w:hAnsi="Times New Roman" w:cs="Times New Roman"/>
              <w:sz w:val="24"/>
              <w:szCs w:val="24"/>
            </w:rPr>
            <w:t>…………………………………</w:t>
          </w:r>
          <w:r w:rsidR="00682569">
            <w:rPr>
              <w:rFonts w:ascii="Times New Roman" w:hAnsi="Times New Roman" w:cs="Times New Roman"/>
              <w:sz w:val="24"/>
              <w:szCs w:val="24"/>
            </w:rPr>
            <w:t>….</w:t>
          </w:r>
          <w:r w:rsidR="00AB0E36">
            <w:rPr>
              <w:rFonts w:ascii="Times New Roman" w:hAnsi="Times New Roman" w:cs="Times New Roman"/>
              <w:sz w:val="24"/>
              <w:szCs w:val="24"/>
            </w:rPr>
            <w:t>.</w:t>
          </w:r>
          <w:r w:rsidR="001F467E">
            <w:rPr>
              <w:rFonts w:ascii="Times New Roman" w:hAnsi="Times New Roman" w:cs="Times New Roman"/>
              <w:sz w:val="24"/>
              <w:szCs w:val="24"/>
            </w:rPr>
            <w:t xml:space="preserve"> </w:t>
          </w:r>
          <w:r w:rsidR="00552A15">
            <w:rPr>
              <w:rFonts w:ascii="Times New Roman" w:hAnsi="Times New Roman" w:cs="Times New Roman"/>
              <w:sz w:val="24"/>
              <w:szCs w:val="24"/>
            </w:rPr>
            <w:t>P</w:t>
          </w:r>
          <w:r w:rsidR="0092020B">
            <w:rPr>
              <w:rFonts w:ascii="Times New Roman" w:hAnsi="Times New Roman" w:cs="Times New Roman"/>
              <w:sz w:val="24"/>
              <w:szCs w:val="24"/>
            </w:rPr>
            <w:t>g.</w:t>
          </w:r>
          <w:r w:rsidR="00E16ED8">
            <w:rPr>
              <w:rFonts w:ascii="Times New Roman" w:hAnsi="Times New Roman" w:cs="Times New Roman"/>
              <w:sz w:val="24"/>
              <w:szCs w:val="24"/>
            </w:rPr>
            <w:t>6</w:t>
          </w:r>
        </w:p>
        <w:p w14:paraId="7C81370F" w14:textId="6C44D502" w:rsidR="007A6136" w:rsidRPr="00686907" w:rsidRDefault="007A6136" w:rsidP="00D9409A">
          <w:pPr>
            <w:pStyle w:val="TOC3"/>
            <w:numPr>
              <w:ilvl w:val="0"/>
              <w:numId w:val="9"/>
            </w:numPr>
            <w:rPr>
              <w:rFonts w:ascii="Times New Roman" w:hAnsi="Times New Roman" w:cs="Times New Roman"/>
              <w:b/>
              <w:bCs/>
              <w:i/>
              <w:iCs/>
              <w:sz w:val="24"/>
              <w:szCs w:val="24"/>
            </w:rPr>
          </w:pPr>
          <w:r w:rsidRPr="00686907">
            <w:rPr>
              <w:rFonts w:ascii="Times New Roman" w:hAnsi="Times New Roman" w:cs="Times New Roman"/>
              <w:b/>
              <w:bCs/>
              <w:i/>
              <w:iCs/>
              <w:sz w:val="24"/>
              <w:szCs w:val="24"/>
            </w:rPr>
            <w:t>Target Definition and Features</w:t>
          </w:r>
          <w:r w:rsidR="00CF0AB9">
            <w:rPr>
              <w:rFonts w:ascii="Times New Roman" w:hAnsi="Times New Roman" w:cs="Times New Roman"/>
              <w:sz w:val="24"/>
              <w:szCs w:val="24"/>
            </w:rPr>
            <w:t>…</w:t>
          </w:r>
          <w:r w:rsidR="00643820">
            <w:rPr>
              <w:rFonts w:ascii="Times New Roman" w:hAnsi="Times New Roman" w:cs="Times New Roman"/>
              <w:sz w:val="24"/>
              <w:szCs w:val="24"/>
            </w:rPr>
            <w:t>…………………</w:t>
          </w:r>
          <w:r w:rsidR="001F467E">
            <w:rPr>
              <w:rFonts w:ascii="Times New Roman" w:hAnsi="Times New Roman" w:cs="Times New Roman"/>
              <w:sz w:val="24"/>
              <w:szCs w:val="24"/>
            </w:rPr>
            <w:t>………………………………</w:t>
          </w:r>
          <w:r w:rsidR="0092020B">
            <w:rPr>
              <w:rFonts w:ascii="Times New Roman" w:hAnsi="Times New Roman" w:cs="Times New Roman"/>
              <w:sz w:val="24"/>
              <w:szCs w:val="24"/>
            </w:rPr>
            <w:t>… Pg.</w:t>
          </w:r>
          <w:r w:rsidR="00E16ED8">
            <w:rPr>
              <w:rFonts w:ascii="Times New Roman" w:hAnsi="Times New Roman" w:cs="Times New Roman"/>
              <w:sz w:val="24"/>
              <w:szCs w:val="24"/>
            </w:rPr>
            <w:t>7</w:t>
          </w:r>
        </w:p>
        <w:p w14:paraId="042A4871" w14:textId="20DB7A7C" w:rsidR="007A6136" w:rsidRPr="00686907" w:rsidRDefault="007A6136" w:rsidP="00686907">
          <w:pPr>
            <w:pStyle w:val="TOC3"/>
            <w:numPr>
              <w:ilvl w:val="0"/>
              <w:numId w:val="9"/>
            </w:numPr>
            <w:rPr>
              <w:rFonts w:ascii="Times New Roman" w:hAnsi="Times New Roman" w:cs="Times New Roman"/>
              <w:b/>
              <w:bCs/>
              <w:i/>
              <w:iCs/>
              <w:sz w:val="24"/>
              <w:szCs w:val="24"/>
            </w:rPr>
          </w:pPr>
          <w:r w:rsidRPr="00686907">
            <w:rPr>
              <w:rFonts w:ascii="Times New Roman" w:hAnsi="Times New Roman" w:cs="Times New Roman"/>
              <w:b/>
              <w:bCs/>
              <w:i/>
              <w:iCs/>
              <w:sz w:val="24"/>
              <w:szCs w:val="24"/>
            </w:rPr>
            <w:t>Model Training and Prediction</w:t>
          </w:r>
          <w:r w:rsidR="00CF0AB9">
            <w:rPr>
              <w:rFonts w:ascii="Times New Roman" w:hAnsi="Times New Roman" w:cs="Times New Roman"/>
              <w:sz w:val="24"/>
              <w:szCs w:val="24"/>
            </w:rPr>
            <w:t>……………………………</w:t>
          </w:r>
          <w:r w:rsidR="00643820">
            <w:rPr>
              <w:rFonts w:ascii="Times New Roman" w:hAnsi="Times New Roman" w:cs="Times New Roman"/>
              <w:sz w:val="24"/>
              <w:szCs w:val="24"/>
            </w:rPr>
            <w:t>……………</w:t>
          </w:r>
          <w:r w:rsidR="001F467E">
            <w:rPr>
              <w:rFonts w:ascii="Times New Roman" w:hAnsi="Times New Roman" w:cs="Times New Roman"/>
              <w:sz w:val="24"/>
              <w:szCs w:val="24"/>
            </w:rPr>
            <w:t>…………</w:t>
          </w:r>
          <w:r w:rsidR="00D57D4E">
            <w:rPr>
              <w:rFonts w:ascii="Times New Roman" w:hAnsi="Times New Roman" w:cs="Times New Roman"/>
              <w:sz w:val="24"/>
              <w:szCs w:val="24"/>
            </w:rPr>
            <w:t>… Pg.</w:t>
          </w:r>
          <w:r w:rsidR="00E16ED8">
            <w:rPr>
              <w:rFonts w:ascii="Times New Roman" w:hAnsi="Times New Roman" w:cs="Times New Roman"/>
              <w:sz w:val="24"/>
              <w:szCs w:val="24"/>
            </w:rPr>
            <w:t>7</w:t>
          </w:r>
        </w:p>
        <w:p w14:paraId="6529D29E" w14:textId="7BFEE2A4" w:rsidR="007A6136" w:rsidRPr="00686907" w:rsidRDefault="007A6136" w:rsidP="00686907">
          <w:pPr>
            <w:pStyle w:val="TOC3"/>
            <w:numPr>
              <w:ilvl w:val="0"/>
              <w:numId w:val="9"/>
            </w:numPr>
            <w:rPr>
              <w:rFonts w:ascii="Times New Roman" w:hAnsi="Times New Roman" w:cs="Times New Roman"/>
              <w:b/>
              <w:bCs/>
              <w:i/>
              <w:iCs/>
              <w:sz w:val="24"/>
              <w:szCs w:val="24"/>
            </w:rPr>
          </w:pPr>
          <w:r w:rsidRPr="00686907">
            <w:rPr>
              <w:rFonts w:ascii="Times New Roman" w:hAnsi="Times New Roman" w:cs="Times New Roman"/>
              <w:b/>
              <w:bCs/>
              <w:i/>
              <w:iCs/>
              <w:sz w:val="24"/>
              <w:szCs w:val="24"/>
            </w:rPr>
            <w:t>Evaluation Metrics</w:t>
          </w:r>
          <w:r w:rsidR="00D9409A">
            <w:rPr>
              <w:rFonts w:ascii="Times New Roman" w:hAnsi="Times New Roman" w:cs="Times New Roman"/>
              <w:sz w:val="24"/>
              <w:szCs w:val="24"/>
            </w:rPr>
            <w:t>……………………………</w:t>
          </w:r>
          <w:r w:rsidR="00E16ED8">
            <w:rPr>
              <w:rFonts w:ascii="Times New Roman" w:hAnsi="Times New Roman" w:cs="Times New Roman"/>
              <w:sz w:val="24"/>
              <w:szCs w:val="24"/>
            </w:rPr>
            <w:t xml:space="preserve">……………………………………… </w:t>
          </w:r>
          <w:r w:rsidR="00D57D4E">
            <w:rPr>
              <w:rFonts w:ascii="Times New Roman" w:hAnsi="Times New Roman" w:cs="Times New Roman"/>
              <w:sz w:val="24"/>
              <w:szCs w:val="24"/>
            </w:rPr>
            <w:t>Pg.</w:t>
          </w:r>
          <w:r w:rsidR="00E16ED8">
            <w:rPr>
              <w:rFonts w:ascii="Times New Roman" w:hAnsi="Times New Roman" w:cs="Times New Roman"/>
              <w:sz w:val="24"/>
              <w:szCs w:val="24"/>
            </w:rPr>
            <w:t>7</w:t>
          </w:r>
        </w:p>
        <w:p w14:paraId="0B93FEF9" w14:textId="03125814" w:rsidR="00945844" w:rsidRPr="00581FBF" w:rsidRDefault="00945844" w:rsidP="00945844">
          <w:pPr>
            <w:pStyle w:val="TOC3"/>
            <w:rPr>
              <w:rFonts w:ascii="Times New Roman" w:hAnsi="Times New Roman" w:cs="Times New Roman"/>
              <w:b/>
              <w:bCs/>
              <w:sz w:val="24"/>
              <w:szCs w:val="24"/>
            </w:rPr>
          </w:pPr>
          <w:r w:rsidRPr="00581FBF">
            <w:rPr>
              <w:rFonts w:ascii="Times New Roman" w:hAnsi="Times New Roman" w:cs="Times New Roman"/>
              <w:b/>
              <w:bCs/>
              <w:sz w:val="24"/>
              <w:szCs w:val="24"/>
            </w:rPr>
            <w:t xml:space="preserve">Results </w:t>
          </w:r>
          <w:r w:rsidR="00643820">
            <w:rPr>
              <w:rFonts w:ascii="Times New Roman" w:hAnsi="Times New Roman" w:cs="Times New Roman"/>
              <w:b/>
              <w:bCs/>
              <w:sz w:val="24"/>
              <w:szCs w:val="24"/>
            </w:rPr>
            <w:t>&amp; Discussion</w:t>
          </w:r>
          <w:r w:rsidR="00F00DBE" w:rsidRPr="00643820">
            <w:rPr>
              <w:rFonts w:ascii="Times New Roman" w:hAnsi="Times New Roman" w:cs="Times New Roman"/>
              <w:sz w:val="24"/>
              <w:szCs w:val="24"/>
            </w:rPr>
            <w:t>…………………………………………………</w:t>
          </w:r>
          <w:r w:rsidR="00643820">
            <w:rPr>
              <w:rFonts w:ascii="Times New Roman" w:hAnsi="Times New Roman" w:cs="Times New Roman"/>
              <w:sz w:val="24"/>
              <w:szCs w:val="24"/>
            </w:rPr>
            <w:t>………………………</w:t>
          </w:r>
          <w:r w:rsidR="000075A7">
            <w:rPr>
              <w:rFonts w:ascii="Times New Roman" w:hAnsi="Times New Roman" w:cs="Times New Roman"/>
              <w:sz w:val="24"/>
              <w:szCs w:val="24"/>
            </w:rPr>
            <w:t xml:space="preserve"> </w:t>
          </w:r>
          <w:r w:rsidR="00D57D4E">
            <w:rPr>
              <w:rFonts w:ascii="Times New Roman" w:hAnsi="Times New Roman" w:cs="Times New Roman"/>
              <w:sz w:val="24"/>
              <w:szCs w:val="24"/>
            </w:rPr>
            <w:t>Pg.</w:t>
          </w:r>
          <w:r w:rsidR="00CF03EE">
            <w:rPr>
              <w:rFonts w:ascii="Times New Roman" w:hAnsi="Times New Roman" w:cs="Times New Roman"/>
              <w:sz w:val="24"/>
              <w:szCs w:val="24"/>
            </w:rPr>
            <w:t>7</w:t>
          </w:r>
        </w:p>
        <w:p w14:paraId="4ACA56CE" w14:textId="10208FFD" w:rsidR="00945844" w:rsidRPr="00581FBF" w:rsidRDefault="00F00DBE" w:rsidP="00945844">
          <w:pPr>
            <w:pStyle w:val="TOC3"/>
            <w:rPr>
              <w:rFonts w:ascii="Times New Roman" w:hAnsi="Times New Roman" w:cs="Times New Roman"/>
              <w:b/>
              <w:bCs/>
              <w:sz w:val="24"/>
              <w:szCs w:val="24"/>
            </w:rPr>
          </w:pPr>
          <w:r w:rsidRPr="00581FBF">
            <w:rPr>
              <w:rFonts w:ascii="Times New Roman" w:hAnsi="Times New Roman" w:cs="Times New Roman"/>
              <w:b/>
              <w:bCs/>
              <w:sz w:val="24"/>
              <w:szCs w:val="24"/>
            </w:rPr>
            <w:t>Conclusion and Future Work</w:t>
          </w:r>
          <w:r w:rsidRPr="00161F65">
            <w:rPr>
              <w:rFonts w:ascii="Times New Roman" w:hAnsi="Times New Roman" w:cs="Times New Roman"/>
              <w:sz w:val="24"/>
              <w:szCs w:val="24"/>
            </w:rPr>
            <w:t>………………………………………………………</w:t>
          </w:r>
          <w:r w:rsidR="00161F65">
            <w:rPr>
              <w:rFonts w:ascii="Times New Roman" w:hAnsi="Times New Roman" w:cs="Times New Roman"/>
              <w:sz w:val="24"/>
              <w:szCs w:val="24"/>
            </w:rPr>
            <w:t>……… Pg.</w:t>
          </w:r>
          <w:r w:rsidR="00B43AB8">
            <w:rPr>
              <w:rFonts w:ascii="Times New Roman" w:hAnsi="Times New Roman" w:cs="Times New Roman"/>
              <w:sz w:val="24"/>
              <w:szCs w:val="24"/>
            </w:rPr>
            <w:t>8</w:t>
          </w:r>
        </w:p>
        <w:p w14:paraId="1F4F3F0B" w14:textId="18311E47" w:rsidR="00F00DBE" w:rsidRPr="00581FBF" w:rsidRDefault="00F00DBE" w:rsidP="00F00DBE">
          <w:pPr>
            <w:pStyle w:val="TOC3"/>
            <w:rPr>
              <w:rFonts w:ascii="Times New Roman" w:hAnsi="Times New Roman" w:cs="Times New Roman"/>
              <w:b/>
              <w:bCs/>
              <w:sz w:val="24"/>
              <w:szCs w:val="24"/>
            </w:rPr>
          </w:pPr>
          <w:r w:rsidRPr="00581FBF">
            <w:rPr>
              <w:rFonts w:ascii="Times New Roman" w:hAnsi="Times New Roman" w:cs="Times New Roman"/>
              <w:b/>
              <w:bCs/>
              <w:sz w:val="24"/>
              <w:szCs w:val="24"/>
            </w:rPr>
            <w:t>References</w:t>
          </w:r>
          <w:r w:rsidRPr="003779C8">
            <w:rPr>
              <w:rFonts w:ascii="Times New Roman" w:hAnsi="Times New Roman" w:cs="Times New Roman"/>
              <w:sz w:val="24"/>
              <w:szCs w:val="24"/>
            </w:rPr>
            <w:t>…………………………………………………………………………………</w:t>
          </w:r>
          <w:r w:rsidR="003779C8">
            <w:rPr>
              <w:rFonts w:ascii="Times New Roman" w:hAnsi="Times New Roman" w:cs="Times New Roman"/>
              <w:sz w:val="24"/>
              <w:szCs w:val="24"/>
            </w:rPr>
            <w:t>..</w:t>
          </w:r>
          <w:r w:rsidR="00682569">
            <w:rPr>
              <w:rFonts w:ascii="Times New Roman" w:hAnsi="Times New Roman" w:cs="Times New Roman"/>
              <w:sz w:val="24"/>
              <w:szCs w:val="24"/>
            </w:rPr>
            <w:t>.</w:t>
          </w:r>
          <w:r w:rsidR="003779C8">
            <w:rPr>
              <w:rFonts w:ascii="Times New Roman" w:hAnsi="Times New Roman" w:cs="Times New Roman"/>
              <w:sz w:val="24"/>
              <w:szCs w:val="24"/>
            </w:rPr>
            <w:t xml:space="preserve"> Pg.</w:t>
          </w:r>
          <w:r w:rsidR="00B43AB8">
            <w:rPr>
              <w:rFonts w:ascii="Times New Roman" w:hAnsi="Times New Roman" w:cs="Times New Roman"/>
              <w:sz w:val="24"/>
              <w:szCs w:val="24"/>
            </w:rPr>
            <w:t>8</w:t>
          </w:r>
        </w:p>
        <w:p w14:paraId="429792E0" w14:textId="6354061A" w:rsidR="00945844" w:rsidRPr="00581FBF" w:rsidRDefault="005B6254" w:rsidP="00945844">
          <w:pPr>
            <w:rPr>
              <w:rFonts w:ascii="Times New Roman" w:hAnsi="Times New Roman" w:cs="Times New Roman"/>
              <w:sz w:val="24"/>
              <w:szCs w:val="24"/>
            </w:rPr>
          </w:pPr>
        </w:p>
      </w:sdtContent>
    </w:sdt>
    <w:p w14:paraId="0896C3A5" w14:textId="77777777" w:rsidR="006113A1" w:rsidRPr="00581FBF" w:rsidRDefault="006113A1">
      <w:pPr>
        <w:rPr>
          <w:rFonts w:ascii="Times New Roman" w:eastAsiaTheme="majorEastAsia" w:hAnsi="Times New Roman" w:cs="Times New Roman"/>
          <w:b/>
          <w:bCs/>
          <w:sz w:val="24"/>
          <w:szCs w:val="24"/>
        </w:rPr>
      </w:pPr>
      <w:r w:rsidRPr="00581FBF">
        <w:rPr>
          <w:rFonts w:ascii="Times New Roman" w:hAnsi="Times New Roman" w:cs="Times New Roman"/>
          <w:sz w:val="24"/>
          <w:szCs w:val="24"/>
        </w:rPr>
        <w:br w:type="page"/>
      </w:r>
    </w:p>
    <w:p w14:paraId="3F8A87E9" w14:textId="49ECD1D3" w:rsidR="00C51912" w:rsidRPr="00581FBF" w:rsidRDefault="00F00DBE" w:rsidP="00C51912">
      <w:pPr>
        <w:pStyle w:val="Heading1"/>
        <w:rPr>
          <w:rFonts w:ascii="Times New Roman" w:hAnsi="Times New Roman" w:cs="Times New Roman"/>
          <w:sz w:val="24"/>
          <w:szCs w:val="24"/>
        </w:rPr>
      </w:pPr>
      <w:r w:rsidRPr="00581FBF">
        <w:rPr>
          <w:rFonts w:ascii="Times New Roman" w:hAnsi="Times New Roman" w:cs="Times New Roman"/>
          <w:sz w:val="24"/>
          <w:szCs w:val="24"/>
        </w:rPr>
        <w:t>Abstract</w:t>
      </w:r>
    </w:p>
    <w:p w14:paraId="48A66C50" w14:textId="2BC34712" w:rsidR="000952D4" w:rsidRPr="00581FBF" w:rsidRDefault="000952D4" w:rsidP="032EB7F6"/>
    <w:p w14:paraId="4BC6111A" w14:textId="3A53C493" w:rsidR="000952D4" w:rsidRPr="00581FBF" w:rsidRDefault="1C43B496" w:rsidP="032EB7F6">
      <w:pPr>
        <w:spacing w:line="257" w:lineRule="auto"/>
        <w:jc w:val="both"/>
        <w:rPr>
          <w:rFonts w:ascii="Times New Roman" w:eastAsia="Times New Roman" w:hAnsi="Times New Roman" w:cs="Times New Roman"/>
          <w:sz w:val="24"/>
          <w:szCs w:val="24"/>
        </w:rPr>
      </w:pPr>
      <w:r w:rsidRPr="032EB7F6">
        <w:rPr>
          <w:rFonts w:ascii="Times New Roman" w:eastAsia="Times New Roman" w:hAnsi="Times New Roman" w:cs="Times New Roman"/>
          <w:sz w:val="24"/>
          <w:szCs w:val="24"/>
        </w:rPr>
        <w:t xml:space="preserve">Wildfires can cause great damage and loss due to their effect on the economy, the environment, and society, but specifically in Alberta, this has become more common with time as the climate and mankind have changed. This study proposes a predictive model that has been developed with the aim of estimating and predicting the chances of occurrence of wildfires </w:t>
      </w:r>
      <w:r w:rsidR="04CFD19B" w:rsidRPr="032EB7F6">
        <w:rPr>
          <w:rFonts w:ascii="Times New Roman" w:eastAsia="Times New Roman" w:hAnsi="Times New Roman" w:cs="Times New Roman"/>
          <w:sz w:val="24"/>
          <w:szCs w:val="24"/>
        </w:rPr>
        <w:t>by</w:t>
      </w:r>
      <w:r w:rsidRPr="032EB7F6">
        <w:rPr>
          <w:rFonts w:ascii="Times New Roman" w:eastAsia="Times New Roman" w:hAnsi="Times New Roman" w:cs="Times New Roman"/>
          <w:sz w:val="24"/>
          <w:szCs w:val="24"/>
        </w:rPr>
        <w:t xml:space="preserve"> machine learning techniques. This method integrates Random Forest Classifier and uses various input including Sentinel satellite images and weather data from Google Earth Engine API and National Weather Service API. The datasets are pre- processed and transformed using the Python libraries Rasterio, Pandas, NumPy and Seaborn for efficient and effective analysis and visualization. </w:t>
      </w:r>
    </w:p>
    <w:p w14:paraId="14F73E67" w14:textId="4594D370" w:rsidR="000952D4" w:rsidRPr="00581FBF" w:rsidRDefault="1C43B496" w:rsidP="7817046E">
      <w:pPr>
        <w:spacing w:line="257" w:lineRule="auto"/>
        <w:jc w:val="both"/>
        <w:rPr>
          <w:rFonts w:ascii="Times New Roman" w:eastAsia="Times New Roman" w:hAnsi="Times New Roman" w:cs="Times New Roman"/>
          <w:sz w:val="24"/>
          <w:szCs w:val="24"/>
        </w:rPr>
      </w:pPr>
      <w:r w:rsidRPr="0F2BA1AA">
        <w:rPr>
          <w:rFonts w:ascii="Times New Roman" w:eastAsia="Times New Roman" w:hAnsi="Times New Roman" w:cs="Times New Roman"/>
          <w:sz w:val="24"/>
          <w:szCs w:val="24"/>
        </w:rPr>
        <w:t>The model was able to achieve an accuracy of 90% in estimating wildfires when the datasets were balanced. Nevertheless, some drawbacks such as class imbalance within the testing datasets (e.g. overfitting towards “No Fire” category) raise premises for future research. Temperature, Vegetation indices (NDVI), and wind speed were the factors that came up as being the most significant in the fire risk assessment. This gulf of information indicates the applicability of the hybrid model in providing location specific decision-making aids on wildfires and especially on how best to manage and control the wildfires and the emergency response systems while conserving the environment and protecting the infrastructure.</w:t>
      </w:r>
    </w:p>
    <w:p w14:paraId="64F9DCBF" w14:textId="09D1FF76" w:rsidR="000952D4" w:rsidRDefault="1C43B496" w:rsidP="00556CF9">
      <w:pPr>
        <w:spacing w:line="257" w:lineRule="auto"/>
        <w:jc w:val="both"/>
      </w:pPr>
      <w:r w:rsidRPr="0F2BA1AA">
        <w:rPr>
          <w:rFonts w:ascii="Times New Roman" w:eastAsia="Times New Roman" w:hAnsi="Times New Roman" w:cs="Times New Roman"/>
          <w:sz w:val="24"/>
          <w:szCs w:val="24"/>
        </w:rPr>
        <w:t>This work clearly highlights the benefit and potential of combining remote sensing with machine learning in addressing difficult natural catastrophes. Future directions include increasing data variety, expanding the model to different areas, and performing practical experiments to confirm its validity.</w:t>
      </w:r>
    </w:p>
    <w:p w14:paraId="6A70597A" w14:textId="6BFE4045" w:rsidR="00556CF9" w:rsidRPr="00556CF9" w:rsidRDefault="00556CF9" w:rsidP="00556CF9">
      <w:pPr>
        <w:spacing w:line="257" w:lineRule="auto"/>
        <w:jc w:val="both"/>
      </w:pPr>
    </w:p>
    <w:p w14:paraId="10549B50" w14:textId="18946000" w:rsidR="00556CF9" w:rsidRDefault="7AB1BA4F" w:rsidP="7817046E">
      <w:pPr>
        <w:spacing w:afterAutospacing="1"/>
        <w:jc w:val="both"/>
        <w:rPr>
          <w:rFonts w:ascii="Times New Roman" w:hAnsi="Times New Roman" w:cs="Times New Roman"/>
          <w:b/>
          <w:bCs/>
          <w:sz w:val="24"/>
          <w:szCs w:val="24"/>
        </w:rPr>
      </w:pPr>
      <w:r w:rsidRPr="64056D21">
        <w:rPr>
          <w:rFonts w:ascii="Times New Roman" w:hAnsi="Times New Roman" w:cs="Times New Roman"/>
          <w:b/>
          <w:bCs/>
          <w:sz w:val="24"/>
          <w:szCs w:val="24"/>
        </w:rPr>
        <w:t>Introduction</w:t>
      </w:r>
    </w:p>
    <w:p w14:paraId="35EB4EC4" w14:textId="5C0E6F1B" w:rsidR="7F2365A0" w:rsidRDefault="71E307C5" w:rsidP="64056D21">
      <w:pPr>
        <w:spacing w:before="240" w:after="240"/>
        <w:jc w:val="both"/>
      </w:pPr>
      <w:r w:rsidRPr="64056D21">
        <w:rPr>
          <w:rFonts w:ascii="Times New Roman" w:eastAsia="Times New Roman" w:hAnsi="Times New Roman" w:cs="Times New Roman"/>
          <w:sz w:val="24"/>
          <w:szCs w:val="24"/>
        </w:rPr>
        <w:t>Wildfires are devastating natural disasters that threaten lives, communities, and the environment. In Alberta, Canada, they have become increasingly common and severe due to climate change, natural events like lightning, and human activity. Their unpredictability highlights the urgent need for better tools to predict and manage these risks.</w:t>
      </w:r>
    </w:p>
    <w:p w14:paraId="2A94721C" w14:textId="7D8FC298" w:rsidR="7F2365A0" w:rsidRDefault="71E307C5" w:rsidP="64056D21">
      <w:pPr>
        <w:spacing w:before="240" w:after="240"/>
        <w:jc w:val="both"/>
      </w:pPr>
      <w:r w:rsidRPr="64056D21">
        <w:rPr>
          <w:rFonts w:ascii="Times New Roman" w:eastAsia="Times New Roman" w:hAnsi="Times New Roman" w:cs="Times New Roman"/>
          <w:sz w:val="24"/>
          <w:szCs w:val="24"/>
        </w:rPr>
        <w:t>This project tackles that challenge by building a wildfire prediction model using machine learning. Combining satellite imagery from Google Earth Engine with historical weather data, the model employs advanced techniques like Random Forest Classifier and Support Vector Regression to analyze and predict wildfire risks with high accuracy.</w:t>
      </w:r>
    </w:p>
    <w:p w14:paraId="05CD679B" w14:textId="17DF69E7" w:rsidR="7F2365A0" w:rsidRDefault="71E307C5" w:rsidP="64056D21">
      <w:pPr>
        <w:spacing w:before="240" w:after="240"/>
        <w:jc w:val="both"/>
        <w:rPr>
          <w:rFonts w:ascii="Times New Roman" w:eastAsia="Times New Roman" w:hAnsi="Times New Roman" w:cs="Times New Roman"/>
          <w:sz w:val="24"/>
          <w:szCs w:val="24"/>
        </w:rPr>
      </w:pPr>
      <w:r w:rsidRPr="64056D21">
        <w:rPr>
          <w:rFonts w:ascii="Times New Roman" w:eastAsia="Times New Roman" w:hAnsi="Times New Roman" w:cs="Times New Roman"/>
          <w:sz w:val="24"/>
          <w:szCs w:val="24"/>
        </w:rPr>
        <w:t xml:space="preserve">The goal is to create a practical tool that helps communities prepare for and respond to wildfires, reducing their impact. By leveraging technology like remote sensing and machine learning, this project not only addresses Alberta’s wildfire challenges but also offers a scalable solution for other regions facing similar threats. </w:t>
      </w:r>
      <w:r w:rsidR="61EC3044" w:rsidRPr="64056D21">
        <w:rPr>
          <w:rFonts w:ascii="Times New Roman" w:eastAsia="Times New Roman" w:hAnsi="Times New Roman" w:cs="Times New Roman"/>
          <w:sz w:val="24"/>
          <w:szCs w:val="24"/>
        </w:rPr>
        <w:t>(10)</w:t>
      </w:r>
    </w:p>
    <w:p w14:paraId="5FD49F70" w14:textId="0B3BC620" w:rsidR="032EB7F6" w:rsidRDefault="032EB7F6" w:rsidP="032EB7F6">
      <w:pPr>
        <w:jc w:val="both"/>
        <w:rPr>
          <w:rFonts w:ascii="Times New Roman" w:hAnsi="Times New Roman" w:cs="Times New Roman"/>
          <w:sz w:val="24"/>
          <w:szCs w:val="24"/>
        </w:rPr>
      </w:pPr>
    </w:p>
    <w:p w14:paraId="2D813B2E" w14:textId="3C78B66B" w:rsidR="00455A34" w:rsidRPr="00455A34" w:rsidRDefault="00F00DBE" w:rsidP="00455A34">
      <w:pPr>
        <w:pStyle w:val="Heading1"/>
        <w:rPr>
          <w:rFonts w:ascii="Times New Roman" w:hAnsi="Times New Roman" w:cs="Times New Roman"/>
          <w:sz w:val="24"/>
          <w:szCs w:val="24"/>
        </w:rPr>
      </w:pPr>
      <w:r w:rsidRPr="00581FBF">
        <w:rPr>
          <w:rFonts w:ascii="Times New Roman" w:hAnsi="Times New Roman" w:cs="Times New Roman"/>
          <w:sz w:val="24"/>
          <w:szCs w:val="24"/>
        </w:rPr>
        <w:t>Problem Statement</w:t>
      </w:r>
    </w:p>
    <w:p w14:paraId="7EF70CD4" w14:textId="1251A9B1" w:rsidR="00D312B3" w:rsidRPr="00D312B3" w:rsidRDefault="00D312B3" w:rsidP="00D312B3">
      <w:pPr>
        <w:jc w:val="both"/>
        <w:rPr>
          <w:rFonts w:ascii="Times New Roman" w:hAnsi="Times New Roman" w:cs="Times New Roman"/>
          <w:sz w:val="24"/>
          <w:szCs w:val="24"/>
        </w:rPr>
      </w:pPr>
      <w:r w:rsidRPr="00D312B3">
        <w:rPr>
          <w:rFonts w:ascii="Times New Roman" w:hAnsi="Times New Roman" w:cs="Times New Roman"/>
          <w:sz w:val="24"/>
          <w:szCs w:val="24"/>
        </w:rPr>
        <w:t>The increasing prevalence and unpredictability of wildfires have heightened the high need for reliable predictive tools in mitigating their impacts. Alberta, Canada, is no exception, with its environmental changes that continued to spur the rise in wildfires that threaten life, ecosystems, and infrastructure. Most classic prediction methods normally fail on many grounds because of deficiencies in data resolution, class imbalance in the occurrence of wildfires, and simplifications of models which fail to represent complex interactions of environmental factors.</w:t>
      </w:r>
    </w:p>
    <w:p w14:paraId="66B42842" w14:textId="77A7C67E" w:rsidR="00D312B3" w:rsidRPr="00D312B3" w:rsidRDefault="00D312B3" w:rsidP="00D312B3">
      <w:pPr>
        <w:jc w:val="both"/>
        <w:rPr>
          <w:rFonts w:ascii="Times New Roman" w:hAnsi="Times New Roman" w:cs="Times New Roman"/>
          <w:sz w:val="24"/>
          <w:szCs w:val="24"/>
        </w:rPr>
      </w:pPr>
      <w:r w:rsidRPr="00D312B3">
        <w:rPr>
          <w:rFonts w:ascii="Times New Roman" w:hAnsi="Times New Roman" w:cs="Times New Roman"/>
          <w:sz w:val="24"/>
          <w:szCs w:val="24"/>
        </w:rPr>
        <w:t>While this work tries to tackle most of these challenges through a hybrid machine learning framework that combines Random Forest classifiers, CNNs, and SVR models, there are some limitations. These limitations include but are not limited to imbalanced classes in the training dataset, sensitivities of NDVI features to cloud and snow interference, and a regional focus fit just for Alberta, which can only limit the generalization over other geographical regions. Furthermore, the dependence on static fire intensity thresholds of this model may oversimplify the complex dynamics of wildfire behavior. This gives further reason for possible inaccuracies: gaps in the available data and preprocessing steps.</w:t>
      </w:r>
    </w:p>
    <w:p w14:paraId="287966F0" w14:textId="77777777" w:rsidR="00D312B3" w:rsidRPr="00D312B3" w:rsidRDefault="00D312B3" w:rsidP="00D312B3">
      <w:pPr>
        <w:jc w:val="both"/>
        <w:rPr>
          <w:rFonts w:ascii="Times New Roman" w:hAnsi="Times New Roman" w:cs="Times New Roman"/>
          <w:sz w:val="24"/>
          <w:szCs w:val="24"/>
        </w:rPr>
      </w:pPr>
    </w:p>
    <w:p w14:paraId="1C9A07CC" w14:textId="546EBB6F" w:rsidR="00D312B3" w:rsidRPr="00D312B3" w:rsidRDefault="00D312B3" w:rsidP="00D312B3">
      <w:pPr>
        <w:jc w:val="both"/>
        <w:rPr>
          <w:rFonts w:ascii="Times New Roman" w:hAnsi="Times New Roman" w:cs="Times New Roman"/>
          <w:sz w:val="24"/>
          <w:szCs w:val="24"/>
        </w:rPr>
      </w:pPr>
      <w:r w:rsidRPr="00D312B3">
        <w:rPr>
          <w:rFonts w:ascii="Times New Roman" w:hAnsi="Times New Roman" w:cs="Times New Roman"/>
          <w:sz w:val="24"/>
          <w:szCs w:val="24"/>
        </w:rPr>
        <w:t>This solution integrates multi-source data, such as vegetation indices, temperature fluctuations, soil moisture, and wind speed, for the most accurate prediction of wildfire probabilities, despite all the deficiencies. Overcoming broader challenges like regional variability and scalability, this project will deliver a critical tool for assessing the risks of wildfires-highly valued insights into disaster preparedness and response at the local and global scale.</w:t>
      </w:r>
    </w:p>
    <w:p w14:paraId="17254AA3" w14:textId="6D6DF5EE" w:rsidR="00051C1C" w:rsidRPr="00581FBF" w:rsidRDefault="00051C1C" w:rsidP="00051C1C">
      <w:pPr>
        <w:pStyle w:val="Heading1"/>
        <w:rPr>
          <w:rFonts w:ascii="Times New Roman" w:hAnsi="Times New Roman" w:cs="Times New Roman"/>
          <w:sz w:val="24"/>
          <w:szCs w:val="24"/>
        </w:rPr>
      </w:pPr>
      <w:r>
        <w:rPr>
          <w:rFonts w:ascii="Times New Roman" w:hAnsi="Times New Roman" w:cs="Times New Roman"/>
          <w:sz w:val="24"/>
          <w:szCs w:val="24"/>
        </w:rPr>
        <w:t>Literature Review</w:t>
      </w:r>
    </w:p>
    <w:p w14:paraId="6AFFA106" w14:textId="50DD9FB8" w:rsidR="00132559" w:rsidRPr="00FB2F6E" w:rsidRDefault="00132559" w:rsidP="002775E3">
      <w:pPr>
        <w:jc w:val="both"/>
        <w:rPr>
          <w:rFonts w:ascii="Times New Roman" w:hAnsi="Times New Roman" w:cs="Times New Roman"/>
          <w:sz w:val="24"/>
          <w:szCs w:val="24"/>
        </w:rPr>
      </w:pPr>
      <w:r w:rsidRPr="00FB2F6E">
        <w:rPr>
          <w:rFonts w:ascii="Times New Roman" w:hAnsi="Times New Roman" w:cs="Times New Roman"/>
          <w:sz w:val="24"/>
          <w:szCs w:val="24"/>
        </w:rPr>
        <w:t>Prediction of wildfires has been an active area of research in recent years. Many machine learning methods have shown promising performance that contributes to enhancing the accuracy and reliability of wildfire occurrence prediction. Early-stage risk assessment has been performed using conventional methods such as logistic regression, which shows 84.4% success rates using parameters like temperature and humidity (Nikova &amp; Deliyski, 2023). Advanced methods, including Decision Trees and Random Forests, enhance interpretability and robustness, making them suitable for complex, non-linear environmental relationships (Collins et al., 2018). Deep learning models like Convolutional Neural Networks (CNN) and Long Short-Term Memory (LSTM) networks have emerged as effective tools for spatial and temporal data analysis, achieving wildfire detection accuracies of up to 98.47% (Guo et al., 2022).</w:t>
      </w:r>
    </w:p>
    <w:p w14:paraId="6BD165ED" w14:textId="77777777" w:rsidR="00132559" w:rsidRPr="00FB2F6E" w:rsidRDefault="00132559" w:rsidP="002775E3">
      <w:pPr>
        <w:jc w:val="both"/>
        <w:rPr>
          <w:rFonts w:ascii="Times New Roman" w:hAnsi="Times New Roman" w:cs="Times New Roman"/>
          <w:sz w:val="24"/>
          <w:szCs w:val="24"/>
        </w:rPr>
      </w:pPr>
      <w:r w:rsidRPr="00FB2F6E">
        <w:rPr>
          <w:rFonts w:ascii="Times New Roman" w:hAnsi="Times New Roman" w:cs="Times New Roman"/>
          <w:sz w:val="24"/>
          <w:szCs w:val="24"/>
        </w:rPr>
        <w:t>Despite these developments, major gaps still exist, particularly in the integration of a variety of data sources and ensuring model adaptability to heterogeneous regions. Most of the studies isolate models that involve small datasets; this makes their solutions less applicable in varied environments such as Alberta. Considering the challenges outlined above, the project zeroes in on the Random Forest model as it has been proven that this can handle complex data sets that include diverse environmental features like temperature, NDVI, soil moisture, and wind speed. Through leveraging data from Sentinel satellite imagery together with historical meteorological records, the Random Forest approach improves the predictive accuracy of these models, hence offering a reliable region-specific tool in wildfire risk assessment and early warning.</w:t>
      </w:r>
    </w:p>
    <w:p w14:paraId="6B609E09" w14:textId="77777777" w:rsidR="00132559" w:rsidRPr="00132559" w:rsidRDefault="00132559" w:rsidP="00132559"/>
    <w:p w14:paraId="6623FD8D" w14:textId="3635D35C" w:rsidR="00377A37" w:rsidRPr="00581FBF" w:rsidRDefault="00377A37" w:rsidP="00377A37">
      <w:pPr>
        <w:pStyle w:val="Heading1"/>
        <w:rPr>
          <w:rFonts w:ascii="Times New Roman" w:hAnsi="Times New Roman" w:cs="Times New Roman"/>
          <w:sz w:val="24"/>
          <w:szCs w:val="24"/>
        </w:rPr>
      </w:pPr>
      <w:r>
        <w:rPr>
          <w:rFonts w:ascii="Times New Roman" w:hAnsi="Times New Roman" w:cs="Times New Roman"/>
          <w:sz w:val="24"/>
          <w:szCs w:val="24"/>
        </w:rPr>
        <w:t>Methodology</w:t>
      </w:r>
      <w:r w:rsidR="00051C1C">
        <w:rPr>
          <w:rFonts w:ascii="Times New Roman" w:hAnsi="Times New Roman" w:cs="Times New Roman"/>
          <w:sz w:val="24"/>
          <w:szCs w:val="24"/>
        </w:rPr>
        <w:t xml:space="preserve"> </w:t>
      </w:r>
      <w:r w:rsidR="3D2DECF1" w:rsidRPr="6F2E719E">
        <w:rPr>
          <w:rFonts w:ascii="Times New Roman" w:hAnsi="Times New Roman" w:cs="Times New Roman"/>
          <w:sz w:val="24"/>
          <w:szCs w:val="24"/>
        </w:rPr>
        <w:t>(</w:t>
      </w:r>
      <w:r w:rsidR="3D2DECF1" w:rsidRPr="0704448F">
        <w:rPr>
          <w:rFonts w:ascii="Times New Roman" w:hAnsi="Times New Roman" w:cs="Times New Roman"/>
          <w:sz w:val="24"/>
          <w:szCs w:val="24"/>
        </w:rPr>
        <w:t xml:space="preserve">70% training, 30% </w:t>
      </w:r>
      <w:r w:rsidR="6AE6E7EE" w:rsidRPr="7FF45CF3">
        <w:rPr>
          <w:rFonts w:ascii="Times New Roman" w:hAnsi="Times New Roman" w:cs="Times New Roman"/>
          <w:sz w:val="24"/>
          <w:szCs w:val="24"/>
        </w:rPr>
        <w:t>testing</w:t>
      </w:r>
      <w:r w:rsidR="6AE6E7EE" w:rsidRPr="30D812E4">
        <w:rPr>
          <w:rFonts w:ascii="Times New Roman" w:hAnsi="Times New Roman" w:cs="Times New Roman"/>
          <w:sz w:val="24"/>
          <w:szCs w:val="24"/>
        </w:rPr>
        <w:t>)</w:t>
      </w:r>
    </w:p>
    <w:p w14:paraId="5EECEF25" w14:textId="25362EB3" w:rsidR="00F00DBE" w:rsidRDefault="001215C6" w:rsidP="00F00DBE">
      <w:pPr>
        <w:rPr>
          <w:rFonts w:ascii="Times New Roman" w:hAnsi="Times New Roman" w:cs="Times New Roman"/>
          <w:b/>
          <w:bCs/>
          <w:i/>
          <w:iCs/>
          <w:sz w:val="24"/>
          <w:szCs w:val="24"/>
        </w:rPr>
      </w:pPr>
      <w:r w:rsidRPr="00776C53">
        <w:rPr>
          <w:rFonts w:ascii="Times New Roman" w:hAnsi="Times New Roman" w:cs="Times New Roman"/>
          <w:b/>
          <w:bCs/>
          <w:i/>
          <w:iCs/>
          <w:sz w:val="24"/>
          <w:szCs w:val="24"/>
        </w:rPr>
        <w:t xml:space="preserve">Data Collection and </w:t>
      </w:r>
      <w:r w:rsidR="00051C1C" w:rsidRPr="00776C53">
        <w:rPr>
          <w:rFonts w:ascii="Times New Roman" w:hAnsi="Times New Roman" w:cs="Times New Roman"/>
          <w:b/>
          <w:bCs/>
          <w:i/>
          <w:iCs/>
          <w:sz w:val="24"/>
          <w:szCs w:val="24"/>
        </w:rPr>
        <w:t>Preprocessing</w:t>
      </w:r>
    </w:p>
    <w:p w14:paraId="3AC9F529" w14:textId="67352313" w:rsidR="00776C53" w:rsidRPr="00CB660D" w:rsidRDefault="000A2297" w:rsidP="1DDC8229">
      <w:pPr>
        <w:jc w:val="both"/>
        <w:rPr>
          <w:lang w:val="en-CA"/>
        </w:rPr>
      </w:pPr>
      <w:r>
        <w:rPr>
          <w:rFonts w:ascii="Times New Roman" w:hAnsi="Times New Roman" w:cs="Times New Roman"/>
          <w:sz w:val="24"/>
          <w:szCs w:val="24"/>
        </w:rPr>
        <w:t xml:space="preserve">Data Collection is an integral part of our research since it is what we </w:t>
      </w:r>
      <w:r w:rsidR="008F770A">
        <w:rPr>
          <w:rFonts w:ascii="Times New Roman" w:hAnsi="Times New Roman" w:cs="Times New Roman"/>
          <w:sz w:val="24"/>
          <w:szCs w:val="24"/>
        </w:rPr>
        <w:t xml:space="preserve">will be </w:t>
      </w:r>
      <w:r w:rsidR="00A347FE">
        <w:rPr>
          <w:rFonts w:ascii="Times New Roman" w:hAnsi="Times New Roman" w:cs="Times New Roman"/>
          <w:sz w:val="24"/>
          <w:szCs w:val="24"/>
        </w:rPr>
        <w:t>using to train</w:t>
      </w:r>
      <w:r w:rsidR="008F770A">
        <w:rPr>
          <w:rFonts w:ascii="Times New Roman" w:hAnsi="Times New Roman" w:cs="Times New Roman"/>
          <w:sz w:val="24"/>
          <w:szCs w:val="24"/>
        </w:rPr>
        <w:t xml:space="preserve"> the machine learning model</w:t>
      </w:r>
      <w:r w:rsidR="00A347FE">
        <w:rPr>
          <w:rFonts w:ascii="Times New Roman" w:hAnsi="Times New Roman" w:cs="Times New Roman"/>
          <w:sz w:val="24"/>
          <w:szCs w:val="24"/>
        </w:rPr>
        <w:t>. Therefore, the type of data that is collected is very important</w:t>
      </w:r>
      <w:r w:rsidR="00E14056">
        <w:rPr>
          <w:rFonts w:ascii="Times New Roman" w:hAnsi="Times New Roman" w:cs="Times New Roman"/>
          <w:sz w:val="24"/>
          <w:szCs w:val="24"/>
        </w:rPr>
        <w:t xml:space="preserve"> and must be picked carefully. </w:t>
      </w:r>
      <w:r w:rsidR="00DC40FA">
        <w:rPr>
          <w:rFonts w:ascii="Times New Roman" w:hAnsi="Times New Roman" w:cs="Times New Roman"/>
          <w:sz w:val="24"/>
          <w:szCs w:val="24"/>
        </w:rPr>
        <w:t>In this project</w:t>
      </w:r>
      <w:r w:rsidR="00630E16">
        <w:rPr>
          <w:rFonts w:ascii="Times New Roman" w:hAnsi="Times New Roman" w:cs="Times New Roman"/>
          <w:sz w:val="24"/>
          <w:szCs w:val="24"/>
        </w:rPr>
        <w:t xml:space="preserve"> all the data that is collected is continuous. We have sourced our data from Google earth engine, </w:t>
      </w:r>
      <w:r w:rsidR="006A5E38">
        <w:rPr>
          <w:rFonts w:ascii="Times New Roman" w:hAnsi="Times New Roman" w:cs="Times New Roman"/>
          <w:sz w:val="24"/>
          <w:szCs w:val="24"/>
        </w:rPr>
        <w:t>MODIS,</w:t>
      </w:r>
      <w:r w:rsidR="004B03AC">
        <w:rPr>
          <w:rFonts w:ascii="Times New Roman" w:hAnsi="Times New Roman" w:cs="Times New Roman"/>
          <w:sz w:val="24"/>
          <w:szCs w:val="24"/>
        </w:rPr>
        <w:t xml:space="preserve"> and </w:t>
      </w:r>
      <w:r w:rsidR="00CC3B70">
        <w:rPr>
          <w:rFonts w:ascii="Times New Roman" w:hAnsi="Times New Roman" w:cs="Times New Roman"/>
          <w:sz w:val="24"/>
          <w:szCs w:val="24"/>
        </w:rPr>
        <w:t>ECMWF</w:t>
      </w:r>
      <w:r w:rsidR="00640ED6">
        <w:rPr>
          <w:rFonts w:ascii="Times New Roman" w:hAnsi="Times New Roman" w:cs="Times New Roman"/>
          <w:sz w:val="24"/>
          <w:szCs w:val="24"/>
        </w:rPr>
        <w:t xml:space="preserve">. </w:t>
      </w:r>
      <w:r w:rsidR="00D62154">
        <w:rPr>
          <w:rFonts w:ascii="Times New Roman" w:hAnsi="Times New Roman" w:cs="Times New Roman"/>
          <w:sz w:val="24"/>
          <w:szCs w:val="24"/>
        </w:rPr>
        <w:t xml:space="preserve">We </w:t>
      </w:r>
      <w:r w:rsidR="008E7CDC">
        <w:rPr>
          <w:rFonts w:ascii="Times New Roman" w:hAnsi="Times New Roman" w:cs="Times New Roman"/>
          <w:sz w:val="24"/>
          <w:szCs w:val="24"/>
        </w:rPr>
        <w:t>collected</w:t>
      </w:r>
      <w:r w:rsidR="00D62154">
        <w:rPr>
          <w:rFonts w:ascii="Times New Roman" w:hAnsi="Times New Roman" w:cs="Times New Roman"/>
          <w:sz w:val="24"/>
          <w:szCs w:val="24"/>
        </w:rPr>
        <w:t xml:space="preserve"> NVDI</w:t>
      </w:r>
      <w:r w:rsidR="006D7D67">
        <w:rPr>
          <w:rFonts w:ascii="Times New Roman" w:hAnsi="Times New Roman" w:cs="Times New Roman"/>
          <w:sz w:val="24"/>
          <w:szCs w:val="24"/>
        </w:rPr>
        <w:t xml:space="preserve"> (</w:t>
      </w:r>
      <w:r w:rsidR="0077445B">
        <w:rPr>
          <w:rFonts w:ascii="Times New Roman" w:hAnsi="Times New Roman" w:cs="Times New Roman"/>
          <w:sz w:val="24"/>
          <w:szCs w:val="24"/>
        </w:rPr>
        <w:t>vegetat</w:t>
      </w:r>
      <w:r w:rsidR="0057252E">
        <w:rPr>
          <w:rFonts w:ascii="Times New Roman" w:hAnsi="Times New Roman" w:cs="Times New Roman"/>
          <w:sz w:val="24"/>
          <w:szCs w:val="24"/>
        </w:rPr>
        <w:t>ion health index)</w:t>
      </w:r>
      <w:r w:rsidR="00D62154">
        <w:rPr>
          <w:rFonts w:ascii="Times New Roman" w:hAnsi="Times New Roman" w:cs="Times New Roman"/>
          <w:sz w:val="24"/>
          <w:szCs w:val="24"/>
        </w:rPr>
        <w:t xml:space="preserve"> </w:t>
      </w:r>
      <w:r w:rsidR="00E12647">
        <w:rPr>
          <w:rFonts w:ascii="Times New Roman" w:hAnsi="Times New Roman" w:cs="Times New Roman"/>
          <w:sz w:val="24"/>
          <w:szCs w:val="24"/>
        </w:rPr>
        <w:t>data from MODIS</w:t>
      </w:r>
      <w:r w:rsidR="006E1FA5">
        <w:rPr>
          <w:rFonts w:ascii="Times New Roman" w:hAnsi="Times New Roman" w:cs="Times New Roman"/>
          <w:sz w:val="24"/>
          <w:szCs w:val="24"/>
        </w:rPr>
        <w:t>, and the Temperature</w:t>
      </w:r>
      <w:r w:rsidR="00A5074F">
        <w:rPr>
          <w:rFonts w:ascii="Times New Roman" w:hAnsi="Times New Roman" w:cs="Times New Roman"/>
          <w:sz w:val="24"/>
          <w:szCs w:val="24"/>
        </w:rPr>
        <w:t xml:space="preserve"> (daily 2m air temperature)</w:t>
      </w:r>
      <w:r w:rsidR="006E1FA5">
        <w:rPr>
          <w:rFonts w:ascii="Times New Roman" w:hAnsi="Times New Roman" w:cs="Times New Roman"/>
          <w:sz w:val="24"/>
          <w:szCs w:val="24"/>
        </w:rPr>
        <w:t>, wind speed</w:t>
      </w:r>
      <w:r w:rsidR="006755B0">
        <w:rPr>
          <w:rFonts w:ascii="Times New Roman" w:hAnsi="Times New Roman" w:cs="Times New Roman"/>
          <w:sz w:val="24"/>
          <w:szCs w:val="24"/>
        </w:rPr>
        <w:t xml:space="preserve"> (</w:t>
      </w:r>
      <w:r w:rsidR="006755B0" w:rsidRPr="006755B0">
        <w:rPr>
          <w:rFonts w:ascii="Times New Roman" w:hAnsi="Times New Roman" w:cs="Times New Roman"/>
          <w:sz w:val="24"/>
          <w:szCs w:val="24"/>
        </w:rPr>
        <w:t>Combined u/v wind components</w:t>
      </w:r>
      <w:r w:rsidR="006755B0">
        <w:rPr>
          <w:rFonts w:ascii="Times New Roman" w:hAnsi="Times New Roman" w:cs="Times New Roman"/>
          <w:sz w:val="24"/>
          <w:szCs w:val="24"/>
        </w:rPr>
        <w:t>)</w:t>
      </w:r>
      <w:r w:rsidR="00B42562">
        <w:rPr>
          <w:rFonts w:ascii="Times New Roman" w:hAnsi="Times New Roman" w:cs="Times New Roman"/>
          <w:sz w:val="24"/>
          <w:szCs w:val="24"/>
        </w:rPr>
        <w:t xml:space="preserve"> and soil moisture</w:t>
      </w:r>
      <w:r w:rsidR="005F7ACB">
        <w:rPr>
          <w:rFonts w:ascii="Times New Roman" w:hAnsi="Times New Roman" w:cs="Times New Roman"/>
          <w:sz w:val="24"/>
          <w:szCs w:val="24"/>
        </w:rPr>
        <w:t xml:space="preserve"> (</w:t>
      </w:r>
      <w:r w:rsidR="005F7ACB" w:rsidRPr="00CB660D">
        <w:rPr>
          <w:rFonts w:ascii="Times New Roman" w:hAnsi="Times New Roman" w:cs="Times New Roman"/>
          <w:sz w:val="24"/>
          <w:szCs w:val="24"/>
          <w:lang w:val="en-CA"/>
        </w:rPr>
        <w:t>Volumetric soil water layer</w:t>
      </w:r>
      <w:r w:rsidR="005F7ACB">
        <w:rPr>
          <w:rFonts w:ascii="Times New Roman" w:hAnsi="Times New Roman" w:cs="Times New Roman"/>
          <w:sz w:val="24"/>
          <w:szCs w:val="24"/>
        </w:rPr>
        <w:t>)</w:t>
      </w:r>
      <w:r w:rsidR="00B42562">
        <w:rPr>
          <w:rFonts w:ascii="Times New Roman" w:hAnsi="Times New Roman" w:cs="Times New Roman"/>
          <w:sz w:val="24"/>
          <w:szCs w:val="24"/>
        </w:rPr>
        <w:t xml:space="preserve"> </w:t>
      </w:r>
      <w:r w:rsidR="005B2C1B">
        <w:rPr>
          <w:rFonts w:ascii="Times New Roman" w:hAnsi="Times New Roman" w:cs="Times New Roman"/>
          <w:sz w:val="24"/>
          <w:szCs w:val="24"/>
        </w:rPr>
        <w:t>were</w:t>
      </w:r>
      <w:r w:rsidR="00B42562">
        <w:rPr>
          <w:rFonts w:ascii="Times New Roman" w:hAnsi="Times New Roman" w:cs="Times New Roman"/>
          <w:sz w:val="24"/>
          <w:szCs w:val="24"/>
        </w:rPr>
        <w:t xml:space="preserve"> collected from ECMWF</w:t>
      </w:r>
      <w:r w:rsidR="009C3D9C">
        <w:rPr>
          <w:rFonts w:ascii="Times New Roman" w:hAnsi="Times New Roman" w:cs="Times New Roman"/>
          <w:sz w:val="24"/>
          <w:szCs w:val="24"/>
        </w:rPr>
        <w:t xml:space="preserve">. </w:t>
      </w:r>
      <w:r w:rsidR="00D748FC">
        <w:rPr>
          <w:rFonts w:ascii="Times New Roman" w:hAnsi="Times New Roman" w:cs="Times New Roman"/>
          <w:sz w:val="24"/>
          <w:szCs w:val="24"/>
        </w:rPr>
        <w:t>The data collected was made to be custom to the region of Alberta</w:t>
      </w:r>
      <w:r w:rsidR="005B2C1B">
        <w:rPr>
          <w:rFonts w:ascii="Times New Roman" w:hAnsi="Times New Roman" w:cs="Times New Roman"/>
          <w:sz w:val="24"/>
          <w:szCs w:val="24"/>
        </w:rPr>
        <w:t>.</w:t>
      </w:r>
      <w:r w:rsidR="00AD5580">
        <w:rPr>
          <w:rFonts w:ascii="Times New Roman" w:hAnsi="Times New Roman" w:cs="Times New Roman"/>
          <w:sz w:val="24"/>
          <w:szCs w:val="24"/>
        </w:rPr>
        <w:t xml:space="preserve"> We define the region of interest using </w:t>
      </w:r>
      <w:r w:rsidR="002163AD" w:rsidRPr="002163AD">
        <w:rPr>
          <w:rFonts w:ascii="Times New Roman" w:hAnsi="Times New Roman" w:cs="Times New Roman"/>
          <w:sz w:val="24"/>
          <w:szCs w:val="24"/>
        </w:rPr>
        <w:t>FAO/GAUL/2015/level1</w:t>
      </w:r>
      <w:r w:rsidR="005B2C1B">
        <w:rPr>
          <w:rFonts w:ascii="Times New Roman" w:hAnsi="Times New Roman" w:cs="Times New Roman"/>
          <w:sz w:val="24"/>
          <w:szCs w:val="24"/>
        </w:rPr>
        <w:t xml:space="preserve"> </w:t>
      </w:r>
      <w:r w:rsidR="002F6CD7">
        <w:rPr>
          <w:rFonts w:ascii="Times New Roman" w:hAnsi="Times New Roman" w:cs="Times New Roman"/>
          <w:sz w:val="24"/>
          <w:szCs w:val="24"/>
        </w:rPr>
        <w:t xml:space="preserve">and used the desired region as the </w:t>
      </w:r>
      <w:r w:rsidR="00A77AEF">
        <w:rPr>
          <w:rFonts w:ascii="Times New Roman" w:hAnsi="Times New Roman" w:cs="Times New Roman"/>
          <w:sz w:val="24"/>
          <w:szCs w:val="24"/>
        </w:rPr>
        <w:t xml:space="preserve">administrative </w:t>
      </w:r>
      <w:r w:rsidR="00BD3F09">
        <w:rPr>
          <w:rFonts w:ascii="Times New Roman" w:hAnsi="Times New Roman" w:cs="Times New Roman"/>
          <w:sz w:val="24"/>
          <w:szCs w:val="24"/>
        </w:rPr>
        <w:t>boundar</w:t>
      </w:r>
      <w:r w:rsidR="00C40810">
        <w:rPr>
          <w:rFonts w:ascii="Times New Roman" w:hAnsi="Times New Roman" w:cs="Times New Roman"/>
          <w:sz w:val="24"/>
          <w:szCs w:val="24"/>
        </w:rPr>
        <w:t>y</w:t>
      </w:r>
      <w:r w:rsidR="00BD3F09">
        <w:rPr>
          <w:rFonts w:ascii="Times New Roman" w:hAnsi="Times New Roman" w:cs="Times New Roman"/>
          <w:sz w:val="24"/>
          <w:szCs w:val="24"/>
        </w:rPr>
        <w:t xml:space="preserve">. </w:t>
      </w:r>
    </w:p>
    <w:p w14:paraId="4F2D2CDE" w14:textId="7AB8385F" w:rsidR="00776C53" w:rsidRPr="002332A5" w:rsidRDefault="005924CC" w:rsidP="1DDC8229">
      <w:pPr>
        <w:jc w:val="both"/>
        <w:rPr>
          <w:rFonts w:ascii="Times New Roman" w:hAnsi="Times New Roman" w:cs="Times New Roman"/>
          <w:sz w:val="24"/>
          <w:szCs w:val="24"/>
        </w:rPr>
      </w:pPr>
      <w:r>
        <w:rPr>
          <w:rFonts w:ascii="Times New Roman" w:hAnsi="Times New Roman" w:cs="Times New Roman"/>
          <w:sz w:val="24"/>
          <w:szCs w:val="24"/>
        </w:rPr>
        <w:t xml:space="preserve">Most of the data that was collected </w:t>
      </w:r>
      <w:r w:rsidR="00B63537">
        <w:rPr>
          <w:rFonts w:ascii="Times New Roman" w:hAnsi="Times New Roman" w:cs="Times New Roman"/>
          <w:sz w:val="24"/>
          <w:szCs w:val="24"/>
        </w:rPr>
        <w:t>was</w:t>
      </w:r>
      <w:r w:rsidR="00265FB0">
        <w:rPr>
          <w:rFonts w:ascii="Times New Roman" w:hAnsi="Times New Roman" w:cs="Times New Roman"/>
          <w:sz w:val="24"/>
          <w:szCs w:val="24"/>
        </w:rPr>
        <w:t xml:space="preserve"> type </w:t>
      </w:r>
      <w:r w:rsidR="00AD13EF">
        <w:rPr>
          <w:rFonts w:ascii="Times New Roman" w:hAnsi="Times New Roman" w:cs="Times New Roman"/>
          <w:sz w:val="24"/>
          <w:szCs w:val="24"/>
        </w:rPr>
        <w:t>Json</w:t>
      </w:r>
      <w:r w:rsidR="00265FB0">
        <w:rPr>
          <w:rFonts w:ascii="Times New Roman" w:hAnsi="Times New Roman" w:cs="Times New Roman"/>
          <w:sz w:val="24"/>
          <w:szCs w:val="24"/>
        </w:rPr>
        <w:t xml:space="preserve"> so before we cou</w:t>
      </w:r>
      <w:r w:rsidR="00F8612F">
        <w:rPr>
          <w:rFonts w:ascii="Times New Roman" w:hAnsi="Times New Roman" w:cs="Times New Roman"/>
          <w:sz w:val="24"/>
          <w:szCs w:val="24"/>
        </w:rPr>
        <w:t xml:space="preserve">ld </w:t>
      </w:r>
      <w:r w:rsidR="00932DE0">
        <w:rPr>
          <w:rFonts w:ascii="Times New Roman" w:hAnsi="Times New Roman" w:cs="Times New Roman"/>
          <w:sz w:val="24"/>
          <w:szCs w:val="24"/>
        </w:rPr>
        <w:t xml:space="preserve">do any </w:t>
      </w:r>
      <w:r w:rsidR="000F4E6A">
        <w:rPr>
          <w:rFonts w:ascii="Times New Roman" w:hAnsi="Times New Roman" w:cs="Times New Roman"/>
          <w:sz w:val="24"/>
          <w:szCs w:val="24"/>
        </w:rPr>
        <w:t>kind</w:t>
      </w:r>
      <w:r w:rsidR="00932DE0">
        <w:rPr>
          <w:rFonts w:ascii="Times New Roman" w:hAnsi="Times New Roman" w:cs="Times New Roman"/>
          <w:sz w:val="24"/>
          <w:szCs w:val="24"/>
        </w:rPr>
        <w:t xml:space="preserve"> to manipulation</w:t>
      </w:r>
      <w:r w:rsidR="00677227">
        <w:rPr>
          <w:rFonts w:ascii="Times New Roman" w:hAnsi="Times New Roman" w:cs="Times New Roman"/>
          <w:sz w:val="24"/>
          <w:szCs w:val="24"/>
        </w:rPr>
        <w:t xml:space="preserve"> or integration</w:t>
      </w:r>
      <w:r w:rsidR="00932DE0">
        <w:rPr>
          <w:rFonts w:ascii="Times New Roman" w:hAnsi="Times New Roman" w:cs="Times New Roman"/>
          <w:sz w:val="24"/>
          <w:szCs w:val="24"/>
        </w:rPr>
        <w:t xml:space="preserve"> to the </w:t>
      </w:r>
      <w:r w:rsidR="00A06E4A">
        <w:rPr>
          <w:rFonts w:ascii="Times New Roman" w:hAnsi="Times New Roman" w:cs="Times New Roman"/>
          <w:sz w:val="24"/>
          <w:szCs w:val="24"/>
        </w:rPr>
        <w:t>data,</w:t>
      </w:r>
      <w:r w:rsidR="00F8612F">
        <w:rPr>
          <w:rFonts w:ascii="Times New Roman" w:hAnsi="Times New Roman" w:cs="Times New Roman"/>
          <w:sz w:val="24"/>
          <w:szCs w:val="24"/>
        </w:rPr>
        <w:t xml:space="preserve"> </w:t>
      </w:r>
      <w:r w:rsidR="00677227">
        <w:rPr>
          <w:rFonts w:ascii="Times New Roman" w:hAnsi="Times New Roman" w:cs="Times New Roman"/>
          <w:sz w:val="24"/>
          <w:szCs w:val="24"/>
        </w:rPr>
        <w:t xml:space="preserve">we needed to </w:t>
      </w:r>
      <w:r w:rsidR="00EB73F1">
        <w:rPr>
          <w:rFonts w:ascii="Times New Roman" w:hAnsi="Times New Roman" w:cs="Times New Roman"/>
          <w:sz w:val="24"/>
          <w:szCs w:val="24"/>
        </w:rPr>
        <w:t xml:space="preserve">convert it into a </w:t>
      </w:r>
      <w:r w:rsidR="006729F9" w:rsidRPr="5FFDD559">
        <w:rPr>
          <w:rFonts w:ascii="Times New Roman" w:hAnsi="Times New Roman" w:cs="Times New Roman"/>
          <w:sz w:val="24"/>
          <w:szCs w:val="24"/>
        </w:rPr>
        <w:t>CS</w:t>
      </w:r>
      <w:r w:rsidR="798365D6" w:rsidRPr="5FFDD559">
        <w:rPr>
          <w:rFonts w:ascii="Times New Roman" w:hAnsi="Times New Roman" w:cs="Times New Roman"/>
          <w:sz w:val="24"/>
          <w:szCs w:val="24"/>
        </w:rPr>
        <w:t>V</w:t>
      </w:r>
      <w:r w:rsidR="007E42A2">
        <w:rPr>
          <w:rFonts w:ascii="Times New Roman" w:hAnsi="Times New Roman" w:cs="Times New Roman"/>
          <w:sz w:val="24"/>
          <w:szCs w:val="24"/>
        </w:rPr>
        <w:t xml:space="preserve"> file</w:t>
      </w:r>
      <w:r w:rsidR="0083491E">
        <w:rPr>
          <w:rFonts w:ascii="Times New Roman" w:hAnsi="Times New Roman" w:cs="Times New Roman"/>
          <w:sz w:val="24"/>
          <w:szCs w:val="24"/>
        </w:rPr>
        <w:t>.</w:t>
      </w:r>
      <w:r w:rsidR="00BD3F09">
        <w:rPr>
          <w:rFonts w:ascii="Times New Roman" w:hAnsi="Times New Roman" w:cs="Times New Roman"/>
          <w:sz w:val="24"/>
          <w:szCs w:val="24"/>
        </w:rPr>
        <w:t xml:space="preserve"> </w:t>
      </w:r>
      <w:r w:rsidR="00B63537">
        <w:rPr>
          <w:rFonts w:ascii="Times New Roman" w:hAnsi="Times New Roman" w:cs="Times New Roman"/>
          <w:sz w:val="24"/>
          <w:szCs w:val="24"/>
        </w:rPr>
        <w:t>One that was done could begin preprocessing and filtering the data</w:t>
      </w:r>
      <w:r w:rsidR="009C524F">
        <w:rPr>
          <w:rFonts w:ascii="Times New Roman" w:hAnsi="Times New Roman" w:cs="Times New Roman"/>
          <w:sz w:val="24"/>
          <w:szCs w:val="24"/>
        </w:rPr>
        <w:t xml:space="preserve">. We created a class called </w:t>
      </w:r>
      <w:r w:rsidR="00E42279" w:rsidRPr="00EB1CA6">
        <w:rPr>
          <w:rFonts w:ascii="Times New Roman" w:hAnsi="Times New Roman" w:cs="Times New Roman"/>
          <w:i/>
          <w:iCs/>
          <w:sz w:val="24"/>
          <w:szCs w:val="24"/>
        </w:rPr>
        <w:t>FirePredictionModel</w:t>
      </w:r>
      <w:r w:rsidR="00117E87">
        <w:rPr>
          <w:rFonts w:ascii="Times New Roman" w:hAnsi="Times New Roman" w:cs="Times New Roman"/>
          <w:sz w:val="24"/>
          <w:szCs w:val="24"/>
        </w:rPr>
        <w:t xml:space="preserve"> and </w:t>
      </w:r>
      <w:r w:rsidR="00E457F0">
        <w:rPr>
          <w:rFonts w:ascii="Times New Roman" w:hAnsi="Times New Roman" w:cs="Times New Roman"/>
          <w:sz w:val="24"/>
          <w:szCs w:val="24"/>
        </w:rPr>
        <w:t xml:space="preserve">created </w:t>
      </w:r>
      <w:r w:rsidR="007C7175">
        <w:rPr>
          <w:rFonts w:ascii="Times New Roman" w:hAnsi="Times New Roman" w:cs="Times New Roman"/>
          <w:sz w:val="24"/>
          <w:szCs w:val="24"/>
        </w:rPr>
        <w:t>functions within the class fo</w:t>
      </w:r>
      <w:r w:rsidR="00F42B1A">
        <w:rPr>
          <w:rFonts w:ascii="Times New Roman" w:hAnsi="Times New Roman" w:cs="Times New Roman"/>
          <w:sz w:val="24"/>
          <w:szCs w:val="24"/>
        </w:rPr>
        <w:t>r</w:t>
      </w:r>
      <w:r w:rsidR="007C7175">
        <w:rPr>
          <w:rFonts w:ascii="Times New Roman" w:hAnsi="Times New Roman" w:cs="Times New Roman"/>
          <w:sz w:val="24"/>
          <w:szCs w:val="24"/>
        </w:rPr>
        <w:t xml:space="preserve"> every data that</w:t>
      </w:r>
      <w:r w:rsidR="00F42B1A">
        <w:rPr>
          <w:rFonts w:ascii="Times New Roman" w:hAnsi="Times New Roman" w:cs="Times New Roman"/>
          <w:sz w:val="24"/>
          <w:szCs w:val="24"/>
        </w:rPr>
        <w:t xml:space="preserve"> needed to be</w:t>
      </w:r>
      <w:r w:rsidR="00595262">
        <w:rPr>
          <w:rFonts w:ascii="Times New Roman" w:hAnsi="Times New Roman" w:cs="Times New Roman"/>
          <w:sz w:val="24"/>
          <w:szCs w:val="24"/>
        </w:rPr>
        <w:t xml:space="preserve"> processed</w:t>
      </w:r>
      <w:r w:rsidR="00C9361E">
        <w:rPr>
          <w:rFonts w:ascii="Times New Roman" w:hAnsi="Times New Roman" w:cs="Times New Roman"/>
          <w:sz w:val="24"/>
          <w:szCs w:val="24"/>
        </w:rPr>
        <w:t xml:space="preserve">, </w:t>
      </w:r>
      <w:r w:rsidR="00F42B1A">
        <w:rPr>
          <w:rFonts w:ascii="Times New Roman" w:hAnsi="Times New Roman" w:cs="Times New Roman"/>
          <w:sz w:val="24"/>
          <w:szCs w:val="24"/>
        </w:rPr>
        <w:t>filtered</w:t>
      </w:r>
      <w:r w:rsidR="00C9361E">
        <w:rPr>
          <w:rFonts w:ascii="Times New Roman" w:hAnsi="Times New Roman" w:cs="Times New Roman"/>
          <w:sz w:val="24"/>
          <w:szCs w:val="24"/>
        </w:rPr>
        <w:t>, and down sampled</w:t>
      </w:r>
      <w:r w:rsidR="00595262">
        <w:rPr>
          <w:rFonts w:ascii="Times New Roman" w:hAnsi="Times New Roman" w:cs="Times New Roman"/>
          <w:sz w:val="24"/>
          <w:szCs w:val="24"/>
        </w:rPr>
        <w:t>.</w:t>
      </w:r>
      <w:r w:rsidR="001C0BD0">
        <w:rPr>
          <w:rFonts w:ascii="Times New Roman" w:hAnsi="Times New Roman" w:cs="Times New Roman"/>
          <w:sz w:val="24"/>
          <w:szCs w:val="24"/>
        </w:rPr>
        <w:t xml:space="preserve"> We also </w:t>
      </w:r>
      <w:r w:rsidR="00F359A8">
        <w:rPr>
          <w:rFonts w:ascii="Times New Roman" w:hAnsi="Times New Roman" w:cs="Times New Roman"/>
          <w:sz w:val="24"/>
          <w:szCs w:val="24"/>
        </w:rPr>
        <w:t>added</w:t>
      </w:r>
      <w:r w:rsidR="001C0BD0">
        <w:rPr>
          <w:rFonts w:ascii="Times New Roman" w:hAnsi="Times New Roman" w:cs="Times New Roman"/>
          <w:sz w:val="24"/>
          <w:szCs w:val="24"/>
        </w:rPr>
        <w:t xml:space="preserve"> those </w:t>
      </w:r>
      <w:r w:rsidR="006841EC">
        <w:rPr>
          <w:rFonts w:ascii="Times New Roman" w:hAnsi="Times New Roman" w:cs="Times New Roman"/>
          <w:sz w:val="24"/>
          <w:szCs w:val="24"/>
        </w:rPr>
        <w:t>data to the Google earth engine API map to help with visualization</w:t>
      </w:r>
      <w:r w:rsidR="008A07A1">
        <w:rPr>
          <w:rFonts w:ascii="Times New Roman" w:hAnsi="Times New Roman" w:cs="Times New Roman"/>
          <w:sz w:val="24"/>
          <w:szCs w:val="24"/>
        </w:rPr>
        <w:t xml:space="preserve">. After all the </w:t>
      </w:r>
      <w:r w:rsidR="00794914">
        <w:rPr>
          <w:rFonts w:ascii="Times New Roman" w:hAnsi="Times New Roman" w:cs="Times New Roman"/>
          <w:sz w:val="24"/>
          <w:szCs w:val="24"/>
        </w:rPr>
        <w:t xml:space="preserve">training </w:t>
      </w:r>
      <w:r w:rsidR="008A07A1">
        <w:rPr>
          <w:rFonts w:ascii="Times New Roman" w:hAnsi="Times New Roman" w:cs="Times New Roman"/>
          <w:sz w:val="24"/>
          <w:szCs w:val="24"/>
        </w:rPr>
        <w:t xml:space="preserve">data was properly </w:t>
      </w:r>
      <w:r w:rsidR="00F359A8">
        <w:rPr>
          <w:rFonts w:ascii="Times New Roman" w:hAnsi="Times New Roman" w:cs="Times New Roman"/>
          <w:sz w:val="24"/>
          <w:szCs w:val="24"/>
        </w:rPr>
        <w:t>processed,</w:t>
      </w:r>
      <w:r w:rsidR="008A07A1">
        <w:rPr>
          <w:rFonts w:ascii="Times New Roman" w:hAnsi="Times New Roman" w:cs="Times New Roman"/>
          <w:sz w:val="24"/>
          <w:szCs w:val="24"/>
        </w:rPr>
        <w:t xml:space="preserve"> we then exported it to our </w:t>
      </w:r>
      <w:r w:rsidR="00F359A8">
        <w:rPr>
          <w:rFonts w:ascii="Times New Roman" w:hAnsi="Times New Roman" w:cs="Times New Roman"/>
          <w:sz w:val="24"/>
          <w:szCs w:val="24"/>
        </w:rPr>
        <w:t xml:space="preserve">google </w:t>
      </w:r>
      <w:r w:rsidR="008A07A1">
        <w:rPr>
          <w:rFonts w:ascii="Times New Roman" w:hAnsi="Times New Roman" w:cs="Times New Roman"/>
          <w:sz w:val="24"/>
          <w:szCs w:val="24"/>
        </w:rPr>
        <w:t>drive</w:t>
      </w:r>
      <w:r w:rsidR="00F359A8">
        <w:rPr>
          <w:rFonts w:ascii="Times New Roman" w:hAnsi="Times New Roman" w:cs="Times New Roman"/>
          <w:sz w:val="24"/>
          <w:szCs w:val="24"/>
        </w:rPr>
        <w:t>.</w:t>
      </w:r>
      <w:r w:rsidR="00567B62">
        <w:rPr>
          <w:rFonts w:ascii="Times New Roman" w:hAnsi="Times New Roman" w:cs="Times New Roman"/>
          <w:sz w:val="24"/>
          <w:szCs w:val="24"/>
        </w:rPr>
        <w:t xml:space="preserve"> </w:t>
      </w:r>
      <w:r w:rsidR="00B96910">
        <w:rPr>
          <w:rFonts w:ascii="Times New Roman" w:hAnsi="Times New Roman" w:cs="Times New Roman"/>
          <w:sz w:val="24"/>
          <w:szCs w:val="24"/>
        </w:rPr>
        <w:t>Afterwards</w:t>
      </w:r>
      <w:r w:rsidR="00567B62">
        <w:rPr>
          <w:rFonts w:ascii="Times New Roman" w:hAnsi="Times New Roman" w:cs="Times New Roman"/>
          <w:sz w:val="24"/>
          <w:szCs w:val="24"/>
        </w:rPr>
        <w:t xml:space="preserve"> </w:t>
      </w:r>
      <w:r w:rsidR="0094733B">
        <w:rPr>
          <w:rFonts w:ascii="Times New Roman" w:hAnsi="Times New Roman" w:cs="Times New Roman"/>
          <w:sz w:val="24"/>
          <w:szCs w:val="24"/>
        </w:rPr>
        <w:t>we</w:t>
      </w:r>
      <w:r w:rsidR="00567B62">
        <w:rPr>
          <w:rFonts w:ascii="Times New Roman" w:hAnsi="Times New Roman" w:cs="Times New Roman"/>
          <w:sz w:val="24"/>
          <w:szCs w:val="24"/>
        </w:rPr>
        <w:t xml:space="preserve"> </w:t>
      </w:r>
      <w:r w:rsidR="0094733B">
        <w:rPr>
          <w:rFonts w:ascii="Times New Roman" w:hAnsi="Times New Roman" w:cs="Times New Roman"/>
          <w:sz w:val="24"/>
          <w:szCs w:val="24"/>
        </w:rPr>
        <w:t>down</w:t>
      </w:r>
      <w:r w:rsidR="00567B62">
        <w:rPr>
          <w:rFonts w:ascii="Times New Roman" w:hAnsi="Times New Roman" w:cs="Times New Roman"/>
          <w:sz w:val="24"/>
          <w:szCs w:val="24"/>
        </w:rPr>
        <w:t xml:space="preserve">sampled the data that had no fire </w:t>
      </w:r>
      <w:r w:rsidR="0001550F">
        <w:rPr>
          <w:rFonts w:ascii="Times New Roman" w:hAnsi="Times New Roman" w:cs="Times New Roman"/>
          <w:sz w:val="24"/>
          <w:szCs w:val="24"/>
        </w:rPr>
        <w:t xml:space="preserve">and </w:t>
      </w:r>
      <w:r w:rsidR="00AA2081">
        <w:rPr>
          <w:rFonts w:ascii="Times New Roman" w:hAnsi="Times New Roman" w:cs="Times New Roman"/>
          <w:sz w:val="24"/>
          <w:szCs w:val="24"/>
        </w:rPr>
        <w:t>created</w:t>
      </w:r>
      <w:r w:rsidR="0001550F">
        <w:rPr>
          <w:rFonts w:ascii="Times New Roman" w:hAnsi="Times New Roman" w:cs="Times New Roman"/>
          <w:sz w:val="24"/>
          <w:szCs w:val="24"/>
        </w:rPr>
        <w:t xml:space="preserve"> a binary classification so we could train the classifie</w:t>
      </w:r>
      <w:r w:rsidR="00312815">
        <w:rPr>
          <w:rFonts w:ascii="Times New Roman" w:hAnsi="Times New Roman" w:cs="Times New Roman"/>
          <w:sz w:val="24"/>
          <w:szCs w:val="24"/>
        </w:rPr>
        <w:t>r</w:t>
      </w:r>
      <w:r w:rsidR="0094733B">
        <w:rPr>
          <w:rFonts w:ascii="Times New Roman" w:hAnsi="Times New Roman" w:cs="Times New Roman"/>
          <w:sz w:val="24"/>
          <w:szCs w:val="24"/>
        </w:rPr>
        <w:t>s</w:t>
      </w:r>
      <w:r w:rsidR="00312815">
        <w:rPr>
          <w:rFonts w:ascii="Times New Roman" w:hAnsi="Times New Roman" w:cs="Times New Roman"/>
          <w:sz w:val="24"/>
          <w:szCs w:val="24"/>
        </w:rPr>
        <w:t xml:space="preserve">. </w:t>
      </w:r>
      <w:r w:rsidR="0001550F">
        <w:rPr>
          <w:rFonts w:ascii="Times New Roman" w:hAnsi="Times New Roman" w:cs="Times New Roman"/>
          <w:sz w:val="24"/>
          <w:szCs w:val="24"/>
        </w:rPr>
        <w:t xml:space="preserve"> </w:t>
      </w:r>
    </w:p>
    <w:p w14:paraId="0E179014" w14:textId="444CF4DA" w:rsidR="0006292F" w:rsidRDefault="000F3043" w:rsidP="00F00DBE">
      <w:pPr>
        <w:rPr>
          <w:rFonts w:ascii="Times New Roman" w:hAnsi="Times New Roman" w:cs="Times New Roman"/>
          <w:b/>
          <w:sz w:val="24"/>
          <w:szCs w:val="24"/>
        </w:rPr>
      </w:pPr>
      <w:r w:rsidRPr="71CE4B47">
        <w:rPr>
          <w:rFonts w:ascii="Times New Roman" w:hAnsi="Times New Roman" w:cs="Times New Roman"/>
          <w:b/>
          <w:sz w:val="24"/>
          <w:szCs w:val="24"/>
        </w:rPr>
        <w:t>Model Training and Prediction</w:t>
      </w:r>
    </w:p>
    <w:p w14:paraId="371B2F61" w14:textId="7D7D6301" w:rsidR="1597C8FA" w:rsidRDefault="37B502B3" w:rsidP="70C0DA3A">
      <w:pPr>
        <w:pStyle w:val="ListParagraph"/>
        <w:numPr>
          <w:ilvl w:val="0"/>
          <w:numId w:val="25"/>
        </w:numPr>
        <w:rPr>
          <w:rFonts w:ascii="Times New Roman" w:hAnsi="Times New Roman" w:cs="Times New Roman"/>
          <w:sz w:val="24"/>
          <w:szCs w:val="24"/>
        </w:rPr>
      </w:pPr>
      <w:r w:rsidRPr="26260C36">
        <w:rPr>
          <w:rFonts w:ascii="Times New Roman" w:hAnsi="Times New Roman" w:cs="Times New Roman"/>
          <w:b/>
          <w:bCs/>
          <w:sz w:val="24"/>
          <w:szCs w:val="24"/>
        </w:rPr>
        <w:t xml:space="preserve">Model Selection: </w:t>
      </w:r>
      <w:r w:rsidRPr="26260C36">
        <w:rPr>
          <w:rFonts w:ascii="Times New Roman" w:hAnsi="Times New Roman" w:cs="Times New Roman"/>
          <w:sz w:val="24"/>
          <w:szCs w:val="24"/>
        </w:rPr>
        <w:t>Random Forest Classifier has been selected for binary classification</w:t>
      </w:r>
      <w:r w:rsidRPr="0E300FB4">
        <w:rPr>
          <w:rFonts w:ascii="Times New Roman" w:hAnsi="Times New Roman" w:cs="Times New Roman"/>
          <w:sz w:val="24"/>
          <w:szCs w:val="24"/>
        </w:rPr>
        <w:t xml:space="preserve"> </w:t>
      </w:r>
      <w:r w:rsidRPr="26260C36">
        <w:rPr>
          <w:rFonts w:ascii="Times New Roman" w:hAnsi="Times New Roman" w:cs="Times New Roman"/>
          <w:sz w:val="24"/>
          <w:szCs w:val="24"/>
        </w:rPr>
        <w:t xml:space="preserve">(Fire/ No Fire </w:t>
      </w:r>
      <w:r w:rsidRPr="1597C8FA">
        <w:rPr>
          <w:rFonts w:ascii="Times New Roman" w:hAnsi="Times New Roman" w:cs="Times New Roman"/>
          <w:sz w:val="24"/>
          <w:szCs w:val="24"/>
        </w:rPr>
        <w:t>classification</w:t>
      </w:r>
      <w:r w:rsidRPr="0E300FB4">
        <w:rPr>
          <w:rFonts w:ascii="Times New Roman" w:hAnsi="Times New Roman" w:cs="Times New Roman"/>
          <w:sz w:val="24"/>
          <w:szCs w:val="24"/>
        </w:rPr>
        <w:t>).</w:t>
      </w:r>
    </w:p>
    <w:p w14:paraId="7D28BEAC" w14:textId="131A635B" w:rsidR="78279AD3" w:rsidRDefault="61CAF069" w:rsidP="78279AD3">
      <w:pPr>
        <w:pStyle w:val="ListParagraph"/>
        <w:numPr>
          <w:ilvl w:val="0"/>
          <w:numId w:val="25"/>
        </w:numPr>
        <w:rPr>
          <w:rFonts w:ascii="Times New Roman" w:hAnsi="Times New Roman" w:cs="Times New Roman"/>
          <w:b/>
          <w:sz w:val="24"/>
          <w:szCs w:val="24"/>
        </w:rPr>
      </w:pPr>
      <w:r w:rsidRPr="752EAB8F">
        <w:rPr>
          <w:rFonts w:ascii="Times New Roman" w:hAnsi="Times New Roman" w:cs="Times New Roman"/>
          <w:b/>
          <w:bCs/>
          <w:sz w:val="24"/>
          <w:szCs w:val="24"/>
        </w:rPr>
        <w:t>Training Process:</w:t>
      </w:r>
    </w:p>
    <w:p w14:paraId="0221B138" w14:textId="56186B5D" w:rsidR="61CAF069" w:rsidRDefault="61CAF069" w:rsidP="752EAB8F">
      <w:pPr>
        <w:pStyle w:val="ListParagraph"/>
        <w:numPr>
          <w:ilvl w:val="0"/>
          <w:numId w:val="25"/>
        </w:numPr>
        <w:rPr>
          <w:rFonts w:ascii="Times New Roman" w:hAnsi="Times New Roman" w:cs="Times New Roman"/>
          <w:b/>
          <w:bCs/>
          <w:sz w:val="24"/>
          <w:szCs w:val="24"/>
        </w:rPr>
      </w:pPr>
      <w:r w:rsidRPr="752EAB8F">
        <w:rPr>
          <w:rFonts w:ascii="Times New Roman" w:hAnsi="Times New Roman" w:cs="Times New Roman"/>
          <w:b/>
          <w:bCs/>
          <w:sz w:val="24"/>
          <w:szCs w:val="24"/>
        </w:rPr>
        <w:t>Hyperparameter:</w:t>
      </w:r>
    </w:p>
    <w:p w14:paraId="381F3A6E" w14:textId="034826E7" w:rsidR="752EAB8F" w:rsidRDefault="61CAF069" w:rsidP="7EBF2EEE">
      <w:pPr>
        <w:pStyle w:val="ListParagraph"/>
        <w:numPr>
          <w:ilvl w:val="0"/>
          <w:numId w:val="26"/>
        </w:numPr>
        <w:rPr>
          <w:rFonts w:ascii="Times New Roman" w:hAnsi="Times New Roman" w:cs="Times New Roman"/>
          <w:b/>
          <w:bCs/>
          <w:sz w:val="24"/>
          <w:szCs w:val="24"/>
        </w:rPr>
      </w:pPr>
      <w:r w:rsidRPr="37DC8609">
        <w:rPr>
          <w:rFonts w:ascii="Times New Roman" w:hAnsi="Times New Roman" w:cs="Times New Roman"/>
          <w:sz w:val="24"/>
          <w:szCs w:val="24"/>
        </w:rPr>
        <w:t>Number</w:t>
      </w:r>
      <w:r w:rsidRPr="0F7F6DCF">
        <w:rPr>
          <w:rFonts w:ascii="Times New Roman" w:hAnsi="Times New Roman" w:cs="Times New Roman"/>
          <w:sz w:val="24"/>
          <w:szCs w:val="24"/>
        </w:rPr>
        <w:t xml:space="preserve"> </w:t>
      </w:r>
      <w:r w:rsidRPr="56A7545D">
        <w:rPr>
          <w:rFonts w:ascii="Times New Roman" w:hAnsi="Times New Roman" w:cs="Times New Roman"/>
          <w:sz w:val="24"/>
          <w:szCs w:val="24"/>
        </w:rPr>
        <w:t xml:space="preserve">of trees </w:t>
      </w:r>
      <w:r w:rsidRPr="57B46EC3">
        <w:rPr>
          <w:rFonts w:ascii="Times New Roman" w:hAnsi="Times New Roman" w:cs="Times New Roman"/>
          <w:sz w:val="24"/>
          <w:szCs w:val="24"/>
        </w:rPr>
        <w:t>(n_</w:t>
      </w:r>
      <w:r w:rsidRPr="6D12D381">
        <w:rPr>
          <w:rFonts w:ascii="Times New Roman" w:hAnsi="Times New Roman" w:cs="Times New Roman"/>
          <w:sz w:val="24"/>
          <w:szCs w:val="24"/>
        </w:rPr>
        <w:t>estimators</w:t>
      </w:r>
      <w:r w:rsidRPr="2DFCD5D9">
        <w:rPr>
          <w:rFonts w:ascii="Times New Roman" w:hAnsi="Times New Roman" w:cs="Times New Roman"/>
          <w:sz w:val="24"/>
          <w:szCs w:val="24"/>
        </w:rPr>
        <w:t>):</w:t>
      </w:r>
    </w:p>
    <w:p w14:paraId="163A2F15" w14:textId="7D90E97F" w:rsidR="2DFCD5D9" w:rsidRDefault="61CAF069" w:rsidP="2DFCD5D9">
      <w:pPr>
        <w:pStyle w:val="ListParagraph"/>
        <w:numPr>
          <w:ilvl w:val="0"/>
          <w:numId w:val="26"/>
        </w:numPr>
        <w:rPr>
          <w:rFonts w:ascii="Times New Roman" w:hAnsi="Times New Roman" w:cs="Times New Roman"/>
          <w:sz w:val="24"/>
          <w:szCs w:val="24"/>
        </w:rPr>
      </w:pPr>
      <w:r w:rsidRPr="42A41D3C">
        <w:rPr>
          <w:rFonts w:ascii="Times New Roman" w:hAnsi="Times New Roman" w:cs="Times New Roman"/>
          <w:sz w:val="24"/>
          <w:szCs w:val="24"/>
        </w:rPr>
        <w:t>Minimum samples per split (min_samples_split</w:t>
      </w:r>
      <w:r w:rsidRPr="5BF23A19">
        <w:rPr>
          <w:rFonts w:ascii="Times New Roman" w:hAnsi="Times New Roman" w:cs="Times New Roman"/>
          <w:sz w:val="24"/>
          <w:szCs w:val="24"/>
        </w:rPr>
        <w:t>)</w:t>
      </w:r>
    </w:p>
    <w:p w14:paraId="48797D2C" w14:textId="63DF58B3" w:rsidR="5BF23A19" w:rsidRDefault="61CAF069" w:rsidP="5BF23A19">
      <w:pPr>
        <w:pStyle w:val="ListParagraph"/>
        <w:numPr>
          <w:ilvl w:val="0"/>
          <w:numId w:val="26"/>
        </w:numPr>
        <w:rPr>
          <w:rFonts w:ascii="Times New Roman" w:hAnsi="Times New Roman" w:cs="Times New Roman"/>
          <w:sz w:val="24"/>
          <w:szCs w:val="24"/>
        </w:rPr>
      </w:pPr>
      <w:r w:rsidRPr="225957A6">
        <w:rPr>
          <w:rFonts w:ascii="Times New Roman" w:hAnsi="Times New Roman" w:cs="Times New Roman"/>
          <w:sz w:val="24"/>
          <w:szCs w:val="24"/>
        </w:rPr>
        <w:t>Maximum depth of trees (max_depth</w:t>
      </w:r>
      <w:r w:rsidRPr="6278CCD0">
        <w:rPr>
          <w:rFonts w:ascii="Times New Roman" w:hAnsi="Times New Roman" w:cs="Times New Roman"/>
          <w:sz w:val="24"/>
          <w:szCs w:val="24"/>
        </w:rPr>
        <w:t>)</w:t>
      </w:r>
    </w:p>
    <w:p w14:paraId="1D61995A" w14:textId="23C7F888" w:rsidR="5BC22C4C" w:rsidRDefault="61CAF069" w:rsidP="34F326BB">
      <w:pPr>
        <w:pStyle w:val="ListParagraph"/>
        <w:numPr>
          <w:ilvl w:val="0"/>
          <w:numId w:val="27"/>
        </w:numPr>
        <w:rPr>
          <w:rFonts w:ascii="Times New Roman" w:hAnsi="Times New Roman" w:cs="Times New Roman"/>
          <w:b/>
          <w:sz w:val="24"/>
          <w:szCs w:val="24"/>
        </w:rPr>
      </w:pPr>
      <w:r w:rsidRPr="710C13FB">
        <w:rPr>
          <w:rFonts w:ascii="Times New Roman" w:hAnsi="Times New Roman" w:cs="Times New Roman"/>
          <w:b/>
          <w:sz w:val="24"/>
          <w:szCs w:val="24"/>
        </w:rPr>
        <w:t xml:space="preserve">Class </w:t>
      </w:r>
      <w:r w:rsidRPr="710C13FB">
        <w:rPr>
          <w:rFonts w:ascii="Times New Roman" w:hAnsi="Times New Roman" w:cs="Times New Roman"/>
          <w:b/>
          <w:bCs/>
          <w:sz w:val="24"/>
          <w:szCs w:val="24"/>
        </w:rPr>
        <w:t>Weights:</w:t>
      </w:r>
    </w:p>
    <w:p w14:paraId="2CD0A566" w14:textId="0CA6ED3B" w:rsidR="0006292F" w:rsidRDefault="6BEF786B" w:rsidP="00F00DBE">
      <w:pPr>
        <w:rPr>
          <w:rFonts w:ascii="Times New Roman" w:hAnsi="Times New Roman" w:cs="Times New Roman"/>
          <w:b/>
          <w:sz w:val="24"/>
          <w:szCs w:val="24"/>
        </w:rPr>
      </w:pPr>
      <w:r w:rsidRPr="6BDBB229">
        <w:rPr>
          <w:rFonts w:ascii="Times New Roman" w:hAnsi="Times New Roman" w:cs="Times New Roman"/>
          <w:b/>
          <w:sz w:val="24"/>
          <w:szCs w:val="24"/>
        </w:rPr>
        <w:t>Predictions</w:t>
      </w:r>
    </w:p>
    <w:p w14:paraId="7011719D" w14:textId="492D0E01" w:rsidR="6BDBB229" w:rsidRDefault="6BEF786B" w:rsidP="6BDBB229">
      <w:pPr>
        <w:pStyle w:val="ListParagraph"/>
        <w:numPr>
          <w:ilvl w:val="0"/>
          <w:numId w:val="28"/>
        </w:numPr>
        <w:rPr>
          <w:rFonts w:ascii="Times New Roman" w:hAnsi="Times New Roman" w:cs="Times New Roman"/>
          <w:sz w:val="24"/>
          <w:szCs w:val="24"/>
        </w:rPr>
      </w:pPr>
      <w:commentRangeStart w:id="0"/>
      <w:r w:rsidRPr="0525BC99">
        <w:rPr>
          <w:rFonts w:ascii="Times New Roman" w:hAnsi="Times New Roman" w:cs="Times New Roman"/>
          <w:sz w:val="24"/>
          <w:szCs w:val="24"/>
        </w:rPr>
        <w:t xml:space="preserve">Class labels </w:t>
      </w:r>
    </w:p>
    <w:p w14:paraId="271465FE" w14:textId="2E28BDB5" w:rsidR="6BEF786B" w:rsidRDefault="6BEF786B" w:rsidP="713083A9">
      <w:pPr>
        <w:pStyle w:val="ListParagraph"/>
        <w:numPr>
          <w:ilvl w:val="0"/>
          <w:numId w:val="28"/>
        </w:numPr>
        <w:rPr>
          <w:rFonts w:ascii="Times New Roman" w:hAnsi="Times New Roman" w:cs="Times New Roman"/>
          <w:sz w:val="24"/>
          <w:szCs w:val="24"/>
        </w:rPr>
      </w:pPr>
      <w:r w:rsidRPr="0525BC99">
        <w:rPr>
          <w:rFonts w:ascii="Times New Roman" w:hAnsi="Times New Roman" w:cs="Times New Roman"/>
          <w:sz w:val="24"/>
          <w:szCs w:val="24"/>
        </w:rPr>
        <w:t>Fire Probability</w:t>
      </w:r>
    </w:p>
    <w:p w14:paraId="13E45B69" w14:textId="00F1B53E" w:rsidR="027E7B9B" w:rsidRDefault="6BEF786B" w:rsidP="027E7B9B">
      <w:pPr>
        <w:pStyle w:val="ListParagraph"/>
        <w:numPr>
          <w:ilvl w:val="0"/>
          <w:numId w:val="28"/>
        </w:numPr>
        <w:rPr>
          <w:rFonts w:ascii="Times New Roman" w:hAnsi="Times New Roman" w:cs="Times New Roman"/>
          <w:sz w:val="24"/>
          <w:szCs w:val="24"/>
        </w:rPr>
      </w:pPr>
      <w:r w:rsidRPr="0525BC99">
        <w:rPr>
          <w:rFonts w:ascii="Times New Roman" w:hAnsi="Times New Roman" w:cs="Times New Roman"/>
          <w:sz w:val="24"/>
          <w:szCs w:val="24"/>
        </w:rPr>
        <w:t>Confusion Matrix</w:t>
      </w:r>
    </w:p>
    <w:p w14:paraId="6D2841F3" w14:textId="2E6A21CE" w:rsidR="6BEF786B" w:rsidRDefault="6BEF786B" w:rsidP="519C3F67">
      <w:pPr>
        <w:pStyle w:val="ListParagraph"/>
        <w:numPr>
          <w:ilvl w:val="0"/>
          <w:numId w:val="28"/>
        </w:numPr>
        <w:rPr>
          <w:rFonts w:ascii="Times New Roman" w:hAnsi="Times New Roman" w:cs="Times New Roman"/>
          <w:sz w:val="24"/>
          <w:szCs w:val="24"/>
        </w:rPr>
      </w:pPr>
      <w:r w:rsidRPr="0525BC99">
        <w:rPr>
          <w:rFonts w:ascii="Times New Roman" w:hAnsi="Times New Roman" w:cs="Times New Roman"/>
          <w:sz w:val="24"/>
          <w:szCs w:val="24"/>
        </w:rPr>
        <w:t>Spatial Representation</w:t>
      </w:r>
      <w:commentRangeEnd w:id="0"/>
      <w:r>
        <w:commentReference w:id="0"/>
      </w:r>
    </w:p>
    <w:p w14:paraId="38F21D08" w14:textId="17A8E38B" w:rsidR="000952D4" w:rsidRPr="00581FBF" w:rsidRDefault="0050601F" w:rsidP="0050601F">
      <w:pPr>
        <w:pStyle w:val="Heading1"/>
        <w:rPr>
          <w:rFonts w:ascii="Times New Roman" w:hAnsi="Times New Roman" w:cs="Times New Roman"/>
          <w:sz w:val="24"/>
          <w:szCs w:val="24"/>
        </w:rPr>
      </w:pPr>
      <w:r w:rsidRPr="00581FBF">
        <w:rPr>
          <w:rFonts w:ascii="Times New Roman" w:hAnsi="Times New Roman" w:cs="Times New Roman"/>
          <w:sz w:val="24"/>
          <w:szCs w:val="24"/>
        </w:rPr>
        <w:t>Results</w:t>
      </w:r>
      <w:r w:rsidR="00B77A69">
        <w:rPr>
          <w:rFonts w:ascii="Times New Roman" w:hAnsi="Times New Roman" w:cs="Times New Roman"/>
          <w:sz w:val="24"/>
          <w:szCs w:val="24"/>
        </w:rPr>
        <w:t xml:space="preserve"> &amp; Discussion</w:t>
      </w:r>
      <w:r w:rsidR="0021380E" w:rsidRPr="00581FBF">
        <w:rPr>
          <w:rFonts w:ascii="Times New Roman" w:hAnsi="Times New Roman" w:cs="Times New Roman"/>
          <w:sz w:val="24"/>
          <w:szCs w:val="24"/>
        </w:rPr>
        <w:t xml:space="preserve"> </w:t>
      </w:r>
    </w:p>
    <w:p w14:paraId="35948F03" w14:textId="61FE6F98" w:rsidR="74920815" w:rsidRDefault="74920815" w:rsidP="74920815"/>
    <w:p w14:paraId="75250778" w14:textId="511987F0" w:rsidR="003454D1" w:rsidRPr="00744C87" w:rsidRDefault="00D05B0C" w:rsidP="4B7235E3">
      <w:pPr>
        <w:rPr>
          <w:rFonts w:ascii="Times New Roman" w:hAnsi="Times New Roman" w:cs="Times New Roman"/>
          <w:b/>
          <w:sz w:val="24"/>
          <w:szCs w:val="24"/>
        </w:rPr>
      </w:pPr>
      <w:r w:rsidRPr="7218D940">
        <w:rPr>
          <w:rFonts w:ascii="Times New Roman" w:hAnsi="Times New Roman" w:cs="Times New Roman"/>
          <w:b/>
          <w:sz w:val="24"/>
          <w:szCs w:val="24"/>
        </w:rPr>
        <w:t>Model Evaluation</w:t>
      </w:r>
      <w:r w:rsidR="00875D20" w:rsidRPr="7218D940">
        <w:rPr>
          <w:rFonts w:ascii="Times New Roman" w:hAnsi="Times New Roman" w:cs="Times New Roman"/>
          <w:b/>
          <w:sz w:val="24"/>
          <w:szCs w:val="24"/>
        </w:rPr>
        <w:t xml:space="preserve"> &amp; Visualization</w:t>
      </w:r>
      <w:commentRangeStart w:id="1"/>
      <w:commentRangeEnd w:id="1"/>
      <w:r>
        <w:rPr>
          <w:rStyle w:val="CommentReference"/>
        </w:rPr>
        <w:commentReference w:id="1"/>
      </w:r>
    </w:p>
    <w:p w14:paraId="33F568B2" w14:textId="7899A3BA" w:rsidR="004C4AAC" w:rsidRPr="006A5373" w:rsidRDefault="006A5373" w:rsidP="206328F3">
      <w:pPr>
        <w:rPr>
          <w:rFonts w:ascii="Times New Roman" w:hAnsi="Times New Roman" w:cs="Times New Roman"/>
          <w:sz w:val="24"/>
          <w:szCs w:val="24"/>
        </w:rPr>
      </w:pPr>
      <w:r>
        <w:rPr>
          <w:rFonts w:ascii="Times New Roman" w:hAnsi="Times New Roman" w:cs="Times New Roman"/>
          <w:sz w:val="24"/>
          <w:szCs w:val="24"/>
        </w:rPr>
        <w:t>The model eva</w:t>
      </w:r>
      <w:r w:rsidR="002D3B53">
        <w:rPr>
          <w:rFonts w:ascii="Times New Roman" w:hAnsi="Times New Roman" w:cs="Times New Roman"/>
          <w:sz w:val="24"/>
          <w:szCs w:val="24"/>
        </w:rPr>
        <w:t xml:space="preserve">luation </w:t>
      </w:r>
      <w:r w:rsidR="357E5DFD" w:rsidRPr="188C8A04">
        <w:rPr>
          <w:rFonts w:ascii="Times New Roman" w:hAnsi="Times New Roman" w:cs="Times New Roman"/>
          <w:sz w:val="24"/>
          <w:szCs w:val="24"/>
        </w:rPr>
        <w:t xml:space="preserve">was </w:t>
      </w:r>
      <w:r w:rsidR="357E5DFD" w:rsidRPr="6EC80837">
        <w:rPr>
          <w:rFonts w:ascii="Times New Roman" w:hAnsi="Times New Roman" w:cs="Times New Roman"/>
          <w:sz w:val="24"/>
          <w:szCs w:val="24"/>
        </w:rPr>
        <w:t xml:space="preserve">based </w:t>
      </w:r>
      <w:r w:rsidR="357E5DFD" w:rsidRPr="1EBA56CD">
        <w:rPr>
          <w:rFonts w:ascii="Times New Roman" w:hAnsi="Times New Roman" w:cs="Times New Roman"/>
          <w:sz w:val="24"/>
          <w:szCs w:val="24"/>
        </w:rPr>
        <w:t xml:space="preserve">on </w:t>
      </w:r>
      <w:r w:rsidR="0562DD3B" w:rsidRPr="702900AF">
        <w:rPr>
          <w:rFonts w:ascii="Times New Roman" w:hAnsi="Times New Roman" w:cs="Times New Roman"/>
          <w:sz w:val="24"/>
          <w:szCs w:val="24"/>
        </w:rPr>
        <w:t>f</w:t>
      </w:r>
      <w:r w:rsidR="357E5DFD" w:rsidRPr="702900AF">
        <w:rPr>
          <w:rFonts w:ascii="Times New Roman" w:hAnsi="Times New Roman" w:cs="Times New Roman"/>
          <w:sz w:val="24"/>
          <w:szCs w:val="24"/>
        </w:rPr>
        <w:t>ire</w:t>
      </w:r>
      <w:r w:rsidR="357E5DFD" w:rsidRPr="1EBA56CD">
        <w:rPr>
          <w:rFonts w:ascii="Times New Roman" w:hAnsi="Times New Roman" w:cs="Times New Roman"/>
          <w:sz w:val="24"/>
          <w:szCs w:val="24"/>
        </w:rPr>
        <w:t xml:space="preserve"> </w:t>
      </w:r>
      <w:r w:rsidR="357E5DFD" w:rsidRPr="4014AA0B">
        <w:rPr>
          <w:rFonts w:ascii="Times New Roman" w:hAnsi="Times New Roman" w:cs="Times New Roman"/>
          <w:sz w:val="24"/>
          <w:szCs w:val="24"/>
        </w:rPr>
        <w:t>risk</w:t>
      </w:r>
      <w:r w:rsidR="44A6DDB1" w:rsidRPr="4014AA0B">
        <w:rPr>
          <w:rFonts w:ascii="Times New Roman" w:hAnsi="Times New Roman" w:cs="Times New Roman"/>
          <w:sz w:val="24"/>
          <w:szCs w:val="24"/>
        </w:rPr>
        <w:t xml:space="preserve"> </w:t>
      </w:r>
      <w:r w:rsidR="44A6DDB1" w:rsidRPr="035D0B05">
        <w:rPr>
          <w:rFonts w:ascii="Times New Roman" w:hAnsi="Times New Roman" w:cs="Times New Roman"/>
          <w:sz w:val="24"/>
          <w:szCs w:val="24"/>
        </w:rPr>
        <w:t>prediction</w:t>
      </w:r>
      <w:r w:rsidR="357E5DFD" w:rsidRPr="1EBA56CD">
        <w:rPr>
          <w:rFonts w:ascii="Times New Roman" w:hAnsi="Times New Roman" w:cs="Times New Roman"/>
          <w:sz w:val="24"/>
          <w:szCs w:val="24"/>
        </w:rPr>
        <w:t xml:space="preserve"> on </w:t>
      </w:r>
    </w:p>
    <w:p w14:paraId="7C07899A" w14:textId="05D3BA84" w:rsidR="004C4AAC" w:rsidRPr="006A5373" w:rsidRDefault="41BA3379" w:rsidP="189580A1">
      <w:pPr>
        <w:pStyle w:val="ListParagraph"/>
        <w:numPr>
          <w:ilvl w:val="0"/>
          <w:numId w:val="17"/>
        </w:numPr>
        <w:rPr>
          <w:rFonts w:ascii="Times New Roman" w:hAnsi="Times New Roman" w:cs="Times New Roman"/>
          <w:sz w:val="24"/>
          <w:szCs w:val="24"/>
        </w:rPr>
      </w:pPr>
      <w:r w:rsidRPr="28142D80">
        <w:rPr>
          <w:rFonts w:ascii="Times New Roman" w:hAnsi="Times New Roman" w:cs="Times New Roman"/>
          <w:sz w:val="24"/>
          <w:szCs w:val="24"/>
        </w:rPr>
        <w:t>T</w:t>
      </w:r>
      <w:r w:rsidR="1DCA360D" w:rsidRPr="28142D80">
        <w:rPr>
          <w:rFonts w:ascii="Times New Roman" w:hAnsi="Times New Roman" w:cs="Times New Roman"/>
          <w:sz w:val="24"/>
          <w:szCs w:val="24"/>
        </w:rPr>
        <w:t>he</w:t>
      </w:r>
      <w:r w:rsidR="1DCA360D" w:rsidRPr="189580A1">
        <w:rPr>
          <w:rFonts w:ascii="Times New Roman" w:hAnsi="Times New Roman" w:cs="Times New Roman"/>
          <w:sz w:val="24"/>
          <w:szCs w:val="24"/>
        </w:rPr>
        <w:t xml:space="preserve"> combined 2015–2024 dataset</w:t>
      </w:r>
    </w:p>
    <w:p w14:paraId="564EC26A" w14:textId="0CF6EC13" w:rsidR="004C4AAC" w:rsidRPr="006A5373" w:rsidRDefault="70D297FF" w:rsidP="036FD97E">
      <w:pPr>
        <w:pStyle w:val="ListParagraph"/>
        <w:numPr>
          <w:ilvl w:val="0"/>
          <w:numId w:val="17"/>
        </w:numPr>
        <w:rPr>
          <w:rFonts w:ascii="Times New Roman" w:hAnsi="Times New Roman" w:cs="Times New Roman"/>
          <w:sz w:val="24"/>
          <w:szCs w:val="24"/>
        </w:rPr>
      </w:pPr>
      <w:r w:rsidRPr="28E3FCDD">
        <w:rPr>
          <w:rFonts w:ascii="Times New Roman" w:hAnsi="Times New Roman" w:cs="Times New Roman"/>
          <w:sz w:val="24"/>
          <w:szCs w:val="24"/>
        </w:rPr>
        <w:t>T</w:t>
      </w:r>
      <w:r w:rsidR="3DEC5299" w:rsidRPr="28E3FCDD">
        <w:rPr>
          <w:rFonts w:ascii="Times New Roman" w:hAnsi="Times New Roman" w:cs="Times New Roman"/>
          <w:sz w:val="24"/>
          <w:szCs w:val="24"/>
        </w:rPr>
        <w:t>he</w:t>
      </w:r>
      <w:r w:rsidR="3DEC5299" w:rsidRPr="65FD58BD">
        <w:rPr>
          <w:rFonts w:ascii="Times New Roman" w:hAnsi="Times New Roman" w:cs="Times New Roman"/>
          <w:sz w:val="24"/>
          <w:szCs w:val="24"/>
        </w:rPr>
        <w:t xml:space="preserve"> trained model (</w:t>
      </w:r>
      <w:r w:rsidR="3DEC5299" w:rsidRPr="0F089F54">
        <w:rPr>
          <w:rFonts w:ascii="Times New Roman" w:hAnsi="Times New Roman" w:cs="Times New Roman"/>
          <w:sz w:val="24"/>
          <w:szCs w:val="24"/>
        </w:rPr>
        <w:t>2015-</w:t>
      </w:r>
      <w:r w:rsidR="3DEC5299" w:rsidRPr="057CC13C">
        <w:rPr>
          <w:rFonts w:ascii="Times New Roman" w:hAnsi="Times New Roman" w:cs="Times New Roman"/>
          <w:sz w:val="24"/>
          <w:szCs w:val="24"/>
        </w:rPr>
        <w:t>2013)</w:t>
      </w:r>
      <w:r w:rsidR="3DEC5299" w:rsidRPr="28142D80">
        <w:rPr>
          <w:rFonts w:ascii="Times New Roman" w:hAnsi="Times New Roman" w:cs="Times New Roman"/>
          <w:sz w:val="24"/>
          <w:szCs w:val="24"/>
        </w:rPr>
        <w:t xml:space="preserve"> </w:t>
      </w:r>
      <w:r w:rsidR="3DEC5299" w:rsidRPr="057CC13C">
        <w:rPr>
          <w:rFonts w:ascii="Times New Roman" w:hAnsi="Times New Roman" w:cs="Times New Roman"/>
          <w:sz w:val="24"/>
          <w:szCs w:val="24"/>
        </w:rPr>
        <w:t>to</w:t>
      </w:r>
      <w:r w:rsidR="3DEC5299" w:rsidRPr="65FD58BD">
        <w:rPr>
          <w:rFonts w:ascii="Times New Roman" w:hAnsi="Times New Roman" w:cs="Times New Roman"/>
          <w:sz w:val="24"/>
          <w:szCs w:val="24"/>
        </w:rPr>
        <w:t xml:space="preserve"> the 2024 testing dataset</w:t>
      </w:r>
    </w:p>
    <w:p w14:paraId="600CA9DD" w14:textId="74F8CDB5" w:rsidR="0BF772DF" w:rsidRDefault="0BF772DF" w:rsidP="28CCF65E">
      <w:pPr>
        <w:rPr>
          <w:rFonts w:ascii="Times New Roman" w:hAnsi="Times New Roman" w:cs="Times New Roman"/>
          <w:sz w:val="24"/>
          <w:szCs w:val="24"/>
        </w:rPr>
      </w:pPr>
      <w:r w:rsidRPr="28CCF65E">
        <w:rPr>
          <w:rFonts w:ascii="Times New Roman" w:hAnsi="Times New Roman" w:cs="Times New Roman"/>
          <w:sz w:val="24"/>
          <w:szCs w:val="24"/>
        </w:rPr>
        <w:t>T</w:t>
      </w:r>
      <w:r w:rsidR="000E2B5C" w:rsidRPr="28CCF65E">
        <w:rPr>
          <w:rFonts w:ascii="Times New Roman" w:hAnsi="Times New Roman" w:cs="Times New Roman"/>
          <w:sz w:val="24"/>
          <w:szCs w:val="24"/>
        </w:rPr>
        <w:t>he model performance</w:t>
      </w:r>
      <w:r w:rsidR="004F4EC8" w:rsidRPr="28CCF65E">
        <w:rPr>
          <w:rFonts w:ascii="Times New Roman" w:hAnsi="Times New Roman" w:cs="Times New Roman"/>
          <w:sz w:val="24"/>
          <w:szCs w:val="24"/>
        </w:rPr>
        <w:t xml:space="preserve"> metrics that </w:t>
      </w:r>
      <w:r w:rsidR="5D90ACC7" w:rsidRPr="6C52993D">
        <w:rPr>
          <w:rFonts w:ascii="Times New Roman" w:hAnsi="Times New Roman" w:cs="Times New Roman"/>
          <w:sz w:val="24"/>
          <w:szCs w:val="24"/>
        </w:rPr>
        <w:t>reflected on</w:t>
      </w:r>
      <w:r w:rsidR="5D90ACC7" w:rsidRPr="779FCEF8">
        <w:rPr>
          <w:rFonts w:ascii="Times New Roman" w:hAnsi="Times New Roman" w:cs="Times New Roman"/>
          <w:sz w:val="24"/>
          <w:szCs w:val="24"/>
        </w:rPr>
        <w:t xml:space="preserve"> </w:t>
      </w:r>
      <w:r w:rsidR="5D90ACC7" w:rsidRPr="5575FB6B">
        <w:rPr>
          <w:rFonts w:ascii="Times New Roman" w:hAnsi="Times New Roman" w:cs="Times New Roman"/>
          <w:sz w:val="24"/>
          <w:szCs w:val="24"/>
        </w:rPr>
        <w:t xml:space="preserve">the evaluation </w:t>
      </w:r>
      <w:r w:rsidR="5D90ACC7" w:rsidRPr="7736D980">
        <w:rPr>
          <w:rFonts w:ascii="Times New Roman" w:hAnsi="Times New Roman" w:cs="Times New Roman"/>
          <w:sz w:val="24"/>
          <w:szCs w:val="24"/>
        </w:rPr>
        <w:t>are:</w:t>
      </w:r>
    </w:p>
    <w:p w14:paraId="36A96B91" w14:textId="73CDD4FD" w:rsidR="5ACEDA71" w:rsidRDefault="3AF2F062" w:rsidP="7868A096">
      <w:pPr>
        <w:pStyle w:val="ListParagraph"/>
        <w:numPr>
          <w:ilvl w:val="0"/>
          <w:numId w:val="12"/>
        </w:numPr>
        <w:rPr>
          <w:rFonts w:ascii="Times New Roman" w:hAnsi="Times New Roman" w:cs="Times New Roman"/>
          <w:sz w:val="24"/>
          <w:szCs w:val="24"/>
        </w:rPr>
      </w:pPr>
      <w:r w:rsidRPr="40417B31">
        <w:rPr>
          <w:rFonts w:ascii="Times New Roman" w:hAnsi="Times New Roman" w:cs="Times New Roman"/>
          <w:sz w:val="24"/>
          <w:szCs w:val="24"/>
        </w:rPr>
        <w:t>Precision</w:t>
      </w:r>
    </w:p>
    <w:p w14:paraId="338D71AF" w14:textId="3C68E56C" w:rsidR="5ACEDA71" w:rsidRDefault="3AF2F062" w:rsidP="7868A096">
      <w:pPr>
        <w:pStyle w:val="ListParagraph"/>
        <w:numPr>
          <w:ilvl w:val="0"/>
          <w:numId w:val="12"/>
        </w:numPr>
        <w:rPr>
          <w:rFonts w:ascii="Times New Roman" w:hAnsi="Times New Roman" w:cs="Times New Roman"/>
          <w:sz w:val="24"/>
          <w:szCs w:val="24"/>
        </w:rPr>
      </w:pPr>
      <w:r w:rsidRPr="4C54D6D0">
        <w:rPr>
          <w:rFonts w:ascii="Times New Roman" w:hAnsi="Times New Roman" w:cs="Times New Roman"/>
          <w:sz w:val="24"/>
          <w:szCs w:val="24"/>
        </w:rPr>
        <w:t>Recall</w:t>
      </w:r>
    </w:p>
    <w:p w14:paraId="65022DCC" w14:textId="22331664" w:rsidR="00AE36F4" w:rsidRDefault="00AE36F4" w:rsidP="72ABB878">
      <w:pPr>
        <w:pStyle w:val="ListParagraph"/>
        <w:numPr>
          <w:ilvl w:val="0"/>
          <w:numId w:val="12"/>
        </w:numPr>
        <w:rPr>
          <w:rFonts w:ascii="Times New Roman" w:hAnsi="Times New Roman" w:cs="Times New Roman"/>
          <w:sz w:val="24"/>
          <w:szCs w:val="24"/>
        </w:rPr>
      </w:pPr>
      <w:r w:rsidRPr="72ABB878">
        <w:rPr>
          <w:rFonts w:ascii="Times New Roman" w:hAnsi="Times New Roman" w:cs="Times New Roman"/>
          <w:sz w:val="24"/>
          <w:szCs w:val="24"/>
        </w:rPr>
        <w:t>F1 score</w:t>
      </w:r>
      <w:r w:rsidR="49ADDAC2" w:rsidRPr="72ABB878">
        <w:rPr>
          <w:rFonts w:ascii="Times New Roman" w:hAnsi="Times New Roman" w:cs="Times New Roman"/>
          <w:sz w:val="24"/>
          <w:szCs w:val="24"/>
        </w:rPr>
        <w:t xml:space="preserve"> </w:t>
      </w:r>
    </w:p>
    <w:p w14:paraId="0B56EC8B" w14:textId="1AD66D2E" w:rsidR="00AE36F4" w:rsidRDefault="00AE36F4" w:rsidP="72ABB878">
      <w:pPr>
        <w:pStyle w:val="ListParagraph"/>
        <w:numPr>
          <w:ilvl w:val="0"/>
          <w:numId w:val="12"/>
        </w:numPr>
        <w:rPr>
          <w:rFonts w:ascii="Times New Roman" w:hAnsi="Times New Roman" w:cs="Times New Roman"/>
          <w:b/>
          <w:sz w:val="24"/>
          <w:szCs w:val="24"/>
        </w:rPr>
      </w:pPr>
      <w:r w:rsidRPr="4818E3F3">
        <w:rPr>
          <w:rFonts w:ascii="Times New Roman" w:hAnsi="Times New Roman" w:cs="Times New Roman"/>
          <w:sz w:val="24"/>
          <w:szCs w:val="24"/>
        </w:rPr>
        <w:t>Accuracy</w:t>
      </w:r>
    </w:p>
    <w:p w14:paraId="00EC2A23" w14:textId="076259F1" w:rsidR="17CD1545" w:rsidRDefault="17CD1545" w:rsidP="7655214C">
      <w:pPr>
        <w:rPr>
          <w:rFonts w:ascii="Times New Roman" w:hAnsi="Times New Roman" w:cs="Times New Roman"/>
          <w:b/>
          <w:sz w:val="24"/>
          <w:szCs w:val="24"/>
        </w:rPr>
      </w:pPr>
      <w:r w:rsidRPr="47F4954E">
        <w:rPr>
          <w:rFonts w:ascii="Times New Roman" w:hAnsi="Times New Roman" w:cs="Times New Roman"/>
          <w:b/>
          <w:sz w:val="24"/>
          <w:szCs w:val="24"/>
        </w:rPr>
        <w:t xml:space="preserve">Case 1: The combined 2015-2024 </w:t>
      </w:r>
      <w:r w:rsidRPr="47F4954E">
        <w:rPr>
          <w:rFonts w:ascii="Times New Roman" w:hAnsi="Times New Roman" w:cs="Times New Roman"/>
          <w:b/>
          <w:bCs/>
          <w:sz w:val="24"/>
          <w:szCs w:val="24"/>
        </w:rPr>
        <w:t>dataset</w:t>
      </w:r>
    </w:p>
    <w:p w14:paraId="271FB6C3" w14:textId="1B0645A4" w:rsidR="3F0C1762" w:rsidRDefault="457D5912" w:rsidP="325C3ABF">
      <w:pPr>
        <w:jc w:val="center"/>
        <w:rPr>
          <w:rFonts w:ascii="Times New Roman" w:hAnsi="Times New Roman" w:cs="Times New Roman"/>
          <w:sz w:val="24"/>
          <w:szCs w:val="24"/>
        </w:rPr>
      </w:pPr>
      <w:r>
        <w:rPr>
          <w:noProof/>
        </w:rPr>
        <w:drawing>
          <wp:inline distT="0" distB="0" distL="0" distR="0" wp14:anchorId="7C9D037B" wp14:editId="4E3243A9">
            <wp:extent cx="3281951" cy="2965441"/>
            <wp:effectExtent l="0" t="0" r="0" b="0"/>
            <wp:docPr id="1662403167" name="Picture 8409970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4099708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81951" cy="2965441"/>
                    </a:xfrm>
                    <a:prstGeom prst="rect">
                      <a:avLst/>
                    </a:prstGeom>
                  </pic:spPr>
                </pic:pic>
              </a:graphicData>
            </a:graphic>
          </wp:inline>
        </w:drawing>
      </w:r>
    </w:p>
    <w:p w14:paraId="250726F5" w14:textId="1753F568" w:rsidR="33DBE9F5" w:rsidRDefault="21220E75" w:rsidP="33DBE9F5">
      <w:pPr>
        <w:pStyle w:val="ListParagraph"/>
        <w:numPr>
          <w:ilvl w:val="0"/>
          <w:numId w:val="18"/>
        </w:numPr>
        <w:rPr>
          <w:rFonts w:ascii="Times New Roman" w:hAnsi="Times New Roman" w:cs="Times New Roman"/>
          <w:b/>
          <w:sz w:val="24"/>
          <w:szCs w:val="24"/>
        </w:rPr>
      </w:pPr>
      <w:r w:rsidRPr="059F0214">
        <w:rPr>
          <w:rFonts w:ascii="Times New Roman" w:hAnsi="Times New Roman" w:cs="Times New Roman"/>
          <w:b/>
          <w:sz w:val="24"/>
          <w:szCs w:val="24"/>
        </w:rPr>
        <w:t>Precision</w:t>
      </w:r>
      <w:r w:rsidR="2C58A921" w:rsidRPr="059F0214">
        <w:rPr>
          <w:rFonts w:ascii="Times New Roman" w:hAnsi="Times New Roman" w:cs="Times New Roman"/>
          <w:b/>
          <w:sz w:val="24"/>
          <w:szCs w:val="24"/>
        </w:rPr>
        <w:t>:</w:t>
      </w:r>
    </w:p>
    <w:p w14:paraId="03DAB724" w14:textId="3B892C8C" w:rsidR="47F4954E" w:rsidRDefault="01459C8E" w:rsidP="64BA0107">
      <w:pPr>
        <w:pStyle w:val="ListParagraph"/>
        <w:jc w:val="both"/>
        <w:rPr>
          <w:rFonts w:ascii="Times New Roman" w:hAnsi="Times New Roman" w:cs="Times New Roman"/>
          <w:sz w:val="24"/>
          <w:szCs w:val="24"/>
        </w:rPr>
      </w:pPr>
      <w:r w:rsidRPr="25EF8CB0">
        <w:rPr>
          <w:rFonts w:ascii="Times New Roman" w:hAnsi="Times New Roman" w:cs="Times New Roman"/>
          <w:sz w:val="24"/>
          <w:szCs w:val="24"/>
        </w:rPr>
        <w:t>While</w:t>
      </w:r>
      <w:r w:rsidR="0C5FB0D8" w:rsidRPr="25EF8CB0">
        <w:rPr>
          <w:rFonts w:ascii="Times New Roman" w:hAnsi="Times New Roman" w:cs="Times New Roman"/>
          <w:sz w:val="24"/>
          <w:szCs w:val="24"/>
        </w:rPr>
        <w:t xml:space="preserve"> Class 0 (No Fire) is 0.9</w:t>
      </w:r>
      <w:r w:rsidR="4F05AF43" w:rsidRPr="25EF8CB0">
        <w:rPr>
          <w:rFonts w:ascii="Times New Roman" w:hAnsi="Times New Roman" w:cs="Times New Roman"/>
          <w:sz w:val="24"/>
          <w:szCs w:val="24"/>
        </w:rPr>
        <w:t>2</w:t>
      </w:r>
      <w:r w:rsidR="0C5FB0D8" w:rsidRPr="25EF8CB0">
        <w:rPr>
          <w:rFonts w:ascii="Times New Roman" w:hAnsi="Times New Roman" w:cs="Times New Roman"/>
          <w:sz w:val="24"/>
          <w:szCs w:val="24"/>
        </w:rPr>
        <w:t>, the Class 1 (Fire) is 0.8</w:t>
      </w:r>
      <w:r w:rsidR="24F6BA23" w:rsidRPr="25EF8CB0">
        <w:rPr>
          <w:rFonts w:ascii="Times New Roman" w:hAnsi="Times New Roman" w:cs="Times New Roman"/>
          <w:sz w:val="24"/>
          <w:szCs w:val="24"/>
        </w:rPr>
        <w:t>9</w:t>
      </w:r>
      <w:r w:rsidR="0C5FB0D8" w:rsidRPr="25EF8CB0">
        <w:rPr>
          <w:rFonts w:ascii="Times New Roman" w:hAnsi="Times New Roman" w:cs="Times New Roman"/>
          <w:sz w:val="24"/>
          <w:szCs w:val="24"/>
        </w:rPr>
        <w:t xml:space="preserve">, showing </w:t>
      </w:r>
      <w:r w:rsidR="5B095F88" w:rsidRPr="25EF8CB0">
        <w:rPr>
          <w:rFonts w:ascii="Times New Roman" w:hAnsi="Times New Roman" w:cs="Times New Roman"/>
          <w:sz w:val="24"/>
          <w:szCs w:val="24"/>
        </w:rPr>
        <w:t xml:space="preserve">92% </w:t>
      </w:r>
      <w:r w:rsidR="49418E33" w:rsidRPr="49EF66F1">
        <w:rPr>
          <w:rFonts w:ascii="Times New Roman" w:hAnsi="Times New Roman" w:cs="Times New Roman"/>
          <w:sz w:val="24"/>
          <w:szCs w:val="24"/>
        </w:rPr>
        <w:t>“</w:t>
      </w:r>
      <w:r w:rsidR="771EE367" w:rsidRPr="671F1692">
        <w:rPr>
          <w:rFonts w:ascii="Times New Roman" w:hAnsi="Times New Roman" w:cs="Times New Roman"/>
          <w:sz w:val="24"/>
          <w:szCs w:val="24"/>
        </w:rPr>
        <w:t>N</w:t>
      </w:r>
      <w:r w:rsidR="5B095F88" w:rsidRPr="671F1692">
        <w:rPr>
          <w:rFonts w:ascii="Times New Roman" w:hAnsi="Times New Roman" w:cs="Times New Roman"/>
          <w:sz w:val="24"/>
          <w:szCs w:val="24"/>
        </w:rPr>
        <w:t xml:space="preserve">o </w:t>
      </w:r>
      <w:r w:rsidR="0F329F2F" w:rsidRPr="723B27D6">
        <w:rPr>
          <w:rFonts w:ascii="Times New Roman" w:hAnsi="Times New Roman" w:cs="Times New Roman"/>
          <w:sz w:val="24"/>
          <w:szCs w:val="24"/>
        </w:rPr>
        <w:t>F</w:t>
      </w:r>
      <w:r w:rsidR="5B095F88" w:rsidRPr="723B27D6">
        <w:rPr>
          <w:rFonts w:ascii="Times New Roman" w:hAnsi="Times New Roman" w:cs="Times New Roman"/>
          <w:sz w:val="24"/>
          <w:szCs w:val="24"/>
        </w:rPr>
        <w:t>ire</w:t>
      </w:r>
      <w:r w:rsidR="280D8B8D" w:rsidRPr="7097F010">
        <w:rPr>
          <w:rFonts w:ascii="Times New Roman" w:hAnsi="Times New Roman" w:cs="Times New Roman"/>
          <w:sz w:val="24"/>
          <w:szCs w:val="24"/>
        </w:rPr>
        <w:t>”</w:t>
      </w:r>
      <w:r w:rsidR="5B095F88" w:rsidRPr="25EF8CB0">
        <w:rPr>
          <w:rFonts w:ascii="Times New Roman" w:hAnsi="Times New Roman" w:cs="Times New Roman"/>
          <w:sz w:val="24"/>
          <w:szCs w:val="24"/>
        </w:rPr>
        <w:t xml:space="preserve"> incidents </w:t>
      </w:r>
    </w:p>
    <w:p w14:paraId="33816F45" w14:textId="7DDCA64B" w:rsidR="47F4954E" w:rsidRDefault="5B095F88" w:rsidP="64BA0107">
      <w:pPr>
        <w:pStyle w:val="ListParagraph"/>
        <w:jc w:val="both"/>
        <w:rPr>
          <w:rFonts w:ascii="Times New Roman" w:hAnsi="Times New Roman" w:cs="Times New Roman"/>
          <w:sz w:val="24"/>
          <w:szCs w:val="24"/>
        </w:rPr>
      </w:pPr>
      <w:r w:rsidRPr="25EF8CB0">
        <w:rPr>
          <w:rFonts w:ascii="Times New Roman" w:hAnsi="Times New Roman" w:cs="Times New Roman"/>
          <w:sz w:val="24"/>
          <w:szCs w:val="24"/>
        </w:rPr>
        <w:t xml:space="preserve"> </w:t>
      </w:r>
      <w:r w:rsidRPr="2BB9835C">
        <w:rPr>
          <w:rFonts w:ascii="Times New Roman" w:hAnsi="Times New Roman" w:cs="Times New Roman"/>
          <w:sz w:val="24"/>
          <w:szCs w:val="24"/>
        </w:rPr>
        <w:t>are</w:t>
      </w:r>
      <w:r w:rsidRPr="25EF8CB0">
        <w:rPr>
          <w:rFonts w:ascii="Times New Roman" w:hAnsi="Times New Roman" w:cs="Times New Roman"/>
          <w:sz w:val="24"/>
          <w:szCs w:val="24"/>
        </w:rPr>
        <w:t xml:space="preserve"> correct whereas 89% </w:t>
      </w:r>
      <w:r w:rsidR="4BC14460" w:rsidRPr="13882F95">
        <w:rPr>
          <w:rFonts w:ascii="Times New Roman" w:hAnsi="Times New Roman" w:cs="Times New Roman"/>
          <w:sz w:val="24"/>
          <w:szCs w:val="24"/>
        </w:rPr>
        <w:t xml:space="preserve">of </w:t>
      </w:r>
      <w:r w:rsidRPr="25EF8CB0">
        <w:rPr>
          <w:rFonts w:ascii="Times New Roman" w:hAnsi="Times New Roman" w:cs="Times New Roman"/>
          <w:sz w:val="24"/>
          <w:szCs w:val="24"/>
        </w:rPr>
        <w:t xml:space="preserve">predicted </w:t>
      </w:r>
      <w:r w:rsidR="659353DA" w:rsidRPr="13582F0F">
        <w:rPr>
          <w:rFonts w:ascii="Times New Roman" w:hAnsi="Times New Roman" w:cs="Times New Roman"/>
          <w:sz w:val="24"/>
          <w:szCs w:val="24"/>
        </w:rPr>
        <w:t>“</w:t>
      </w:r>
      <w:r w:rsidR="644523FB" w:rsidRPr="55699BF3">
        <w:rPr>
          <w:rFonts w:ascii="Times New Roman" w:hAnsi="Times New Roman" w:cs="Times New Roman"/>
          <w:sz w:val="24"/>
          <w:szCs w:val="24"/>
        </w:rPr>
        <w:t>F</w:t>
      </w:r>
      <w:r w:rsidRPr="55699BF3">
        <w:rPr>
          <w:rFonts w:ascii="Times New Roman" w:hAnsi="Times New Roman" w:cs="Times New Roman"/>
          <w:sz w:val="24"/>
          <w:szCs w:val="24"/>
        </w:rPr>
        <w:t>ire</w:t>
      </w:r>
      <w:r w:rsidR="0F29C3AF" w:rsidRPr="7A136CFD">
        <w:rPr>
          <w:rFonts w:ascii="Times New Roman" w:hAnsi="Times New Roman" w:cs="Times New Roman"/>
          <w:sz w:val="24"/>
          <w:szCs w:val="24"/>
        </w:rPr>
        <w:t>”</w:t>
      </w:r>
      <w:r w:rsidRPr="25EF8CB0">
        <w:rPr>
          <w:rFonts w:ascii="Times New Roman" w:hAnsi="Times New Roman" w:cs="Times New Roman"/>
          <w:sz w:val="24"/>
          <w:szCs w:val="24"/>
        </w:rPr>
        <w:t xml:space="preserve"> </w:t>
      </w:r>
      <w:r w:rsidRPr="2BB9835C">
        <w:rPr>
          <w:rFonts w:ascii="Times New Roman" w:hAnsi="Times New Roman" w:cs="Times New Roman"/>
          <w:sz w:val="24"/>
          <w:szCs w:val="24"/>
        </w:rPr>
        <w:t xml:space="preserve">instances </w:t>
      </w:r>
      <w:r w:rsidR="00A46990" w:rsidRPr="6A9C26B0">
        <w:rPr>
          <w:rFonts w:ascii="Times New Roman" w:hAnsi="Times New Roman" w:cs="Times New Roman"/>
          <w:sz w:val="24"/>
          <w:szCs w:val="24"/>
        </w:rPr>
        <w:t xml:space="preserve">happen to be </w:t>
      </w:r>
      <w:r w:rsidR="00A46990" w:rsidRPr="13882F95">
        <w:rPr>
          <w:rFonts w:ascii="Times New Roman" w:hAnsi="Times New Roman" w:cs="Times New Roman"/>
          <w:sz w:val="24"/>
          <w:szCs w:val="24"/>
        </w:rPr>
        <w:t>accurate.</w:t>
      </w:r>
    </w:p>
    <w:p w14:paraId="6F4D0F18" w14:textId="07623F42" w:rsidR="47F4954E" w:rsidRDefault="67CA52B9" w:rsidP="64BA0107">
      <w:pPr>
        <w:pStyle w:val="ListParagraph"/>
        <w:numPr>
          <w:ilvl w:val="0"/>
          <w:numId w:val="18"/>
        </w:numPr>
        <w:jc w:val="both"/>
        <w:rPr>
          <w:rFonts w:ascii="Times New Roman" w:hAnsi="Times New Roman" w:cs="Times New Roman"/>
          <w:b/>
          <w:sz w:val="24"/>
          <w:szCs w:val="24"/>
        </w:rPr>
      </w:pPr>
      <w:r w:rsidRPr="29426A8F">
        <w:rPr>
          <w:rFonts w:ascii="Times New Roman" w:hAnsi="Times New Roman" w:cs="Times New Roman"/>
          <w:b/>
          <w:sz w:val="24"/>
          <w:szCs w:val="24"/>
        </w:rPr>
        <w:t xml:space="preserve">Recall: </w:t>
      </w:r>
    </w:p>
    <w:p w14:paraId="3FE6B3BC" w14:textId="36081102" w:rsidR="67C9E14E" w:rsidRDefault="4F5CEADD" w:rsidP="58E88240">
      <w:pPr>
        <w:pStyle w:val="ListParagraph"/>
        <w:spacing w:after="240" w:line="276" w:lineRule="auto"/>
        <w:jc w:val="both"/>
        <w:rPr>
          <w:rFonts w:ascii="Times New Roman" w:hAnsi="Times New Roman" w:cs="Times New Roman"/>
          <w:sz w:val="24"/>
          <w:szCs w:val="24"/>
        </w:rPr>
      </w:pPr>
      <w:r w:rsidRPr="19DB1926">
        <w:rPr>
          <w:rFonts w:ascii="Times New Roman" w:hAnsi="Times New Roman" w:cs="Times New Roman"/>
          <w:sz w:val="24"/>
          <w:szCs w:val="24"/>
        </w:rPr>
        <w:t xml:space="preserve">Recall for </w:t>
      </w:r>
      <w:r w:rsidR="14D83FAC" w:rsidRPr="4965B30B">
        <w:rPr>
          <w:rFonts w:ascii="Times New Roman" w:hAnsi="Times New Roman" w:cs="Times New Roman"/>
          <w:sz w:val="24"/>
          <w:szCs w:val="24"/>
        </w:rPr>
        <w:t>C</w:t>
      </w:r>
      <w:r w:rsidRPr="4965B30B">
        <w:rPr>
          <w:rFonts w:ascii="Times New Roman" w:hAnsi="Times New Roman" w:cs="Times New Roman"/>
          <w:sz w:val="24"/>
          <w:szCs w:val="24"/>
        </w:rPr>
        <w:t>lass</w:t>
      </w:r>
      <w:r w:rsidRPr="19DB1926">
        <w:rPr>
          <w:rFonts w:ascii="Times New Roman" w:hAnsi="Times New Roman" w:cs="Times New Roman"/>
          <w:sz w:val="24"/>
          <w:szCs w:val="24"/>
        </w:rPr>
        <w:t xml:space="preserve"> 0 (No Fire</w:t>
      </w:r>
      <w:r w:rsidRPr="460493ED">
        <w:rPr>
          <w:rFonts w:ascii="Times New Roman" w:hAnsi="Times New Roman" w:cs="Times New Roman"/>
          <w:sz w:val="24"/>
          <w:szCs w:val="24"/>
        </w:rPr>
        <w:t xml:space="preserve">) is </w:t>
      </w:r>
      <w:r w:rsidRPr="19DB1926">
        <w:rPr>
          <w:rFonts w:ascii="Times New Roman" w:hAnsi="Times New Roman" w:cs="Times New Roman"/>
          <w:sz w:val="24"/>
          <w:szCs w:val="24"/>
        </w:rPr>
        <w:t>0.88</w:t>
      </w:r>
      <w:r w:rsidRPr="460493ED">
        <w:rPr>
          <w:rFonts w:ascii="Times New Roman" w:hAnsi="Times New Roman" w:cs="Times New Roman"/>
          <w:sz w:val="24"/>
          <w:szCs w:val="24"/>
        </w:rPr>
        <w:t xml:space="preserve"> and</w:t>
      </w:r>
      <w:r w:rsidRPr="19DB1926">
        <w:rPr>
          <w:rFonts w:ascii="Times New Roman" w:hAnsi="Times New Roman" w:cs="Times New Roman"/>
          <w:sz w:val="24"/>
          <w:szCs w:val="24"/>
        </w:rPr>
        <w:t xml:space="preserve"> for </w:t>
      </w:r>
      <w:r w:rsidR="00F55249" w:rsidRPr="4965B30B">
        <w:rPr>
          <w:rFonts w:ascii="Times New Roman" w:hAnsi="Times New Roman" w:cs="Times New Roman"/>
          <w:sz w:val="24"/>
          <w:szCs w:val="24"/>
        </w:rPr>
        <w:t>C</w:t>
      </w:r>
      <w:r w:rsidRPr="4965B30B">
        <w:rPr>
          <w:rFonts w:ascii="Times New Roman" w:hAnsi="Times New Roman" w:cs="Times New Roman"/>
          <w:sz w:val="24"/>
          <w:szCs w:val="24"/>
        </w:rPr>
        <w:t>lass</w:t>
      </w:r>
      <w:r w:rsidRPr="19DB1926">
        <w:rPr>
          <w:rFonts w:ascii="Times New Roman" w:hAnsi="Times New Roman" w:cs="Times New Roman"/>
          <w:sz w:val="24"/>
          <w:szCs w:val="24"/>
        </w:rPr>
        <w:t xml:space="preserve"> 1 (Fire</w:t>
      </w:r>
      <w:r w:rsidRPr="460493ED">
        <w:rPr>
          <w:rFonts w:ascii="Times New Roman" w:hAnsi="Times New Roman" w:cs="Times New Roman"/>
          <w:sz w:val="24"/>
          <w:szCs w:val="24"/>
        </w:rPr>
        <w:t>)</w:t>
      </w:r>
      <w:r w:rsidRPr="19DB1926">
        <w:rPr>
          <w:rFonts w:ascii="Times New Roman" w:hAnsi="Times New Roman" w:cs="Times New Roman"/>
          <w:sz w:val="24"/>
          <w:szCs w:val="24"/>
        </w:rPr>
        <w:t xml:space="preserve"> </w:t>
      </w:r>
      <w:r w:rsidRPr="08A35F81">
        <w:rPr>
          <w:rFonts w:ascii="Times New Roman" w:hAnsi="Times New Roman" w:cs="Times New Roman"/>
          <w:sz w:val="24"/>
          <w:szCs w:val="24"/>
        </w:rPr>
        <w:t xml:space="preserve">is </w:t>
      </w:r>
      <w:r w:rsidRPr="19DB1926">
        <w:rPr>
          <w:rFonts w:ascii="Times New Roman" w:hAnsi="Times New Roman" w:cs="Times New Roman"/>
          <w:sz w:val="24"/>
          <w:szCs w:val="24"/>
        </w:rPr>
        <w:t>0.92</w:t>
      </w:r>
      <w:r w:rsidRPr="08A35F81">
        <w:rPr>
          <w:rFonts w:ascii="Times New Roman" w:hAnsi="Times New Roman" w:cs="Times New Roman"/>
          <w:sz w:val="24"/>
          <w:szCs w:val="24"/>
        </w:rPr>
        <w:t xml:space="preserve">, </w:t>
      </w:r>
      <w:r w:rsidRPr="29992D3C">
        <w:rPr>
          <w:rFonts w:ascii="Times New Roman" w:hAnsi="Times New Roman" w:cs="Times New Roman"/>
          <w:sz w:val="24"/>
          <w:szCs w:val="24"/>
        </w:rPr>
        <w:t xml:space="preserve">indicating 88% </w:t>
      </w:r>
      <w:r w:rsidRPr="00999254">
        <w:rPr>
          <w:rFonts w:ascii="Times New Roman" w:hAnsi="Times New Roman" w:cs="Times New Roman"/>
          <w:sz w:val="24"/>
          <w:szCs w:val="24"/>
        </w:rPr>
        <w:t>accura</w:t>
      </w:r>
      <w:r w:rsidR="197C1855" w:rsidRPr="00999254">
        <w:rPr>
          <w:rFonts w:ascii="Times New Roman" w:hAnsi="Times New Roman" w:cs="Times New Roman"/>
          <w:sz w:val="24"/>
          <w:szCs w:val="24"/>
        </w:rPr>
        <w:t>cy</w:t>
      </w:r>
      <w:r w:rsidRPr="29992D3C">
        <w:rPr>
          <w:rFonts w:ascii="Times New Roman" w:hAnsi="Times New Roman" w:cs="Times New Roman"/>
          <w:sz w:val="24"/>
          <w:szCs w:val="24"/>
        </w:rPr>
        <w:t xml:space="preserve"> </w:t>
      </w:r>
      <w:r w:rsidR="3F21F7BE" w:rsidRPr="77415F6F">
        <w:rPr>
          <w:rFonts w:ascii="Times New Roman" w:hAnsi="Times New Roman" w:cs="Times New Roman"/>
          <w:sz w:val="24"/>
          <w:szCs w:val="24"/>
        </w:rPr>
        <w:t xml:space="preserve">for </w:t>
      </w:r>
      <w:r w:rsidRPr="29992D3C">
        <w:rPr>
          <w:rFonts w:ascii="Times New Roman" w:hAnsi="Times New Roman" w:cs="Times New Roman"/>
          <w:sz w:val="24"/>
          <w:szCs w:val="24"/>
        </w:rPr>
        <w:t>“No Fire</w:t>
      </w:r>
      <w:r w:rsidR="55713CC4" w:rsidRPr="77415F6F">
        <w:rPr>
          <w:rFonts w:ascii="Times New Roman" w:hAnsi="Times New Roman" w:cs="Times New Roman"/>
          <w:sz w:val="24"/>
          <w:szCs w:val="24"/>
        </w:rPr>
        <w:t>”</w:t>
      </w:r>
      <w:r w:rsidR="55713CC4" w:rsidRPr="5BDF7CD2">
        <w:rPr>
          <w:rFonts w:ascii="Times New Roman" w:hAnsi="Times New Roman" w:cs="Times New Roman"/>
          <w:sz w:val="24"/>
          <w:szCs w:val="24"/>
        </w:rPr>
        <w:t xml:space="preserve"> </w:t>
      </w:r>
      <w:r w:rsidR="55713CC4" w:rsidRPr="603E0C3D">
        <w:rPr>
          <w:rFonts w:ascii="Times New Roman" w:hAnsi="Times New Roman" w:cs="Times New Roman"/>
          <w:sz w:val="24"/>
          <w:szCs w:val="24"/>
        </w:rPr>
        <w:t>incidents</w:t>
      </w:r>
      <w:r w:rsidR="55713CC4" w:rsidRPr="18653D37">
        <w:rPr>
          <w:rFonts w:ascii="Times New Roman" w:hAnsi="Times New Roman" w:cs="Times New Roman"/>
          <w:sz w:val="24"/>
          <w:szCs w:val="24"/>
        </w:rPr>
        <w:t xml:space="preserve"> and 92%</w:t>
      </w:r>
      <w:r w:rsidR="55713CC4" w:rsidRPr="025D362B">
        <w:rPr>
          <w:rFonts w:ascii="Times New Roman" w:hAnsi="Times New Roman" w:cs="Times New Roman"/>
          <w:sz w:val="24"/>
          <w:szCs w:val="24"/>
        </w:rPr>
        <w:t xml:space="preserve"> </w:t>
      </w:r>
      <w:r w:rsidR="55713CC4" w:rsidRPr="6BF32A89">
        <w:rPr>
          <w:rFonts w:ascii="Times New Roman" w:hAnsi="Times New Roman" w:cs="Times New Roman"/>
          <w:sz w:val="24"/>
          <w:szCs w:val="24"/>
        </w:rPr>
        <w:t>accuracy for “Fire</w:t>
      </w:r>
      <w:r w:rsidR="55713CC4" w:rsidRPr="2FAAF7DC">
        <w:rPr>
          <w:rFonts w:ascii="Times New Roman" w:hAnsi="Times New Roman" w:cs="Times New Roman"/>
          <w:sz w:val="24"/>
          <w:szCs w:val="24"/>
        </w:rPr>
        <w:t xml:space="preserve">” </w:t>
      </w:r>
      <w:r w:rsidR="55713CC4" w:rsidRPr="22CAAE18">
        <w:rPr>
          <w:rFonts w:ascii="Times New Roman" w:hAnsi="Times New Roman" w:cs="Times New Roman"/>
          <w:sz w:val="24"/>
          <w:szCs w:val="24"/>
        </w:rPr>
        <w:t>predictions</w:t>
      </w:r>
      <w:r w:rsidR="55713CC4" w:rsidRPr="2FAAF7DC">
        <w:rPr>
          <w:rFonts w:ascii="Times New Roman" w:hAnsi="Times New Roman" w:cs="Times New Roman"/>
          <w:sz w:val="24"/>
          <w:szCs w:val="24"/>
        </w:rPr>
        <w:t xml:space="preserve">. </w:t>
      </w:r>
      <w:r w:rsidR="55713CC4" w:rsidRPr="603F2303">
        <w:rPr>
          <w:rFonts w:ascii="Times New Roman" w:hAnsi="Times New Roman" w:cs="Times New Roman"/>
          <w:sz w:val="24"/>
          <w:szCs w:val="24"/>
        </w:rPr>
        <w:t xml:space="preserve"> </w:t>
      </w:r>
      <w:r w:rsidR="4C38CF30" w:rsidRPr="468A896D">
        <w:rPr>
          <w:rFonts w:ascii="Times New Roman" w:hAnsi="Times New Roman" w:cs="Times New Roman"/>
          <w:sz w:val="24"/>
          <w:szCs w:val="24"/>
        </w:rPr>
        <w:t xml:space="preserve">The recall for </w:t>
      </w:r>
      <w:r w:rsidR="4C38CF30" w:rsidRPr="24AD2BEB">
        <w:rPr>
          <w:rFonts w:ascii="Times New Roman" w:hAnsi="Times New Roman" w:cs="Times New Roman"/>
          <w:sz w:val="24"/>
          <w:szCs w:val="24"/>
        </w:rPr>
        <w:t>class</w:t>
      </w:r>
      <w:r w:rsidR="55713CC4" w:rsidRPr="468A896D">
        <w:rPr>
          <w:rFonts w:ascii="Times New Roman" w:hAnsi="Times New Roman" w:cs="Times New Roman"/>
          <w:sz w:val="24"/>
          <w:szCs w:val="24"/>
        </w:rPr>
        <w:t xml:space="preserve"> </w:t>
      </w:r>
      <w:r w:rsidR="028D3517" w:rsidRPr="231D4324">
        <w:rPr>
          <w:rFonts w:ascii="Times New Roman" w:hAnsi="Times New Roman" w:cs="Times New Roman"/>
          <w:sz w:val="24"/>
          <w:szCs w:val="24"/>
        </w:rPr>
        <w:t>1</w:t>
      </w:r>
      <w:r w:rsidR="028D3517" w:rsidRPr="218CF3D1">
        <w:rPr>
          <w:rFonts w:ascii="Times New Roman" w:hAnsi="Times New Roman" w:cs="Times New Roman"/>
          <w:sz w:val="24"/>
          <w:szCs w:val="24"/>
        </w:rPr>
        <w:t xml:space="preserve"> is </w:t>
      </w:r>
      <w:r w:rsidR="028D3517" w:rsidRPr="0E4A91A3">
        <w:rPr>
          <w:rFonts w:ascii="Times New Roman" w:hAnsi="Times New Roman" w:cs="Times New Roman"/>
          <w:sz w:val="24"/>
          <w:szCs w:val="24"/>
        </w:rPr>
        <w:t xml:space="preserve">important </w:t>
      </w:r>
      <w:r w:rsidR="028D3517" w:rsidRPr="0F3E4320">
        <w:rPr>
          <w:rFonts w:ascii="Times New Roman" w:hAnsi="Times New Roman" w:cs="Times New Roman"/>
          <w:sz w:val="24"/>
          <w:szCs w:val="24"/>
        </w:rPr>
        <w:t xml:space="preserve">because </w:t>
      </w:r>
      <w:r w:rsidR="028D3517" w:rsidRPr="3EC1365E">
        <w:rPr>
          <w:rFonts w:ascii="Times New Roman" w:hAnsi="Times New Roman" w:cs="Times New Roman"/>
          <w:sz w:val="24"/>
          <w:szCs w:val="24"/>
        </w:rPr>
        <w:t xml:space="preserve">predicting </w:t>
      </w:r>
      <w:r w:rsidR="03C02683" w:rsidRPr="15A7B2C3">
        <w:rPr>
          <w:rFonts w:ascii="Times New Roman" w:hAnsi="Times New Roman" w:cs="Times New Roman"/>
          <w:sz w:val="24"/>
          <w:szCs w:val="24"/>
        </w:rPr>
        <w:t>fire</w:t>
      </w:r>
      <w:r w:rsidR="03C02683" w:rsidRPr="7CF5D246">
        <w:rPr>
          <w:rFonts w:ascii="Times New Roman" w:hAnsi="Times New Roman" w:cs="Times New Roman"/>
          <w:sz w:val="24"/>
          <w:szCs w:val="24"/>
        </w:rPr>
        <w:t xml:space="preserve"> </w:t>
      </w:r>
      <w:r w:rsidR="03C02683" w:rsidRPr="77BE81ED">
        <w:rPr>
          <w:rFonts w:ascii="Times New Roman" w:hAnsi="Times New Roman" w:cs="Times New Roman"/>
          <w:sz w:val="24"/>
          <w:szCs w:val="24"/>
        </w:rPr>
        <w:t>incorrectly (</w:t>
      </w:r>
      <w:r w:rsidR="03C02683" w:rsidRPr="05D2078E">
        <w:rPr>
          <w:rFonts w:ascii="Times New Roman" w:hAnsi="Times New Roman" w:cs="Times New Roman"/>
          <w:sz w:val="24"/>
          <w:szCs w:val="24"/>
        </w:rPr>
        <w:t>False</w:t>
      </w:r>
      <w:r w:rsidR="03C02683" w:rsidRPr="362360E6">
        <w:rPr>
          <w:rFonts w:ascii="Times New Roman" w:hAnsi="Times New Roman" w:cs="Times New Roman"/>
          <w:sz w:val="24"/>
          <w:szCs w:val="24"/>
        </w:rPr>
        <w:t xml:space="preserve"> Positives) </w:t>
      </w:r>
      <w:r w:rsidR="03C02683" w:rsidRPr="18B318F5">
        <w:rPr>
          <w:rFonts w:ascii="Times New Roman" w:hAnsi="Times New Roman" w:cs="Times New Roman"/>
          <w:sz w:val="24"/>
          <w:szCs w:val="24"/>
        </w:rPr>
        <w:t xml:space="preserve">is more </w:t>
      </w:r>
      <w:r w:rsidR="62A4069C" w:rsidRPr="6C01A18D">
        <w:rPr>
          <w:rFonts w:ascii="Times New Roman" w:hAnsi="Times New Roman" w:cs="Times New Roman"/>
          <w:sz w:val="24"/>
          <w:szCs w:val="24"/>
        </w:rPr>
        <w:t>fitting</w:t>
      </w:r>
      <w:r w:rsidR="03C02683" w:rsidRPr="05B96F14">
        <w:rPr>
          <w:rFonts w:ascii="Times New Roman" w:hAnsi="Times New Roman" w:cs="Times New Roman"/>
          <w:sz w:val="24"/>
          <w:szCs w:val="24"/>
        </w:rPr>
        <w:t xml:space="preserve"> than </w:t>
      </w:r>
      <w:r w:rsidR="03C02683" w:rsidRPr="5D5A4DF3">
        <w:rPr>
          <w:rFonts w:ascii="Times New Roman" w:hAnsi="Times New Roman" w:cs="Times New Roman"/>
          <w:sz w:val="24"/>
          <w:szCs w:val="24"/>
        </w:rPr>
        <w:t xml:space="preserve">missing actual </w:t>
      </w:r>
      <w:r w:rsidR="03C02683" w:rsidRPr="17099D89">
        <w:rPr>
          <w:rFonts w:ascii="Times New Roman" w:hAnsi="Times New Roman" w:cs="Times New Roman"/>
          <w:sz w:val="24"/>
          <w:szCs w:val="24"/>
        </w:rPr>
        <w:t>fire incidents</w:t>
      </w:r>
      <w:r w:rsidR="03C02683" w:rsidRPr="45F79AD6">
        <w:rPr>
          <w:rFonts w:ascii="Times New Roman" w:hAnsi="Times New Roman" w:cs="Times New Roman"/>
          <w:sz w:val="24"/>
          <w:szCs w:val="24"/>
        </w:rPr>
        <w:t xml:space="preserve"> (False </w:t>
      </w:r>
      <w:r w:rsidR="03C02683" w:rsidRPr="33A17C85">
        <w:rPr>
          <w:rFonts w:ascii="Times New Roman" w:hAnsi="Times New Roman" w:cs="Times New Roman"/>
          <w:sz w:val="24"/>
          <w:szCs w:val="24"/>
        </w:rPr>
        <w:t>Negatives</w:t>
      </w:r>
      <w:r w:rsidR="03C02683" w:rsidRPr="29613E73">
        <w:rPr>
          <w:rFonts w:ascii="Times New Roman" w:hAnsi="Times New Roman" w:cs="Times New Roman"/>
          <w:sz w:val="24"/>
          <w:szCs w:val="24"/>
        </w:rPr>
        <w:t>).</w:t>
      </w:r>
      <w:r w:rsidR="1C30C8AD" w:rsidRPr="40B2D3FE">
        <w:rPr>
          <w:rFonts w:ascii="Times New Roman" w:hAnsi="Times New Roman" w:cs="Times New Roman"/>
          <w:sz w:val="24"/>
          <w:szCs w:val="24"/>
        </w:rPr>
        <w:t xml:space="preserve"> </w:t>
      </w:r>
      <w:r w:rsidR="1C30C8AD" w:rsidRPr="2C6BD258">
        <w:rPr>
          <w:rFonts w:ascii="Times New Roman" w:hAnsi="Times New Roman" w:cs="Times New Roman"/>
          <w:sz w:val="24"/>
          <w:szCs w:val="24"/>
        </w:rPr>
        <w:t xml:space="preserve">Overall, </w:t>
      </w:r>
      <w:r w:rsidR="1C30C8AD" w:rsidRPr="3C8D8CA9">
        <w:rPr>
          <w:rFonts w:ascii="Times New Roman" w:hAnsi="Times New Roman" w:cs="Times New Roman"/>
          <w:sz w:val="24"/>
          <w:szCs w:val="24"/>
        </w:rPr>
        <w:t>this</w:t>
      </w:r>
      <w:r w:rsidR="1C30C8AD" w:rsidRPr="20E08B02">
        <w:rPr>
          <w:rFonts w:ascii="Times New Roman" w:hAnsi="Times New Roman" w:cs="Times New Roman"/>
          <w:sz w:val="24"/>
          <w:szCs w:val="24"/>
        </w:rPr>
        <w:t xml:space="preserve"> model performed significantly better</w:t>
      </w:r>
      <w:r w:rsidR="1C30C8AD" w:rsidRPr="6BACEE57">
        <w:rPr>
          <w:rFonts w:ascii="Times New Roman" w:hAnsi="Times New Roman" w:cs="Times New Roman"/>
          <w:sz w:val="24"/>
          <w:szCs w:val="24"/>
        </w:rPr>
        <w:t xml:space="preserve"> for </w:t>
      </w:r>
      <w:r w:rsidR="1C30C8AD" w:rsidRPr="2E4FF3E0">
        <w:rPr>
          <w:rFonts w:ascii="Times New Roman" w:hAnsi="Times New Roman" w:cs="Times New Roman"/>
          <w:sz w:val="24"/>
          <w:szCs w:val="24"/>
        </w:rPr>
        <w:t xml:space="preserve">“Fire” </w:t>
      </w:r>
      <w:r w:rsidR="1C30C8AD" w:rsidRPr="454F6DDC">
        <w:rPr>
          <w:rFonts w:ascii="Times New Roman" w:hAnsi="Times New Roman" w:cs="Times New Roman"/>
          <w:sz w:val="24"/>
          <w:szCs w:val="24"/>
        </w:rPr>
        <w:t>cases</w:t>
      </w:r>
      <w:r w:rsidR="1C30C8AD" w:rsidRPr="29885719">
        <w:rPr>
          <w:rFonts w:ascii="Times New Roman" w:hAnsi="Times New Roman" w:cs="Times New Roman"/>
          <w:sz w:val="24"/>
          <w:szCs w:val="24"/>
        </w:rPr>
        <w:t>.</w:t>
      </w:r>
      <w:r w:rsidR="1C30C8AD" w:rsidRPr="454F6DDC">
        <w:rPr>
          <w:rFonts w:ascii="Times New Roman" w:hAnsi="Times New Roman" w:cs="Times New Roman"/>
          <w:sz w:val="24"/>
          <w:szCs w:val="24"/>
        </w:rPr>
        <w:t xml:space="preserve"> </w:t>
      </w:r>
    </w:p>
    <w:p w14:paraId="6D5E8FA0" w14:textId="6403C0CD" w:rsidR="6D0F6B4F" w:rsidRDefault="6D0F6B4F" w:rsidP="72ABB878">
      <w:pPr>
        <w:pStyle w:val="ListParagraph"/>
        <w:numPr>
          <w:ilvl w:val="0"/>
          <w:numId w:val="18"/>
        </w:numPr>
        <w:jc w:val="both"/>
        <w:rPr>
          <w:rFonts w:ascii="Times New Roman" w:hAnsi="Times New Roman" w:cs="Times New Roman"/>
          <w:b/>
          <w:bCs/>
          <w:sz w:val="24"/>
          <w:szCs w:val="24"/>
        </w:rPr>
      </w:pPr>
      <w:r w:rsidRPr="72ABB878">
        <w:rPr>
          <w:rFonts w:ascii="Times New Roman" w:hAnsi="Times New Roman" w:cs="Times New Roman"/>
          <w:b/>
          <w:bCs/>
          <w:sz w:val="24"/>
          <w:szCs w:val="24"/>
        </w:rPr>
        <w:t>F1 Score:</w:t>
      </w:r>
    </w:p>
    <w:p w14:paraId="59273684" w14:textId="6CF2B768" w:rsidR="6D0F6B4F" w:rsidRDefault="6D0F6B4F" w:rsidP="72ABB878">
      <w:pPr>
        <w:pStyle w:val="ListParagraph"/>
        <w:rPr>
          <w:rFonts w:ascii="Times New Roman" w:hAnsi="Times New Roman" w:cs="Times New Roman"/>
          <w:sz w:val="24"/>
          <w:szCs w:val="24"/>
        </w:rPr>
      </w:pPr>
      <w:r w:rsidRPr="72ABB878">
        <w:rPr>
          <w:rFonts w:ascii="Times New Roman" w:hAnsi="Times New Roman" w:cs="Times New Roman"/>
          <w:sz w:val="24"/>
          <w:szCs w:val="24"/>
        </w:rPr>
        <w:t>It is the trade-off between precision and accuracy</w:t>
      </w:r>
      <w:r w:rsidRPr="09141C86">
        <w:rPr>
          <w:rFonts w:ascii="Times New Roman" w:hAnsi="Times New Roman" w:cs="Times New Roman"/>
          <w:sz w:val="24"/>
          <w:szCs w:val="24"/>
        </w:rPr>
        <w:t>.</w:t>
      </w:r>
      <w:r w:rsidR="59BFF7A0" w:rsidRPr="1B962B17">
        <w:rPr>
          <w:rFonts w:ascii="Times New Roman" w:hAnsi="Times New Roman" w:cs="Times New Roman"/>
          <w:sz w:val="24"/>
          <w:szCs w:val="24"/>
        </w:rPr>
        <w:t xml:space="preserve"> F1 score is 0.90 that reflects a balanced </w:t>
      </w:r>
      <w:r w:rsidR="59BFF7A0" w:rsidRPr="49F95268">
        <w:rPr>
          <w:rFonts w:ascii="Times New Roman" w:hAnsi="Times New Roman" w:cs="Times New Roman"/>
          <w:sz w:val="24"/>
          <w:szCs w:val="24"/>
        </w:rPr>
        <w:t xml:space="preserve">model </w:t>
      </w:r>
      <w:r w:rsidR="59BFF7A0" w:rsidRPr="3D51FD8A">
        <w:rPr>
          <w:rFonts w:ascii="Times New Roman" w:hAnsi="Times New Roman" w:cs="Times New Roman"/>
          <w:sz w:val="24"/>
          <w:szCs w:val="24"/>
        </w:rPr>
        <w:t xml:space="preserve">performing well for </w:t>
      </w:r>
      <w:r w:rsidR="59BFF7A0" w:rsidRPr="7D5A26C7">
        <w:rPr>
          <w:rFonts w:ascii="Times New Roman" w:hAnsi="Times New Roman" w:cs="Times New Roman"/>
          <w:sz w:val="24"/>
          <w:szCs w:val="24"/>
        </w:rPr>
        <w:t>“</w:t>
      </w:r>
      <w:r w:rsidR="59BFF7A0" w:rsidRPr="28E986BF">
        <w:rPr>
          <w:rFonts w:ascii="Times New Roman" w:hAnsi="Times New Roman" w:cs="Times New Roman"/>
          <w:sz w:val="24"/>
          <w:szCs w:val="24"/>
        </w:rPr>
        <w:t>No Fire”</w:t>
      </w:r>
      <w:r w:rsidR="30B96820" w:rsidRPr="28E986BF">
        <w:rPr>
          <w:rFonts w:ascii="Times New Roman" w:hAnsi="Times New Roman" w:cs="Times New Roman"/>
          <w:sz w:val="24"/>
          <w:szCs w:val="24"/>
        </w:rPr>
        <w:t xml:space="preserve"> </w:t>
      </w:r>
      <w:r w:rsidR="30B96820" w:rsidRPr="3279586C">
        <w:rPr>
          <w:rFonts w:ascii="Times New Roman" w:hAnsi="Times New Roman" w:cs="Times New Roman"/>
          <w:sz w:val="24"/>
          <w:szCs w:val="24"/>
        </w:rPr>
        <w:t xml:space="preserve">and “Fire” both </w:t>
      </w:r>
      <w:r w:rsidR="30B96820" w:rsidRPr="3CF173C5">
        <w:rPr>
          <w:rFonts w:ascii="Times New Roman" w:hAnsi="Times New Roman" w:cs="Times New Roman"/>
          <w:sz w:val="24"/>
          <w:szCs w:val="24"/>
        </w:rPr>
        <w:t xml:space="preserve">instances. </w:t>
      </w:r>
      <w:r w:rsidR="59BFF7A0" w:rsidRPr="172E63DB">
        <w:rPr>
          <w:rFonts w:ascii="Times New Roman" w:hAnsi="Times New Roman" w:cs="Times New Roman"/>
          <w:sz w:val="24"/>
          <w:szCs w:val="24"/>
        </w:rPr>
        <w:t xml:space="preserve"> </w:t>
      </w:r>
    </w:p>
    <w:p w14:paraId="31681B29" w14:textId="3F06CD21" w:rsidR="108C17F7" w:rsidRDefault="4C263591" w:rsidP="1469C475">
      <w:pPr>
        <w:pStyle w:val="ListParagraph"/>
        <w:numPr>
          <w:ilvl w:val="0"/>
          <w:numId w:val="18"/>
        </w:numPr>
        <w:rPr>
          <w:rFonts w:ascii="Times New Roman" w:hAnsi="Times New Roman" w:cs="Times New Roman"/>
          <w:b/>
          <w:sz w:val="24"/>
          <w:szCs w:val="24"/>
        </w:rPr>
      </w:pPr>
      <w:r w:rsidRPr="2A46C3C6">
        <w:rPr>
          <w:rFonts w:ascii="Times New Roman" w:hAnsi="Times New Roman" w:cs="Times New Roman"/>
          <w:b/>
          <w:sz w:val="24"/>
          <w:szCs w:val="24"/>
        </w:rPr>
        <w:t>Accuracy:</w:t>
      </w:r>
    </w:p>
    <w:p w14:paraId="102B893A" w14:textId="170B535D" w:rsidR="72ABB878" w:rsidRDefault="7CB695C2" w:rsidP="72ABB878">
      <w:pPr>
        <w:pStyle w:val="ListParagraph"/>
        <w:jc w:val="both"/>
        <w:rPr>
          <w:rFonts w:ascii="Times New Roman" w:hAnsi="Times New Roman" w:cs="Times New Roman"/>
          <w:sz w:val="24"/>
          <w:szCs w:val="24"/>
        </w:rPr>
      </w:pPr>
      <w:r w:rsidRPr="768A5522">
        <w:rPr>
          <w:rFonts w:ascii="Times New Roman" w:hAnsi="Times New Roman" w:cs="Times New Roman"/>
          <w:sz w:val="24"/>
          <w:szCs w:val="24"/>
        </w:rPr>
        <w:t>The accuracy</w:t>
      </w:r>
      <w:r w:rsidRPr="2321A971">
        <w:rPr>
          <w:rFonts w:ascii="Times New Roman" w:hAnsi="Times New Roman" w:cs="Times New Roman"/>
          <w:sz w:val="24"/>
          <w:szCs w:val="24"/>
        </w:rPr>
        <w:t xml:space="preserve"> of </w:t>
      </w:r>
      <w:r w:rsidRPr="2404F4B2">
        <w:rPr>
          <w:rFonts w:ascii="Times New Roman" w:hAnsi="Times New Roman" w:cs="Times New Roman"/>
          <w:sz w:val="24"/>
          <w:szCs w:val="24"/>
        </w:rPr>
        <w:t>0</w:t>
      </w:r>
      <w:r w:rsidRPr="7529BD41">
        <w:rPr>
          <w:rFonts w:ascii="Times New Roman" w:hAnsi="Times New Roman" w:cs="Times New Roman"/>
          <w:sz w:val="24"/>
          <w:szCs w:val="24"/>
        </w:rPr>
        <w:t>.90</w:t>
      </w:r>
      <w:r w:rsidRPr="2321A971">
        <w:rPr>
          <w:rFonts w:ascii="Times New Roman" w:hAnsi="Times New Roman" w:cs="Times New Roman"/>
          <w:sz w:val="24"/>
          <w:szCs w:val="24"/>
        </w:rPr>
        <w:t xml:space="preserve"> </w:t>
      </w:r>
      <w:r w:rsidRPr="799E1923">
        <w:rPr>
          <w:rFonts w:ascii="Times New Roman" w:hAnsi="Times New Roman" w:cs="Times New Roman"/>
          <w:sz w:val="24"/>
          <w:szCs w:val="24"/>
        </w:rPr>
        <w:t xml:space="preserve">interpreting </w:t>
      </w:r>
      <w:r w:rsidRPr="396C24F7">
        <w:rPr>
          <w:rFonts w:ascii="Times New Roman" w:hAnsi="Times New Roman" w:cs="Times New Roman"/>
          <w:sz w:val="24"/>
          <w:szCs w:val="24"/>
        </w:rPr>
        <w:t xml:space="preserve">that the </w:t>
      </w:r>
      <w:r w:rsidRPr="7C246769">
        <w:rPr>
          <w:rFonts w:ascii="Times New Roman" w:hAnsi="Times New Roman" w:cs="Times New Roman"/>
          <w:sz w:val="24"/>
          <w:szCs w:val="24"/>
        </w:rPr>
        <w:t xml:space="preserve">model’s </w:t>
      </w:r>
      <w:r w:rsidR="30462AE0" w:rsidRPr="1775A101">
        <w:rPr>
          <w:rFonts w:ascii="Times New Roman" w:hAnsi="Times New Roman" w:cs="Times New Roman"/>
          <w:sz w:val="24"/>
          <w:szCs w:val="24"/>
        </w:rPr>
        <w:t xml:space="preserve">overall </w:t>
      </w:r>
      <w:r w:rsidRPr="1775A101">
        <w:rPr>
          <w:rFonts w:ascii="Times New Roman" w:hAnsi="Times New Roman" w:cs="Times New Roman"/>
          <w:sz w:val="24"/>
          <w:szCs w:val="24"/>
        </w:rPr>
        <w:t xml:space="preserve">90% </w:t>
      </w:r>
      <w:r w:rsidR="3BD88EF8" w:rsidRPr="1775A101">
        <w:rPr>
          <w:rFonts w:ascii="Times New Roman" w:hAnsi="Times New Roman" w:cs="Times New Roman"/>
          <w:sz w:val="24"/>
          <w:szCs w:val="24"/>
        </w:rPr>
        <w:t xml:space="preserve">of </w:t>
      </w:r>
      <w:r w:rsidR="001208E1" w:rsidRPr="1775A101">
        <w:rPr>
          <w:rFonts w:ascii="Times New Roman" w:hAnsi="Times New Roman" w:cs="Times New Roman"/>
          <w:sz w:val="24"/>
          <w:szCs w:val="24"/>
        </w:rPr>
        <w:t>all</w:t>
      </w:r>
      <w:r w:rsidR="3BD88EF8" w:rsidRPr="43094D85">
        <w:rPr>
          <w:rFonts w:ascii="Times New Roman" w:hAnsi="Times New Roman" w:cs="Times New Roman"/>
          <w:sz w:val="24"/>
          <w:szCs w:val="24"/>
        </w:rPr>
        <w:t xml:space="preserve"> predictions </w:t>
      </w:r>
      <w:r w:rsidR="3BD88EF8" w:rsidRPr="61059101">
        <w:rPr>
          <w:rFonts w:ascii="Times New Roman" w:hAnsi="Times New Roman" w:cs="Times New Roman"/>
          <w:sz w:val="24"/>
          <w:szCs w:val="24"/>
        </w:rPr>
        <w:t xml:space="preserve">(Fire and No Fire) are accurate. </w:t>
      </w:r>
    </w:p>
    <w:p w14:paraId="0FD3FAA7" w14:textId="17339A8A" w:rsidR="4B8109CD" w:rsidRDefault="7C96AFB0" w:rsidP="4AB69002">
      <w:pPr>
        <w:jc w:val="both"/>
        <w:rPr>
          <w:rFonts w:ascii="Times New Roman" w:hAnsi="Times New Roman" w:cs="Times New Roman"/>
          <w:b/>
          <w:bCs/>
          <w:sz w:val="24"/>
          <w:szCs w:val="24"/>
        </w:rPr>
      </w:pPr>
      <w:r w:rsidRPr="4B8109CD">
        <w:rPr>
          <w:rFonts w:ascii="Times New Roman" w:hAnsi="Times New Roman" w:cs="Times New Roman"/>
          <w:b/>
          <w:sz w:val="24"/>
          <w:szCs w:val="24"/>
        </w:rPr>
        <w:t>Overall observation</w:t>
      </w:r>
      <w:r w:rsidR="6FB4C175" w:rsidRPr="6D8D458C">
        <w:rPr>
          <w:rFonts w:ascii="Times New Roman" w:hAnsi="Times New Roman" w:cs="Times New Roman"/>
          <w:b/>
          <w:bCs/>
          <w:sz w:val="24"/>
          <w:szCs w:val="24"/>
        </w:rPr>
        <w:t xml:space="preserve"> for Case 1</w:t>
      </w:r>
      <w:r w:rsidRPr="4B8109CD">
        <w:rPr>
          <w:rFonts w:ascii="Times New Roman" w:hAnsi="Times New Roman" w:cs="Times New Roman"/>
          <w:b/>
          <w:bCs/>
          <w:sz w:val="24"/>
          <w:szCs w:val="24"/>
        </w:rPr>
        <w:t>:</w:t>
      </w:r>
    </w:p>
    <w:p w14:paraId="54E57C9A" w14:textId="4AD0B988" w:rsidR="4AB69002" w:rsidRDefault="70597F80" w:rsidP="4AB69002">
      <w:pPr>
        <w:pStyle w:val="ListParagraph"/>
        <w:numPr>
          <w:ilvl w:val="0"/>
          <w:numId w:val="19"/>
        </w:numPr>
        <w:jc w:val="both"/>
        <w:rPr>
          <w:rFonts w:ascii="Times New Roman" w:hAnsi="Times New Roman" w:cs="Times New Roman"/>
          <w:sz w:val="24"/>
          <w:szCs w:val="24"/>
        </w:rPr>
      </w:pPr>
      <w:r w:rsidRPr="1941F4A1">
        <w:rPr>
          <w:rFonts w:ascii="Times New Roman" w:hAnsi="Times New Roman" w:cs="Times New Roman"/>
          <w:sz w:val="24"/>
          <w:szCs w:val="24"/>
        </w:rPr>
        <w:t xml:space="preserve">In case </w:t>
      </w:r>
      <w:r w:rsidRPr="41E3561B">
        <w:rPr>
          <w:rFonts w:ascii="Times New Roman" w:hAnsi="Times New Roman" w:cs="Times New Roman"/>
          <w:sz w:val="24"/>
          <w:szCs w:val="24"/>
        </w:rPr>
        <w:t>of bias</w:t>
      </w:r>
      <w:r w:rsidRPr="47F80677">
        <w:rPr>
          <w:rFonts w:ascii="Times New Roman" w:hAnsi="Times New Roman" w:cs="Times New Roman"/>
          <w:sz w:val="24"/>
          <w:szCs w:val="24"/>
        </w:rPr>
        <w:t xml:space="preserve">, </w:t>
      </w:r>
      <w:r w:rsidRPr="157B1C07">
        <w:rPr>
          <w:rFonts w:ascii="Times New Roman" w:hAnsi="Times New Roman" w:cs="Times New Roman"/>
          <w:sz w:val="24"/>
          <w:szCs w:val="24"/>
        </w:rPr>
        <w:t>the model shows a</w:t>
      </w:r>
      <w:r w:rsidRPr="0C6B7802">
        <w:rPr>
          <w:rFonts w:ascii="Times New Roman" w:hAnsi="Times New Roman" w:cs="Times New Roman"/>
          <w:sz w:val="24"/>
          <w:szCs w:val="24"/>
        </w:rPr>
        <w:t xml:space="preserve"> </w:t>
      </w:r>
      <w:r w:rsidR="57814A6C" w:rsidRPr="561E71BC">
        <w:rPr>
          <w:rFonts w:ascii="Times New Roman" w:hAnsi="Times New Roman" w:cs="Times New Roman"/>
          <w:sz w:val="24"/>
          <w:szCs w:val="24"/>
        </w:rPr>
        <w:t xml:space="preserve">slight </w:t>
      </w:r>
      <w:r w:rsidR="5A792E07" w:rsidRPr="561E71BC">
        <w:rPr>
          <w:rFonts w:ascii="Times New Roman" w:hAnsi="Times New Roman" w:cs="Times New Roman"/>
          <w:sz w:val="24"/>
          <w:szCs w:val="24"/>
        </w:rPr>
        <w:t>overweight</w:t>
      </w:r>
      <w:r w:rsidR="5A792E07" w:rsidRPr="5F45134C">
        <w:rPr>
          <w:rFonts w:ascii="Times New Roman" w:hAnsi="Times New Roman" w:cs="Times New Roman"/>
          <w:sz w:val="24"/>
          <w:szCs w:val="24"/>
        </w:rPr>
        <w:t xml:space="preserve"> to </w:t>
      </w:r>
      <w:r w:rsidR="5A792E07" w:rsidRPr="0842A5AF">
        <w:rPr>
          <w:rFonts w:ascii="Times New Roman" w:hAnsi="Times New Roman" w:cs="Times New Roman"/>
          <w:sz w:val="24"/>
          <w:szCs w:val="24"/>
        </w:rPr>
        <w:t xml:space="preserve">the No Fire </w:t>
      </w:r>
      <w:r w:rsidR="5A792E07" w:rsidRPr="11E65AFF">
        <w:rPr>
          <w:rFonts w:ascii="Times New Roman" w:hAnsi="Times New Roman" w:cs="Times New Roman"/>
          <w:sz w:val="24"/>
          <w:szCs w:val="24"/>
        </w:rPr>
        <w:t xml:space="preserve">incidents </w:t>
      </w:r>
      <w:r w:rsidR="5A792E07" w:rsidRPr="13BD80AE">
        <w:rPr>
          <w:rFonts w:ascii="Times New Roman" w:hAnsi="Times New Roman" w:cs="Times New Roman"/>
          <w:sz w:val="24"/>
          <w:szCs w:val="24"/>
        </w:rPr>
        <w:t xml:space="preserve">since the True </w:t>
      </w:r>
      <w:r w:rsidR="5A792E07" w:rsidRPr="6DDB985E">
        <w:rPr>
          <w:rFonts w:ascii="Times New Roman" w:hAnsi="Times New Roman" w:cs="Times New Roman"/>
          <w:sz w:val="24"/>
          <w:szCs w:val="24"/>
        </w:rPr>
        <w:t xml:space="preserve">Negative </w:t>
      </w:r>
      <w:r w:rsidR="5A792E07" w:rsidRPr="5CA1E1AF">
        <w:rPr>
          <w:rFonts w:ascii="Times New Roman" w:hAnsi="Times New Roman" w:cs="Times New Roman"/>
          <w:sz w:val="24"/>
          <w:szCs w:val="24"/>
        </w:rPr>
        <w:t>(</w:t>
      </w:r>
      <w:r w:rsidR="5A792E07" w:rsidRPr="259DFE0D">
        <w:rPr>
          <w:rFonts w:ascii="Times New Roman" w:hAnsi="Times New Roman" w:cs="Times New Roman"/>
          <w:sz w:val="24"/>
          <w:szCs w:val="24"/>
        </w:rPr>
        <w:t>336</w:t>
      </w:r>
      <w:r w:rsidR="5A792E07" w:rsidRPr="613FD808">
        <w:rPr>
          <w:rFonts w:ascii="Times New Roman" w:hAnsi="Times New Roman" w:cs="Times New Roman"/>
          <w:sz w:val="24"/>
          <w:szCs w:val="24"/>
        </w:rPr>
        <w:t>)</w:t>
      </w:r>
      <w:r w:rsidR="5A792E07" w:rsidRPr="5CA1E1AF">
        <w:rPr>
          <w:rFonts w:ascii="Times New Roman" w:hAnsi="Times New Roman" w:cs="Times New Roman"/>
          <w:sz w:val="24"/>
          <w:szCs w:val="24"/>
        </w:rPr>
        <w:t xml:space="preserve"> </w:t>
      </w:r>
      <w:r w:rsidR="5A792E07" w:rsidRPr="6DDB985E">
        <w:rPr>
          <w:rFonts w:ascii="Times New Roman" w:hAnsi="Times New Roman" w:cs="Times New Roman"/>
          <w:sz w:val="24"/>
          <w:szCs w:val="24"/>
        </w:rPr>
        <w:t xml:space="preserve">is relatively </w:t>
      </w:r>
      <w:r w:rsidR="5A792E07" w:rsidRPr="5CA1E1AF">
        <w:rPr>
          <w:rFonts w:ascii="Times New Roman" w:hAnsi="Times New Roman" w:cs="Times New Roman"/>
          <w:sz w:val="24"/>
          <w:szCs w:val="24"/>
        </w:rPr>
        <w:t xml:space="preserve">higher </w:t>
      </w:r>
      <w:r w:rsidR="5A792E07" w:rsidRPr="72D36898">
        <w:rPr>
          <w:rFonts w:ascii="Times New Roman" w:hAnsi="Times New Roman" w:cs="Times New Roman"/>
          <w:sz w:val="24"/>
          <w:szCs w:val="24"/>
        </w:rPr>
        <w:t xml:space="preserve">than the </w:t>
      </w:r>
      <w:r w:rsidR="5A792E07" w:rsidRPr="00EE00BB">
        <w:rPr>
          <w:rFonts w:ascii="Times New Roman" w:hAnsi="Times New Roman" w:cs="Times New Roman"/>
          <w:sz w:val="24"/>
          <w:szCs w:val="24"/>
        </w:rPr>
        <w:t xml:space="preserve">False </w:t>
      </w:r>
      <w:r w:rsidR="5A792E07" w:rsidRPr="335A69FE">
        <w:rPr>
          <w:rFonts w:ascii="Times New Roman" w:hAnsi="Times New Roman" w:cs="Times New Roman"/>
          <w:sz w:val="24"/>
          <w:szCs w:val="24"/>
        </w:rPr>
        <w:t>Positive (44</w:t>
      </w:r>
      <w:r w:rsidR="5A792E07" w:rsidRPr="02D5E1CC">
        <w:rPr>
          <w:rFonts w:ascii="Times New Roman" w:hAnsi="Times New Roman" w:cs="Times New Roman"/>
          <w:sz w:val="24"/>
          <w:szCs w:val="24"/>
        </w:rPr>
        <w:t>).</w:t>
      </w:r>
    </w:p>
    <w:p w14:paraId="460049C8" w14:textId="3F2C6117" w:rsidR="4AE7AB14" w:rsidRDefault="3AEC3CE4" w:rsidP="4AE7AB14">
      <w:pPr>
        <w:pStyle w:val="ListParagraph"/>
        <w:numPr>
          <w:ilvl w:val="0"/>
          <w:numId w:val="19"/>
        </w:numPr>
        <w:jc w:val="both"/>
        <w:rPr>
          <w:rFonts w:ascii="Times New Roman" w:hAnsi="Times New Roman" w:cs="Times New Roman"/>
          <w:sz w:val="24"/>
          <w:szCs w:val="24"/>
        </w:rPr>
      </w:pPr>
      <w:r w:rsidRPr="77C5DB2D">
        <w:rPr>
          <w:rFonts w:ascii="Times New Roman" w:hAnsi="Times New Roman" w:cs="Times New Roman"/>
          <w:sz w:val="24"/>
          <w:szCs w:val="24"/>
        </w:rPr>
        <w:t xml:space="preserve">For </w:t>
      </w:r>
      <w:r w:rsidRPr="75370DB2">
        <w:rPr>
          <w:rFonts w:ascii="Times New Roman" w:hAnsi="Times New Roman" w:cs="Times New Roman"/>
          <w:sz w:val="24"/>
          <w:szCs w:val="24"/>
        </w:rPr>
        <w:t xml:space="preserve">Class </w:t>
      </w:r>
      <w:r w:rsidRPr="5B411A72">
        <w:rPr>
          <w:rFonts w:ascii="Times New Roman" w:hAnsi="Times New Roman" w:cs="Times New Roman"/>
          <w:sz w:val="24"/>
          <w:szCs w:val="24"/>
        </w:rPr>
        <w:t>balance</w:t>
      </w:r>
      <w:r w:rsidRPr="75E3A8A9">
        <w:rPr>
          <w:rFonts w:ascii="Times New Roman" w:hAnsi="Times New Roman" w:cs="Times New Roman"/>
          <w:sz w:val="24"/>
          <w:szCs w:val="24"/>
        </w:rPr>
        <w:t xml:space="preserve"> and</w:t>
      </w:r>
      <w:r w:rsidRPr="5B411A72">
        <w:rPr>
          <w:rFonts w:ascii="Times New Roman" w:hAnsi="Times New Roman" w:cs="Times New Roman"/>
          <w:sz w:val="24"/>
          <w:szCs w:val="24"/>
        </w:rPr>
        <w:t xml:space="preserve"> </w:t>
      </w:r>
      <w:r w:rsidRPr="0D2354CD">
        <w:rPr>
          <w:rFonts w:ascii="Times New Roman" w:hAnsi="Times New Roman" w:cs="Times New Roman"/>
          <w:sz w:val="24"/>
          <w:szCs w:val="24"/>
        </w:rPr>
        <w:t xml:space="preserve">Real-time </w:t>
      </w:r>
      <w:r w:rsidRPr="3DF2B21E">
        <w:rPr>
          <w:rFonts w:ascii="Times New Roman" w:hAnsi="Times New Roman" w:cs="Times New Roman"/>
          <w:sz w:val="24"/>
          <w:szCs w:val="24"/>
        </w:rPr>
        <w:t>implementation</w:t>
      </w:r>
      <w:r w:rsidRPr="42395A5F">
        <w:rPr>
          <w:rFonts w:ascii="Times New Roman" w:hAnsi="Times New Roman" w:cs="Times New Roman"/>
          <w:sz w:val="24"/>
          <w:szCs w:val="24"/>
        </w:rPr>
        <w:t xml:space="preserve">, </w:t>
      </w:r>
      <w:r w:rsidRPr="3C060CBC">
        <w:rPr>
          <w:rFonts w:ascii="Times New Roman" w:hAnsi="Times New Roman" w:cs="Times New Roman"/>
          <w:sz w:val="24"/>
          <w:szCs w:val="24"/>
        </w:rPr>
        <w:t xml:space="preserve">the support values </w:t>
      </w:r>
      <w:r w:rsidRPr="398E8C98">
        <w:rPr>
          <w:rFonts w:ascii="Times New Roman" w:hAnsi="Times New Roman" w:cs="Times New Roman"/>
          <w:sz w:val="24"/>
          <w:szCs w:val="24"/>
        </w:rPr>
        <w:t xml:space="preserve">(380 </w:t>
      </w:r>
      <w:r w:rsidRPr="4CC0BD5D">
        <w:rPr>
          <w:rFonts w:ascii="Times New Roman" w:hAnsi="Times New Roman" w:cs="Times New Roman"/>
          <w:sz w:val="24"/>
          <w:szCs w:val="24"/>
        </w:rPr>
        <w:t>NF vs</w:t>
      </w:r>
      <w:r w:rsidRPr="3CFAF3F1">
        <w:rPr>
          <w:rFonts w:ascii="Times New Roman" w:hAnsi="Times New Roman" w:cs="Times New Roman"/>
          <w:sz w:val="24"/>
          <w:szCs w:val="24"/>
        </w:rPr>
        <w:t xml:space="preserve"> 384</w:t>
      </w:r>
      <w:r w:rsidRPr="4CC0BD5D">
        <w:rPr>
          <w:rFonts w:ascii="Times New Roman" w:hAnsi="Times New Roman" w:cs="Times New Roman"/>
          <w:sz w:val="24"/>
          <w:szCs w:val="24"/>
        </w:rPr>
        <w:t xml:space="preserve"> F</w:t>
      </w:r>
      <w:r w:rsidRPr="29FA1EFD">
        <w:rPr>
          <w:rFonts w:ascii="Times New Roman" w:hAnsi="Times New Roman" w:cs="Times New Roman"/>
          <w:sz w:val="24"/>
          <w:szCs w:val="24"/>
        </w:rPr>
        <w:t>)</w:t>
      </w:r>
      <w:r w:rsidR="54B81890" w:rsidRPr="4B3F4572">
        <w:rPr>
          <w:rFonts w:ascii="Times New Roman" w:hAnsi="Times New Roman" w:cs="Times New Roman"/>
          <w:sz w:val="24"/>
          <w:szCs w:val="24"/>
        </w:rPr>
        <w:t xml:space="preserve"> </w:t>
      </w:r>
      <w:r w:rsidR="54B81890" w:rsidRPr="225662ED">
        <w:rPr>
          <w:rFonts w:ascii="Times New Roman" w:hAnsi="Times New Roman" w:cs="Times New Roman"/>
          <w:sz w:val="24"/>
          <w:szCs w:val="24"/>
        </w:rPr>
        <w:t xml:space="preserve">indicate a </w:t>
      </w:r>
      <w:r w:rsidR="54B81890" w:rsidRPr="47A6549E">
        <w:rPr>
          <w:rFonts w:ascii="Times New Roman" w:hAnsi="Times New Roman" w:cs="Times New Roman"/>
          <w:sz w:val="24"/>
          <w:szCs w:val="24"/>
        </w:rPr>
        <w:t>rather near</w:t>
      </w:r>
      <w:r w:rsidR="54B81890" w:rsidRPr="293D71A4">
        <w:rPr>
          <w:rFonts w:ascii="Times New Roman" w:hAnsi="Times New Roman" w:cs="Times New Roman"/>
          <w:sz w:val="24"/>
          <w:szCs w:val="24"/>
        </w:rPr>
        <w:t>-</w:t>
      </w:r>
      <w:r w:rsidR="54B81890" w:rsidRPr="1086DFAD">
        <w:rPr>
          <w:rFonts w:ascii="Times New Roman" w:hAnsi="Times New Roman" w:cs="Times New Roman"/>
          <w:sz w:val="24"/>
          <w:szCs w:val="24"/>
        </w:rPr>
        <w:t>balanced dataset</w:t>
      </w:r>
      <w:r w:rsidR="54B81890" w:rsidRPr="01CDEDB7">
        <w:rPr>
          <w:rFonts w:ascii="Times New Roman" w:hAnsi="Times New Roman" w:cs="Times New Roman"/>
          <w:sz w:val="24"/>
          <w:szCs w:val="24"/>
        </w:rPr>
        <w:t xml:space="preserve">. </w:t>
      </w:r>
      <w:r w:rsidR="54B81890" w:rsidRPr="04AF292D">
        <w:rPr>
          <w:rFonts w:ascii="Times New Roman" w:hAnsi="Times New Roman" w:cs="Times New Roman"/>
          <w:sz w:val="24"/>
          <w:szCs w:val="24"/>
        </w:rPr>
        <w:t>That way, the</w:t>
      </w:r>
      <w:r w:rsidR="54B81890" w:rsidRPr="0720A686">
        <w:rPr>
          <w:rFonts w:ascii="Times New Roman" w:hAnsi="Times New Roman" w:cs="Times New Roman"/>
          <w:sz w:val="24"/>
          <w:szCs w:val="24"/>
        </w:rPr>
        <w:t xml:space="preserve"> metrics </w:t>
      </w:r>
      <w:r w:rsidR="54B81890" w:rsidRPr="0883CFCC">
        <w:rPr>
          <w:rFonts w:ascii="Times New Roman" w:hAnsi="Times New Roman" w:cs="Times New Roman"/>
          <w:sz w:val="24"/>
          <w:szCs w:val="24"/>
        </w:rPr>
        <w:t xml:space="preserve">become </w:t>
      </w:r>
      <w:r w:rsidR="0D5DD6D5" w:rsidRPr="18A55839">
        <w:rPr>
          <w:rFonts w:ascii="Times New Roman" w:hAnsi="Times New Roman" w:cs="Times New Roman"/>
          <w:sz w:val="24"/>
          <w:szCs w:val="24"/>
        </w:rPr>
        <w:t xml:space="preserve">accurate </w:t>
      </w:r>
      <w:r w:rsidR="0D5DD6D5" w:rsidRPr="29A09173">
        <w:rPr>
          <w:rFonts w:ascii="Times New Roman" w:hAnsi="Times New Roman" w:cs="Times New Roman"/>
          <w:sz w:val="24"/>
          <w:szCs w:val="24"/>
        </w:rPr>
        <w:t xml:space="preserve">representations of </w:t>
      </w:r>
      <w:r w:rsidR="0D5DD6D5" w:rsidRPr="34488594">
        <w:rPr>
          <w:rFonts w:ascii="Times New Roman" w:hAnsi="Times New Roman" w:cs="Times New Roman"/>
          <w:sz w:val="24"/>
          <w:szCs w:val="24"/>
        </w:rPr>
        <w:t>real</w:t>
      </w:r>
      <w:r w:rsidR="0D5DD6D5" w:rsidRPr="6F6ECA82">
        <w:rPr>
          <w:rFonts w:ascii="Times New Roman" w:hAnsi="Times New Roman" w:cs="Times New Roman"/>
          <w:sz w:val="24"/>
          <w:szCs w:val="24"/>
        </w:rPr>
        <w:t xml:space="preserve">-time </w:t>
      </w:r>
      <w:r w:rsidR="0D5DD6D5" w:rsidRPr="624E289C">
        <w:rPr>
          <w:rFonts w:ascii="Times New Roman" w:hAnsi="Times New Roman" w:cs="Times New Roman"/>
          <w:sz w:val="24"/>
          <w:szCs w:val="24"/>
        </w:rPr>
        <w:t>performance</w:t>
      </w:r>
      <w:r w:rsidR="0D5DD6D5" w:rsidRPr="29FAA7C8">
        <w:rPr>
          <w:rFonts w:ascii="Times New Roman" w:hAnsi="Times New Roman" w:cs="Times New Roman"/>
          <w:sz w:val="24"/>
          <w:szCs w:val="24"/>
        </w:rPr>
        <w:t>.</w:t>
      </w:r>
    </w:p>
    <w:p w14:paraId="3D0262CF" w14:textId="41B62307" w:rsidR="0D5DD6D5" w:rsidRDefault="0D5DD6D5" w:rsidP="6A956CF5">
      <w:pPr>
        <w:rPr>
          <w:rFonts w:ascii="Times New Roman" w:hAnsi="Times New Roman" w:cs="Times New Roman"/>
          <w:b/>
          <w:bCs/>
          <w:sz w:val="24"/>
          <w:szCs w:val="24"/>
        </w:rPr>
      </w:pPr>
      <w:r w:rsidRPr="6A956CF5">
        <w:rPr>
          <w:rFonts w:ascii="Times New Roman" w:hAnsi="Times New Roman" w:cs="Times New Roman"/>
          <w:b/>
          <w:bCs/>
          <w:sz w:val="24"/>
          <w:szCs w:val="24"/>
        </w:rPr>
        <w:t xml:space="preserve">Case 2: The trained model (2015-2013) to the 2024 testing dataset  </w:t>
      </w:r>
    </w:p>
    <w:p w14:paraId="7F412205" w14:textId="61BA73F8" w:rsidR="20BB8B1D" w:rsidRDefault="59D8A0A4" w:rsidP="54E871ED">
      <w:pPr>
        <w:jc w:val="center"/>
      </w:pPr>
      <w:r>
        <w:rPr>
          <w:noProof/>
        </w:rPr>
        <w:drawing>
          <wp:inline distT="0" distB="0" distL="0" distR="0" wp14:anchorId="2355E999" wp14:editId="002CD075">
            <wp:extent cx="3072818" cy="2705470"/>
            <wp:effectExtent l="0" t="0" r="0" b="0"/>
            <wp:docPr id="1586721746" name="Picture 1586721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6721746"/>
                    <pic:cNvPicPr/>
                  </pic:nvPicPr>
                  <pic:blipFill>
                    <a:blip r:embed="rId14">
                      <a:extLst>
                        <a:ext uri="{28A0092B-C50C-407E-A947-70E740481C1C}">
                          <a14:useLocalDpi xmlns:a14="http://schemas.microsoft.com/office/drawing/2010/main" val="0"/>
                        </a:ext>
                      </a:extLst>
                    </a:blip>
                    <a:stretch>
                      <a:fillRect/>
                    </a:stretch>
                  </pic:blipFill>
                  <pic:spPr>
                    <a:xfrm>
                      <a:off x="0" y="0"/>
                      <a:ext cx="3072818" cy="2705470"/>
                    </a:xfrm>
                    <a:prstGeom prst="rect">
                      <a:avLst/>
                    </a:prstGeom>
                  </pic:spPr>
                </pic:pic>
              </a:graphicData>
            </a:graphic>
          </wp:inline>
        </w:drawing>
      </w:r>
    </w:p>
    <w:p w14:paraId="7F14D09A" w14:textId="553338A3" w:rsidR="59D04AD6" w:rsidRDefault="59D04AD6" w:rsidP="507D177C">
      <w:pPr>
        <w:pStyle w:val="ListParagraph"/>
        <w:numPr>
          <w:ilvl w:val="0"/>
          <w:numId w:val="20"/>
        </w:numPr>
        <w:rPr>
          <w:rFonts w:ascii="Times New Roman" w:hAnsi="Times New Roman" w:cs="Times New Roman"/>
          <w:b/>
          <w:bCs/>
          <w:sz w:val="24"/>
          <w:szCs w:val="24"/>
        </w:rPr>
      </w:pPr>
      <w:r w:rsidRPr="63669820">
        <w:rPr>
          <w:rFonts w:ascii="Times New Roman" w:hAnsi="Times New Roman" w:cs="Times New Roman"/>
          <w:b/>
          <w:bCs/>
          <w:sz w:val="24"/>
          <w:szCs w:val="24"/>
        </w:rPr>
        <w:t>Precision:</w:t>
      </w:r>
    </w:p>
    <w:p w14:paraId="25AA4510" w14:textId="0BAEC855" w:rsidR="59D04AD6" w:rsidRDefault="59D04AD6" w:rsidP="63669820">
      <w:pPr>
        <w:pStyle w:val="ListParagraph"/>
        <w:jc w:val="both"/>
        <w:rPr>
          <w:rFonts w:ascii="Times New Roman" w:hAnsi="Times New Roman" w:cs="Times New Roman"/>
          <w:sz w:val="24"/>
          <w:szCs w:val="24"/>
        </w:rPr>
      </w:pPr>
      <w:r w:rsidRPr="63669820">
        <w:rPr>
          <w:rFonts w:ascii="Times New Roman" w:hAnsi="Times New Roman" w:cs="Times New Roman"/>
          <w:sz w:val="24"/>
          <w:szCs w:val="24"/>
        </w:rPr>
        <w:t xml:space="preserve">While Class 0 (No Fire) is </w:t>
      </w:r>
      <w:r w:rsidR="77076A91" w:rsidRPr="4DB8E92C">
        <w:rPr>
          <w:rFonts w:ascii="Times New Roman" w:hAnsi="Times New Roman" w:cs="Times New Roman"/>
          <w:sz w:val="24"/>
          <w:szCs w:val="24"/>
        </w:rPr>
        <w:t>1</w:t>
      </w:r>
      <w:r w:rsidR="77076A91" w:rsidRPr="6901904F">
        <w:rPr>
          <w:rFonts w:ascii="Times New Roman" w:hAnsi="Times New Roman" w:cs="Times New Roman"/>
          <w:sz w:val="24"/>
          <w:szCs w:val="24"/>
        </w:rPr>
        <w:t>.00</w:t>
      </w:r>
      <w:r w:rsidRPr="6901904F">
        <w:rPr>
          <w:rFonts w:ascii="Times New Roman" w:hAnsi="Times New Roman" w:cs="Times New Roman"/>
          <w:sz w:val="24"/>
          <w:szCs w:val="24"/>
        </w:rPr>
        <w:t>,</w:t>
      </w:r>
      <w:r w:rsidRPr="63669820">
        <w:rPr>
          <w:rFonts w:ascii="Times New Roman" w:hAnsi="Times New Roman" w:cs="Times New Roman"/>
          <w:sz w:val="24"/>
          <w:szCs w:val="24"/>
        </w:rPr>
        <w:t xml:space="preserve"> Class 1 (Fire) is </w:t>
      </w:r>
      <w:r w:rsidR="7AF1CFF9" w:rsidRPr="729AAB9D">
        <w:rPr>
          <w:rFonts w:ascii="Times New Roman" w:hAnsi="Times New Roman" w:cs="Times New Roman"/>
          <w:sz w:val="24"/>
          <w:szCs w:val="24"/>
        </w:rPr>
        <w:t xml:space="preserve">only </w:t>
      </w:r>
      <w:r w:rsidRPr="729AAB9D">
        <w:rPr>
          <w:rFonts w:ascii="Times New Roman" w:hAnsi="Times New Roman" w:cs="Times New Roman"/>
          <w:sz w:val="24"/>
          <w:szCs w:val="24"/>
        </w:rPr>
        <w:t>0</w:t>
      </w:r>
      <w:r w:rsidRPr="4CBF8A2A">
        <w:rPr>
          <w:rFonts w:ascii="Times New Roman" w:hAnsi="Times New Roman" w:cs="Times New Roman"/>
          <w:sz w:val="24"/>
          <w:szCs w:val="24"/>
        </w:rPr>
        <w:t>.</w:t>
      </w:r>
      <w:r w:rsidR="0EF6F5C2" w:rsidRPr="4CBF8A2A">
        <w:rPr>
          <w:rFonts w:ascii="Times New Roman" w:hAnsi="Times New Roman" w:cs="Times New Roman"/>
          <w:sz w:val="24"/>
          <w:szCs w:val="24"/>
        </w:rPr>
        <w:t>01</w:t>
      </w:r>
      <w:r w:rsidRPr="63669820">
        <w:rPr>
          <w:rFonts w:ascii="Times New Roman" w:hAnsi="Times New Roman" w:cs="Times New Roman"/>
          <w:sz w:val="24"/>
          <w:szCs w:val="24"/>
        </w:rPr>
        <w:t xml:space="preserve">, showing </w:t>
      </w:r>
      <w:r w:rsidR="4DDBE2E7" w:rsidRPr="27F92C02">
        <w:rPr>
          <w:rFonts w:ascii="Times New Roman" w:hAnsi="Times New Roman" w:cs="Times New Roman"/>
          <w:sz w:val="24"/>
          <w:szCs w:val="24"/>
        </w:rPr>
        <w:t>100</w:t>
      </w:r>
      <w:r w:rsidRPr="63669820">
        <w:rPr>
          <w:rFonts w:ascii="Times New Roman" w:hAnsi="Times New Roman" w:cs="Times New Roman"/>
          <w:sz w:val="24"/>
          <w:szCs w:val="24"/>
        </w:rPr>
        <w:t xml:space="preserve">% </w:t>
      </w:r>
      <w:r w:rsidR="2E874AA5" w:rsidRPr="5ED57A0F">
        <w:rPr>
          <w:rFonts w:ascii="Times New Roman" w:hAnsi="Times New Roman" w:cs="Times New Roman"/>
          <w:sz w:val="24"/>
          <w:szCs w:val="24"/>
        </w:rPr>
        <w:t xml:space="preserve">of </w:t>
      </w:r>
      <w:r w:rsidRPr="63669820">
        <w:rPr>
          <w:rFonts w:ascii="Times New Roman" w:hAnsi="Times New Roman" w:cs="Times New Roman"/>
          <w:sz w:val="24"/>
          <w:szCs w:val="24"/>
        </w:rPr>
        <w:t xml:space="preserve">“No Fire” incidents are correct whereas </w:t>
      </w:r>
      <w:r w:rsidR="2B26FCA1" w:rsidRPr="709A88E6">
        <w:rPr>
          <w:rFonts w:ascii="Times New Roman" w:hAnsi="Times New Roman" w:cs="Times New Roman"/>
          <w:sz w:val="24"/>
          <w:szCs w:val="24"/>
        </w:rPr>
        <w:t>only 1</w:t>
      </w:r>
      <w:r w:rsidR="2B26FCA1" w:rsidRPr="3110A3E3">
        <w:rPr>
          <w:rFonts w:ascii="Times New Roman" w:hAnsi="Times New Roman" w:cs="Times New Roman"/>
          <w:sz w:val="24"/>
          <w:szCs w:val="24"/>
        </w:rPr>
        <w:t>%</w:t>
      </w:r>
      <w:r w:rsidRPr="63669820">
        <w:rPr>
          <w:rFonts w:ascii="Times New Roman" w:hAnsi="Times New Roman" w:cs="Times New Roman"/>
          <w:sz w:val="24"/>
          <w:szCs w:val="24"/>
        </w:rPr>
        <w:t xml:space="preserve"> of predicted “Fire” instances happen to be accurate.</w:t>
      </w:r>
      <w:r w:rsidR="263AF5C0" w:rsidRPr="11585324">
        <w:rPr>
          <w:rFonts w:ascii="Times New Roman" w:hAnsi="Times New Roman" w:cs="Times New Roman"/>
          <w:sz w:val="24"/>
          <w:szCs w:val="24"/>
        </w:rPr>
        <w:t xml:space="preserve"> </w:t>
      </w:r>
      <w:r w:rsidR="263AF5C0" w:rsidRPr="733BDF49">
        <w:rPr>
          <w:rFonts w:ascii="Times New Roman" w:hAnsi="Times New Roman" w:cs="Times New Roman"/>
          <w:sz w:val="24"/>
          <w:szCs w:val="24"/>
        </w:rPr>
        <w:t xml:space="preserve">This emphasizes the </w:t>
      </w:r>
      <w:r w:rsidR="263AF5C0" w:rsidRPr="7B28E5FF">
        <w:rPr>
          <w:rFonts w:ascii="Times New Roman" w:hAnsi="Times New Roman" w:cs="Times New Roman"/>
          <w:sz w:val="24"/>
          <w:szCs w:val="24"/>
        </w:rPr>
        <w:t xml:space="preserve">severe </w:t>
      </w:r>
      <w:r w:rsidR="263AF5C0" w:rsidRPr="0A8BE65F">
        <w:rPr>
          <w:rFonts w:ascii="Times New Roman" w:hAnsi="Times New Roman" w:cs="Times New Roman"/>
          <w:sz w:val="24"/>
          <w:szCs w:val="24"/>
        </w:rPr>
        <w:t>overprediction</w:t>
      </w:r>
      <w:r w:rsidR="284BE9B3" w:rsidRPr="48A87A39">
        <w:rPr>
          <w:rFonts w:ascii="Times New Roman" w:hAnsi="Times New Roman" w:cs="Times New Roman"/>
          <w:sz w:val="24"/>
          <w:szCs w:val="24"/>
        </w:rPr>
        <w:t>/class</w:t>
      </w:r>
      <w:r w:rsidR="263AF5C0" w:rsidRPr="0A8BE65F">
        <w:rPr>
          <w:rFonts w:ascii="Times New Roman" w:hAnsi="Times New Roman" w:cs="Times New Roman"/>
          <w:sz w:val="24"/>
          <w:szCs w:val="24"/>
        </w:rPr>
        <w:t xml:space="preserve"> </w:t>
      </w:r>
      <w:r w:rsidR="284BE9B3" w:rsidRPr="3487062B">
        <w:rPr>
          <w:rFonts w:ascii="Times New Roman" w:hAnsi="Times New Roman" w:cs="Times New Roman"/>
          <w:sz w:val="24"/>
          <w:szCs w:val="24"/>
        </w:rPr>
        <w:t>imbalance</w:t>
      </w:r>
      <w:r w:rsidR="284BE9B3" w:rsidRPr="3E1E75D7">
        <w:rPr>
          <w:rFonts w:ascii="Times New Roman" w:hAnsi="Times New Roman" w:cs="Times New Roman"/>
          <w:sz w:val="24"/>
          <w:szCs w:val="24"/>
        </w:rPr>
        <w:t xml:space="preserve"> </w:t>
      </w:r>
      <w:r w:rsidR="284BE9B3" w:rsidRPr="5F082347">
        <w:rPr>
          <w:rFonts w:ascii="Times New Roman" w:hAnsi="Times New Roman" w:cs="Times New Roman"/>
          <w:sz w:val="24"/>
          <w:szCs w:val="24"/>
        </w:rPr>
        <w:t xml:space="preserve">of </w:t>
      </w:r>
      <w:r w:rsidR="284BE9B3" w:rsidRPr="27F76674">
        <w:rPr>
          <w:rFonts w:ascii="Times New Roman" w:hAnsi="Times New Roman" w:cs="Times New Roman"/>
          <w:sz w:val="24"/>
          <w:szCs w:val="24"/>
        </w:rPr>
        <w:t xml:space="preserve">Fire </w:t>
      </w:r>
      <w:r w:rsidR="284BE9B3" w:rsidRPr="6AA68D47">
        <w:rPr>
          <w:rFonts w:ascii="Times New Roman" w:hAnsi="Times New Roman" w:cs="Times New Roman"/>
          <w:sz w:val="24"/>
          <w:szCs w:val="24"/>
        </w:rPr>
        <w:t>instances</w:t>
      </w:r>
      <w:r w:rsidR="284BE9B3" w:rsidRPr="3487062B">
        <w:rPr>
          <w:rFonts w:ascii="Times New Roman" w:hAnsi="Times New Roman" w:cs="Times New Roman"/>
          <w:sz w:val="24"/>
          <w:szCs w:val="24"/>
        </w:rPr>
        <w:t>.</w:t>
      </w:r>
    </w:p>
    <w:p w14:paraId="38174ADC" w14:textId="56C8CED5" w:rsidR="59D04AD6" w:rsidRDefault="59D04AD6" w:rsidP="181A087E">
      <w:pPr>
        <w:pStyle w:val="ListParagraph"/>
        <w:numPr>
          <w:ilvl w:val="0"/>
          <w:numId w:val="20"/>
        </w:numPr>
        <w:jc w:val="both"/>
        <w:rPr>
          <w:rFonts w:ascii="Times New Roman" w:hAnsi="Times New Roman" w:cs="Times New Roman"/>
          <w:b/>
          <w:bCs/>
          <w:sz w:val="24"/>
          <w:szCs w:val="24"/>
        </w:rPr>
      </w:pPr>
      <w:r w:rsidRPr="63669820">
        <w:rPr>
          <w:rFonts w:ascii="Times New Roman" w:hAnsi="Times New Roman" w:cs="Times New Roman"/>
          <w:b/>
          <w:bCs/>
          <w:sz w:val="24"/>
          <w:szCs w:val="24"/>
        </w:rPr>
        <w:t xml:space="preserve">Recall: </w:t>
      </w:r>
    </w:p>
    <w:p w14:paraId="22F7529A" w14:textId="4910DDC3" w:rsidR="59D04AD6" w:rsidRDefault="59D04AD6" w:rsidP="02815968">
      <w:pPr>
        <w:pStyle w:val="ListParagraph"/>
        <w:spacing w:after="240" w:line="276" w:lineRule="auto"/>
        <w:jc w:val="both"/>
        <w:rPr>
          <w:rFonts w:ascii="Times New Roman" w:hAnsi="Times New Roman" w:cs="Times New Roman"/>
          <w:sz w:val="24"/>
          <w:szCs w:val="24"/>
        </w:rPr>
      </w:pPr>
      <w:r w:rsidRPr="63669820">
        <w:rPr>
          <w:rFonts w:ascii="Times New Roman" w:hAnsi="Times New Roman" w:cs="Times New Roman"/>
          <w:sz w:val="24"/>
          <w:szCs w:val="24"/>
        </w:rPr>
        <w:t>Recall for Class 0 (No Fire) is 0.</w:t>
      </w:r>
      <w:r w:rsidR="4AEC30BD" w:rsidRPr="04644B31">
        <w:rPr>
          <w:rFonts w:ascii="Times New Roman" w:hAnsi="Times New Roman" w:cs="Times New Roman"/>
          <w:sz w:val="24"/>
          <w:szCs w:val="24"/>
        </w:rPr>
        <w:t>91</w:t>
      </w:r>
      <w:r w:rsidRPr="63669820">
        <w:rPr>
          <w:rFonts w:ascii="Times New Roman" w:hAnsi="Times New Roman" w:cs="Times New Roman"/>
          <w:sz w:val="24"/>
          <w:szCs w:val="24"/>
        </w:rPr>
        <w:t xml:space="preserve"> and for Class 1 (Fire) is 0.</w:t>
      </w:r>
      <w:r w:rsidR="3900AAC5" w:rsidRPr="52767929">
        <w:rPr>
          <w:rFonts w:ascii="Times New Roman" w:hAnsi="Times New Roman" w:cs="Times New Roman"/>
          <w:sz w:val="24"/>
          <w:szCs w:val="24"/>
        </w:rPr>
        <w:t>21</w:t>
      </w:r>
      <w:r w:rsidRPr="63669820">
        <w:rPr>
          <w:rFonts w:ascii="Times New Roman" w:hAnsi="Times New Roman" w:cs="Times New Roman"/>
          <w:sz w:val="24"/>
          <w:szCs w:val="24"/>
        </w:rPr>
        <w:t xml:space="preserve">, indicating </w:t>
      </w:r>
      <w:r w:rsidR="4145ACAD" w:rsidRPr="333C5924">
        <w:rPr>
          <w:rFonts w:ascii="Times New Roman" w:hAnsi="Times New Roman" w:cs="Times New Roman"/>
          <w:sz w:val="24"/>
          <w:szCs w:val="24"/>
        </w:rPr>
        <w:t>91</w:t>
      </w:r>
      <w:r w:rsidRPr="63669820">
        <w:rPr>
          <w:rFonts w:ascii="Times New Roman" w:hAnsi="Times New Roman" w:cs="Times New Roman"/>
          <w:sz w:val="24"/>
          <w:szCs w:val="24"/>
        </w:rPr>
        <w:t xml:space="preserve">% accuracy for “No Fire” incidents and </w:t>
      </w:r>
      <w:r w:rsidR="4EBFDFF2" w:rsidRPr="6DFC7D13">
        <w:rPr>
          <w:rFonts w:ascii="Times New Roman" w:hAnsi="Times New Roman" w:cs="Times New Roman"/>
          <w:sz w:val="24"/>
          <w:szCs w:val="24"/>
        </w:rPr>
        <w:t>only 21</w:t>
      </w:r>
      <w:r w:rsidRPr="63669820">
        <w:rPr>
          <w:rFonts w:ascii="Times New Roman" w:hAnsi="Times New Roman" w:cs="Times New Roman"/>
          <w:sz w:val="24"/>
          <w:szCs w:val="24"/>
        </w:rPr>
        <w:t xml:space="preserve">% </w:t>
      </w:r>
      <w:r w:rsidR="69E4C316" w:rsidRPr="0500E0B7">
        <w:rPr>
          <w:rFonts w:ascii="Times New Roman" w:hAnsi="Times New Roman" w:cs="Times New Roman"/>
          <w:sz w:val="24"/>
          <w:szCs w:val="24"/>
        </w:rPr>
        <w:t xml:space="preserve">of </w:t>
      </w:r>
      <w:r w:rsidR="69E4C316" w:rsidRPr="3C0F0F0E">
        <w:rPr>
          <w:rFonts w:ascii="Times New Roman" w:hAnsi="Times New Roman" w:cs="Times New Roman"/>
          <w:sz w:val="24"/>
          <w:szCs w:val="24"/>
        </w:rPr>
        <w:t>actual fire</w:t>
      </w:r>
      <w:r w:rsidRPr="3C0F0F0E">
        <w:rPr>
          <w:rFonts w:ascii="Times New Roman" w:hAnsi="Times New Roman" w:cs="Times New Roman"/>
          <w:sz w:val="24"/>
          <w:szCs w:val="24"/>
        </w:rPr>
        <w:t xml:space="preserve"> </w:t>
      </w:r>
      <w:r w:rsidR="69E4C316" w:rsidRPr="50B6D308">
        <w:rPr>
          <w:rFonts w:ascii="Times New Roman" w:hAnsi="Times New Roman" w:cs="Times New Roman"/>
          <w:sz w:val="24"/>
          <w:szCs w:val="24"/>
        </w:rPr>
        <w:t xml:space="preserve">events </w:t>
      </w:r>
      <w:r w:rsidR="4E9B1543" w:rsidRPr="1F9CDACB">
        <w:rPr>
          <w:rFonts w:ascii="Times New Roman" w:hAnsi="Times New Roman" w:cs="Times New Roman"/>
          <w:sz w:val="24"/>
          <w:szCs w:val="24"/>
        </w:rPr>
        <w:t>we</w:t>
      </w:r>
      <w:r w:rsidR="69E4C316" w:rsidRPr="1F9CDACB">
        <w:rPr>
          <w:rFonts w:ascii="Times New Roman" w:hAnsi="Times New Roman" w:cs="Times New Roman"/>
          <w:sz w:val="24"/>
          <w:szCs w:val="24"/>
        </w:rPr>
        <w:t>re</w:t>
      </w:r>
      <w:r w:rsidR="69E4C316" w:rsidRPr="104A3D01">
        <w:rPr>
          <w:rFonts w:ascii="Times New Roman" w:hAnsi="Times New Roman" w:cs="Times New Roman"/>
          <w:sz w:val="24"/>
          <w:szCs w:val="24"/>
        </w:rPr>
        <w:t xml:space="preserve"> </w:t>
      </w:r>
      <w:r w:rsidR="69E4C316" w:rsidRPr="0ED30413">
        <w:rPr>
          <w:rFonts w:ascii="Times New Roman" w:hAnsi="Times New Roman" w:cs="Times New Roman"/>
          <w:sz w:val="24"/>
          <w:szCs w:val="24"/>
        </w:rPr>
        <w:t>identified</w:t>
      </w:r>
      <w:r w:rsidR="67FC8774" w:rsidRPr="252F2FDF">
        <w:rPr>
          <w:rFonts w:ascii="Times New Roman" w:hAnsi="Times New Roman" w:cs="Times New Roman"/>
          <w:sz w:val="24"/>
          <w:szCs w:val="24"/>
        </w:rPr>
        <w:t xml:space="preserve"> </w:t>
      </w:r>
      <w:r w:rsidR="67FC8774" w:rsidRPr="1FD4BC58">
        <w:rPr>
          <w:rFonts w:ascii="Times New Roman" w:hAnsi="Times New Roman" w:cs="Times New Roman"/>
          <w:sz w:val="24"/>
          <w:szCs w:val="24"/>
        </w:rPr>
        <w:t xml:space="preserve">but missed the </w:t>
      </w:r>
      <w:r w:rsidR="67FC8774" w:rsidRPr="52AD07D5">
        <w:rPr>
          <w:rFonts w:ascii="Times New Roman" w:hAnsi="Times New Roman" w:cs="Times New Roman"/>
          <w:sz w:val="24"/>
          <w:szCs w:val="24"/>
        </w:rPr>
        <w:t>remaining</w:t>
      </w:r>
      <w:r w:rsidR="67FC8774" w:rsidRPr="4BF0C874">
        <w:rPr>
          <w:rFonts w:ascii="Times New Roman" w:hAnsi="Times New Roman" w:cs="Times New Roman"/>
          <w:sz w:val="24"/>
          <w:szCs w:val="24"/>
        </w:rPr>
        <w:t xml:space="preserve"> 79% </w:t>
      </w:r>
      <w:r w:rsidR="67FC8774" w:rsidRPr="554D7166">
        <w:rPr>
          <w:rFonts w:ascii="Times New Roman" w:hAnsi="Times New Roman" w:cs="Times New Roman"/>
          <w:sz w:val="24"/>
          <w:szCs w:val="24"/>
        </w:rPr>
        <w:t xml:space="preserve">of fire </w:t>
      </w:r>
      <w:r w:rsidR="67FC8774" w:rsidRPr="0D63EE5C">
        <w:rPr>
          <w:rFonts w:ascii="Times New Roman" w:hAnsi="Times New Roman" w:cs="Times New Roman"/>
          <w:sz w:val="24"/>
          <w:szCs w:val="24"/>
        </w:rPr>
        <w:t>occurrences</w:t>
      </w:r>
      <w:r w:rsidRPr="0D63EE5C">
        <w:rPr>
          <w:rFonts w:ascii="Times New Roman" w:hAnsi="Times New Roman" w:cs="Times New Roman"/>
          <w:sz w:val="24"/>
          <w:szCs w:val="24"/>
        </w:rPr>
        <w:t>.</w:t>
      </w:r>
    </w:p>
    <w:p w14:paraId="624FD74E" w14:textId="4D4FF959" w:rsidR="59D04AD6" w:rsidRDefault="59D04AD6" w:rsidP="02815968">
      <w:pPr>
        <w:pStyle w:val="ListParagraph"/>
        <w:numPr>
          <w:ilvl w:val="0"/>
          <w:numId w:val="20"/>
        </w:numPr>
        <w:spacing w:after="240" w:line="276" w:lineRule="auto"/>
        <w:jc w:val="both"/>
        <w:rPr>
          <w:rFonts w:ascii="Times New Roman" w:hAnsi="Times New Roman" w:cs="Times New Roman"/>
          <w:b/>
          <w:bCs/>
          <w:sz w:val="24"/>
          <w:szCs w:val="24"/>
        </w:rPr>
      </w:pPr>
      <w:r w:rsidRPr="392D6C80">
        <w:rPr>
          <w:rFonts w:ascii="Times New Roman" w:hAnsi="Times New Roman" w:cs="Times New Roman"/>
          <w:b/>
          <w:bCs/>
          <w:sz w:val="24"/>
          <w:szCs w:val="24"/>
        </w:rPr>
        <w:t>F1</w:t>
      </w:r>
      <w:r w:rsidRPr="20E8463F">
        <w:rPr>
          <w:rFonts w:ascii="Times New Roman" w:hAnsi="Times New Roman" w:cs="Times New Roman"/>
          <w:b/>
          <w:bCs/>
          <w:sz w:val="24"/>
          <w:szCs w:val="24"/>
        </w:rPr>
        <w:t xml:space="preserve"> Score:</w:t>
      </w:r>
    </w:p>
    <w:p w14:paraId="3C848FDA" w14:textId="17B08BA1" w:rsidR="59D04AD6" w:rsidRDefault="59D04AD6" w:rsidP="3A55E037">
      <w:pPr>
        <w:pStyle w:val="ListParagraph"/>
        <w:jc w:val="both"/>
        <w:rPr>
          <w:rFonts w:ascii="Times New Roman" w:hAnsi="Times New Roman" w:cs="Times New Roman"/>
          <w:sz w:val="24"/>
          <w:szCs w:val="24"/>
        </w:rPr>
      </w:pPr>
      <w:r w:rsidRPr="63669820">
        <w:rPr>
          <w:rFonts w:ascii="Times New Roman" w:hAnsi="Times New Roman" w:cs="Times New Roman"/>
          <w:sz w:val="24"/>
          <w:szCs w:val="24"/>
        </w:rPr>
        <w:t xml:space="preserve">It is the trade-off between precision and accuracy. </w:t>
      </w:r>
      <w:r w:rsidR="089CA516" w:rsidRPr="5FE9F8E0">
        <w:rPr>
          <w:rFonts w:ascii="Times New Roman" w:hAnsi="Times New Roman" w:cs="Times New Roman"/>
          <w:sz w:val="24"/>
          <w:szCs w:val="24"/>
        </w:rPr>
        <w:t xml:space="preserve">The </w:t>
      </w:r>
      <w:r w:rsidRPr="63669820">
        <w:rPr>
          <w:rFonts w:ascii="Times New Roman" w:hAnsi="Times New Roman" w:cs="Times New Roman"/>
          <w:sz w:val="24"/>
          <w:szCs w:val="24"/>
        </w:rPr>
        <w:t xml:space="preserve">F1 score </w:t>
      </w:r>
      <w:r w:rsidR="474A7663" w:rsidRPr="730B7B38">
        <w:rPr>
          <w:rFonts w:ascii="Times New Roman" w:hAnsi="Times New Roman" w:cs="Times New Roman"/>
          <w:sz w:val="24"/>
          <w:szCs w:val="24"/>
        </w:rPr>
        <w:t>for</w:t>
      </w:r>
      <w:r w:rsidRPr="63669820">
        <w:rPr>
          <w:rFonts w:ascii="Times New Roman" w:hAnsi="Times New Roman" w:cs="Times New Roman"/>
          <w:sz w:val="24"/>
          <w:szCs w:val="24"/>
        </w:rPr>
        <w:t xml:space="preserve"> </w:t>
      </w:r>
      <w:r w:rsidR="2B9D871E" w:rsidRPr="59AE09BB">
        <w:rPr>
          <w:rFonts w:ascii="Times New Roman" w:hAnsi="Times New Roman" w:cs="Times New Roman"/>
          <w:sz w:val="24"/>
          <w:szCs w:val="24"/>
        </w:rPr>
        <w:t xml:space="preserve">Class 1 is </w:t>
      </w:r>
      <w:r w:rsidR="2B9D871E" w:rsidRPr="7FC3D9A6">
        <w:rPr>
          <w:rFonts w:ascii="Times New Roman" w:hAnsi="Times New Roman" w:cs="Times New Roman"/>
          <w:sz w:val="24"/>
          <w:szCs w:val="24"/>
        </w:rPr>
        <w:t xml:space="preserve">only </w:t>
      </w:r>
      <w:r w:rsidRPr="7FC3D9A6">
        <w:rPr>
          <w:rFonts w:ascii="Times New Roman" w:hAnsi="Times New Roman" w:cs="Times New Roman"/>
          <w:sz w:val="24"/>
          <w:szCs w:val="24"/>
        </w:rPr>
        <w:t>0.</w:t>
      </w:r>
      <w:r w:rsidRPr="015D0CEB">
        <w:rPr>
          <w:rFonts w:ascii="Times New Roman" w:hAnsi="Times New Roman" w:cs="Times New Roman"/>
          <w:sz w:val="24"/>
          <w:szCs w:val="24"/>
        </w:rPr>
        <w:t>0</w:t>
      </w:r>
      <w:r w:rsidR="076C3801" w:rsidRPr="015D0CEB">
        <w:rPr>
          <w:rFonts w:ascii="Times New Roman" w:hAnsi="Times New Roman" w:cs="Times New Roman"/>
          <w:sz w:val="24"/>
          <w:szCs w:val="24"/>
        </w:rPr>
        <w:t>1</w:t>
      </w:r>
      <w:r w:rsidRPr="63669820">
        <w:rPr>
          <w:rFonts w:ascii="Times New Roman" w:hAnsi="Times New Roman" w:cs="Times New Roman"/>
          <w:sz w:val="24"/>
          <w:szCs w:val="24"/>
        </w:rPr>
        <w:t xml:space="preserve"> </w:t>
      </w:r>
      <w:r w:rsidR="29273C73" w:rsidRPr="29F3FB7F">
        <w:rPr>
          <w:rFonts w:ascii="Times New Roman" w:hAnsi="Times New Roman" w:cs="Times New Roman"/>
          <w:sz w:val="24"/>
          <w:szCs w:val="24"/>
        </w:rPr>
        <w:t>that</w:t>
      </w:r>
      <w:r w:rsidRPr="63669820">
        <w:rPr>
          <w:rFonts w:ascii="Times New Roman" w:hAnsi="Times New Roman" w:cs="Times New Roman"/>
          <w:sz w:val="24"/>
          <w:szCs w:val="24"/>
        </w:rPr>
        <w:t xml:space="preserve"> </w:t>
      </w:r>
      <w:r w:rsidRPr="2440EFE0">
        <w:rPr>
          <w:rFonts w:ascii="Times New Roman" w:hAnsi="Times New Roman" w:cs="Times New Roman"/>
          <w:sz w:val="24"/>
          <w:szCs w:val="24"/>
        </w:rPr>
        <w:t>reflects</w:t>
      </w:r>
      <w:r w:rsidR="6B004634" w:rsidRPr="2440EFE0">
        <w:rPr>
          <w:rFonts w:ascii="Times New Roman" w:hAnsi="Times New Roman" w:cs="Times New Roman"/>
          <w:sz w:val="24"/>
          <w:szCs w:val="24"/>
        </w:rPr>
        <w:t xml:space="preserve"> the</w:t>
      </w:r>
      <w:r w:rsidRPr="63669820">
        <w:rPr>
          <w:rFonts w:ascii="Times New Roman" w:hAnsi="Times New Roman" w:cs="Times New Roman"/>
          <w:sz w:val="24"/>
          <w:szCs w:val="24"/>
        </w:rPr>
        <w:t xml:space="preserve"> </w:t>
      </w:r>
      <w:r w:rsidR="72F99119" w:rsidRPr="38652253">
        <w:rPr>
          <w:rFonts w:ascii="Times New Roman" w:hAnsi="Times New Roman" w:cs="Times New Roman"/>
          <w:sz w:val="24"/>
          <w:szCs w:val="24"/>
        </w:rPr>
        <w:t>poor</w:t>
      </w:r>
      <w:r w:rsidRPr="63669820">
        <w:rPr>
          <w:rFonts w:ascii="Times New Roman" w:hAnsi="Times New Roman" w:cs="Times New Roman"/>
          <w:sz w:val="24"/>
          <w:szCs w:val="24"/>
        </w:rPr>
        <w:t xml:space="preserve"> model </w:t>
      </w:r>
      <w:r w:rsidRPr="7AC09007">
        <w:rPr>
          <w:rFonts w:ascii="Times New Roman" w:hAnsi="Times New Roman" w:cs="Times New Roman"/>
          <w:sz w:val="24"/>
          <w:szCs w:val="24"/>
        </w:rPr>
        <w:t>perform</w:t>
      </w:r>
      <w:r w:rsidR="4D12D8DB" w:rsidRPr="7AC09007">
        <w:rPr>
          <w:rFonts w:ascii="Times New Roman" w:hAnsi="Times New Roman" w:cs="Times New Roman"/>
          <w:sz w:val="24"/>
          <w:szCs w:val="24"/>
        </w:rPr>
        <w:t>ance</w:t>
      </w:r>
      <w:r w:rsidR="4D12D8DB" w:rsidRPr="465FB41E">
        <w:rPr>
          <w:rFonts w:ascii="Times New Roman" w:hAnsi="Times New Roman" w:cs="Times New Roman"/>
          <w:sz w:val="24"/>
          <w:szCs w:val="24"/>
        </w:rPr>
        <w:t>.</w:t>
      </w:r>
      <w:r w:rsidR="4D12D8DB" w:rsidRPr="7AC09007">
        <w:rPr>
          <w:rFonts w:ascii="Times New Roman" w:hAnsi="Times New Roman" w:cs="Times New Roman"/>
          <w:sz w:val="24"/>
          <w:szCs w:val="24"/>
        </w:rPr>
        <w:t xml:space="preserve"> </w:t>
      </w:r>
      <w:r w:rsidRPr="14E6D2F3">
        <w:rPr>
          <w:rFonts w:ascii="Times New Roman" w:hAnsi="Times New Roman" w:cs="Times New Roman"/>
          <w:sz w:val="24"/>
          <w:szCs w:val="24"/>
        </w:rPr>
        <w:t xml:space="preserve"> </w:t>
      </w:r>
    </w:p>
    <w:p w14:paraId="3609248F" w14:textId="2B6DD8A2" w:rsidR="59D04AD6" w:rsidRDefault="59D04AD6" w:rsidP="3A55E037">
      <w:pPr>
        <w:pStyle w:val="ListParagraph"/>
        <w:numPr>
          <w:ilvl w:val="0"/>
          <w:numId w:val="20"/>
        </w:numPr>
        <w:jc w:val="both"/>
        <w:rPr>
          <w:rFonts w:ascii="Times New Roman" w:hAnsi="Times New Roman" w:cs="Times New Roman"/>
          <w:b/>
          <w:bCs/>
          <w:sz w:val="24"/>
          <w:szCs w:val="24"/>
        </w:rPr>
      </w:pPr>
      <w:r w:rsidRPr="63669820">
        <w:rPr>
          <w:rFonts w:ascii="Times New Roman" w:hAnsi="Times New Roman" w:cs="Times New Roman"/>
          <w:b/>
          <w:bCs/>
          <w:sz w:val="24"/>
          <w:szCs w:val="24"/>
        </w:rPr>
        <w:t>Accuracy:</w:t>
      </w:r>
    </w:p>
    <w:p w14:paraId="17EFE367" w14:textId="18CD1826" w:rsidR="59D04AD6" w:rsidRDefault="59D04AD6" w:rsidP="63669820">
      <w:pPr>
        <w:pStyle w:val="ListParagraph"/>
        <w:jc w:val="both"/>
        <w:rPr>
          <w:rFonts w:ascii="Times New Roman" w:hAnsi="Times New Roman" w:cs="Times New Roman"/>
          <w:sz w:val="24"/>
          <w:szCs w:val="24"/>
        </w:rPr>
      </w:pPr>
      <w:r w:rsidRPr="63669820">
        <w:rPr>
          <w:rFonts w:ascii="Times New Roman" w:hAnsi="Times New Roman" w:cs="Times New Roman"/>
          <w:sz w:val="24"/>
          <w:szCs w:val="24"/>
        </w:rPr>
        <w:t>The accuracy of 90</w:t>
      </w:r>
      <w:r w:rsidR="047DAB78" w:rsidRPr="6D8D458C">
        <w:rPr>
          <w:rFonts w:ascii="Times New Roman" w:hAnsi="Times New Roman" w:cs="Times New Roman"/>
          <w:sz w:val="24"/>
          <w:szCs w:val="24"/>
        </w:rPr>
        <w:t>%</w:t>
      </w:r>
      <w:r w:rsidRPr="63669820">
        <w:rPr>
          <w:rFonts w:ascii="Times New Roman" w:hAnsi="Times New Roman" w:cs="Times New Roman"/>
          <w:sz w:val="24"/>
          <w:szCs w:val="24"/>
        </w:rPr>
        <w:t xml:space="preserve"> </w:t>
      </w:r>
      <w:r w:rsidRPr="42F39118">
        <w:rPr>
          <w:rFonts w:ascii="Times New Roman" w:hAnsi="Times New Roman" w:cs="Times New Roman"/>
          <w:sz w:val="24"/>
          <w:szCs w:val="24"/>
        </w:rPr>
        <w:t>i</w:t>
      </w:r>
      <w:r w:rsidR="2B24420A" w:rsidRPr="42F39118">
        <w:rPr>
          <w:rFonts w:ascii="Times New Roman" w:hAnsi="Times New Roman" w:cs="Times New Roman"/>
          <w:sz w:val="24"/>
          <w:szCs w:val="24"/>
        </w:rPr>
        <w:t>s misleading as</w:t>
      </w:r>
      <w:r w:rsidRPr="63669820">
        <w:rPr>
          <w:rFonts w:ascii="Times New Roman" w:hAnsi="Times New Roman" w:cs="Times New Roman"/>
          <w:sz w:val="24"/>
          <w:szCs w:val="24"/>
        </w:rPr>
        <w:t xml:space="preserve"> the </w:t>
      </w:r>
      <w:r w:rsidRPr="42F39118">
        <w:rPr>
          <w:rFonts w:ascii="Times New Roman" w:hAnsi="Times New Roman" w:cs="Times New Roman"/>
          <w:sz w:val="24"/>
          <w:szCs w:val="24"/>
        </w:rPr>
        <w:t>model</w:t>
      </w:r>
      <w:r w:rsidR="62935531" w:rsidRPr="42F39118">
        <w:rPr>
          <w:rFonts w:ascii="Times New Roman" w:hAnsi="Times New Roman" w:cs="Times New Roman"/>
          <w:sz w:val="24"/>
          <w:szCs w:val="24"/>
        </w:rPr>
        <w:t xml:space="preserve"> is highly biased towards the majority class (No </w:t>
      </w:r>
      <w:r w:rsidRPr="63669820">
        <w:rPr>
          <w:rFonts w:ascii="Times New Roman" w:hAnsi="Times New Roman" w:cs="Times New Roman"/>
          <w:sz w:val="24"/>
          <w:szCs w:val="24"/>
        </w:rPr>
        <w:t>Fire</w:t>
      </w:r>
      <w:r w:rsidR="62935531" w:rsidRPr="6D8D458C">
        <w:rPr>
          <w:rFonts w:ascii="Times New Roman" w:hAnsi="Times New Roman" w:cs="Times New Roman"/>
          <w:sz w:val="24"/>
          <w:szCs w:val="24"/>
        </w:rPr>
        <w:t>) events.</w:t>
      </w:r>
      <w:r w:rsidRPr="6D8D458C">
        <w:rPr>
          <w:rFonts w:ascii="Times New Roman" w:hAnsi="Times New Roman" w:cs="Times New Roman"/>
          <w:sz w:val="24"/>
          <w:szCs w:val="24"/>
        </w:rPr>
        <w:t xml:space="preserve"> </w:t>
      </w:r>
    </w:p>
    <w:p w14:paraId="42A95D7B" w14:textId="07AB9D32" w:rsidR="46F8B67F" w:rsidRDefault="46F8B67F" w:rsidP="7FA676AD">
      <w:pPr>
        <w:jc w:val="both"/>
        <w:rPr>
          <w:rFonts w:ascii="Times New Roman" w:hAnsi="Times New Roman" w:cs="Times New Roman"/>
          <w:b/>
          <w:sz w:val="24"/>
          <w:szCs w:val="24"/>
        </w:rPr>
      </w:pPr>
      <w:r w:rsidRPr="6D8D458C">
        <w:rPr>
          <w:rFonts w:ascii="Times New Roman" w:hAnsi="Times New Roman" w:cs="Times New Roman"/>
          <w:b/>
          <w:bCs/>
          <w:sz w:val="24"/>
          <w:szCs w:val="24"/>
        </w:rPr>
        <w:t>Overall observation for Case 2:</w:t>
      </w:r>
    </w:p>
    <w:p w14:paraId="472035FA" w14:textId="77772056" w:rsidR="46F8B67F" w:rsidRDefault="46F8B67F" w:rsidP="7FA676AD">
      <w:pPr>
        <w:pStyle w:val="ListParagraph"/>
        <w:numPr>
          <w:ilvl w:val="0"/>
          <w:numId w:val="23"/>
        </w:numPr>
        <w:jc w:val="both"/>
        <w:rPr>
          <w:rFonts w:ascii="Times New Roman" w:hAnsi="Times New Roman" w:cs="Times New Roman"/>
          <w:sz w:val="24"/>
          <w:szCs w:val="24"/>
        </w:rPr>
      </w:pPr>
      <w:r w:rsidRPr="7FA676AD">
        <w:rPr>
          <w:rFonts w:ascii="Times New Roman" w:hAnsi="Times New Roman" w:cs="Times New Roman"/>
          <w:sz w:val="24"/>
          <w:szCs w:val="24"/>
        </w:rPr>
        <w:t xml:space="preserve">The dataset significantly represents class imbalance. </w:t>
      </w:r>
      <w:r w:rsidRPr="7F91C1EA">
        <w:rPr>
          <w:rFonts w:ascii="Times New Roman" w:hAnsi="Times New Roman" w:cs="Times New Roman"/>
          <w:sz w:val="24"/>
          <w:szCs w:val="24"/>
        </w:rPr>
        <w:t xml:space="preserve">While the No Fire data is 57748, the actual fire data is only </w:t>
      </w:r>
      <w:r w:rsidRPr="03DAB5C0">
        <w:rPr>
          <w:rFonts w:ascii="Times New Roman" w:hAnsi="Times New Roman" w:cs="Times New Roman"/>
          <w:sz w:val="24"/>
          <w:szCs w:val="24"/>
        </w:rPr>
        <w:t>1</w:t>
      </w:r>
      <w:r w:rsidR="0AB96D55" w:rsidRPr="03DAB5C0">
        <w:rPr>
          <w:rFonts w:ascii="Times New Roman" w:hAnsi="Times New Roman" w:cs="Times New Roman"/>
          <w:sz w:val="24"/>
          <w:szCs w:val="24"/>
        </w:rPr>
        <w:t>87.</w:t>
      </w:r>
      <w:r w:rsidR="2795DF5C" w:rsidRPr="370FD7E9">
        <w:rPr>
          <w:rFonts w:ascii="Times New Roman" w:hAnsi="Times New Roman" w:cs="Times New Roman"/>
          <w:sz w:val="24"/>
          <w:szCs w:val="24"/>
        </w:rPr>
        <w:t xml:space="preserve"> </w:t>
      </w:r>
      <w:r w:rsidR="2795DF5C" w:rsidRPr="7977FBD8">
        <w:rPr>
          <w:rFonts w:ascii="Times New Roman" w:hAnsi="Times New Roman" w:cs="Times New Roman"/>
          <w:sz w:val="24"/>
          <w:szCs w:val="24"/>
        </w:rPr>
        <w:t xml:space="preserve">The </w:t>
      </w:r>
      <w:r w:rsidR="2795DF5C" w:rsidRPr="6B39C688">
        <w:rPr>
          <w:rFonts w:ascii="Times New Roman" w:hAnsi="Times New Roman" w:cs="Times New Roman"/>
          <w:sz w:val="24"/>
          <w:szCs w:val="24"/>
        </w:rPr>
        <w:t xml:space="preserve">model </w:t>
      </w:r>
      <w:r w:rsidR="2795DF5C" w:rsidRPr="5E295A13">
        <w:rPr>
          <w:rFonts w:ascii="Times New Roman" w:hAnsi="Times New Roman" w:cs="Times New Roman"/>
          <w:sz w:val="24"/>
          <w:szCs w:val="24"/>
        </w:rPr>
        <w:t xml:space="preserve">shows </w:t>
      </w:r>
      <w:r w:rsidR="2795DF5C" w:rsidRPr="730A918D">
        <w:rPr>
          <w:rFonts w:ascii="Times New Roman" w:hAnsi="Times New Roman" w:cs="Times New Roman"/>
          <w:sz w:val="24"/>
          <w:szCs w:val="24"/>
        </w:rPr>
        <w:t xml:space="preserve">significant bias </w:t>
      </w:r>
      <w:r w:rsidR="2795DF5C" w:rsidRPr="008628F6">
        <w:rPr>
          <w:rFonts w:ascii="Times New Roman" w:hAnsi="Times New Roman" w:cs="Times New Roman"/>
          <w:sz w:val="24"/>
          <w:szCs w:val="24"/>
        </w:rPr>
        <w:t>towards No Fire</w:t>
      </w:r>
      <w:r w:rsidR="2795DF5C" w:rsidRPr="34120FAD">
        <w:rPr>
          <w:rFonts w:ascii="Times New Roman" w:hAnsi="Times New Roman" w:cs="Times New Roman"/>
          <w:sz w:val="24"/>
          <w:szCs w:val="24"/>
        </w:rPr>
        <w:t xml:space="preserve"> </w:t>
      </w:r>
      <w:r w:rsidR="00EA6C6A" w:rsidRPr="34120FAD">
        <w:rPr>
          <w:rFonts w:ascii="Times New Roman" w:hAnsi="Times New Roman" w:cs="Times New Roman"/>
          <w:sz w:val="24"/>
          <w:szCs w:val="24"/>
        </w:rPr>
        <w:t>events,</w:t>
      </w:r>
      <w:r w:rsidR="2795DF5C" w:rsidRPr="34120FAD">
        <w:rPr>
          <w:rFonts w:ascii="Times New Roman" w:hAnsi="Times New Roman" w:cs="Times New Roman"/>
          <w:sz w:val="24"/>
          <w:szCs w:val="24"/>
        </w:rPr>
        <w:t xml:space="preserve"> making it </w:t>
      </w:r>
      <w:r w:rsidR="2795DF5C" w:rsidRPr="0B87ED7F">
        <w:rPr>
          <w:rFonts w:ascii="Times New Roman" w:hAnsi="Times New Roman" w:cs="Times New Roman"/>
          <w:sz w:val="24"/>
          <w:szCs w:val="24"/>
        </w:rPr>
        <w:t xml:space="preserve">the majority </w:t>
      </w:r>
      <w:r w:rsidR="2795DF5C" w:rsidRPr="2BC65B51">
        <w:rPr>
          <w:rFonts w:ascii="Times New Roman" w:hAnsi="Times New Roman" w:cs="Times New Roman"/>
          <w:sz w:val="24"/>
          <w:szCs w:val="24"/>
        </w:rPr>
        <w:t>class.</w:t>
      </w:r>
    </w:p>
    <w:p w14:paraId="6A1C3FDE" w14:textId="2991CB9C" w:rsidR="2D172855" w:rsidRDefault="2795DF5C" w:rsidP="2D172855">
      <w:pPr>
        <w:pStyle w:val="ListParagraph"/>
        <w:numPr>
          <w:ilvl w:val="0"/>
          <w:numId w:val="23"/>
        </w:numPr>
        <w:jc w:val="both"/>
        <w:rPr>
          <w:rFonts w:ascii="Times New Roman" w:hAnsi="Times New Roman" w:cs="Times New Roman"/>
          <w:sz w:val="24"/>
          <w:szCs w:val="24"/>
        </w:rPr>
      </w:pPr>
      <w:r w:rsidRPr="701B8085">
        <w:rPr>
          <w:rFonts w:ascii="Times New Roman" w:hAnsi="Times New Roman" w:cs="Times New Roman"/>
          <w:sz w:val="24"/>
          <w:szCs w:val="24"/>
        </w:rPr>
        <w:t xml:space="preserve">The fire precision for </w:t>
      </w:r>
      <w:r w:rsidRPr="7A74807B">
        <w:rPr>
          <w:rFonts w:ascii="Times New Roman" w:hAnsi="Times New Roman" w:cs="Times New Roman"/>
          <w:sz w:val="24"/>
          <w:szCs w:val="24"/>
        </w:rPr>
        <w:t xml:space="preserve">Class 1 is </w:t>
      </w:r>
      <w:r w:rsidRPr="46ECB1FB">
        <w:rPr>
          <w:rFonts w:ascii="Times New Roman" w:hAnsi="Times New Roman" w:cs="Times New Roman"/>
          <w:sz w:val="24"/>
          <w:szCs w:val="24"/>
        </w:rPr>
        <w:t>only 1</w:t>
      </w:r>
      <w:r w:rsidRPr="6610E0E8">
        <w:rPr>
          <w:rFonts w:ascii="Times New Roman" w:hAnsi="Times New Roman" w:cs="Times New Roman"/>
          <w:sz w:val="24"/>
          <w:szCs w:val="24"/>
        </w:rPr>
        <w:t>%</w:t>
      </w:r>
      <w:r w:rsidR="2404240D" w:rsidRPr="6610E0E8">
        <w:rPr>
          <w:rFonts w:ascii="Times New Roman" w:hAnsi="Times New Roman" w:cs="Times New Roman"/>
          <w:sz w:val="24"/>
          <w:szCs w:val="24"/>
        </w:rPr>
        <w:t>.</w:t>
      </w:r>
      <w:r w:rsidR="2404240D" w:rsidRPr="668E8594">
        <w:rPr>
          <w:rFonts w:ascii="Times New Roman" w:hAnsi="Times New Roman" w:cs="Times New Roman"/>
          <w:sz w:val="24"/>
          <w:szCs w:val="24"/>
        </w:rPr>
        <w:t xml:space="preserve"> It means that during the model training,</w:t>
      </w:r>
      <w:r w:rsidR="2404240D" w:rsidRPr="2C5B8771">
        <w:rPr>
          <w:rFonts w:ascii="Times New Roman" w:hAnsi="Times New Roman" w:cs="Times New Roman"/>
          <w:sz w:val="24"/>
          <w:szCs w:val="24"/>
        </w:rPr>
        <w:t xml:space="preserve"> the model encountered </w:t>
      </w:r>
      <w:r w:rsidR="2404240D" w:rsidRPr="5401EA23">
        <w:rPr>
          <w:rFonts w:ascii="Times New Roman" w:hAnsi="Times New Roman" w:cs="Times New Roman"/>
          <w:sz w:val="24"/>
          <w:szCs w:val="24"/>
        </w:rPr>
        <w:t xml:space="preserve">extremely </w:t>
      </w:r>
      <w:r w:rsidR="2404240D" w:rsidRPr="7D15A8EA">
        <w:rPr>
          <w:rFonts w:ascii="Times New Roman" w:hAnsi="Times New Roman" w:cs="Times New Roman"/>
          <w:sz w:val="24"/>
          <w:szCs w:val="24"/>
        </w:rPr>
        <w:t>few</w:t>
      </w:r>
      <w:r w:rsidR="719E53E4" w:rsidRPr="7D15A8EA">
        <w:rPr>
          <w:rFonts w:ascii="Times New Roman" w:hAnsi="Times New Roman" w:cs="Times New Roman"/>
          <w:sz w:val="24"/>
          <w:szCs w:val="24"/>
        </w:rPr>
        <w:t xml:space="preserve"> </w:t>
      </w:r>
      <w:r w:rsidR="482FF9E3" w:rsidRPr="7D15A8EA">
        <w:rPr>
          <w:rFonts w:ascii="Times New Roman" w:hAnsi="Times New Roman" w:cs="Times New Roman"/>
          <w:sz w:val="24"/>
          <w:szCs w:val="24"/>
        </w:rPr>
        <w:t>Fire</w:t>
      </w:r>
      <w:r w:rsidR="482FF9E3" w:rsidRPr="3A441A8A">
        <w:rPr>
          <w:rFonts w:ascii="Times New Roman" w:hAnsi="Times New Roman" w:cs="Times New Roman"/>
          <w:sz w:val="24"/>
          <w:szCs w:val="24"/>
        </w:rPr>
        <w:t xml:space="preserve"> </w:t>
      </w:r>
      <w:r w:rsidR="482FF9E3" w:rsidRPr="1D7DEC5C">
        <w:rPr>
          <w:rFonts w:ascii="Times New Roman" w:hAnsi="Times New Roman" w:cs="Times New Roman"/>
          <w:sz w:val="24"/>
          <w:szCs w:val="24"/>
        </w:rPr>
        <w:t>examples</w:t>
      </w:r>
      <w:r w:rsidR="482FF9E3" w:rsidRPr="58D0BABD">
        <w:rPr>
          <w:rFonts w:ascii="Times New Roman" w:hAnsi="Times New Roman" w:cs="Times New Roman"/>
          <w:sz w:val="24"/>
          <w:szCs w:val="24"/>
        </w:rPr>
        <w:t xml:space="preserve"> </w:t>
      </w:r>
      <w:r w:rsidR="482FF9E3" w:rsidRPr="5F900F62">
        <w:rPr>
          <w:rFonts w:ascii="Times New Roman" w:hAnsi="Times New Roman" w:cs="Times New Roman"/>
          <w:sz w:val="24"/>
          <w:szCs w:val="24"/>
        </w:rPr>
        <w:t xml:space="preserve">which is why the model </w:t>
      </w:r>
      <w:r w:rsidR="57B06950" w:rsidRPr="3D3BFBA5">
        <w:rPr>
          <w:rFonts w:ascii="Times New Roman" w:hAnsi="Times New Roman" w:cs="Times New Roman"/>
          <w:sz w:val="24"/>
          <w:szCs w:val="24"/>
        </w:rPr>
        <w:t xml:space="preserve">highly </w:t>
      </w:r>
      <w:r w:rsidR="4D550A16" w:rsidRPr="3D3BFBA5">
        <w:rPr>
          <w:rFonts w:ascii="Times New Roman" w:hAnsi="Times New Roman" w:cs="Times New Roman"/>
          <w:sz w:val="24"/>
          <w:szCs w:val="24"/>
        </w:rPr>
        <w:t>over</w:t>
      </w:r>
      <w:r w:rsidR="482FF9E3" w:rsidRPr="3D3BFBA5">
        <w:rPr>
          <w:rFonts w:ascii="Times New Roman" w:hAnsi="Times New Roman" w:cs="Times New Roman"/>
          <w:sz w:val="24"/>
          <w:szCs w:val="24"/>
        </w:rPr>
        <w:t>predict</w:t>
      </w:r>
      <w:r w:rsidR="61E2CA3A" w:rsidRPr="3D3BFBA5">
        <w:rPr>
          <w:rFonts w:ascii="Times New Roman" w:hAnsi="Times New Roman" w:cs="Times New Roman"/>
          <w:sz w:val="24"/>
          <w:szCs w:val="24"/>
        </w:rPr>
        <w:t>ed</w:t>
      </w:r>
      <w:r w:rsidR="61E2CA3A" w:rsidRPr="283B47B6">
        <w:rPr>
          <w:rFonts w:ascii="Times New Roman" w:hAnsi="Times New Roman" w:cs="Times New Roman"/>
          <w:sz w:val="24"/>
          <w:szCs w:val="24"/>
        </w:rPr>
        <w:t xml:space="preserve"> the</w:t>
      </w:r>
      <w:r w:rsidR="61E2CA3A" w:rsidRPr="403FF445">
        <w:rPr>
          <w:rFonts w:ascii="Times New Roman" w:hAnsi="Times New Roman" w:cs="Times New Roman"/>
          <w:sz w:val="24"/>
          <w:szCs w:val="24"/>
        </w:rPr>
        <w:t xml:space="preserve"> False </w:t>
      </w:r>
      <w:r w:rsidR="61E2CA3A" w:rsidRPr="068717C5">
        <w:rPr>
          <w:rFonts w:ascii="Times New Roman" w:hAnsi="Times New Roman" w:cs="Times New Roman"/>
          <w:sz w:val="24"/>
          <w:szCs w:val="24"/>
        </w:rPr>
        <w:t>Positives</w:t>
      </w:r>
      <w:r w:rsidR="61E2CA3A" w:rsidRPr="471830F9">
        <w:rPr>
          <w:rFonts w:ascii="Times New Roman" w:hAnsi="Times New Roman" w:cs="Times New Roman"/>
          <w:sz w:val="24"/>
          <w:szCs w:val="24"/>
        </w:rPr>
        <w:t xml:space="preserve">. </w:t>
      </w:r>
      <w:r w:rsidR="61E2CA3A" w:rsidRPr="150275A5">
        <w:rPr>
          <w:rFonts w:ascii="Times New Roman" w:hAnsi="Times New Roman" w:cs="Times New Roman"/>
          <w:sz w:val="24"/>
          <w:szCs w:val="24"/>
        </w:rPr>
        <w:t>The model cannot</w:t>
      </w:r>
      <w:r w:rsidR="61E2CA3A" w:rsidRPr="32D169E5">
        <w:rPr>
          <w:rFonts w:ascii="Times New Roman" w:hAnsi="Times New Roman" w:cs="Times New Roman"/>
          <w:sz w:val="24"/>
          <w:szCs w:val="24"/>
        </w:rPr>
        <w:t xml:space="preserve"> </w:t>
      </w:r>
      <w:r w:rsidR="61E2CA3A" w:rsidRPr="091340B5">
        <w:rPr>
          <w:rFonts w:ascii="Times New Roman" w:hAnsi="Times New Roman" w:cs="Times New Roman"/>
          <w:sz w:val="24"/>
          <w:szCs w:val="24"/>
        </w:rPr>
        <w:t xml:space="preserve">effectively </w:t>
      </w:r>
      <w:r w:rsidR="61E2CA3A" w:rsidRPr="3AD7F00E">
        <w:rPr>
          <w:rFonts w:ascii="Times New Roman" w:hAnsi="Times New Roman" w:cs="Times New Roman"/>
          <w:sz w:val="24"/>
          <w:szCs w:val="24"/>
        </w:rPr>
        <w:t>differe</w:t>
      </w:r>
      <w:r w:rsidR="21EECED1" w:rsidRPr="3AD7F00E">
        <w:rPr>
          <w:rFonts w:ascii="Times New Roman" w:hAnsi="Times New Roman" w:cs="Times New Roman"/>
          <w:sz w:val="24"/>
          <w:szCs w:val="24"/>
        </w:rPr>
        <w:t xml:space="preserve">ntiate between No </w:t>
      </w:r>
      <w:r w:rsidR="21EECED1" w:rsidRPr="6B037DC7">
        <w:rPr>
          <w:rFonts w:ascii="Times New Roman" w:hAnsi="Times New Roman" w:cs="Times New Roman"/>
          <w:sz w:val="24"/>
          <w:szCs w:val="24"/>
        </w:rPr>
        <w:t>Fire and Fire</w:t>
      </w:r>
      <w:r w:rsidR="21EECED1" w:rsidRPr="52EF4DF3">
        <w:rPr>
          <w:rFonts w:ascii="Times New Roman" w:hAnsi="Times New Roman" w:cs="Times New Roman"/>
          <w:sz w:val="24"/>
          <w:szCs w:val="24"/>
        </w:rPr>
        <w:t xml:space="preserve"> </w:t>
      </w:r>
      <w:r w:rsidR="21EECED1" w:rsidRPr="79A7B35A">
        <w:rPr>
          <w:rFonts w:ascii="Times New Roman" w:hAnsi="Times New Roman" w:cs="Times New Roman"/>
          <w:sz w:val="24"/>
          <w:szCs w:val="24"/>
        </w:rPr>
        <w:t xml:space="preserve">incidents. </w:t>
      </w:r>
    </w:p>
    <w:p w14:paraId="07470B3C" w14:textId="0D761382" w:rsidR="4D065206" w:rsidRDefault="06AD17A7" w:rsidP="4D065206">
      <w:pPr>
        <w:pStyle w:val="ListParagraph"/>
        <w:numPr>
          <w:ilvl w:val="0"/>
          <w:numId w:val="23"/>
        </w:numPr>
        <w:jc w:val="both"/>
        <w:rPr>
          <w:rFonts w:ascii="Times New Roman" w:hAnsi="Times New Roman" w:cs="Times New Roman"/>
          <w:sz w:val="24"/>
          <w:szCs w:val="24"/>
        </w:rPr>
      </w:pPr>
      <w:r w:rsidRPr="6D507196">
        <w:rPr>
          <w:rFonts w:ascii="Times New Roman" w:hAnsi="Times New Roman" w:cs="Times New Roman"/>
          <w:sz w:val="24"/>
          <w:szCs w:val="24"/>
        </w:rPr>
        <w:t>Due to lack of distinction between Fire and No Fire</w:t>
      </w:r>
      <w:r w:rsidRPr="57331268">
        <w:rPr>
          <w:rFonts w:ascii="Times New Roman" w:hAnsi="Times New Roman" w:cs="Times New Roman"/>
          <w:sz w:val="24"/>
          <w:szCs w:val="24"/>
        </w:rPr>
        <w:t xml:space="preserve">, the feature ambiguity </w:t>
      </w:r>
      <w:r w:rsidRPr="765C9E0D">
        <w:rPr>
          <w:rFonts w:ascii="Times New Roman" w:hAnsi="Times New Roman" w:cs="Times New Roman"/>
          <w:sz w:val="24"/>
          <w:szCs w:val="24"/>
        </w:rPr>
        <w:t>(Soil Moi</w:t>
      </w:r>
      <w:r w:rsidR="291656E7" w:rsidRPr="765C9E0D">
        <w:rPr>
          <w:rFonts w:ascii="Times New Roman" w:hAnsi="Times New Roman" w:cs="Times New Roman"/>
          <w:sz w:val="24"/>
          <w:szCs w:val="24"/>
        </w:rPr>
        <w:t>sture, NDVI, etc.)</w:t>
      </w:r>
      <w:r w:rsidRPr="765C9E0D">
        <w:rPr>
          <w:rFonts w:ascii="Times New Roman" w:hAnsi="Times New Roman" w:cs="Times New Roman"/>
          <w:sz w:val="24"/>
          <w:szCs w:val="24"/>
        </w:rPr>
        <w:t xml:space="preserve"> arises, leading to confusion. </w:t>
      </w:r>
      <w:r w:rsidRPr="6D507196">
        <w:rPr>
          <w:rFonts w:ascii="Times New Roman" w:hAnsi="Times New Roman" w:cs="Times New Roman"/>
          <w:sz w:val="24"/>
          <w:szCs w:val="24"/>
        </w:rPr>
        <w:t xml:space="preserve"> </w:t>
      </w:r>
    </w:p>
    <w:p w14:paraId="6B0866DD" w14:textId="24AD77E0" w:rsidR="603734B4" w:rsidRDefault="603734B4" w:rsidP="0958DFF4">
      <w:pPr>
        <w:jc w:val="both"/>
        <w:rPr>
          <w:rFonts w:ascii="Times New Roman" w:hAnsi="Times New Roman" w:cs="Times New Roman"/>
          <w:sz w:val="24"/>
          <w:szCs w:val="24"/>
          <w:highlight w:val="yellow"/>
        </w:rPr>
      </w:pPr>
      <w:r w:rsidRPr="09A91A97">
        <w:rPr>
          <w:rFonts w:ascii="Times New Roman" w:hAnsi="Times New Roman" w:cs="Times New Roman"/>
          <w:b/>
          <w:sz w:val="24"/>
          <w:szCs w:val="24"/>
          <w:highlight w:val="yellow"/>
        </w:rPr>
        <w:t>Remarks</w:t>
      </w:r>
      <w:r w:rsidRPr="09A91A97">
        <w:rPr>
          <w:rFonts w:ascii="Times New Roman" w:hAnsi="Times New Roman" w:cs="Times New Roman"/>
          <w:sz w:val="24"/>
          <w:szCs w:val="24"/>
          <w:highlight w:val="yellow"/>
        </w:rPr>
        <w:t xml:space="preserve"> (based on Case 1 and Case 2):</w:t>
      </w:r>
      <w:r w:rsidRPr="369722EE">
        <w:rPr>
          <w:rFonts w:ascii="Times New Roman" w:hAnsi="Times New Roman" w:cs="Times New Roman"/>
          <w:sz w:val="24"/>
          <w:szCs w:val="24"/>
        </w:rPr>
        <w:t xml:space="preserve"> </w:t>
      </w:r>
    </w:p>
    <w:p w14:paraId="306E62F2" w14:textId="3FA42A04" w:rsidR="603734B4" w:rsidRDefault="603734B4" w:rsidP="58A5A560">
      <w:pPr>
        <w:jc w:val="both"/>
        <w:rPr>
          <w:rFonts w:ascii="Times New Roman" w:hAnsi="Times New Roman" w:cs="Times New Roman"/>
          <w:sz w:val="24"/>
          <w:szCs w:val="24"/>
          <w:highlight w:val="yellow"/>
        </w:rPr>
      </w:pPr>
      <w:r w:rsidRPr="09A91A97">
        <w:rPr>
          <w:rFonts w:ascii="Times New Roman" w:hAnsi="Times New Roman" w:cs="Times New Roman"/>
          <w:b/>
          <w:sz w:val="24"/>
          <w:szCs w:val="24"/>
          <w:highlight w:val="yellow"/>
        </w:rPr>
        <w:t>Case 1</w:t>
      </w:r>
      <w:r w:rsidRPr="09A91A97">
        <w:rPr>
          <w:rFonts w:ascii="Times New Roman" w:hAnsi="Times New Roman" w:cs="Times New Roman"/>
          <w:sz w:val="24"/>
          <w:szCs w:val="24"/>
          <w:highlight w:val="yellow"/>
        </w:rPr>
        <w:t xml:space="preserve"> is more practically applicable due to its practica</w:t>
      </w:r>
      <w:r w:rsidR="0FFD042B" w:rsidRPr="09A91A97">
        <w:rPr>
          <w:rFonts w:ascii="Times New Roman" w:hAnsi="Times New Roman" w:cs="Times New Roman"/>
          <w:sz w:val="24"/>
          <w:szCs w:val="24"/>
          <w:highlight w:val="yellow"/>
        </w:rPr>
        <w:t>l relevance to the real-world implications.</w:t>
      </w:r>
    </w:p>
    <w:p w14:paraId="3DB6EB12" w14:textId="17834C3F" w:rsidR="63669820" w:rsidRDefault="63669820" w:rsidP="63669820">
      <w:pPr>
        <w:rPr>
          <w:rFonts w:ascii="Times New Roman" w:hAnsi="Times New Roman" w:cs="Times New Roman"/>
          <w:b/>
          <w:bCs/>
          <w:sz w:val="24"/>
          <w:szCs w:val="24"/>
        </w:rPr>
      </w:pPr>
    </w:p>
    <w:p w14:paraId="43BF9D4D" w14:textId="572C9A25" w:rsidR="004A1064" w:rsidRDefault="000F553D" w:rsidP="004A1064">
      <w:r w:rsidRPr="1B6A4B76">
        <w:rPr>
          <w:rFonts w:ascii="Times New Roman" w:hAnsi="Times New Roman" w:cs="Times New Roman"/>
          <w:b/>
          <w:bCs/>
          <w:sz w:val="24"/>
          <w:szCs w:val="24"/>
        </w:rPr>
        <w:t>Insight</w:t>
      </w:r>
      <w:r w:rsidR="3CA450ED" w:rsidRPr="1B6A4B76">
        <w:rPr>
          <w:rFonts w:ascii="Times New Roman" w:hAnsi="Times New Roman" w:cs="Times New Roman"/>
          <w:b/>
          <w:bCs/>
          <w:sz w:val="24"/>
          <w:szCs w:val="24"/>
        </w:rPr>
        <w:t>s</w:t>
      </w:r>
      <w:r w:rsidRPr="1B6A4B76">
        <w:rPr>
          <w:rFonts w:ascii="Times New Roman" w:hAnsi="Times New Roman" w:cs="Times New Roman"/>
          <w:b/>
          <w:sz w:val="24"/>
          <w:szCs w:val="24"/>
        </w:rPr>
        <w:t xml:space="preserve"> from </w:t>
      </w:r>
      <w:r w:rsidR="3AFA2452" w:rsidRPr="74914128">
        <w:rPr>
          <w:rFonts w:ascii="Times New Roman" w:hAnsi="Times New Roman" w:cs="Times New Roman"/>
          <w:b/>
          <w:bCs/>
          <w:sz w:val="24"/>
          <w:szCs w:val="24"/>
        </w:rPr>
        <w:t>F</w:t>
      </w:r>
      <w:r w:rsidRPr="74914128">
        <w:rPr>
          <w:rFonts w:ascii="Times New Roman" w:hAnsi="Times New Roman" w:cs="Times New Roman"/>
          <w:b/>
          <w:bCs/>
          <w:sz w:val="24"/>
          <w:szCs w:val="24"/>
        </w:rPr>
        <w:t xml:space="preserve">eature </w:t>
      </w:r>
      <w:r w:rsidR="22CC78AE" w:rsidRPr="74914128">
        <w:rPr>
          <w:rFonts w:ascii="Times New Roman" w:hAnsi="Times New Roman" w:cs="Times New Roman"/>
          <w:b/>
          <w:bCs/>
          <w:sz w:val="24"/>
          <w:szCs w:val="24"/>
        </w:rPr>
        <w:t>A</w:t>
      </w:r>
      <w:r w:rsidRPr="74914128">
        <w:rPr>
          <w:rFonts w:ascii="Times New Roman" w:hAnsi="Times New Roman" w:cs="Times New Roman"/>
          <w:b/>
          <w:bCs/>
          <w:sz w:val="24"/>
          <w:szCs w:val="24"/>
        </w:rPr>
        <w:t>nalys</w:t>
      </w:r>
      <w:r w:rsidR="00677D7D" w:rsidRPr="74914128">
        <w:rPr>
          <w:rFonts w:ascii="Times New Roman" w:hAnsi="Times New Roman" w:cs="Times New Roman"/>
          <w:b/>
          <w:bCs/>
          <w:sz w:val="24"/>
          <w:szCs w:val="24"/>
        </w:rPr>
        <w:t>is</w:t>
      </w:r>
    </w:p>
    <w:p w14:paraId="13A65CDF" w14:textId="497DB4F7" w:rsidR="007A2D41" w:rsidRPr="00A279C4" w:rsidRDefault="00392156" w:rsidP="373D54F6">
      <w:pPr>
        <w:pStyle w:val="ListParagraph"/>
        <w:numPr>
          <w:ilvl w:val="0"/>
          <w:numId w:val="14"/>
        </w:numPr>
        <w:jc w:val="both"/>
        <w:rPr>
          <w:rFonts w:ascii="Times New Roman" w:hAnsi="Times New Roman" w:cs="Times New Roman"/>
          <w:b/>
          <w:sz w:val="24"/>
          <w:szCs w:val="24"/>
        </w:rPr>
      </w:pPr>
      <w:r w:rsidRPr="27DD01F8">
        <w:rPr>
          <w:rFonts w:ascii="Times New Roman" w:hAnsi="Times New Roman" w:cs="Times New Roman"/>
          <w:b/>
          <w:sz w:val="24"/>
          <w:szCs w:val="24"/>
        </w:rPr>
        <w:t>Temperature</w:t>
      </w:r>
      <w:r w:rsidR="25C60263" w:rsidRPr="27DD01F8">
        <w:rPr>
          <w:rFonts w:ascii="Times New Roman" w:hAnsi="Times New Roman" w:cs="Times New Roman"/>
          <w:b/>
          <w:sz w:val="24"/>
          <w:szCs w:val="24"/>
        </w:rPr>
        <w:t>:</w:t>
      </w:r>
    </w:p>
    <w:p w14:paraId="31078F1A" w14:textId="607CBEA1" w:rsidR="1A8A26CB" w:rsidRDefault="25C60263" w:rsidP="373D54F6">
      <w:pPr>
        <w:pStyle w:val="ListParagraph"/>
        <w:jc w:val="both"/>
        <w:rPr>
          <w:rFonts w:ascii="Times New Roman" w:hAnsi="Times New Roman" w:cs="Times New Roman"/>
          <w:sz w:val="24"/>
          <w:szCs w:val="24"/>
        </w:rPr>
      </w:pPr>
      <w:r w:rsidRPr="79A348BC">
        <w:rPr>
          <w:rFonts w:ascii="Times New Roman" w:hAnsi="Times New Roman" w:cs="Times New Roman"/>
          <w:sz w:val="24"/>
          <w:szCs w:val="24"/>
        </w:rPr>
        <w:t xml:space="preserve">Extension of high temperature leads to significant fire risk as it dries out the </w:t>
      </w:r>
      <w:r w:rsidRPr="27DD01F8">
        <w:rPr>
          <w:rFonts w:ascii="Times New Roman" w:hAnsi="Times New Roman" w:cs="Times New Roman"/>
          <w:sz w:val="24"/>
          <w:szCs w:val="24"/>
        </w:rPr>
        <w:t>vegetation and soil</w:t>
      </w:r>
      <w:r w:rsidRPr="79A348BC">
        <w:rPr>
          <w:rFonts w:ascii="Times New Roman" w:hAnsi="Times New Roman" w:cs="Times New Roman"/>
          <w:sz w:val="24"/>
          <w:szCs w:val="24"/>
        </w:rPr>
        <w:t>.</w:t>
      </w:r>
    </w:p>
    <w:p w14:paraId="6732E25B" w14:textId="37DA7F2C" w:rsidR="00392156" w:rsidRPr="00A279C4" w:rsidRDefault="00392156" w:rsidP="373D54F6">
      <w:pPr>
        <w:pStyle w:val="ListParagraph"/>
        <w:numPr>
          <w:ilvl w:val="0"/>
          <w:numId w:val="14"/>
        </w:numPr>
        <w:jc w:val="both"/>
        <w:rPr>
          <w:rFonts w:ascii="Times New Roman" w:hAnsi="Times New Roman" w:cs="Times New Roman"/>
          <w:b/>
          <w:sz w:val="24"/>
          <w:szCs w:val="24"/>
        </w:rPr>
      </w:pPr>
      <w:r w:rsidRPr="41DEC640">
        <w:rPr>
          <w:rFonts w:ascii="Times New Roman" w:hAnsi="Times New Roman" w:cs="Times New Roman"/>
          <w:b/>
          <w:bCs/>
          <w:sz w:val="24"/>
          <w:szCs w:val="24"/>
        </w:rPr>
        <w:t>ND</w:t>
      </w:r>
      <w:r w:rsidR="7A1B8F4D" w:rsidRPr="41DEC640">
        <w:rPr>
          <w:rFonts w:ascii="Times New Roman" w:hAnsi="Times New Roman" w:cs="Times New Roman"/>
          <w:b/>
          <w:bCs/>
          <w:sz w:val="24"/>
          <w:szCs w:val="24"/>
        </w:rPr>
        <w:t>V</w:t>
      </w:r>
      <w:r w:rsidRPr="41DEC640">
        <w:rPr>
          <w:rFonts w:ascii="Times New Roman" w:hAnsi="Times New Roman" w:cs="Times New Roman"/>
          <w:b/>
          <w:bCs/>
          <w:sz w:val="24"/>
          <w:szCs w:val="24"/>
        </w:rPr>
        <w:t>I</w:t>
      </w:r>
      <w:r w:rsidR="5EB90A69" w:rsidRPr="41DEC640">
        <w:rPr>
          <w:rFonts w:ascii="Times New Roman" w:hAnsi="Times New Roman" w:cs="Times New Roman"/>
          <w:b/>
          <w:bCs/>
          <w:sz w:val="24"/>
          <w:szCs w:val="24"/>
        </w:rPr>
        <w:t>:</w:t>
      </w:r>
    </w:p>
    <w:p w14:paraId="2503A00A" w14:textId="39B4B23F" w:rsidR="5EB90A69" w:rsidRDefault="5EB90A69" w:rsidP="373D54F6">
      <w:pPr>
        <w:pStyle w:val="ListParagraph"/>
        <w:jc w:val="both"/>
        <w:rPr>
          <w:rFonts w:ascii="Times New Roman" w:hAnsi="Times New Roman" w:cs="Times New Roman"/>
          <w:sz w:val="24"/>
          <w:szCs w:val="24"/>
        </w:rPr>
      </w:pPr>
      <w:r w:rsidRPr="6F15993B">
        <w:rPr>
          <w:rFonts w:ascii="Times New Roman" w:hAnsi="Times New Roman" w:cs="Times New Roman"/>
          <w:sz w:val="24"/>
          <w:szCs w:val="24"/>
        </w:rPr>
        <w:t xml:space="preserve">Low NDVI regions are </w:t>
      </w:r>
      <w:r w:rsidR="21D732BB" w:rsidRPr="37577F4F">
        <w:rPr>
          <w:rFonts w:ascii="Times New Roman" w:hAnsi="Times New Roman" w:cs="Times New Roman"/>
          <w:sz w:val="24"/>
          <w:szCs w:val="24"/>
        </w:rPr>
        <w:t>highly</w:t>
      </w:r>
      <w:r w:rsidRPr="168C3B63">
        <w:rPr>
          <w:rFonts w:ascii="Times New Roman" w:hAnsi="Times New Roman" w:cs="Times New Roman"/>
          <w:sz w:val="24"/>
          <w:szCs w:val="24"/>
        </w:rPr>
        <w:t xml:space="preserve"> likely to </w:t>
      </w:r>
      <w:r w:rsidRPr="7B310D1A">
        <w:rPr>
          <w:rFonts w:ascii="Times New Roman" w:hAnsi="Times New Roman" w:cs="Times New Roman"/>
          <w:sz w:val="24"/>
          <w:szCs w:val="24"/>
        </w:rPr>
        <w:t>experience fire</w:t>
      </w:r>
      <w:r w:rsidR="625CE28F" w:rsidRPr="40738306">
        <w:rPr>
          <w:rFonts w:ascii="Times New Roman" w:hAnsi="Times New Roman" w:cs="Times New Roman"/>
          <w:sz w:val="24"/>
          <w:szCs w:val="24"/>
        </w:rPr>
        <w:t xml:space="preserve"> whereas high NDVI</w:t>
      </w:r>
      <w:r w:rsidR="625CE28F" w:rsidRPr="0A079D0D">
        <w:rPr>
          <w:rFonts w:ascii="Times New Roman" w:hAnsi="Times New Roman" w:cs="Times New Roman"/>
          <w:sz w:val="24"/>
          <w:szCs w:val="24"/>
        </w:rPr>
        <w:t xml:space="preserve"> indicates less</w:t>
      </w:r>
      <w:r w:rsidR="625CE28F" w:rsidRPr="78DDD495">
        <w:rPr>
          <w:rFonts w:ascii="Times New Roman" w:hAnsi="Times New Roman" w:cs="Times New Roman"/>
          <w:sz w:val="24"/>
          <w:szCs w:val="24"/>
        </w:rPr>
        <w:t xml:space="preserve"> </w:t>
      </w:r>
      <w:r w:rsidR="625CE28F" w:rsidRPr="1ED05281">
        <w:rPr>
          <w:rFonts w:ascii="Times New Roman" w:hAnsi="Times New Roman" w:cs="Times New Roman"/>
          <w:sz w:val="24"/>
          <w:szCs w:val="24"/>
        </w:rPr>
        <w:t xml:space="preserve">susceptibility to </w:t>
      </w:r>
      <w:r w:rsidR="625CE28F" w:rsidRPr="77CABC38">
        <w:rPr>
          <w:rFonts w:ascii="Times New Roman" w:hAnsi="Times New Roman" w:cs="Times New Roman"/>
          <w:sz w:val="24"/>
          <w:szCs w:val="24"/>
        </w:rPr>
        <w:t>fire.</w:t>
      </w:r>
    </w:p>
    <w:p w14:paraId="3817FB6A" w14:textId="7C05F80F" w:rsidR="00392156" w:rsidRPr="00A279C4" w:rsidRDefault="00392156" w:rsidP="373D54F6">
      <w:pPr>
        <w:pStyle w:val="ListParagraph"/>
        <w:numPr>
          <w:ilvl w:val="0"/>
          <w:numId w:val="14"/>
        </w:numPr>
        <w:jc w:val="both"/>
        <w:rPr>
          <w:rFonts w:ascii="Times New Roman" w:hAnsi="Times New Roman" w:cs="Times New Roman"/>
          <w:b/>
          <w:sz w:val="24"/>
          <w:szCs w:val="24"/>
        </w:rPr>
      </w:pPr>
      <w:r w:rsidRPr="0CC35F39">
        <w:rPr>
          <w:rFonts w:ascii="Times New Roman" w:hAnsi="Times New Roman" w:cs="Times New Roman"/>
          <w:b/>
          <w:sz w:val="24"/>
          <w:szCs w:val="24"/>
        </w:rPr>
        <w:t xml:space="preserve">Relative </w:t>
      </w:r>
      <w:r w:rsidR="7374ED01" w:rsidRPr="0CC35F39">
        <w:rPr>
          <w:rFonts w:ascii="Times New Roman" w:hAnsi="Times New Roman" w:cs="Times New Roman"/>
          <w:b/>
          <w:sz w:val="24"/>
          <w:szCs w:val="24"/>
        </w:rPr>
        <w:t>H</w:t>
      </w:r>
      <w:r w:rsidRPr="0CC35F39">
        <w:rPr>
          <w:rFonts w:ascii="Times New Roman" w:hAnsi="Times New Roman" w:cs="Times New Roman"/>
          <w:b/>
          <w:sz w:val="24"/>
          <w:szCs w:val="24"/>
        </w:rPr>
        <w:t xml:space="preserve">umidity and </w:t>
      </w:r>
      <w:r w:rsidR="7991FE7A" w:rsidRPr="0CC35F39">
        <w:rPr>
          <w:rFonts w:ascii="Times New Roman" w:hAnsi="Times New Roman" w:cs="Times New Roman"/>
          <w:b/>
          <w:sz w:val="24"/>
          <w:szCs w:val="24"/>
        </w:rPr>
        <w:t>S</w:t>
      </w:r>
      <w:r w:rsidRPr="0CC35F39">
        <w:rPr>
          <w:rFonts w:ascii="Times New Roman" w:hAnsi="Times New Roman" w:cs="Times New Roman"/>
          <w:b/>
          <w:sz w:val="24"/>
          <w:szCs w:val="24"/>
        </w:rPr>
        <w:t xml:space="preserve">oil </w:t>
      </w:r>
      <w:r w:rsidR="6DBDDC08" w:rsidRPr="0CC35F39">
        <w:rPr>
          <w:rFonts w:ascii="Times New Roman" w:hAnsi="Times New Roman" w:cs="Times New Roman"/>
          <w:b/>
          <w:sz w:val="24"/>
          <w:szCs w:val="24"/>
        </w:rPr>
        <w:t>M</w:t>
      </w:r>
      <w:r w:rsidRPr="0CC35F39">
        <w:rPr>
          <w:rFonts w:ascii="Times New Roman" w:hAnsi="Times New Roman" w:cs="Times New Roman"/>
          <w:b/>
          <w:sz w:val="24"/>
          <w:szCs w:val="24"/>
        </w:rPr>
        <w:t>oisture</w:t>
      </w:r>
      <w:r w:rsidR="6EBDC6C0" w:rsidRPr="0CC35F39">
        <w:rPr>
          <w:rFonts w:ascii="Times New Roman" w:hAnsi="Times New Roman" w:cs="Times New Roman"/>
          <w:b/>
          <w:sz w:val="24"/>
          <w:szCs w:val="24"/>
        </w:rPr>
        <w:t>:</w:t>
      </w:r>
    </w:p>
    <w:p w14:paraId="4948E181" w14:textId="10E85588" w:rsidR="589CBA49" w:rsidRDefault="6EBDC6C0" w:rsidP="373D54F6">
      <w:pPr>
        <w:pStyle w:val="ListParagraph"/>
        <w:jc w:val="both"/>
        <w:rPr>
          <w:rFonts w:ascii="Times New Roman" w:hAnsi="Times New Roman" w:cs="Times New Roman"/>
          <w:sz w:val="24"/>
          <w:szCs w:val="24"/>
        </w:rPr>
      </w:pPr>
      <w:r w:rsidRPr="13E58EA6">
        <w:rPr>
          <w:rFonts w:ascii="Times New Roman" w:hAnsi="Times New Roman" w:cs="Times New Roman"/>
          <w:sz w:val="24"/>
          <w:szCs w:val="24"/>
        </w:rPr>
        <w:t>Low soil</w:t>
      </w:r>
      <w:r w:rsidRPr="033AD8A5">
        <w:rPr>
          <w:rFonts w:ascii="Times New Roman" w:hAnsi="Times New Roman" w:cs="Times New Roman"/>
          <w:sz w:val="24"/>
          <w:szCs w:val="24"/>
        </w:rPr>
        <w:t xml:space="preserve"> moisture </w:t>
      </w:r>
      <w:r w:rsidRPr="0EEC51FF">
        <w:rPr>
          <w:rFonts w:ascii="Times New Roman" w:hAnsi="Times New Roman" w:cs="Times New Roman"/>
          <w:sz w:val="24"/>
          <w:szCs w:val="24"/>
        </w:rPr>
        <w:t xml:space="preserve">indicates </w:t>
      </w:r>
      <w:r w:rsidRPr="259BDFEB">
        <w:rPr>
          <w:rFonts w:ascii="Times New Roman" w:hAnsi="Times New Roman" w:cs="Times New Roman"/>
          <w:sz w:val="24"/>
          <w:szCs w:val="24"/>
        </w:rPr>
        <w:t>dry</w:t>
      </w:r>
      <w:r w:rsidRPr="6A4887B7">
        <w:rPr>
          <w:rFonts w:ascii="Times New Roman" w:hAnsi="Times New Roman" w:cs="Times New Roman"/>
          <w:sz w:val="24"/>
          <w:szCs w:val="24"/>
        </w:rPr>
        <w:t xml:space="preserve"> conditions</w:t>
      </w:r>
      <w:r w:rsidRPr="13E58EA6">
        <w:rPr>
          <w:rFonts w:ascii="Times New Roman" w:hAnsi="Times New Roman" w:cs="Times New Roman"/>
          <w:sz w:val="24"/>
          <w:szCs w:val="24"/>
        </w:rPr>
        <w:t xml:space="preserve"> </w:t>
      </w:r>
      <w:r w:rsidRPr="5EA6A1C9">
        <w:rPr>
          <w:rFonts w:ascii="Times New Roman" w:hAnsi="Times New Roman" w:cs="Times New Roman"/>
          <w:sz w:val="24"/>
          <w:szCs w:val="24"/>
        </w:rPr>
        <w:t xml:space="preserve">that </w:t>
      </w:r>
      <w:r w:rsidRPr="5CDD0976">
        <w:rPr>
          <w:rFonts w:ascii="Times New Roman" w:hAnsi="Times New Roman" w:cs="Times New Roman"/>
          <w:sz w:val="24"/>
          <w:szCs w:val="24"/>
        </w:rPr>
        <w:t>increase the</w:t>
      </w:r>
      <w:r w:rsidRPr="7ACED016">
        <w:rPr>
          <w:rFonts w:ascii="Times New Roman" w:hAnsi="Times New Roman" w:cs="Times New Roman"/>
          <w:sz w:val="24"/>
          <w:szCs w:val="24"/>
        </w:rPr>
        <w:t xml:space="preserve"> </w:t>
      </w:r>
      <w:r w:rsidR="00EA6C6A" w:rsidRPr="7ACED016">
        <w:rPr>
          <w:rFonts w:ascii="Times New Roman" w:hAnsi="Times New Roman" w:cs="Times New Roman"/>
          <w:sz w:val="24"/>
          <w:szCs w:val="24"/>
        </w:rPr>
        <w:t>risk of fire</w:t>
      </w:r>
      <w:r w:rsidRPr="1C8270A0">
        <w:rPr>
          <w:rFonts w:ascii="Times New Roman" w:hAnsi="Times New Roman" w:cs="Times New Roman"/>
          <w:sz w:val="24"/>
          <w:szCs w:val="24"/>
        </w:rPr>
        <w:t>.</w:t>
      </w:r>
    </w:p>
    <w:p w14:paraId="08106770" w14:textId="1FA4965C" w:rsidR="6EBDC6C0" w:rsidRDefault="6EBDC6C0" w:rsidP="373D54F6">
      <w:pPr>
        <w:pStyle w:val="ListParagraph"/>
        <w:numPr>
          <w:ilvl w:val="0"/>
          <w:numId w:val="14"/>
        </w:numPr>
        <w:jc w:val="both"/>
        <w:rPr>
          <w:rFonts w:ascii="Times New Roman" w:hAnsi="Times New Roman" w:cs="Times New Roman"/>
          <w:b/>
          <w:sz w:val="24"/>
          <w:szCs w:val="24"/>
        </w:rPr>
      </w:pPr>
      <w:r w:rsidRPr="0CC35F39">
        <w:rPr>
          <w:rFonts w:ascii="Times New Roman" w:hAnsi="Times New Roman" w:cs="Times New Roman"/>
          <w:b/>
          <w:sz w:val="24"/>
          <w:szCs w:val="24"/>
        </w:rPr>
        <w:t>Wind Speed:</w:t>
      </w:r>
    </w:p>
    <w:p w14:paraId="6CCD3B50" w14:textId="7CAAAE7B" w:rsidR="449B1311" w:rsidRDefault="6EBDC6C0" w:rsidP="373D54F6">
      <w:pPr>
        <w:pStyle w:val="ListParagraph"/>
        <w:jc w:val="both"/>
        <w:rPr>
          <w:rFonts w:ascii="Times New Roman" w:hAnsi="Times New Roman" w:cs="Times New Roman"/>
          <w:sz w:val="24"/>
          <w:szCs w:val="24"/>
        </w:rPr>
      </w:pPr>
      <w:r w:rsidRPr="6BE335E2">
        <w:rPr>
          <w:rFonts w:ascii="Times New Roman" w:hAnsi="Times New Roman" w:cs="Times New Roman"/>
          <w:sz w:val="24"/>
          <w:szCs w:val="24"/>
        </w:rPr>
        <w:t xml:space="preserve">Wind speed </w:t>
      </w:r>
      <w:r w:rsidRPr="7DA52844">
        <w:rPr>
          <w:rFonts w:ascii="Times New Roman" w:hAnsi="Times New Roman" w:cs="Times New Roman"/>
          <w:sz w:val="24"/>
          <w:szCs w:val="24"/>
        </w:rPr>
        <w:t xml:space="preserve">can </w:t>
      </w:r>
      <w:r w:rsidRPr="00CF2C8D">
        <w:rPr>
          <w:rFonts w:ascii="Times New Roman" w:hAnsi="Times New Roman" w:cs="Times New Roman"/>
          <w:sz w:val="24"/>
          <w:szCs w:val="24"/>
        </w:rPr>
        <w:t>intensify</w:t>
      </w:r>
      <w:r w:rsidRPr="7F9184CD">
        <w:rPr>
          <w:rFonts w:ascii="Times New Roman" w:hAnsi="Times New Roman" w:cs="Times New Roman"/>
          <w:sz w:val="24"/>
          <w:szCs w:val="24"/>
        </w:rPr>
        <w:t xml:space="preserve"> </w:t>
      </w:r>
      <w:r w:rsidRPr="5B118AFF">
        <w:rPr>
          <w:rFonts w:ascii="Times New Roman" w:hAnsi="Times New Roman" w:cs="Times New Roman"/>
          <w:sz w:val="24"/>
          <w:szCs w:val="24"/>
        </w:rPr>
        <w:t xml:space="preserve">the </w:t>
      </w:r>
      <w:r w:rsidRPr="6DFBA217">
        <w:rPr>
          <w:rFonts w:ascii="Times New Roman" w:hAnsi="Times New Roman" w:cs="Times New Roman"/>
          <w:sz w:val="24"/>
          <w:szCs w:val="24"/>
        </w:rPr>
        <w:t xml:space="preserve">fire spread. </w:t>
      </w:r>
      <w:r w:rsidRPr="6C455E6C">
        <w:rPr>
          <w:rFonts w:ascii="Times New Roman" w:hAnsi="Times New Roman" w:cs="Times New Roman"/>
          <w:sz w:val="24"/>
          <w:szCs w:val="24"/>
        </w:rPr>
        <w:t xml:space="preserve">High wind speed regions are </w:t>
      </w:r>
      <w:r w:rsidRPr="2A790A1E">
        <w:rPr>
          <w:rFonts w:ascii="Times New Roman" w:hAnsi="Times New Roman" w:cs="Times New Roman"/>
          <w:sz w:val="24"/>
          <w:szCs w:val="24"/>
        </w:rPr>
        <w:t xml:space="preserve">more prone to fire </w:t>
      </w:r>
      <w:r w:rsidRPr="2E317ABA">
        <w:rPr>
          <w:rFonts w:ascii="Times New Roman" w:hAnsi="Times New Roman" w:cs="Times New Roman"/>
          <w:sz w:val="24"/>
          <w:szCs w:val="24"/>
        </w:rPr>
        <w:t>risks</w:t>
      </w:r>
      <w:r w:rsidRPr="6C3DFFBD">
        <w:rPr>
          <w:rFonts w:ascii="Times New Roman" w:hAnsi="Times New Roman" w:cs="Times New Roman"/>
          <w:sz w:val="24"/>
          <w:szCs w:val="24"/>
        </w:rPr>
        <w:t xml:space="preserve"> </w:t>
      </w:r>
      <w:r w:rsidRPr="5134AA11">
        <w:rPr>
          <w:rFonts w:ascii="Times New Roman" w:hAnsi="Times New Roman" w:cs="Times New Roman"/>
          <w:sz w:val="24"/>
          <w:szCs w:val="24"/>
        </w:rPr>
        <w:t xml:space="preserve">even if the other </w:t>
      </w:r>
      <w:r w:rsidRPr="24A7301A">
        <w:rPr>
          <w:rFonts w:ascii="Times New Roman" w:hAnsi="Times New Roman" w:cs="Times New Roman"/>
          <w:sz w:val="24"/>
          <w:szCs w:val="24"/>
        </w:rPr>
        <w:t xml:space="preserve">features </w:t>
      </w:r>
      <w:r w:rsidRPr="3F4D4E80">
        <w:rPr>
          <w:rFonts w:ascii="Times New Roman" w:hAnsi="Times New Roman" w:cs="Times New Roman"/>
          <w:sz w:val="24"/>
          <w:szCs w:val="24"/>
        </w:rPr>
        <w:t xml:space="preserve">are </w:t>
      </w:r>
      <w:r w:rsidR="0A5434EF" w:rsidRPr="14B503A9">
        <w:rPr>
          <w:rFonts w:ascii="Times New Roman" w:hAnsi="Times New Roman" w:cs="Times New Roman"/>
          <w:sz w:val="24"/>
          <w:szCs w:val="24"/>
        </w:rPr>
        <w:t>balanced</w:t>
      </w:r>
      <w:r w:rsidR="0A5434EF" w:rsidRPr="4A2F02CD">
        <w:rPr>
          <w:rFonts w:ascii="Times New Roman" w:hAnsi="Times New Roman" w:cs="Times New Roman"/>
          <w:sz w:val="24"/>
          <w:szCs w:val="24"/>
        </w:rPr>
        <w:t xml:space="preserve">. </w:t>
      </w:r>
    </w:p>
    <w:p w14:paraId="36247E8E" w14:textId="28C94276" w:rsidR="79D2D11B" w:rsidRDefault="79D2D11B" w:rsidP="400D0B5C">
      <w:pPr>
        <w:jc w:val="both"/>
        <w:rPr>
          <w:rFonts w:ascii="Times New Roman" w:hAnsi="Times New Roman" w:cs="Times New Roman"/>
          <w:b/>
          <w:bCs/>
          <w:sz w:val="24"/>
          <w:szCs w:val="24"/>
        </w:rPr>
      </w:pPr>
      <w:r w:rsidRPr="544762BE">
        <w:rPr>
          <w:rFonts w:ascii="Times New Roman" w:hAnsi="Times New Roman" w:cs="Times New Roman"/>
          <w:b/>
          <w:bCs/>
          <w:sz w:val="24"/>
          <w:szCs w:val="24"/>
        </w:rPr>
        <w:t>Visualization:</w:t>
      </w:r>
    </w:p>
    <w:p w14:paraId="5B37685D" w14:textId="5B482CC1" w:rsidR="79D2D11B" w:rsidRDefault="18701149" w:rsidP="400D0B5C">
      <w:pPr>
        <w:jc w:val="both"/>
      </w:pPr>
      <w:r>
        <w:rPr>
          <w:noProof/>
        </w:rPr>
        <w:drawing>
          <wp:inline distT="0" distB="0" distL="0" distR="0" wp14:anchorId="692E6BB4" wp14:editId="2ABBA1BC">
            <wp:extent cx="6419852" cy="3857625"/>
            <wp:effectExtent l="0" t="0" r="0" b="0"/>
            <wp:docPr id="1920266133" name="Picture 1920266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6419852" cy="3857625"/>
                    </a:xfrm>
                    <a:prstGeom prst="rect">
                      <a:avLst/>
                    </a:prstGeom>
                  </pic:spPr>
                </pic:pic>
              </a:graphicData>
            </a:graphic>
          </wp:inline>
        </w:drawing>
      </w:r>
    </w:p>
    <w:p w14:paraId="68CD871C" w14:textId="1759F9E6" w:rsidR="400D0B5C" w:rsidRDefault="400D0B5C" w:rsidP="400D0B5C">
      <w:pPr>
        <w:jc w:val="both"/>
      </w:pPr>
    </w:p>
    <w:p w14:paraId="2839E30C" w14:textId="5ECDBAB3" w:rsidR="3569573D" w:rsidRDefault="000D1BDC" w:rsidP="7B30C6FF">
      <w:pPr>
        <w:rPr>
          <w:rFonts w:ascii="Times New Roman" w:hAnsi="Times New Roman" w:cs="Times New Roman"/>
          <w:b/>
          <w:sz w:val="24"/>
          <w:szCs w:val="24"/>
        </w:rPr>
      </w:pPr>
      <w:r w:rsidRPr="29533FB7">
        <w:rPr>
          <w:rFonts w:ascii="Times New Roman" w:hAnsi="Times New Roman" w:cs="Times New Roman"/>
          <w:b/>
          <w:sz w:val="24"/>
          <w:szCs w:val="24"/>
        </w:rPr>
        <w:t>Limitations</w:t>
      </w:r>
    </w:p>
    <w:p w14:paraId="420AA6C7" w14:textId="6523B771" w:rsidR="035F9626" w:rsidRDefault="182801A8" w:rsidP="373D54F6">
      <w:pPr>
        <w:pStyle w:val="ListParagraph"/>
        <w:numPr>
          <w:ilvl w:val="0"/>
          <w:numId w:val="24"/>
        </w:numPr>
        <w:jc w:val="both"/>
        <w:rPr>
          <w:rFonts w:ascii="Times New Roman" w:eastAsia="Times New Roman" w:hAnsi="Times New Roman" w:cs="Times New Roman"/>
          <w:sz w:val="24"/>
          <w:szCs w:val="24"/>
        </w:rPr>
      </w:pPr>
      <w:r w:rsidRPr="038F5CD8">
        <w:rPr>
          <w:rFonts w:ascii="Times New Roman" w:eastAsia="Times New Roman" w:hAnsi="Times New Roman" w:cs="Times New Roman"/>
          <w:b/>
          <w:bCs/>
          <w:sz w:val="24"/>
          <w:szCs w:val="24"/>
        </w:rPr>
        <w:t>Class Imbalance</w:t>
      </w:r>
      <w:r w:rsidR="3ACBAEA7" w:rsidRPr="038F5CD8">
        <w:rPr>
          <w:rFonts w:ascii="Times New Roman" w:eastAsia="Times New Roman" w:hAnsi="Times New Roman" w:cs="Times New Roman"/>
          <w:b/>
          <w:bCs/>
          <w:sz w:val="24"/>
          <w:szCs w:val="24"/>
        </w:rPr>
        <w:t>:</w:t>
      </w:r>
      <w:r w:rsidRPr="038F5CD8">
        <w:rPr>
          <w:rFonts w:ascii="Times New Roman" w:eastAsia="Times New Roman" w:hAnsi="Times New Roman" w:cs="Times New Roman"/>
          <w:b/>
          <w:bCs/>
          <w:sz w:val="24"/>
          <w:szCs w:val="24"/>
        </w:rPr>
        <w:t xml:space="preserve"> </w:t>
      </w:r>
      <w:r w:rsidR="59270887" w:rsidRPr="1DD9193F">
        <w:rPr>
          <w:rFonts w:ascii="Times New Roman" w:eastAsia="Times New Roman" w:hAnsi="Times New Roman" w:cs="Times New Roman"/>
          <w:sz w:val="24"/>
          <w:szCs w:val="24"/>
        </w:rPr>
        <w:t xml:space="preserve">The dataset has </w:t>
      </w:r>
      <w:r w:rsidR="59270887" w:rsidRPr="5C359C4C">
        <w:rPr>
          <w:rFonts w:ascii="Times New Roman" w:eastAsia="Times New Roman" w:hAnsi="Times New Roman" w:cs="Times New Roman"/>
          <w:sz w:val="24"/>
          <w:szCs w:val="24"/>
        </w:rPr>
        <w:t xml:space="preserve">much </w:t>
      </w:r>
      <w:r w:rsidR="59270887" w:rsidRPr="1495E584">
        <w:rPr>
          <w:rFonts w:ascii="Times New Roman" w:eastAsia="Times New Roman" w:hAnsi="Times New Roman" w:cs="Times New Roman"/>
          <w:sz w:val="24"/>
          <w:szCs w:val="24"/>
        </w:rPr>
        <w:t>less</w:t>
      </w:r>
      <w:r w:rsidR="59270887" w:rsidRPr="22B2DCCD">
        <w:rPr>
          <w:rFonts w:ascii="Times New Roman" w:eastAsia="Times New Roman" w:hAnsi="Times New Roman" w:cs="Times New Roman"/>
          <w:sz w:val="24"/>
          <w:szCs w:val="24"/>
        </w:rPr>
        <w:t xml:space="preserve"> </w:t>
      </w:r>
      <w:r w:rsidR="59270887" w:rsidRPr="286E77F3">
        <w:rPr>
          <w:rFonts w:ascii="Times New Roman" w:eastAsia="Times New Roman" w:hAnsi="Times New Roman" w:cs="Times New Roman"/>
          <w:sz w:val="24"/>
          <w:szCs w:val="24"/>
        </w:rPr>
        <w:t xml:space="preserve">fire data </w:t>
      </w:r>
      <w:r w:rsidR="59270887" w:rsidRPr="492BC3B8">
        <w:rPr>
          <w:rFonts w:ascii="Times New Roman" w:eastAsia="Times New Roman" w:hAnsi="Times New Roman" w:cs="Times New Roman"/>
          <w:sz w:val="24"/>
          <w:szCs w:val="24"/>
        </w:rPr>
        <w:t xml:space="preserve">than </w:t>
      </w:r>
      <w:r w:rsidR="59270887" w:rsidRPr="10001B66">
        <w:rPr>
          <w:rFonts w:ascii="Times New Roman" w:eastAsia="Times New Roman" w:hAnsi="Times New Roman" w:cs="Times New Roman"/>
          <w:sz w:val="24"/>
          <w:szCs w:val="24"/>
        </w:rPr>
        <w:t>non-</w:t>
      </w:r>
      <w:r w:rsidR="59270887" w:rsidRPr="42E1F6DC">
        <w:rPr>
          <w:rFonts w:ascii="Times New Roman" w:eastAsia="Times New Roman" w:hAnsi="Times New Roman" w:cs="Times New Roman"/>
          <w:sz w:val="24"/>
          <w:szCs w:val="24"/>
        </w:rPr>
        <w:t xml:space="preserve">fire data. This is due </w:t>
      </w:r>
      <w:r w:rsidR="59270887" w:rsidRPr="49D2168C">
        <w:rPr>
          <w:rFonts w:ascii="Times New Roman" w:eastAsia="Times New Roman" w:hAnsi="Times New Roman" w:cs="Times New Roman"/>
          <w:sz w:val="24"/>
          <w:szCs w:val="24"/>
        </w:rPr>
        <w:t xml:space="preserve">to the nature </w:t>
      </w:r>
      <w:r w:rsidR="59270887" w:rsidRPr="24E47B1D">
        <w:rPr>
          <w:rFonts w:ascii="Times New Roman" w:eastAsia="Times New Roman" w:hAnsi="Times New Roman" w:cs="Times New Roman"/>
          <w:sz w:val="24"/>
          <w:szCs w:val="24"/>
        </w:rPr>
        <w:t xml:space="preserve">of </w:t>
      </w:r>
      <w:r w:rsidR="59270887" w:rsidRPr="1D67A6EE">
        <w:rPr>
          <w:rFonts w:ascii="Times New Roman" w:eastAsia="Times New Roman" w:hAnsi="Times New Roman" w:cs="Times New Roman"/>
          <w:sz w:val="24"/>
          <w:szCs w:val="24"/>
        </w:rPr>
        <w:t xml:space="preserve">the </w:t>
      </w:r>
      <w:r w:rsidR="59270887" w:rsidRPr="24E47B1D">
        <w:rPr>
          <w:rFonts w:ascii="Times New Roman" w:eastAsia="Times New Roman" w:hAnsi="Times New Roman" w:cs="Times New Roman"/>
          <w:sz w:val="24"/>
          <w:szCs w:val="24"/>
        </w:rPr>
        <w:t xml:space="preserve">fire </w:t>
      </w:r>
      <w:r w:rsidR="59270887" w:rsidRPr="1495E584">
        <w:rPr>
          <w:rFonts w:ascii="Times New Roman" w:eastAsia="Times New Roman" w:hAnsi="Times New Roman" w:cs="Times New Roman"/>
          <w:sz w:val="24"/>
          <w:szCs w:val="24"/>
        </w:rPr>
        <w:t xml:space="preserve">dataset. </w:t>
      </w:r>
      <w:r w:rsidR="59270887" w:rsidRPr="2CFBD3F7">
        <w:rPr>
          <w:rFonts w:ascii="Times New Roman" w:eastAsia="Times New Roman" w:hAnsi="Times New Roman" w:cs="Times New Roman"/>
          <w:sz w:val="24"/>
          <w:szCs w:val="24"/>
        </w:rPr>
        <w:t xml:space="preserve">We tried </w:t>
      </w:r>
      <w:r w:rsidR="10FF0212" w:rsidRPr="46574863">
        <w:rPr>
          <w:rFonts w:ascii="Times New Roman" w:eastAsia="Times New Roman" w:hAnsi="Times New Roman" w:cs="Times New Roman"/>
          <w:sz w:val="24"/>
          <w:szCs w:val="24"/>
        </w:rPr>
        <w:t>multiple</w:t>
      </w:r>
      <w:r w:rsidR="59270887" w:rsidRPr="4DBD2E58">
        <w:rPr>
          <w:rFonts w:ascii="Times New Roman" w:eastAsia="Times New Roman" w:hAnsi="Times New Roman" w:cs="Times New Roman"/>
          <w:sz w:val="24"/>
          <w:szCs w:val="24"/>
        </w:rPr>
        <w:t xml:space="preserve"> solutions </w:t>
      </w:r>
      <w:r w:rsidR="59270887" w:rsidRPr="3C07B332">
        <w:rPr>
          <w:rFonts w:ascii="Times New Roman" w:eastAsia="Times New Roman" w:hAnsi="Times New Roman" w:cs="Times New Roman"/>
          <w:sz w:val="24"/>
          <w:szCs w:val="24"/>
        </w:rPr>
        <w:t>to miti</w:t>
      </w:r>
      <w:r w:rsidR="52308C4E" w:rsidRPr="3C07B332">
        <w:rPr>
          <w:rFonts w:ascii="Times New Roman" w:eastAsia="Times New Roman" w:hAnsi="Times New Roman" w:cs="Times New Roman"/>
          <w:sz w:val="24"/>
          <w:szCs w:val="24"/>
        </w:rPr>
        <w:t xml:space="preserve">gate the </w:t>
      </w:r>
      <w:r w:rsidR="52308C4E" w:rsidRPr="47C4409C">
        <w:rPr>
          <w:rFonts w:ascii="Times New Roman" w:eastAsia="Times New Roman" w:hAnsi="Times New Roman" w:cs="Times New Roman"/>
          <w:sz w:val="24"/>
          <w:szCs w:val="24"/>
        </w:rPr>
        <w:t>effect.</w:t>
      </w:r>
      <w:r w:rsidR="52308C4E" w:rsidRPr="46574863">
        <w:rPr>
          <w:rFonts w:ascii="Times New Roman" w:eastAsia="Times New Roman" w:hAnsi="Times New Roman" w:cs="Times New Roman"/>
          <w:sz w:val="24"/>
          <w:szCs w:val="24"/>
        </w:rPr>
        <w:t xml:space="preserve"> </w:t>
      </w:r>
      <w:r w:rsidR="4DA923CC" w:rsidRPr="0D4A85C8">
        <w:rPr>
          <w:rFonts w:ascii="Times New Roman" w:eastAsia="Times New Roman" w:hAnsi="Times New Roman" w:cs="Times New Roman"/>
          <w:sz w:val="24"/>
          <w:szCs w:val="24"/>
        </w:rPr>
        <w:t>Two examples are</w:t>
      </w:r>
      <w:r w:rsidR="52308C4E" w:rsidRPr="46574863">
        <w:rPr>
          <w:rFonts w:ascii="Times New Roman" w:eastAsia="Times New Roman" w:hAnsi="Times New Roman" w:cs="Times New Roman"/>
          <w:sz w:val="24"/>
          <w:szCs w:val="24"/>
        </w:rPr>
        <w:t xml:space="preserve"> finding as much fire data as possible</w:t>
      </w:r>
      <w:r w:rsidR="0C4EA925" w:rsidRPr="0D4A85C8">
        <w:rPr>
          <w:rFonts w:ascii="Times New Roman" w:eastAsia="Times New Roman" w:hAnsi="Times New Roman" w:cs="Times New Roman"/>
          <w:sz w:val="24"/>
          <w:szCs w:val="24"/>
        </w:rPr>
        <w:t xml:space="preserve"> and</w:t>
      </w:r>
      <w:r w:rsidR="52308C4E" w:rsidRPr="46574863">
        <w:rPr>
          <w:rFonts w:ascii="Times New Roman" w:eastAsia="Times New Roman" w:hAnsi="Times New Roman" w:cs="Times New Roman"/>
          <w:sz w:val="24"/>
          <w:szCs w:val="24"/>
        </w:rPr>
        <w:t xml:space="preserve"> applying a class weight to the random forest classifier. </w:t>
      </w:r>
    </w:p>
    <w:p w14:paraId="5A8429C5" w14:textId="7209F131" w:rsidR="003A1D29" w:rsidRPr="00581FBF" w:rsidRDefault="182801A8" w:rsidP="373D54F6">
      <w:pPr>
        <w:pStyle w:val="ListParagraph"/>
        <w:numPr>
          <w:ilvl w:val="0"/>
          <w:numId w:val="24"/>
        </w:numPr>
        <w:jc w:val="both"/>
        <w:rPr>
          <w:rFonts w:ascii="Times New Roman" w:eastAsia="Times New Roman" w:hAnsi="Times New Roman" w:cs="Times New Roman"/>
          <w:sz w:val="24"/>
          <w:szCs w:val="24"/>
        </w:rPr>
      </w:pPr>
      <w:r w:rsidRPr="038F5CD8">
        <w:rPr>
          <w:rFonts w:ascii="Times New Roman" w:eastAsia="Times New Roman" w:hAnsi="Times New Roman" w:cs="Times New Roman"/>
          <w:b/>
          <w:bCs/>
          <w:sz w:val="24"/>
          <w:szCs w:val="24"/>
        </w:rPr>
        <w:t>Data Gaps</w:t>
      </w:r>
      <w:r w:rsidR="0B84959B" w:rsidRPr="038F5CD8">
        <w:rPr>
          <w:rFonts w:ascii="Times New Roman" w:eastAsia="Times New Roman" w:hAnsi="Times New Roman" w:cs="Times New Roman"/>
          <w:b/>
          <w:bCs/>
          <w:sz w:val="24"/>
          <w:szCs w:val="24"/>
        </w:rPr>
        <w:t>:</w:t>
      </w:r>
      <w:r w:rsidRPr="5E1A7CA1">
        <w:rPr>
          <w:rFonts w:ascii="Times New Roman" w:eastAsia="Times New Roman" w:hAnsi="Times New Roman" w:cs="Times New Roman"/>
          <w:sz w:val="24"/>
          <w:szCs w:val="24"/>
        </w:rPr>
        <w:t xml:space="preserve"> </w:t>
      </w:r>
      <w:r w:rsidR="306F3E30" w:rsidRPr="799FDCF1">
        <w:rPr>
          <w:rFonts w:ascii="Times New Roman" w:eastAsia="Times New Roman" w:hAnsi="Times New Roman" w:cs="Times New Roman"/>
          <w:sz w:val="24"/>
          <w:szCs w:val="24"/>
        </w:rPr>
        <w:t xml:space="preserve">Some data and features are missing from our dataset. </w:t>
      </w:r>
      <w:r w:rsidR="72BD4BC0" w:rsidRPr="4DD94280">
        <w:rPr>
          <w:rFonts w:ascii="Times New Roman" w:eastAsia="Times New Roman" w:hAnsi="Times New Roman" w:cs="Times New Roman"/>
          <w:sz w:val="24"/>
          <w:szCs w:val="24"/>
        </w:rPr>
        <w:t>Jain et al</w:t>
      </w:r>
      <w:r w:rsidR="72BD4BC0" w:rsidRPr="3A58A3FE">
        <w:rPr>
          <w:rFonts w:ascii="Times New Roman" w:eastAsia="Times New Roman" w:hAnsi="Times New Roman" w:cs="Times New Roman"/>
          <w:sz w:val="24"/>
          <w:szCs w:val="24"/>
        </w:rPr>
        <w:t xml:space="preserve">. </w:t>
      </w:r>
      <w:r w:rsidR="72BD4BC0" w:rsidRPr="0299B85D">
        <w:rPr>
          <w:rFonts w:ascii="Times New Roman" w:eastAsia="Times New Roman" w:hAnsi="Times New Roman" w:cs="Times New Roman"/>
          <w:sz w:val="24"/>
          <w:szCs w:val="24"/>
        </w:rPr>
        <w:t xml:space="preserve">(2020) found that </w:t>
      </w:r>
      <w:r w:rsidR="72BD4BC0" w:rsidRPr="40BE5A82">
        <w:rPr>
          <w:rFonts w:ascii="Times New Roman" w:eastAsia="Times New Roman" w:hAnsi="Times New Roman" w:cs="Times New Roman"/>
          <w:sz w:val="24"/>
          <w:szCs w:val="24"/>
        </w:rPr>
        <w:t xml:space="preserve">wildfire is </w:t>
      </w:r>
      <w:r w:rsidR="72BD4BC0" w:rsidRPr="3EE04354">
        <w:rPr>
          <w:rFonts w:ascii="Times New Roman" w:eastAsia="Times New Roman" w:hAnsi="Times New Roman" w:cs="Times New Roman"/>
          <w:sz w:val="24"/>
          <w:szCs w:val="24"/>
        </w:rPr>
        <w:t xml:space="preserve">greatly </w:t>
      </w:r>
      <w:r w:rsidR="72BD4BC0" w:rsidRPr="266884CD">
        <w:rPr>
          <w:rFonts w:ascii="Times New Roman" w:eastAsia="Times New Roman" w:hAnsi="Times New Roman" w:cs="Times New Roman"/>
          <w:sz w:val="24"/>
          <w:szCs w:val="24"/>
        </w:rPr>
        <w:t xml:space="preserve">correlated with human </w:t>
      </w:r>
      <w:r w:rsidR="72BD4BC0" w:rsidRPr="1624D931">
        <w:rPr>
          <w:rFonts w:ascii="Times New Roman" w:eastAsia="Times New Roman" w:hAnsi="Times New Roman" w:cs="Times New Roman"/>
          <w:sz w:val="24"/>
          <w:szCs w:val="24"/>
        </w:rPr>
        <w:t xml:space="preserve">activity. </w:t>
      </w:r>
      <w:r w:rsidR="35807C45" w:rsidRPr="2AF64D5F">
        <w:rPr>
          <w:rFonts w:ascii="Times New Roman" w:eastAsia="Times New Roman" w:hAnsi="Times New Roman" w:cs="Times New Roman"/>
          <w:sz w:val="24"/>
          <w:szCs w:val="24"/>
        </w:rPr>
        <w:t>The more human acti</w:t>
      </w:r>
      <w:r w:rsidR="72BD4BC0" w:rsidRPr="2AF64D5F">
        <w:rPr>
          <w:rFonts w:ascii="Times New Roman" w:eastAsia="Times New Roman" w:hAnsi="Times New Roman" w:cs="Times New Roman"/>
          <w:sz w:val="24"/>
          <w:szCs w:val="24"/>
        </w:rPr>
        <w:t>vit</w:t>
      </w:r>
      <w:r w:rsidR="57D2A75D" w:rsidRPr="2AF64D5F">
        <w:rPr>
          <w:rFonts w:ascii="Times New Roman" w:eastAsia="Times New Roman" w:hAnsi="Times New Roman" w:cs="Times New Roman"/>
          <w:sz w:val="24"/>
          <w:szCs w:val="24"/>
        </w:rPr>
        <w:t>ies</w:t>
      </w:r>
      <w:r w:rsidR="72BD4BC0" w:rsidRPr="6BC1E4F5">
        <w:rPr>
          <w:rFonts w:ascii="Times New Roman" w:eastAsia="Times New Roman" w:hAnsi="Times New Roman" w:cs="Times New Roman"/>
          <w:sz w:val="24"/>
          <w:szCs w:val="24"/>
        </w:rPr>
        <w:t xml:space="preserve"> in the </w:t>
      </w:r>
      <w:r w:rsidR="72BD4BC0" w:rsidRPr="6D3832D4">
        <w:rPr>
          <w:rFonts w:ascii="Times New Roman" w:eastAsia="Times New Roman" w:hAnsi="Times New Roman" w:cs="Times New Roman"/>
          <w:sz w:val="24"/>
          <w:szCs w:val="24"/>
        </w:rPr>
        <w:t xml:space="preserve">region, </w:t>
      </w:r>
      <w:r w:rsidR="5AB7BE44" w:rsidRPr="2D2A63B5">
        <w:rPr>
          <w:rFonts w:ascii="Times New Roman" w:eastAsia="Times New Roman" w:hAnsi="Times New Roman" w:cs="Times New Roman"/>
          <w:sz w:val="24"/>
          <w:szCs w:val="24"/>
        </w:rPr>
        <w:t xml:space="preserve">the </w:t>
      </w:r>
      <w:r w:rsidR="72BD4BC0" w:rsidRPr="6D3832D4">
        <w:rPr>
          <w:rFonts w:ascii="Times New Roman" w:eastAsia="Times New Roman" w:hAnsi="Times New Roman" w:cs="Times New Roman"/>
          <w:sz w:val="24"/>
          <w:szCs w:val="24"/>
        </w:rPr>
        <w:t xml:space="preserve">more </w:t>
      </w:r>
      <w:r w:rsidR="72BD4BC0" w:rsidRPr="149622D4">
        <w:rPr>
          <w:rFonts w:ascii="Times New Roman" w:eastAsia="Times New Roman" w:hAnsi="Times New Roman" w:cs="Times New Roman"/>
          <w:sz w:val="24"/>
          <w:szCs w:val="24"/>
        </w:rPr>
        <w:t xml:space="preserve">likely wildfire </w:t>
      </w:r>
      <w:r w:rsidR="72BD4BC0" w:rsidRPr="389E9F52">
        <w:rPr>
          <w:rFonts w:ascii="Times New Roman" w:eastAsia="Times New Roman" w:hAnsi="Times New Roman" w:cs="Times New Roman"/>
          <w:sz w:val="24"/>
          <w:szCs w:val="24"/>
        </w:rPr>
        <w:t xml:space="preserve">will </w:t>
      </w:r>
      <w:r w:rsidR="72BD4BC0" w:rsidRPr="7A2C1F37">
        <w:rPr>
          <w:rFonts w:ascii="Times New Roman" w:eastAsia="Times New Roman" w:hAnsi="Times New Roman" w:cs="Times New Roman"/>
          <w:sz w:val="24"/>
          <w:szCs w:val="24"/>
        </w:rPr>
        <w:t xml:space="preserve">occur. </w:t>
      </w:r>
      <w:r w:rsidR="77C6A2B9" w:rsidRPr="4FCBB9E4">
        <w:rPr>
          <w:rFonts w:ascii="Times New Roman" w:eastAsia="Times New Roman" w:hAnsi="Times New Roman" w:cs="Times New Roman"/>
          <w:sz w:val="24"/>
          <w:szCs w:val="24"/>
        </w:rPr>
        <w:t xml:space="preserve">Lightening is </w:t>
      </w:r>
      <w:r w:rsidR="77C6A2B9" w:rsidRPr="2B81889D">
        <w:rPr>
          <w:rFonts w:ascii="Times New Roman" w:eastAsia="Times New Roman" w:hAnsi="Times New Roman" w:cs="Times New Roman"/>
          <w:sz w:val="24"/>
          <w:szCs w:val="24"/>
        </w:rPr>
        <w:t xml:space="preserve">another factor </w:t>
      </w:r>
      <w:r w:rsidR="77C6A2B9" w:rsidRPr="1873DC54">
        <w:rPr>
          <w:rFonts w:ascii="Times New Roman" w:eastAsia="Times New Roman" w:hAnsi="Times New Roman" w:cs="Times New Roman"/>
          <w:sz w:val="24"/>
          <w:szCs w:val="24"/>
        </w:rPr>
        <w:t xml:space="preserve">of wildfire. </w:t>
      </w:r>
      <w:r w:rsidR="77C6A2B9" w:rsidRPr="26CBA87A">
        <w:rPr>
          <w:rFonts w:ascii="Times New Roman" w:eastAsia="Times New Roman" w:hAnsi="Times New Roman" w:cs="Times New Roman"/>
          <w:sz w:val="24"/>
          <w:szCs w:val="24"/>
        </w:rPr>
        <w:t xml:space="preserve">These factors </w:t>
      </w:r>
      <w:r w:rsidR="77C6A2B9" w:rsidRPr="6E7CCE53">
        <w:rPr>
          <w:rFonts w:ascii="Times New Roman" w:eastAsia="Times New Roman" w:hAnsi="Times New Roman" w:cs="Times New Roman"/>
          <w:sz w:val="24"/>
          <w:szCs w:val="24"/>
        </w:rPr>
        <w:t xml:space="preserve">are not included </w:t>
      </w:r>
      <w:r w:rsidR="77C6A2B9" w:rsidRPr="149B173E">
        <w:rPr>
          <w:rFonts w:ascii="Times New Roman" w:eastAsia="Times New Roman" w:hAnsi="Times New Roman" w:cs="Times New Roman"/>
          <w:sz w:val="24"/>
          <w:szCs w:val="24"/>
        </w:rPr>
        <w:t xml:space="preserve">in our dataset </w:t>
      </w:r>
      <w:r w:rsidR="77C6A2B9" w:rsidRPr="261E0391">
        <w:rPr>
          <w:rFonts w:ascii="Times New Roman" w:eastAsia="Times New Roman" w:hAnsi="Times New Roman" w:cs="Times New Roman"/>
          <w:sz w:val="24"/>
          <w:szCs w:val="24"/>
        </w:rPr>
        <w:t xml:space="preserve">and </w:t>
      </w:r>
      <w:r w:rsidR="77C6A2B9" w:rsidRPr="7E7D781A">
        <w:rPr>
          <w:rFonts w:ascii="Times New Roman" w:eastAsia="Times New Roman" w:hAnsi="Times New Roman" w:cs="Times New Roman"/>
          <w:sz w:val="24"/>
          <w:szCs w:val="24"/>
        </w:rPr>
        <w:t xml:space="preserve">since then the model </w:t>
      </w:r>
      <w:r w:rsidR="77C6A2B9" w:rsidRPr="32AE5166">
        <w:rPr>
          <w:rFonts w:ascii="Times New Roman" w:eastAsia="Times New Roman" w:hAnsi="Times New Roman" w:cs="Times New Roman"/>
          <w:sz w:val="24"/>
          <w:szCs w:val="24"/>
        </w:rPr>
        <w:t xml:space="preserve">cannot </w:t>
      </w:r>
      <w:r w:rsidR="77C6A2B9" w:rsidRPr="25F36911">
        <w:rPr>
          <w:rFonts w:ascii="Times New Roman" w:eastAsia="Times New Roman" w:hAnsi="Times New Roman" w:cs="Times New Roman"/>
          <w:sz w:val="24"/>
          <w:szCs w:val="24"/>
        </w:rPr>
        <w:t xml:space="preserve">give a </w:t>
      </w:r>
      <w:r w:rsidR="77C6A2B9" w:rsidRPr="038653C6">
        <w:rPr>
          <w:rFonts w:ascii="Times New Roman" w:eastAsia="Times New Roman" w:hAnsi="Times New Roman" w:cs="Times New Roman"/>
          <w:sz w:val="24"/>
          <w:szCs w:val="24"/>
        </w:rPr>
        <w:t xml:space="preserve">good </w:t>
      </w:r>
      <w:r w:rsidR="77C6A2B9" w:rsidRPr="570A1A0F">
        <w:rPr>
          <w:rFonts w:ascii="Times New Roman" w:eastAsia="Times New Roman" w:hAnsi="Times New Roman" w:cs="Times New Roman"/>
          <w:sz w:val="24"/>
          <w:szCs w:val="24"/>
        </w:rPr>
        <w:t>performance.</w:t>
      </w:r>
    </w:p>
    <w:p w14:paraId="251D3085" w14:textId="58E0E7D4" w:rsidR="57B30B2F" w:rsidRDefault="77C6A2B9" w:rsidP="373D54F6">
      <w:pPr>
        <w:pStyle w:val="ListParagraph"/>
        <w:numPr>
          <w:ilvl w:val="0"/>
          <w:numId w:val="24"/>
        </w:numPr>
        <w:jc w:val="both"/>
        <w:rPr>
          <w:rFonts w:ascii="Times New Roman" w:eastAsia="Times New Roman" w:hAnsi="Times New Roman" w:cs="Times New Roman"/>
          <w:sz w:val="24"/>
          <w:szCs w:val="24"/>
        </w:rPr>
      </w:pPr>
      <w:r w:rsidRPr="038F5CD8">
        <w:rPr>
          <w:rFonts w:ascii="Times New Roman" w:eastAsia="Times New Roman" w:hAnsi="Times New Roman" w:cs="Times New Roman"/>
          <w:b/>
          <w:bCs/>
          <w:sz w:val="24"/>
          <w:szCs w:val="24"/>
        </w:rPr>
        <w:t>Data Granularity</w:t>
      </w:r>
      <w:r w:rsidR="5A95CF0E" w:rsidRPr="038F5CD8">
        <w:rPr>
          <w:rFonts w:ascii="Times New Roman" w:eastAsia="Times New Roman" w:hAnsi="Times New Roman" w:cs="Times New Roman"/>
          <w:b/>
          <w:bCs/>
          <w:sz w:val="24"/>
          <w:szCs w:val="24"/>
        </w:rPr>
        <w:t>:</w:t>
      </w:r>
      <w:r w:rsidRPr="37D80D9A">
        <w:rPr>
          <w:rFonts w:ascii="Times New Roman" w:eastAsia="Times New Roman" w:hAnsi="Times New Roman" w:cs="Times New Roman"/>
          <w:sz w:val="24"/>
          <w:szCs w:val="24"/>
        </w:rPr>
        <w:t xml:space="preserve"> </w:t>
      </w:r>
      <w:r w:rsidRPr="4C8FC9EE">
        <w:rPr>
          <w:rFonts w:ascii="Times New Roman" w:eastAsia="Times New Roman" w:hAnsi="Times New Roman" w:cs="Times New Roman"/>
          <w:sz w:val="24"/>
          <w:szCs w:val="24"/>
        </w:rPr>
        <w:t>Granularity</w:t>
      </w:r>
      <w:r w:rsidRPr="4865153C">
        <w:rPr>
          <w:rFonts w:ascii="Times New Roman" w:eastAsia="Times New Roman" w:hAnsi="Times New Roman" w:cs="Times New Roman"/>
          <w:sz w:val="24"/>
          <w:szCs w:val="24"/>
        </w:rPr>
        <w:t xml:space="preserve"> </w:t>
      </w:r>
      <w:r w:rsidRPr="31949D3A">
        <w:rPr>
          <w:rFonts w:ascii="Times New Roman" w:eastAsia="Times New Roman" w:hAnsi="Times New Roman" w:cs="Times New Roman"/>
          <w:sz w:val="24"/>
          <w:szCs w:val="24"/>
        </w:rPr>
        <w:t xml:space="preserve">refers to </w:t>
      </w:r>
      <w:r w:rsidR="52B5F525" w:rsidRPr="22ED7932">
        <w:rPr>
          <w:rFonts w:ascii="Times New Roman" w:eastAsia="Times New Roman" w:hAnsi="Times New Roman" w:cs="Times New Roman"/>
          <w:sz w:val="24"/>
          <w:szCs w:val="24"/>
        </w:rPr>
        <w:t>the level of details</w:t>
      </w:r>
      <w:r w:rsidR="52B5F525" w:rsidRPr="5C66206E">
        <w:rPr>
          <w:rFonts w:ascii="Times New Roman" w:eastAsia="Times New Roman" w:hAnsi="Times New Roman" w:cs="Times New Roman"/>
          <w:sz w:val="24"/>
          <w:szCs w:val="24"/>
        </w:rPr>
        <w:t xml:space="preserve"> </w:t>
      </w:r>
      <w:r w:rsidR="52B5F525" w:rsidRPr="2F394D76">
        <w:rPr>
          <w:rFonts w:ascii="Times New Roman" w:eastAsia="Times New Roman" w:hAnsi="Times New Roman" w:cs="Times New Roman"/>
          <w:sz w:val="24"/>
          <w:szCs w:val="24"/>
        </w:rPr>
        <w:t>stored in the dataset</w:t>
      </w:r>
      <w:r w:rsidR="52B5F525" w:rsidRPr="567082E9">
        <w:rPr>
          <w:rFonts w:ascii="Times New Roman" w:eastAsia="Times New Roman" w:hAnsi="Times New Roman" w:cs="Times New Roman"/>
          <w:sz w:val="24"/>
          <w:szCs w:val="24"/>
        </w:rPr>
        <w:t xml:space="preserve">. In our project, </w:t>
      </w:r>
      <w:r w:rsidR="52B5F525" w:rsidRPr="62A94F37">
        <w:rPr>
          <w:rFonts w:ascii="Times New Roman" w:eastAsia="Times New Roman" w:hAnsi="Times New Roman" w:cs="Times New Roman"/>
          <w:sz w:val="24"/>
          <w:szCs w:val="24"/>
        </w:rPr>
        <w:t xml:space="preserve">the dataset </w:t>
      </w:r>
      <w:r w:rsidR="43FC9589" w:rsidRPr="2FF57593">
        <w:rPr>
          <w:rFonts w:ascii="Times New Roman" w:eastAsia="Times New Roman" w:hAnsi="Times New Roman" w:cs="Times New Roman"/>
          <w:sz w:val="24"/>
          <w:szCs w:val="24"/>
        </w:rPr>
        <w:t>only consists</w:t>
      </w:r>
      <w:r w:rsidR="52B5F525" w:rsidRPr="0FD3B720">
        <w:rPr>
          <w:rFonts w:ascii="Times New Roman" w:eastAsia="Times New Roman" w:hAnsi="Times New Roman" w:cs="Times New Roman"/>
          <w:sz w:val="24"/>
          <w:szCs w:val="24"/>
        </w:rPr>
        <w:t xml:space="preserve"> of </w:t>
      </w:r>
      <w:r w:rsidR="52B5F525" w:rsidRPr="14A47F17">
        <w:rPr>
          <w:rFonts w:ascii="Times New Roman" w:eastAsia="Times New Roman" w:hAnsi="Times New Roman" w:cs="Times New Roman"/>
          <w:sz w:val="24"/>
          <w:szCs w:val="24"/>
        </w:rPr>
        <w:t>monthly mean data</w:t>
      </w:r>
      <w:r w:rsidR="2FFE47AB" w:rsidRPr="3692E97D">
        <w:rPr>
          <w:rFonts w:ascii="Times New Roman" w:eastAsia="Times New Roman" w:hAnsi="Times New Roman" w:cs="Times New Roman"/>
          <w:sz w:val="24"/>
          <w:szCs w:val="24"/>
        </w:rPr>
        <w:t xml:space="preserve"> </w:t>
      </w:r>
      <w:r w:rsidR="2FFE47AB" w:rsidRPr="400607DF">
        <w:rPr>
          <w:rFonts w:ascii="Times New Roman" w:eastAsia="Times New Roman" w:hAnsi="Times New Roman" w:cs="Times New Roman"/>
          <w:sz w:val="24"/>
          <w:szCs w:val="24"/>
        </w:rPr>
        <w:t xml:space="preserve">which </w:t>
      </w:r>
      <w:r w:rsidR="2FFE47AB" w:rsidRPr="00DA11E7">
        <w:rPr>
          <w:rFonts w:ascii="Times New Roman" w:eastAsia="Times New Roman" w:hAnsi="Times New Roman" w:cs="Times New Roman"/>
          <w:sz w:val="24"/>
          <w:szCs w:val="24"/>
        </w:rPr>
        <w:t xml:space="preserve">losses many </w:t>
      </w:r>
      <w:r w:rsidR="2FFE47AB" w:rsidRPr="1A39FC5D">
        <w:rPr>
          <w:rFonts w:ascii="Times New Roman" w:eastAsia="Times New Roman" w:hAnsi="Times New Roman" w:cs="Times New Roman"/>
          <w:sz w:val="24"/>
          <w:szCs w:val="24"/>
        </w:rPr>
        <w:t>details</w:t>
      </w:r>
      <w:r w:rsidR="52B5F525" w:rsidRPr="1A39FC5D">
        <w:rPr>
          <w:rFonts w:ascii="Times New Roman" w:eastAsia="Times New Roman" w:hAnsi="Times New Roman" w:cs="Times New Roman"/>
          <w:sz w:val="24"/>
          <w:szCs w:val="24"/>
        </w:rPr>
        <w:t>.</w:t>
      </w:r>
      <w:r w:rsidR="52B5F525" w:rsidRPr="1C48DA1C">
        <w:rPr>
          <w:rFonts w:ascii="Times New Roman" w:eastAsia="Times New Roman" w:hAnsi="Times New Roman" w:cs="Times New Roman"/>
          <w:sz w:val="24"/>
          <w:szCs w:val="24"/>
        </w:rPr>
        <w:t xml:space="preserve"> </w:t>
      </w:r>
      <w:r w:rsidR="7CEA7E06" w:rsidRPr="6B784E14">
        <w:rPr>
          <w:rFonts w:ascii="Times New Roman" w:eastAsia="Times New Roman" w:hAnsi="Times New Roman" w:cs="Times New Roman"/>
          <w:sz w:val="24"/>
          <w:szCs w:val="24"/>
        </w:rPr>
        <w:t xml:space="preserve">This means that the dataset </w:t>
      </w:r>
      <w:r w:rsidR="7CEA7E06" w:rsidRPr="1B47A69A">
        <w:rPr>
          <w:rFonts w:ascii="Times New Roman" w:eastAsia="Times New Roman" w:hAnsi="Times New Roman" w:cs="Times New Roman"/>
          <w:sz w:val="24"/>
          <w:szCs w:val="24"/>
        </w:rPr>
        <w:t>does not</w:t>
      </w:r>
      <w:r w:rsidR="7CEA7E06" w:rsidRPr="12D0450C">
        <w:rPr>
          <w:rFonts w:ascii="Times New Roman" w:eastAsia="Times New Roman" w:hAnsi="Times New Roman" w:cs="Times New Roman"/>
          <w:sz w:val="24"/>
          <w:szCs w:val="24"/>
        </w:rPr>
        <w:t xml:space="preserve"> have a good </w:t>
      </w:r>
      <w:r w:rsidR="7CEA7E06" w:rsidRPr="4DBA1AD6">
        <w:rPr>
          <w:rFonts w:ascii="Times New Roman" w:eastAsia="Times New Roman" w:hAnsi="Times New Roman" w:cs="Times New Roman"/>
          <w:sz w:val="24"/>
          <w:szCs w:val="24"/>
        </w:rPr>
        <w:t xml:space="preserve">data </w:t>
      </w:r>
      <w:r w:rsidR="7CEA7E06" w:rsidRPr="723B6D1F">
        <w:rPr>
          <w:rFonts w:ascii="Times New Roman" w:eastAsia="Times New Roman" w:hAnsi="Times New Roman" w:cs="Times New Roman"/>
          <w:sz w:val="24"/>
          <w:szCs w:val="24"/>
        </w:rPr>
        <w:t xml:space="preserve">granularity. </w:t>
      </w:r>
      <w:r w:rsidR="7CEA7E06" w:rsidRPr="1E5E73B7">
        <w:rPr>
          <w:rFonts w:ascii="Times New Roman" w:eastAsia="Times New Roman" w:hAnsi="Times New Roman" w:cs="Times New Roman"/>
          <w:sz w:val="24"/>
          <w:szCs w:val="24"/>
        </w:rPr>
        <w:t xml:space="preserve">However, </w:t>
      </w:r>
      <w:r w:rsidR="484E020B" w:rsidRPr="5FB50BF8">
        <w:rPr>
          <w:rFonts w:ascii="Times New Roman" w:eastAsia="Times New Roman" w:hAnsi="Times New Roman" w:cs="Times New Roman"/>
          <w:sz w:val="24"/>
          <w:szCs w:val="24"/>
        </w:rPr>
        <w:t xml:space="preserve">wildfire </w:t>
      </w:r>
      <w:r w:rsidR="484E020B" w:rsidRPr="56C80030">
        <w:rPr>
          <w:rFonts w:ascii="Times New Roman" w:eastAsia="Times New Roman" w:hAnsi="Times New Roman" w:cs="Times New Roman"/>
          <w:sz w:val="24"/>
          <w:szCs w:val="24"/>
        </w:rPr>
        <w:t xml:space="preserve">might </w:t>
      </w:r>
      <w:r w:rsidR="484E020B" w:rsidRPr="18676B57">
        <w:rPr>
          <w:rFonts w:ascii="Times New Roman" w:eastAsia="Times New Roman" w:hAnsi="Times New Roman" w:cs="Times New Roman"/>
          <w:sz w:val="24"/>
          <w:szCs w:val="24"/>
        </w:rPr>
        <w:t>relate</w:t>
      </w:r>
      <w:r w:rsidR="484E020B" w:rsidRPr="67AB0926">
        <w:rPr>
          <w:rFonts w:ascii="Times New Roman" w:eastAsia="Times New Roman" w:hAnsi="Times New Roman" w:cs="Times New Roman"/>
          <w:sz w:val="24"/>
          <w:szCs w:val="24"/>
        </w:rPr>
        <w:t xml:space="preserve"> to some </w:t>
      </w:r>
      <w:r w:rsidR="484E020B" w:rsidRPr="58F38B49">
        <w:rPr>
          <w:rFonts w:ascii="Times New Roman" w:eastAsia="Times New Roman" w:hAnsi="Times New Roman" w:cs="Times New Roman"/>
          <w:sz w:val="24"/>
          <w:szCs w:val="24"/>
        </w:rPr>
        <w:t xml:space="preserve">extreme but </w:t>
      </w:r>
      <w:r w:rsidR="2F715572" w:rsidRPr="0D426507">
        <w:rPr>
          <w:rFonts w:ascii="Times New Roman" w:eastAsia="Times New Roman" w:hAnsi="Times New Roman" w:cs="Times New Roman"/>
          <w:sz w:val="24"/>
          <w:szCs w:val="24"/>
        </w:rPr>
        <w:t xml:space="preserve">ephemeral </w:t>
      </w:r>
      <w:r w:rsidR="2F715572" w:rsidRPr="5A05F91A">
        <w:rPr>
          <w:rFonts w:ascii="Times New Roman" w:eastAsia="Times New Roman" w:hAnsi="Times New Roman" w:cs="Times New Roman"/>
          <w:sz w:val="24"/>
          <w:szCs w:val="24"/>
        </w:rPr>
        <w:t>weather data</w:t>
      </w:r>
      <w:r w:rsidR="2F715572" w:rsidRPr="6E20613A">
        <w:rPr>
          <w:rFonts w:ascii="Times New Roman" w:eastAsia="Times New Roman" w:hAnsi="Times New Roman" w:cs="Times New Roman"/>
          <w:sz w:val="24"/>
          <w:szCs w:val="24"/>
        </w:rPr>
        <w:t>.</w:t>
      </w:r>
    </w:p>
    <w:p w14:paraId="14B0B331" w14:textId="01C40079" w:rsidR="003A1D29" w:rsidRPr="00581FBF" w:rsidRDefault="182801A8" w:rsidP="373D54F6">
      <w:pPr>
        <w:pStyle w:val="ListParagraph"/>
        <w:numPr>
          <w:ilvl w:val="0"/>
          <w:numId w:val="24"/>
        </w:numPr>
        <w:jc w:val="both"/>
        <w:rPr>
          <w:rFonts w:ascii="Times New Roman" w:eastAsia="Times New Roman" w:hAnsi="Times New Roman" w:cs="Times New Roman"/>
          <w:sz w:val="24"/>
          <w:szCs w:val="24"/>
        </w:rPr>
      </w:pPr>
      <w:r w:rsidRPr="038F5CD8">
        <w:rPr>
          <w:rFonts w:ascii="Times New Roman" w:eastAsia="Times New Roman" w:hAnsi="Times New Roman" w:cs="Times New Roman"/>
          <w:b/>
          <w:bCs/>
          <w:sz w:val="24"/>
          <w:szCs w:val="24"/>
        </w:rPr>
        <w:t>NDVI Accuracy</w:t>
      </w:r>
      <w:r w:rsidR="33695875" w:rsidRPr="038F5CD8">
        <w:rPr>
          <w:rFonts w:ascii="Times New Roman" w:eastAsia="Times New Roman" w:hAnsi="Times New Roman" w:cs="Times New Roman"/>
          <w:b/>
          <w:bCs/>
          <w:sz w:val="24"/>
          <w:szCs w:val="24"/>
        </w:rPr>
        <w:t>:</w:t>
      </w:r>
      <w:r w:rsidRPr="5E1A7CA1">
        <w:rPr>
          <w:rFonts w:ascii="Times New Roman" w:eastAsia="Times New Roman" w:hAnsi="Times New Roman" w:cs="Times New Roman"/>
          <w:sz w:val="24"/>
          <w:szCs w:val="24"/>
        </w:rPr>
        <w:t xml:space="preserve"> </w:t>
      </w:r>
      <w:r w:rsidR="6E9B1721" w:rsidRPr="7E19E529">
        <w:rPr>
          <w:rFonts w:ascii="Times New Roman" w:eastAsia="Times New Roman" w:hAnsi="Times New Roman" w:cs="Times New Roman"/>
          <w:sz w:val="24"/>
          <w:szCs w:val="24"/>
        </w:rPr>
        <w:t>NDVI is s</w:t>
      </w:r>
      <w:r w:rsidRPr="7E19E529">
        <w:rPr>
          <w:rFonts w:ascii="Times New Roman" w:eastAsia="Times New Roman" w:hAnsi="Times New Roman" w:cs="Times New Roman"/>
          <w:sz w:val="24"/>
          <w:szCs w:val="24"/>
        </w:rPr>
        <w:t>ensitive</w:t>
      </w:r>
      <w:r w:rsidRPr="5E1A7CA1">
        <w:rPr>
          <w:rFonts w:ascii="Times New Roman" w:eastAsia="Times New Roman" w:hAnsi="Times New Roman" w:cs="Times New Roman"/>
          <w:sz w:val="24"/>
          <w:szCs w:val="24"/>
        </w:rPr>
        <w:t xml:space="preserve"> to cloud and snow interference.</w:t>
      </w:r>
      <w:r w:rsidR="11E364CC" w:rsidRPr="67716A7E">
        <w:rPr>
          <w:rFonts w:ascii="Times New Roman" w:eastAsia="Times New Roman" w:hAnsi="Times New Roman" w:cs="Times New Roman"/>
          <w:sz w:val="24"/>
          <w:szCs w:val="24"/>
        </w:rPr>
        <w:t xml:space="preserve"> </w:t>
      </w:r>
      <w:r w:rsidR="11E364CC" w:rsidRPr="0BB6E925">
        <w:rPr>
          <w:rFonts w:ascii="Times New Roman" w:eastAsia="Times New Roman" w:hAnsi="Times New Roman" w:cs="Times New Roman"/>
          <w:sz w:val="24"/>
          <w:szCs w:val="24"/>
        </w:rPr>
        <w:t xml:space="preserve">Since </w:t>
      </w:r>
      <w:r w:rsidR="11E364CC" w:rsidRPr="481B7808">
        <w:rPr>
          <w:rFonts w:ascii="Times New Roman" w:eastAsia="Times New Roman" w:hAnsi="Times New Roman" w:cs="Times New Roman"/>
          <w:sz w:val="24"/>
          <w:szCs w:val="24"/>
        </w:rPr>
        <w:t xml:space="preserve">then, </w:t>
      </w:r>
      <w:r w:rsidR="11E364CC" w:rsidRPr="71EDB510">
        <w:rPr>
          <w:rFonts w:ascii="Times New Roman" w:eastAsia="Times New Roman" w:hAnsi="Times New Roman" w:cs="Times New Roman"/>
          <w:sz w:val="24"/>
          <w:szCs w:val="24"/>
        </w:rPr>
        <w:t>the accuracy</w:t>
      </w:r>
      <w:r w:rsidR="11E364CC" w:rsidRPr="12C87E7D">
        <w:rPr>
          <w:rFonts w:ascii="Times New Roman" w:eastAsia="Times New Roman" w:hAnsi="Times New Roman" w:cs="Times New Roman"/>
          <w:sz w:val="24"/>
          <w:szCs w:val="24"/>
        </w:rPr>
        <w:t xml:space="preserve"> of NDVI </w:t>
      </w:r>
      <w:r w:rsidR="11E364CC" w:rsidRPr="6B1277E7">
        <w:rPr>
          <w:rFonts w:ascii="Times New Roman" w:eastAsia="Times New Roman" w:hAnsi="Times New Roman" w:cs="Times New Roman"/>
          <w:sz w:val="24"/>
          <w:szCs w:val="24"/>
        </w:rPr>
        <w:t xml:space="preserve">values </w:t>
      </w:r>
      <w:r w:rsidR="11E364CC" w:rsidRPr="1BAA85B5">
        <w:rPr>
          <w:rFonts w:ascii="Times New Roman" w:eastAsia="Times New Roman" w:hAnsi="Times New Roman" w:cs="Times New Roman"/>
          <w:sz w:val="24"/>
          <w:szCs w:val="24"/>
        </w:rPr>
        <w:t xml:space="preserve">might </w:t>
      </w:r>
      <w:r w:rsidR="11E364CC" w:rsidRPr="6AAB0ECD">
        <w:rPr>
          <w:rFonts w:ascii="Times New Roman" w:eastAsia="Times New Roman" w:hAnsi="Times New Roman" w:cs="Times New Roman"/>
          <w:sz w:val="24"/>
          <w:szCs w:val="24"/>
        </w:rPr>
        <w:t xml:space="preserve">change </w:t>
      </w:r>
      <w:r w:rsidR="11E364CC" w:rsidRPr="00E1960B">
        <w:rPr>
          <w:rFonts w:ascii="Times New Roman" w:eastAsia="Times New Roman" w:hAnsi="Times New Roman" w:cs="Times New Roman"/>
          <w:sz w:val="24"/>
          <w:szCs w:val="24"/>
        </w:rPr>
        <w:t xml:space="preserve">in cloudy </w:t>
      </w:r>
      <w:r w:rsidR="11E364CC" w:rsidRPr="77B904B3">
        <w:rPr>
          <w:rFonts w:ascii="Times New Roman" w:eastAsia="Times New Roman" w:hAnsi="Times New Roman" w:cs="Times New Roman"/>
          <w:sz w:val="24"/>
          <w:szCs w:val="24"/>
        </w:rPr>
        <w:t>conditions.</w:t>
      </w:r>
    </w:p>
    <w:p w14:paraId="48BFA3DE" w14:textId="3A4509DE" w:rsidR="003A1D29" w:rsidRPr="00581FBF" w:rsidRDefault="182801A8" w:rsidP="373D54F6">
      <w:pPr>
        <w:pStyle w:val="ListParagraph"/>
        <w:numPr>
          <w:ilvl w:val="0"/>
          <w:numId w:val="24"/>
        </w:numPr>
        <w:jc w:val="both"/>
        <w:rPr>
          <w:rFonts w:ascii="Times New Roman" w:eastAsia="Times New Roman" w:hAnsi="Times New Roman" w:cs="Times New Roman"/>
          <w:sz w:val="24"/>
          <w:szCs w:val="24"/>
        </w:rPr>
      </w:pPr>
      <w:r w:rsidRPr="038F5CD8">
        <w:rPr>
          <w:rFonts w:ascii="Times New Roman" w:eastAsia="Times New Roman" w:hAnsi="Times New Roman" w:cs="Times New Roman"/>
          <w:b/>
          <w:bCs/>
          <w:sz w:val="24"/>
          <w:szCs w:val="24"/>
        </w:rPr>
        <w:t>Regional Focus</w:t>
      </w:r>
      <w:r w:rsidR="7EA2ADE0" w:rsidRPr="038F5CD8">
        <w:rPr>
          <w:rFonts w:ascii="Times New Roman" w:eastAsia="Times New Roman" w:hAnsi="Times New Roman" w:cs="Times New Roman"/>
          <w:b/>
          <w:bCs/>
          <w:sz w:val="24"/>
          <w:szCs w:val="24"/>
        </w:rPr>
        <w:t>:</w:t>
      </w:r>
      <w:r w:rsidRPr="5E1A7CA1">
        <w:rPr>
          <w:rFonts w:ascii="Times New Roman" w:eastAsia="Times New Roman" w:hAnsi="Times New Roman" w:cs="Times New Roman"/>
          <w:sz w:val="24"/>
          <w:szCs w:val="24"/>
        </w:rPr>
        <w:t xml:space="preserve"> Model </w:t>
      </w:r>
      <w:r w:rsidR="498F47A3" w:rsidRPr="41EF1FD7">
        <w:rPr>
          <w:rFonts w:ascii="Times New Roman" w:eastAsia="Times New Roman" w:hAnsi="Times New Roman" w:cs="Times New Roman"/>
          <w:sz w:val="24"/>
          <w:szCs w:val="24"/>
        </w:rPr>
        <w:t xml:space="preserve">is trained only </w:t>
      </w:r>
      <w:r w:rsidR="498F47A3" w:rsidRPr="689D3B06">
        <w:rPr>
          <w:rFonts w:ascii="Times New Roman" w:eastAsia="Times New Roman" w:hAnsi="Times New Roman" w:cs="Times New Roman"/>
          <w:sz w:val="24"/>
          <w:szCs w:val="24"/>
        </w:rPr>
        <w:t xml:space="preserve">with Alberta </w:t>
      </w:r>
      <w:r w:rsidR="498F47A3" w:rsidRPr="4173A59D">
        <w:rPr>
          <w:rFonts w:ascii="Times New Roman" w:eastAsia="Times New Roman" w:hAnsi="Times New Roman" w:cs="Times New Roman"/>
          <w:sz w:val="24"/>
          <w:szCs w:val="24"/>
        </w:rPr>
        <w:t xml:space="preserve">data. This means </w:t>
      </w:r>
      <w:r w:rsidR="498F47A3" w:rsidRPr="3881A73E">
        <w:rPr>
          <w:rFonts w:ascii="Times New Roman" w:eastAsia="Times New Roman" w:hAnsi="Times New Roman" w:cs="Times New Roman"/>
          <w:sz w:val="24"/>
          <w:szCs w:val="24"/>
        </w:rPr>
        <w:t xml:space="preserve">the model is </w:t>
      </w:r>
      <w:r w:rsidRPr="4173A59D">
        <w:rPr>
          <w:rFonts w:ascii="Times New Roman" w:eastAsia="Times New Roman" w:hAnsi="Times New Roman" w:cs="Times New Roman"/>
          <w:sz w:val="24"/>
          <w:szCs w:val="24"/>
        </w:rPr>
        <w:t>tailored</w:t>
      </w:r>
      <w:r w:rsidRPr="5E1A7CA1">
        <w:rPr>
          <w:rFonts w:ascii="Times New Roman" w:eastAsia="Times New Roman" w:hAnsi="Times New Roman" w:cs="Times New Roman"/>
          <w:sz w:val="24"/>
          <w:szCs w:val="24"/>
        </w:rPr>
        <w:t xml:space="preserve"> to Alberta</w:t>
      </w:r>
      <w:r w:rsidR="01E56871" w:rsidRPr="673CFA5A">
        <w:rPr>
          <w:rFonts w:ascii="Times New Roman" w:eastAsia="Times New Roman" w:hAnsi="Times New Roman" w:cs="Times New Roman"/>
          <w:sz w:val="24"/>
          <w:szCs w:val="24"/>
        </w:rPr>
        <w:t xml:space="preserve"> and it requires </w:t>
      </w:r>
      <w:r w:rsidR="01E56871" w:rsidRPr="4EF861CD">
        <w:rPr>
          <w:rFonts w:ascii="Times New Roman" w:eastAsia="Times New Roman" w:hAnsi="Times New Roman" w:cs="Times New Roman"/>
          <w:sz w:val="24"/>
          <w:szCs w:val="24"/>
        </w:rPr>
        <w:t>further training</w:t>
      </w:r>
      <w:r w:rsidR="01E56871" w:rsidRPr="4E75A172">
        <w:rPr>
          <w:rFonts w:ascii="Times New Roman" w:eastAsia="Times New Roman" w:hAnsi="Times New Roman" w:cs="Times New Roman"/>
          <w:sz w:val="24"/>
          <w:szCs w:val="24"/>
        </w:rPr>
        <w:t xml:space="preserve"> for </w:t>
      </w:r>
      <w:r w:rsidR="01E56871" w:rsidRPr="1281D3B8">
        <w:rPr>
          <w:rFonts w:ascii="Times New Roman" w:eastAsia="Times New Roman" w:hAnsi="Times New Roman" w:cs="Times New Roman"/>
          <w:sz w:val="24"/>
          <w:szCs w:val="24"/>
        </w:rPr>
        <w:t xml:space="preserve">other </w:t>
      </w:r>
      <w:r w:rsidR="01E56871" w:rsidRPr="450FB1E1">
        <w:rPr>
          <w:rFonts w:ascii="Times New Roman" w:eastAsia="Times New Roman" w:hAnsi="Times New Roman" w:cs="Times New Roman"/>
          <w:sz w:val="24"/>
          <w:szCs w:val="24"/>
        </w:rPr>
        <w:t>places</w:t>
      </w:r>
      <w:r w:rsidRPr="450FB1E1">
        <w:rPr>
          <w:rFonts w:ascii="Times New Roman" w:eastAsia="Times New Roman" w:hAnsi="Times New Roman" w:cs="Times New Roman"/>
          <w:sz w:val="24"/>
          <w:szCs w:val="24"/>
        </w:rPr>
        <w:t>.</w:t>
      </w:r>
    </w:p>
    <w:p w14:paraId="6829F634" w14:textId="3482E17A" w:rsidR="00EA6C6A" w:rsidRDefault="182801A8" w:rsidP="3BBF3304">
      <w:pPr>
        <w:pStyle w:val="ListParagraph"/>
        <w:numPr>
          <w:ilvl w:val="0"/>
          <w:numId w:val="24"/>
        </w:numPr>
        <w:rPr>
          <w:rFonts w:ascii="Times New Roman" w:eastAsia="Times New Roman" w:hAnsi="Times New Roman" w:cs="Times New Roman"/>
          <w:sz w:val="24"/>
          <w:szCs w:val="24"/>
        </w:rPr>
      </w:pPr>
      <w:r w:rsidRPr="3BBF3304">
        <w:rPr>
          <w:rFonts w:ascii="Times New Roman" w:eastAsia="Times New Roman" w:hAnsi="Times New Roman" w:cs="Times New Roman"/>
          <w:b/>
          <w:bCs/>
          <w:sz w:val="24"/>
          <w:szCs w:val="24"/>
        </w:rPr>
        <w:t>Static Thresholds</w:t>
      </w:r>
      <w:r w:rsidR="436BF6BB" w:rsidRPr="3BBF3304">
        <w:rPr>
          <w:rFonts w:ascii="Times New Roman" w:eastAsia="Times New Roman" w:hAnsi="Times New Roman" w:cs="Times New Roman"/>
          <w:b/>
          <w:bCs/>
          <w:sz w:val="24"/>
          <w:szCs w:val="24"/>
        </w:rPr>
        <w:t>:</w:t>
      </w:r>
      <w:r w:rsidRPr="5E1A7CA1">
        <w:rPr>
          <w:rFonts w:ascii="Times New Roman" w:eastAsia="Times New Roman" w:hAnsi="Times New Roman" w:cs="Times New Roman"/>
          <w:sz w:val="24"/>
          <w:szCs w:val="24"/>
        </w:rPr>
        <w:t xml:space="preserve"> Fixed fire intensity thresholds may oversimplify dynamics.</w:t>
      </w:r>
    </w:p>
    <w:p w14:paraId="630699CB" w14:textId="7459E109" w:rsidR="3BBF3304" w:rsidRDefault="3BBF3304" w:rsidP="3BBF3304">
      <w:pPr>
        <w:pStyle w:val="ListParagraph"/>
        <w:rPr>
          <w:rFonts w:ascii="Times New Roman" w:eastAsia="Times New Roman" w:hAnsi="Times New Roman" w:cs="Times New Roman"/>
          <w:sz w:val="24"/>
          <w:szCs w:val="24"/>
        </w:rPr>
      </w:pPr>
    </w:p>
    <w:p w14:paraId="6DC0ACF9" w14:textId="77777777" w:rsidR="00623CAA" w:rsidRPr="00776C53" w:rsidRDefault="00623CAA" w:rsidP="00623CAA">
      <w:pPr>
        <w:rPr>
          <w:rFonts w:ascii="Times New Roman" w:hAnsi="Times New Roman" w:cs="Times New Roman"/>
          <w:b/>
          <w:bCs/>
          <w:sz w:val="24"/>
          <w:szCs w:val="24"/>
        </w:rPr>
      </w:pPr>
      <w:r w:rsidRPr="373D54F6">
        <w:rPr>
          <w:rFonts w:ascii="Times New Roman" w:hAnsi="Times New Roman" w:cs="Times New Roman"/>
          <w:b/>
          <w:bCs/>
          <w:sz w:val="24"/>
          <w:szCs w:val="24"/>
        </w:rPr>
        <w:t>Future Directions</w:t>
      </w:r>
    </w:p>
    <w:p w14:paraId="258B5821" w14:textId="70C0B60C" w:rsidR="00623CAA" w:rsidRDefault="000F424B" w:rsidP="37EA9A2E">
      <w:pPr>
        <w:jc w:val="both"/>
        <w:rPr>
          <w:rFonts w:ascii="Times New Roman" w:hAnsi="Times New Roman" w:cs="Times New Roman"/>
          <w:sz w:val="24"/>
          <w:szCs w:val="24"/>
        </w:rPr>
      </w:pPr>
      <w:r>
        <w:rPr>
          <w:rFonts w:ascii="Times New Roman" w:hAnsi="Times New Roman" w:cs="Times New Roman"/>
          <w:sz w:val="24"/>
          <w:szCs w:val="24"/>
        </w:rPr>
        <w:t>T</w:t>
      </w:r>
      <w:r w:rsidR="00C162D9">
        <w:rPr>
          <w:rFonts w:ascii="Times New Roman" w:hAnsi="Times New Roman" w:cs="Times New Roman"/>
          <w:sz w:val="24"/>
          <w:szCs w:val="24"/>
        </w:rPr>
        <w:t>he algorithm we c</w:t>
      </w:r>
      <w:r w:rsidR="00E352C1">
        <w:rPr>
          <w:rFonts w:ascii="Times New Roman" w:hAnsi="Times New Roman" w:cs="Times New Roman"/>
          <w:sz w:val="24"/>
          <w:szCs w:val="24"/>
        </w:rPr>
        <w:t>reated functioned as intended but we can make it better. The goal of this</w:t>
      </w:r>
      <w:r w:rsidR="00240C55">
        <w:rPr>
          <w:rFonts w:ascii="Times New Roman" w:hAnsi="Times New Roman" w:cs="Times New Roman"/>
          <w:sz w:val="24"/>
          <w:szCs w:val="24"/>
        </w:rPr>
        <w:t xml:space="preserve"> </w:t>
      </w:r>
      <w:r w:rsidR="00E352C1">
        <w:rPr>
          <w:rFonts w:ascii="Times New Roman" w:hAnsi="Times New Roman" w:cs="Times New Roman"/>
          <w:sz w:val="24"/>
          <w:szCs w:val="24"/>
        </w:rPr>
        <w:t xml:space="preserve">project is to create an accurate and reliable </w:t>
      </w:r>
      <w:r w:rsidR="00240C55">
        <w:rPr>
          <w:rFonts w:ascii="Times New Roman" w:hAnsi="Times New Roman" w:cs="Times New Roman"/>
          <w:sz w:val="24"/>
          <w:szCs w:val="24"/>
        </w:rPr>
        <w:t xml:space="preserve">wildfire early prevention </w:t>
      </w:r>
      <w:r w:rsidR="006E43A2">
        <w:rPr>
          <w:rFonts w:ascii="Times New Roman" w:hAnsi="Times New Roman" w:cs="Times New Roman"/>
          <w:sz w:val="24"/>
          <w:szCs w:val="24"/>
        </w:rPr>
        <w:t xml:space="preserve">predictor to better assist </w:t>
      </w:r>
      <w:r w:rsidR="003F0133">
        <w:rPr>
          <w:rFonts w:ascii="Times New Roman" w:hAnsi="Times New Roman" w:cs="Times New Roman"/>
          <w:sz w:val="24"/>
          <w:szCs w:val="24"/>
        </w:rPr>
        <w:t xml:space="preserve">first responders. </w:t>
      </w:r>
      <w:r w:rsidR="00F71AA5">
        <w:rPr>
          <w:rFonts w:ascii="Times New Roman" w:hAnsi="Times New Roman" w:cs="Times New Roman"/>
          <w:sz w:val="24"/>
          <w:szCs w:val="24"/>
        </w:rPr>
        <w:t xml:space="preserve">Focusing on this goal we believe that the future </w:t>
      </w:r>
      <w:r w:rsidR="45AE99A1" w:rsidRPr="3BBF3304">
        <w:rPr>
          <w:rFonts w:ascii="Times New Roman" w:hAnsi="Times New Roman" w:cs="Times New Roman"/>
          <w:sz w:val="24"/>
          <w:szCs w:val="24"/>
        </w:rPr>
        <w:t>direction</w:t>
      </w:r>
      <w:r w:rsidR="00F71AA5">
        <w:rPr>
          <w:rFonts w:ascii="Times New Roman" w:hAnsi="Times New Roman" w:cs="Times New Roman"/>
          <w:sz w:val="24"/>
          <w:szCs w:val="24"/>
        </w:rPr>
        <w:t xml:space="preserve"> of th</w:t>
      </w:r>
      <w:r w:rsidR="009B4557">
        <w:rPr>
          <w:rFonts w:ascii="Times New Roman" w:hAnsi="Times New Roman" w:cs="Times New Roman"/>
          <w:sz w:val="24"/>
          <w:szCs w:val="24"/>
        </w:rPr>
        <w:t>is project</w:t>
      </w:r>
      <w:r w:rsidR="000D737C">
        <w:rPr>
          <w:rFonts w:ascii="Times New Roman" w:hAnsi="Times New Roman" w:cs="Times New Roman"/>
          <w:sz w:val="24"/>
          <w:szCs w:val="24"/>
        </w:rPr>
        <w:t xml:space="preserve"> should be to improve the </w:t>
      </w:r>
      <w:r w:rsidR="00EF2940">
        <w:rPr>
          <w:rFonts w:ascii="Times New Roman" w:hAnsi="Times New Roman" w:cs="Times New Roman"/>
          <w:sz w:val="24"/>
          <w:szCs w:val="24"/>
        </w:rPr>
        <w:t>region of interest and increase the range of detection. We also believe that we should gather an even richer diverse set of data</w:t>
      </w:r>
      <w:r w:rsidR="00E066CF">
        <w:rPr>
          <w:rFonts w:ascii="Times New Roman" w:hAnsi="Times New Roman" w:cs="Times New Roman"/>
          <w:sz w:val="24"/>
          <w:szCs w:val="24"/>
        </w:rPr>
        <w:t xml:space="preserve"> so that our model can perform </w:t>
      </w:r>
      <w:r w:rsidR="005A5635">
        <w:rPr>
          <w:rFonts w:ascii="Times New Roman" w:hAnsi="Times New Roman" w:cs="Times New Roman"/>
          <w:sz w:val="24"/>
          <w:szCs w:val="24"/>
        </w:rPr>
        <w:t>at an even better level</w:t>
      </w:r>
      <w:r w:rsidR="00CD351E">
        <w:rPr>
          <w:rFonts w:ascii="Times New Roman" w:hAnsi="Times New Roman" w:cs="Times New Roman"/>
          <w:sz w:val="24"/>
          <w:szCs w:val="24"/>
        </w:rPr>
        <w:t xml:space="preserve"> and </w:t>
      </w:r>
      <w:r w:rsidR="005D707D">
        <w:rPr>
          <w:rFonts w:ascii="Times New Roman" w:hAnsi="Times New Roman" w:cs="Times New Roman"/>
          <w:sz w:val="24"/>
          <w:szCs w:val="24"/>
        </w:rPr>
        <w:t>resolve</w:t>
      </w:r>
      <w:r w:rsidR="00CD351E">
        <w:rPr>
          <w:rFonts w:ascii="Times New Roman" w:hAnsi="Times New Roman" w:cs="Times New Roman"/>
          <w:sz w:val="24"/>
          <w:szCs w:val="24"/>
        </w:rPr>
        <w:t xml:space="preserve"> </w:t>
      </w:r>
      <w:r w:rsidR="005D707D">
        <w:rPr>
          <w:rFonts w:ascii="Times New Roman" w:hAnsi="Times New Roman" w:cs="Times New Roman"/>
          <w:sz w:val="24"/>
          <w:szCs w:val="24"/>
        </w:rPr>
        <w:t xml:space="preserve">our current data </w:t>
      </w:r>
      <w:r w:rsidR="00CD351E">
        <w:rPr>
          <w:rFonts w:ascii="Times New Roman" w:hAnsi="Times New Roman" w:cs="Times New Roman"/>
          <w:sz w:val="24"/>
          <w:szCs w:val="24"/>
        </w:rPr>
        <w:t>limitations</w:t>
      </w:r>
      <w:r w:rsidR="005D707D">
        <w:rPr>
          <w:rFonts w:ascii="Times New Roman" w:hAnsi="Times New Roman" w:cs="Times New Roman"/>
          <w:sz w:val="24"/>
          <w:szCs w:val="24"/>
        </w:rPr>
        <w:t>.</w:t>
      </w:r>
      <w:r w:rsidR="00262B56">
        <w:rPr>
          <w:rFonts w:ascii="Times New Roman" w:hAnsi="Times New Roman" w:cs="Times New Roman"/>
          <w:sz w:val="24"/>
          <w:szCs w:val="24"/>
        </w:rPr>
        <w:t xml:space="preserve"> We also believe </w:t>
      </w:r>
      <w:r w:rsidR="001C539E">
        <w:rPr>
          <w:rFonts w:ascii="Times New Roman" w:hAnsi="Times New Roman" w:cs="Times New Roman"/>
          <w:sz w:val="24"/>
          <w:szCs w:val="24"/>
        </w:rPr>
        <w:t xml:space="preserve">that we should </w:t>
      </w:r>
      <w:r w:rsidR="00803BC6">
        <w:rPr>
          <w:rFonts w:ascii="Times New Roman" w:hAnsi="Times New Roman" w:cs="Times New Roman"/>
          <w:sz w:val="24"/>
          <w:szCs w:val="24"/>
        </w:rPr>
        <w:t>perform</w:t>
      </w:r>
      <w:r w:rsidR="001E67B9">
        <w:rPr>
          <w:rFonts w:ascii="Times New Roman" w:hAnsi="Times New Roman" w:cs="Times New Roman"/>
          <w:sz w:val="24"/>
          <w:szCs w:val="24"/>
        </w:rPr>
        <w:t xml:space="preserve"> real</w:t>
      </w:r>
      <w:r w:rsidR="008C74E7">
        <w:rPr>
          <w:rFonts w:ascii="Times New Roman" w:hAnsi="Times New Roman" w:cs="Times New Roman"/>
          <w:sz w:val="24"/>
          <w:szCs w:val="24"/>
        </w:rPr>
        <w:t xml:space="preserve">-world </w:t>
      </w:r>
      <w:r w:rsidR="6EB48FFB" w:rsidRPr="3BBF3304">
        <w:rPr>
          <w:rFonts w:ascii="Times New Roman" w:hAnsi="Times New Roman" w:cs="Times New Roman"/>
          <w:sz w:val="24"/>
          <w:szCs w:val="24"/>
        </w:rPr>
        <w:t>tests</w:t>
      </w:r>
      <w:r w:rsidR="008C74E7">
        <w:rPr>
          <w:rFonts w:ascii="Times New Roman" w:hAnsi="Times New Roman" w:cs="Times New Roman"/>
          <w:sz w:val="24"/>
          <w:szCs w:val="24"/>
        </w:rPr>
        <w:t xml:space="preserve"> using this a</w:t>
      </w:r>
      <w:r w:rsidR="00EA47BB">
        <w:rPr>
          <w:rFonts w:ascii="Times New Roman" w:hAnsi="Times New Roman" w:cs="Times New Roman"/>
          <w:sz w:val="24"/>
          <w:szCs w:val="24"/>
        </w:rPr>
        <w:t xml:space="preserve">lgorithm to better </w:t>
      </w:r>
      <w:r w:rsidR="732C29E2" w:rsidRPr="3BBF3304">
        <w:rPr>
          <w:rFonts w:ascii="Times New Roman" w:hAnsi="Times New Roman" w:cs="Times New Roman"/>
          <w:sz w:val="24"/>
          <w:szCs w:val="24"/>
        </w:rPr>
        <w:t>understand</w:t>
      </w:r>
      <w:r w:rsidR="00EA47BB">
        <w:rPr>
          <w:rFonts w:ascii="Times New Roman" w:hAnsi="Times New Roman" w:cs="Times New Roman"/>
          <w:sz w:val="24"/>
          <w:szCs w:val="24"/>
        </w:rPr>
        <w:t xml:space="preserve"> </w:t>
      </w:r>
      <w:r w:rsidR="00755B71">
        <w:rPr>
          <w:rFonts w:ascii="Times New Roman" w:hAnsi="Times New Roman" w:cs="Times New Roman"/>
          <w:sz w:val="24"/>
          <w:szCs w:val="24"/>
        </w:rPr>
        <w:t>its reliability</w:t>
      </w:r>
      <w:r w:rsidR="00321FB2">
        <w:rPr>
          <w:rFonts w:ascii="Times New Roman" w:hAnsi="Times New Roman" w:cs="Times New Roman"/>
          <w:sz w:val="24"/>
          <w:szCs w:val="24"/>
        </w:rPr>
        <w:t xml:space="preserve">. </w:t>
      </w:r>
    </w:p>
    <w:p w14:paraId="2CF756AF" w14:textId="55A92513" w:rsidR="5E0248BD" w:rsidRDefault="5E0248BD" w:rsidP="3BBF3304">
      <w:pPr>
        <w:jc w:val="both"/>
        <w:rPr>
          <w:rFonts w:ascii="Times New Roman" w:hAnsi="Times New Roman" w:cs="Times New Roman"/>
          <w:b/>
          <w:bCs/>
          <w:sz w:val="24"/>
          <w:szCs w:val="24"/>
        </w:rPr>
      </w:pPr>
      <w:r w:rsidRPr="3BBF3304">
        <w:rPr>
          <w:rFonts w:ascii="Times New Roman" w:hAnsi="Times New Roman" w:cs="Times New Roman"/>
          <w:b/>
          <w:bCs/>
          <w:sz w:val="24"/>
          <w:szCs w:val="24"/>
        </w:rPr>
        <w:t>Conclusion</w:t>
      </w:r>
    </w:p>
    <w:p w14:paraId="711D88AD" w14:textId="793B64A6" w:rsidR="3BBF3304" w:rsidRDefault="3BBF3304" w:rsidP="3BBF3304">
      <w:pPr>
        <w:jc w:val="both"/>
        <w:rPr>
          <w:rFonts w:ascii="Times New Roman" w:hAnsi="Times New Roman" w:cs="Times New Roman"/>
          <w:b/>
          <w:bCs/>
          <w:sz w:val="24"/>
          <w:szCs w:val="24"/>
        </w:rPr>
      </w:pPr>
    </w:p>
    <w:p w14:paraId="4D2AFABD" w14:textId="51AE10A5" w:rsidR="00803BC6" w:rsidRPr="000F424B" w:rsidRDefault="00803BC6">
      <w:pPr>
        <w:rPr>
          <w:rFonts w:ascii="Times New Roman" w:hAnsi="Times New Roman" w:cs="Times New Roman"/>
          <w:sz w:val="24"/>
          <w:szCs w:val="24"/>
        </w:rPr>
      </w:pPr>
    </w:p>
    <w:p w14:paraId="46DF01EE" w14:textId="4FD65B5D" w:rsidR="00D2532A" w:rsidRPr="00581FBF" w:rsidRDefault="00AD1C75" w:rsidP="007317B4">
      <w:pPr>
        <w:pStyle w:val="Heading1"/>
        <w:rPr>
          <w:rFonts w:ascii="Times New Roman" w:hAnsi="Times New Roman" w:cs="Times New Roman"/>
          <w:sz w:val="24"/>
          <w:szCs w:val="24"/>
        </w:rPr>
      </w:pPr>
      <w:r>
        <w:rPr>
          <w:rFonts w:ascii="Times New Roman" w:hAnsi="Times New Roman" w:cs="Times New Roman"/>
          <w:sz w:val="24"/>
          <w:szCs w:val="24"/>
        </w:rPr>
        <w:t>References</w:t>
      </w:r>
    </w:p>
    <w:p w14:paraId="77D6FB73" w14:textId="77777777" w:rsidR="00CC2A49" w:rsidRPr="00CC2A49" w:rsidRDefault="00CC2A49" w:rsidP="006E44B8">
      <w:pPr>
        <w:numPr>
          <w:ilvl w:val="0"/>
          <w:numId w:val="29"/>
        </w:numPr>
        <w:spacing w:after="0" w:line="240" w:lineRule="auto"/>
        <w:rPr>
          <w:rFonts w:ascii="Times New Roman" w:eastAsia="Times New Roman" w:hAnsi="Times New Roman" w:cs="Times New Roman"/>
          <w:sz w:val="24"/>
          <w:szCs w:val="24"/>
          <w:lang w:val="en-CA" w:eastAsia="en-CA"/>
        </w:rPr>
      </w:pPr>
      <w:r w:rsidRPr="00CC2A49">
        <w:rPr>
          <w:rFonts w:ascii="Times New Roman" w:eastAsia="Times New Roman" w:hAnsi="Times New Roman" w:cs="Times New Roman"/>
          <w:sz w:val="24"/>
          <w:szCs w:val="24"/>
          <w:lang w:eastAsia="en-CA"/>
        </w:rPr>
        <w:t xml:space="preserve">Abid, F., &amp; Izeboudjen, N. (2020). Decision tree-based system on chip for forest fires prediction. </w:t>
      </w:r>
      <w:r w:rsidRPr="00CC2A49">
        <w:rPr>
          <w:rFonts w:ascii="Times New Roman" w:eastAsia="Times New Roman" w:hAnsi="Times New Roman" w:cs="Times New Roman"/>
          <w:i/>
          <w:iCs/>
          <w:sz w:val="24"/>
          <w:szCs w:val="24"/>
          <w:lang w:eastAsia="en-CA"/>
        </w:rPr>
        <w:t>2020 International Conference on Electrical Engineering (ICEE)</w:t>
      </w:r>
      <w:r w:rsidRPr="00CC2A49">
        <w:rPr>
          <w:rFonts w:ascii="Times New Roman" w:eastAsia="Times New Roman" w:hAnsi="Times New Roman" w:cs="Times New Roman"/>
          <w:sz w:val="24"/>
          <w:szCs w:val="24"/>
          <w:lang w:eastAsia="en-CA"/>
        </w:rPr>
        <w:t xml:space="preserve">, Istanbul, Turkey, 1-4. </w:t>
      </w:r>
      <w:hyperlink r:id="rId16" w:history="1">
        <w:r w:rsidRPr="00CC2A49">
          <w:rPr>
            <w:rStyle w:val="Hyperlink"/>
            <w:rFonts w:ascii="Times New Roman" w:eastAsia="Times New Roman" w:hAnsi="Times New Roman" w:cs="Times New Roman"/>
            <w:sz w:val="24"/>
            <w:szCs w:val="24"/>
            <w:lang w:eastAsia="en-CA"/>
          </w:rPr>
          <w:t>https://doi.org/10.1109/ICEE49691.2020.9249954</w:t>
        </w:r>
      </w:hyperlink>
    </w:p>
    <w:p w14:paraId="0D79516F" w14:textId="77777777" w:rsidR="00CC2A49" w:rsidRPr="00CC2A49" w:rsidRDefault="00CC2A49" w:rsidP="006E44B8">
      <w:pPr>
        <w:numPr>
          <w:ilvl w:val="0"/>
          <w:numId w:val="29"/>
        </w:numPr>
        <w:spacing w:after="0" w:line="240" w:lineRule="auto"/>
        <w:rPr>
          <w:rFonts w:ascii="Times New Roman" w:eastAsia="Times New Roman" w:hAnsi="Times New Roman" w:cs="Times New Roman"/>
          <w:sz w:val="24"/>
          <w:szCs w:val="24"/>
          <w:lang w:val="en-CA" w:eastAsia="en-CA"/>
        </w:rPr>
      </w:pPr>
      <w:r w:rsidRPr="00CC2A49">
        <w:rPr>
          <w:rFonts w:ascii="Times New Roman" w:eastAsia="Times New Roman" w:hAnsi="Times New Roman" w:cs="Times New Roman"/>
          <w:sz w:val="24"/>
          <w:szCs w:val="24"/>
          <w:lang w:eastAsia="en-CA"/>
        </w:rPr>
        <w:t xml:space="preserve">Collins, L., Griffioen, P., Newell, G., &amp; Mellor, A. (2018). The utility of random forests for wildfire severity mapping. </w:t>
      </w:r>
      <w:r w:rsidRPr="00CC2A49">
        <w:rPr>
          <w:rFonts w:ascii="Times New Roman" w:eastAsia="Times New Roman" w:hAnsi="Times New Roman" w:cs="Times New Roman"/>
          <w:i/>
          <w:iCs/>
          <w:sz w:val="24"/>
          <w:szCs w:val="24"/>
          <w:lang w:eastAsia="en-CA"/>
        </w:rPr>
        <w:t>Remote Sensing of Environment</w:t>
      </w:r>
      <w:r w:rsidRPr="00CC2A49">
        <w:rPr>
          <w:rFonts w:ascii="Times New Roman" w:eastAsia="Times New Roman" w:hAnsi="Times New Roman" w:cs="Times New Roman"/>
          <w:sz w:val="24"/>
          <w:szCs w:val="24"/>
          <w:lang w:eastAsia="en-CA"/>
        </w:rPr>
        <w:t xml:space="preserve">, </w:t>
      </w:r>
      <w:r w:rsidRPr="00CC2A49">
        <w:rPr>
          <w:rFonts w:ascii="Times New Roman" w:eastAsia="Times New Roman" w:hAnsi="Times New Roman" w:cs="Times New Roman"/>
          <w:i/>
          <w:iCs/>
          <w:sz w:val="24"/>
          <w:szCs w:val="24"/>
          <w:lang w:eastAsia="en-CA"/>
        </w:rPr>
        <w:t>216</w:t>
      </w:r>
      <w:r w:rsidRPr="00CC2A49">
        <w:rPr>
          <w:rFonts w:ascii="Times New Roman" w:eastAsia="Times New Roman" w:hAnsi="Times New Roman" w:cs="Times New Roman"/>
          <w:sz w:val="24"/>
          <w:szCs w:val="24"/>
          <w:lang w:eastAsia="en-CA"/>
        </w:rPr>
        <w:t xml:space="preserve">, 374–384. </w:t>
      </w:r>
      <w:hyperlink r:id="rId17" w:history="1">
        <w:r w:rsidRPr="00CC2A49">
          <w:rPr>
            <w:rStyle w:val="Hyperlink"/>
            <w:rFonts w:ascii="Times New Roman" w:eastAsia="Times New Roman" w:hAnsi="Times New Roman" w:cs="Times New Roman"/>
            <w:sz w:val="24"/>
            <w:szCs w:val="24"/>
            <w:lang w:eastAsia="en-CA"/>
          </w:rPr>
          <w:t>https://doi.org/10.1016/j.rse.2018.07.005</w:t>
        </w:r>
      </w:hyperlink>
    </w:p>
    <w:p w14:paraId="0235BD1C" w14:textId="77777777" w:rsidR="00CC2A49" w:rsidRPr="00CC2A49" w:rsidRDefault="00CC2A49" w:rsidP="006E44B8">
      <w:pPr>
        <w:numPr>
          <w:ilvl w:val="0"/>
          <w:numId w:val="29"/>
        </w:numPr>
        <w:spacing w:after="0" w:line="240" w:lineRule="auto"/>
        <w:rPr>
          <w:rFonts w:ascii="Times New Roman" w:eastAsia="Times New Roman" w:hAnsi="Times New Roman" w:cs="Times New Roman"/>
          <w:sz w:val="24"/>
          <w:szCs w:val="24"/>
          <w:lang w:val="en-CA" w:eastAsia="en-CA"/>
        </w:rPr>
      </w:pPr>
      <w:r w:rsidRPr="00CC2A49">
        <w:rPr>
          <w:rFonts w:ascii="Times New Roman" w:eastAsia="Times New Roman" w:hAnsi="Times New Roman" w:cs="Times New Roman"/>
          <w:sz w:val="24"/>
          <w:szCs w:val="24"/>
          <w:lang w:eastAsia="en-CA"/>
        </w:rPr>
        <w:t xml:space="preserve">Guo, Y., Chen, G., Wang, Y., Zha, X., &amp; Xu, Z. (2022). Wildfire identification based on an improved two-channel convolutional neural network. </w:t>
      </w:r>
      <w:r w:rsidRPr="00CC2A49">
        <w:rPr>
          <w:rFonts w:ascii="Times New Roman" w:eastAsia="Times New Roman" w:hAnsi="Times New Roman" w:cs="Times New Roman"/>
          <w:i/>
          <w:iCs/>
          <w:sz w:val="24"/>
          <w:szCs w:val="24"/>
          <w:lang w:eastAsia="en-CA"/>
        </w:rPr>
        <w:t>Forests</w:t>
      </w:r>
      <w:r w:rsidRPr="00CC2A49">
        <w:rPr>
          <w:rFonts w:ascii="Times New Roman" w:eastAsia="Times New Roman" w:hAnsi="Times New Roman" w:cs="Times New Roman"/>
          <w:sz w:val="24"/>
          <w:szCs w:val="24"/>
          <w:lang w:eastAsia="en-CA"/>
        </w:rPr>
        <w:t xml:space="preserve">, </w:t>
      </w:r>
      <w:r w:rsidRPr="00CC2A49">
        <w:rPr>
          <w:rFonts w:ascii="Times New Roman" w:eastAsia="Times New Roman" w:hAnsi="Times New Roman" w:cs="Times New Roman"/>
          <w:i/>
          <w:iCs/>
          <w:sz w:val="24"/>
          <w:szCs w:val="24"/>
          <w:lang w:eastAsia="en-CA"/>
        </w:rPr>
        <w:t>13</w:t>
      </w:r>
      <w:r w:rsidRPr="00CC2A49">
        <w:rPr>
          <w:rFonts w:ascii="Times New Roman" w:eastAsia="Times New Roman" w:hAnsi="Times New Roman" w:cs="Times New Roman"/>
          <w:sz w:val="24"/>
          <w:szCs w:val="24"/>
          <w:lang w:eastAsia="en-CA"/>
        </w:rPr>
        <w:t xml:space="preserve">(8), 1302. </w:t>
      </w:r>
      <w:hyperlink r:id="rId18" w:history="1">
        <w:r w:rsidRPr="00CC2A49">
          <w:rPr>
            <w:rStyle w:val="Hyperlink"/>
            <w:rFonts w:ascii="Times New Roman" w:eastAsia="Times New Roman" w:hAnsi="Times New Roman" w:cs="Times New Roman"/>
            <w:sz w:val="24"/>
            <w:szCs w:val="24"/>
            <w:lang w:eastAsia="en-CA"/>
          </w:rPr>
          <w:t>https://doi.org/10.3390/f13081302</w:t>
        </w:r>
      </w:hyperlink>
    </w:p>
    <w:p w14:paraId="62A48DF9" w14:textId="77777777" w:rsidR="00CC2A49" w:rsidRPr="00CC2A49" w:rsidRDefault="00CC2A49" w:rsidP="006E44B8">
      <w:pPr>
        <w:numPr>
          <w:ilvl w:val="0"/>
          <w:numId w:val="29"/>
        </w:numPr>
        <w:spacing w:after="0" w:line="240" w:lineRule="auto"/>
        <w:rPr>
          <w:rFonts w:ascii="Times New Roman" w:eastAsia="Times New Roman" w:hAnsi="Times New Roman" w:cs="Times New Roman"/>
          <w:sz w:val="24"/>
          <w:szCs w:val="24"/>
          <w:lang w:val="en-CA" w:eastAsia="en-CA"/>
        </w:rPr>
      </w:pPr>
      <w:r w:rsidRPr="00CC2A49">
        <w:rPr>
          <w:rFonts w:ascii="Times New Roman" w:eastAsia="Times New Roman" w:hAnsi="Times New Roman" w:cs="Times New Roman"/>
          <w:sz w:val="24"/>
          <w:szCs w:val="24"/>
          <w:lang w:eastAsia="en-CA"/>
        </w:rPr>
        <w:t xml:space="preserve">Nikova, H., &amp; Deliyski, R. (2023). Binary regression model for automated wildfire early prediction and prevention. </w:t>
      </w:r>
      <w:r w:rsidRPr="00CC2A49">
        <w:rPr>
          <w:rFonts w:ascii="Times New Roman" w:eastAsia="Times New Roman" w:hAnsi="Times New Roman" w:cs="Times New Roman"/>
          <w:i/>
          <w:iCs/>
          <w:sz w:val="24"/>
          <w:szCs w:val="24"/>
          <w:lang w:eastAsia="en-CA"/>
        </w:rPr>
        <w:t>2023 International Scientific Conference on Computer Science (COMSCI)</w:t>
      </w:r>
      <w:r w:rsidRPr="00CC2A49">
        <w:rPr>
          <w:rFonts w:ascii="Times New Roman" w:eastAsia="Times New Roman" w:hAnsi="Times New Roman" w:cs="Times New Roman"/>
          <w:sz w:val="24"/>
          <w:szCs w:val="24"/>
          <w:lang w:eastAsia="en-CA"/>
        </w:rPr>
        <w:t xml:space="preserve">, Sozopol, Bulgaria, 1-5. </w:t>
      </w:r>
      <w:hyperlink r:id="rId19" w:history="1">
        <w:r w:rsidRPr="00CC2A49">
          <w:rPr>
            <w:rStyle w:val="Hyperlink"/>
            <w:rFonts w:ascii="Times New Roman" w:eastAsia="Times New Roman" w:hAnsi="Times New Roman" w:cs="Times New Roman"/>
            <w:sz w:val="24"/>
            <w:szCs w:val="24"/>
            <w:lang w:eastAsia="en-CA"/>
          </w:rPr>
          <w:t>https://doi.org/10.1109/COMSCI59259.2023.10315856</w:t>
        </w:r>
      </w:hyperlink>
    </w:p>
    <w:p w14:paraId="5DE76924" w14:textId="77777777" w:rsidR="00CC2A49" w:rsidRPr="00CC2A49" w:rsidRDefault="00CC2A49" w:rsidP="006E44B8">
      <w:pPr>
        <w:numPr>
          <w:ilvl w:val="0"/>
          <w:numId w:val="29"/>
        </w:numPr>
        <w:spacing w:after="0" w:line="240" w:lineRule="auto"/>
        <w:rPr>
          <w:rFonts w:ascii="Times New Roman" w:eastAsia="Times New Roman" w:hAnsi="Times New Roman" w:cs="Times New Roman"/>
          <w:sz w:val="24"/>
          <w:szCs w:val="24"/>
          <w:lang w:val="en-CA" w:eastAsia="en-CA"/>
        </w:rPr>
      </w:pPr>
      <w:r w:rsidRPr="00CC2A49">
        <w:rPr>
          <w:rFonts w:ascii="Times New Roman" w:eastAsia="Times New Roman" w:hAnsi="Times New Roman" w:cs="Times New Roman"/>
          <w:sz w:val="24"/>
          <w:szCs w:val="24"/>
          <w:lang w:eastAsia="en-CA"/>
        </w:rPr>
        <w:t xml:space="preserve">Singh, K. R., Neethu, K., Madhurekaa, K., Harita, A., &amp; Mohan, P. (2021). Parallel SVM model for forest fire prediction. </w:t>
      </w:r>
      <w:r w:rsidRPr="00CC2A49">
        <w:rPr>
          <w:rFonts w:ascii="Times New Roman" w:eastAsia="Times New Roman" w:hAnsi="Times New Roman" w:cs="Times New Roman"/>
          <w:i/>
          <w:iCs/>
          <w:sz w:val="24"/>
          <w:szCs w:val="24"/>
          <w:lang w:eastAsia="en-CA"/>
        </w:rPr>
        <w:t>Soft Computing Letters</w:t>
      </w:r>
      <w:r w:rsidRPr="00CC2A49">
        <w:rPr>
          <w:rFonts w:ascii="Times New Roman" w:eastAsia="Times New Roman" w:hAnsi="Times New Roman" w:cs="Times New Roman"/>
          <w:sz w:val="24"/>
          <w:szCs w:val="24"/>
          <w:lang w:eastAsia="en-CA"/>
        </w:rPr>
        <w:t xml:space="preserve">, </w:t>
      </w:r>
      <w:r w:rsidRPr="00CC2A49">
        <w:rPr>
          <w:rFonts w:ascii="Times New Roman" w:eastAsia="Times New Roman" w:hAnsi="Times New Roman" w:cs="Times New Roman"/>
          <w:i/>
          <w:iCs/>
          <w:sz w:val="24"/>
          <w:szCs w:val="24"/>
          <w:lang w:eastAsia="en-CA"/>
        </w:rPr>
        <w:t>3</w:t>
      </w:r>
      <w:r w:rsidRPr="00CC2A49">
        <w:rPr>
          <w:rFonts w:ascii="Times New Roman" w:eastAsia="Times New Roman" w:hAnsi="Times New Roman" w:cs="Times New Roman"/>
          <w:sz w:val="24"/>
          <w:szCs w:val="24"/>
          <w:lang w:eastAsia="en-CA"/>
        </w:rPr>
        <w:t xml:space="preserve">, 100014. </w:t>
      </w:r>
      <w:hyperlink r:id="rId20" w:history="1">
        <w:r w:rsidRPr="00CC2A49">
          <w:rPr>
            <w:rStyle w:val="Hyperlink"/>
            <w:rFonts w:ascii="Times New Roman" w:eastAsia="Times New Roman" w:hAnsi="Times New Roman" w:cs="Times New Roman"/>
            <w:sz w:val="24"/>
            <w:szCs w:val="24"/>
            <w:lang w:eastAsia="en-CA"/>
          </w:rPr>
          <w:t>https://doi.org/10.1016/j.socl.2021.100014</w:t>
        </w:r>
      </w:hyperlink>
    </w:p>
    <w:p w14:paraId="11B97933" w14:textId="77777777" w:rsidR="00CC2A49" w:rsidRPr="00CC2A49" w:rsidRDefault="00CC2A49" w:rsidP="006E44B8">
      <w:pPr>
        <w:numPr>
          <w:ilvl w:val="0"/>
          <w:numId w:val="29"/>
        </w:numPr>
        <w:spacing w:after="0" w:line="240" w:lineRule="auto"/>
        <w:rPr>
          <w:rFonts w:ascii="Times New Roman" w:eastAsia="Times New Roman" w:hAnsi="Times New Roman" w:cs="Times New Roman"/>
          <w:sz w:val="24"/>
          <w:szCs w:val="24"/>
          <w:lang w:val="en-CA" w:eastAsia="en-CA"/>
        </w:rPr>
      </w:pPr>
      <w:r w:rsidRPr="00CC2A49">
        <w:rPr>
          <w:rFonts w:ascii="Times New Roman" w:eastAsia="Times New Roman" w:hAnsi="Times New Roman" w:cs="Times New Roman"/>
          <w:sz w:val="24"/>
          <w:szCs w:val="24"/>
          <w:lang w:eastAsia="en-CA"/>
        </w:rPr>
        <w:t xml:space="preserve">Sayad, Y. O., Mousannif, H., &amp; Al Moatassime, H. (2019). Predictive modeling of wildfires: A new dataset and machine learning approach. </w:t>
      </w:r>
      <w:r w:rsidRPr="00CC2A49">
        <w:rPr>
          <w:rFonts w:ascii="Times New Roman" w:eastAsia="Times New Roman" w:hAnsi="Times New Roman" w:cs="Times New Roman"/>
          <w:i/>
          <w:iCs/>
          <w:sz w:val="24"/>
          <w:szCs w:val="24"/>
          <w:lang w:eastAsia="en-CA"/>
        </w:rPr>
        <w:t>Fire Safety Journal</w:t>
      </w:r>
      <w:r w:rsidRPr="00CC2A49">
        <w:rPr>
          <w:rFonts w:ascii="Times New Roman" w:eastAsia="Times New Roman" w:hAnsi="Times New Roman" w:cs="Times New Roman"/>
          <w:sz w:val="24"/>
          <w:szCs w:val="24"/>
          <w:lang w:eastAsia="en-CA"/>
        </w:rPr>
        <w:t xml:space="preserve">, </w:t>
      </w:r>
      <w:r w:rsidRPr="00CC2A49">
        <w:rPr>
          <w:rFonts w:ascii="Times New Roman" w:eastAsia="Times New Roman" w:hAnsi="Times New Roman" w:cs="Times New Roman"/>
          <w:i/>
          <w:iCs/>
          <w:sz w:val="24"/>
          <w:szCs w:val="24"/>
          <w:lang w:eastAsia="en-CA"/>
        </w:rPr>
        <w:t>104</w:t>
      </w:r>
      <w:r w:rsidRPr="00CC2A49">
        <w:rPr>
          <w:rFonts w:ascii="Times New Roman" w:eastAsia="Times New Roman" w:hAnsi="Times New Roman" w:cs="Times New Roman"/>
          <w:sz w:val="24"/>
          <w:szCs w:val="24"/>
          <w:lang w:eastAsia="en-CA"/>
        </w:rPr>
        <w:t xml:space="preserve">, 130–146. </w:t>
      </w:r>
      <w:hyperlink r:id="rId21" w:history="1">
        <w:r w:rsidRPr="00CC2A49">
          <w:rPr>
            <w:rStyle w:val="Hyperlink"/>
            <w:rFonts w:ascii="Times New Roman" w:eastAsia="Times New Roman" w:hAnsi="Times New Roman" w:cs="Times New Roman"/>
            <w:sz w:val="24"/>
            <w:szCs w:val="24"/>
            <w:lang w:eastAsia="en-CA"/>
          </w:rPr>
          <w:t>https://doi.org/10.1016/j.firesaf.2019.01.006</w:t>
        </w:r>
      </w:hyperlink>
    </w:p>
    <w:p w14:paraId="136B5B51" w14:textId="77777777" w:rsidR="00CC2A49" w:rsidRPr="00CC2A49" w:rsidRDefault="00CC2A49" w:rsidP="006E44B8">
      <w:pPr>
        <w:numPr>
          <w:ilvl w:val="0"/>
          <w:numId w:val="29"/>
        </w:numPr>
        <w:spacing w:after="0" w:line="240" w:lineRule="auto"/>
        <w:rPr>
          <w:rFonts w:ascii="Times New Roman" w:eastAsia="Times New Roman" w:hAnsi="Times New Roman" w:cs="Times New Roman"/>
          <w:sz w:val="24"/>
          <w:szCs w:val="24"/>
          <w:lang w:val="en-CA" w:eastAsia="en-CA"/>
        </w:rPr>
      </w:pPr>
      <w:r w:rsidRPr="00CC2A49">
        <w:rPr>
          <w:rFonts w:ascii="Times New Roman" w:eastAsia="Times New Roman" w:hAnsi="Times New Roman" w:cs="Times New Roman"/>
          <w:sz w:val="24"/>
          <w:szCs w:val="24"/>
          <w:lang w:eastAsia="en-CA"/>
        </w:rPr>
        <w:t xml:space="preserve">Pérez-Sánchez, N., Jimeno-Sáez, N., Senent-Aparicio, N., Díaz-Palmero, N., &amp; De Dios Cabezas-Cerezo, N. (2019). Evolution of burned area in forest fires under climate change conditions in Southern Spain using ANN. </w:t>
      </w:r>
      <w:r w:rsidRPr="00CC2A49">
        <w:rPr>
          <w:rFonts w:ascii="Times New Roman" w:eastAsia="Times New Roman" w:hAnsi="Times New Roman" w:cs="Times New Roman"/>
          <w:i/>
          <w:iCs/>
          <w:sz w:val="24"/>
          <w:szCs w:val="24"/>
          <w:lang w:eastAsia="en-CA"/>
        </w:rPr>
        <w:t>Applied Sciences</w:t>
      </w:r>
      <w:r w:rsidRPr="00CC2A49">
        <w:rPr>
          <w:rFonts w:ascii="Times New Roman" w:eastAsia="Times New Roman" w:hAnsi="Times New Roman" w:cs="Times New Roman"/>
          <w:sz w:val="24"/>
          <w:szCs w:val="24"/>
          <w:lang w:eastAsia="en-CA"/>
        </w:rPr>
        <w:t xml:space="preserve">, </w:t>
      </w:r>
      <w:r w:rsidRPr="00CC2A49">
        <w:rPr>
          <w:rFonts w:ascii="Times New Roman" w:eastAsia="Times New Roman" w:hAnsi="Times New Roman" w:cs="Times New Roman"/>
          <w:i/>
          <w:iCs/>
          <w:sz w:val="24"/>
          <w:szCs w:val="24"/>
          <w:lang w:eastAsia="en-CA"/>
        </w:rPr>
        <w:t>9</w:t>
      </w:r>
      <w:r w:rsidRPr="00CC2A49">
        <w:rPr>
          <w:rFonts w:ascii="Times New Roman" w:eastAsia="Times New Roman" w:hAnsi="Times New Roman" w:cs="Times New Roman"/>
          <w:sz w:val="24"/>
          <w:szCs w:val="24"/>
          <w:lang w:eastAsia="en-CA"/>
        </w:rPr>
        <w:t xml:space="preserve">(19), 4155. </w:t>
      </w:r>
      <w:hyperlink r:id="rId22" w:history="1">
        <w:r w:rsidRPr="00CC2A49">
          <w:rPr>
            <w:rStyle w:val="Hyperlink"/>
            <w:rFonts w:ascii="Times New Roman" w:eastAsia="Times New Roman" w:hAnsi="Times New Roman" w:cs="Times New Roman"/>
            <w:sz w:val="24"/>
            <w:szCs w:val="24"/>
            <w:lang w:eastAsia="en-CA"/>
          </w:rPr>
          <w:t>https://doi.org/10.3390/app9194155</w:t>
        </w:r>
      </w:hyperlink>
    </w:p>
    <w:p w14:paraId="2315B1A8" w14:textId="5BCE8480" w:rsidR="00CC2A49" w:rsidRDefault="00CC2A49" w:rsidP="70DB6595">
      <w:pPr>
        <w:numPr>
          <w:ilvl w:val="0"/>
          <w:numId w:val="29"/>
        </w:numPr>
        <w:spacing w:after="0" w:line="240" w:lineRule="auto"/>
        <w:rPr>
          <w:rFonts w:ascii="Times New Roman" w:eastAsia="Times New Roman" w:hAnsi="Times New Roman" w:cs="Times New Roman"/>
          <w:sz w:val="24"/>
          <w:szCs w:val="24"/>
          <w:lang w:val="en-CA" w:eastAsia="en-CA"/>
        </w:rPr>
      </w:pPr>
      <w:r w:rsidRPr="70DB6595">
        <w:rPr>
          <w:rFonts w:ascii="Times New Roman" w:eastAsia="Times New Roman" w:hAnsi="Times New Roman" w:cs="Times New Roman"/>
          <w:sz w:val="24"/>
          <w:szCs w:val="24"/>
          <w:lang w:eastAsia="en-CA"/>
        </w:rPr>
        <w:t xml:space="preserve">Google Earth Engine API. (n.d.). </w:t>
      </w:r>
      <w:r w:rsidRPr="70DB6595">
        <w:rPr>
          <w:rFonts w:ascii="Times New Roman" w:eastAsia="Times New Roman" w:hAnsi="Times New Roman" w:cs="Times New Roman"/>
          <w:i/>
          <w:iCs/>
          <w:sz w:val="24"/>
          <w:szCs w:val="24"/>
          <w:lang w:eastAsia="en-CA"/>
        </w:rPr>
        <w:t>Landsat Surface Reflectance and Meteorological Data for Alberta</w:t>
      </w:r>
      <w:r w:rsidRPr="70DB6595">
        <w:rPr>
          <w:rFonts w:ascii="Times New Roman" w:eastAsia="Times New Roman" w:hAnsi="Times New Roman" w:cs="Times New Roman"/>
          <w:sz w:val="24"/>
          <w:szCs w:val="24"/>
          <w:lang w:eastAsia="en-CA"/>
        </w:rPr>
        <w:t>.</w:t>
      </w:r>
    </w:p>
    <w:p w14:paraId="25D1989E" w14:textId="1306CDFD" w:rsidR="6B28F3D3" w:rsidRDefault="6B28F3D3" w:rsidP="032EB7F6">
      <w:pPr>
        <w:numPr>
          <w:ilvl w:val="0"/>
          <w:numId w:val="29"/>
        </w:numPr>
        <w:spacing w:after="0" w:line="240" w:lineRule="auto"/>
        <w:rPr>
          <w:rFonts w:ascii="Times New Roman" w:eastAsia="Times New Roman" w:hAnsi="Times New Roman" w:cs="Times New Roman"/>
          <w:sz w:val="24"/>
          <w:szCs w:val="24"/>
          <w:lang w:val="en-CA" w:eastAsia="en-CA"/>
        </w:rPr>
      </w:pPr>
      <w:r w:rsidRPr="032EB7F6">
        <w:rPr>
          <w:rFonts w:ascii="Times New Roman" w:eastAsia="Times New Roman" w:hAnsi="Times New Roman" w:cs="Times New Roman"/>
          <w:sz w:val="24"/>
          <w:szCs w:val="24"/>
          <w:lang w:val="en-CA" w:eastAsia="en-CA"/>
        </w:rPr>
        <w:t xml:space="preserve">Jain, P., Coogan, S. C. P., Subramanian, S. G., Crowley, M., Taylor, S., &amp; Flannigan, M. D. (2020). A review of machine learning applications in wildfire science and management. Environmental Reviews, 28(4), 478–505. </w:t>
      </w:r>
      <w:hyperlink r:id="rId23">
        <w:r w:rsidRPr="032EB7F6">
          <w:rPr>
            <w:rStyle w:val="Hyperlink"/>
            <w:rFonts w:ascii="Times New Roman" w:eastAsia="Times New Roman" w:hAnsi="Times New Roman" w:cs="Times New Roman"/>
            <w:sz w:val="24"/>
            <w:szCs w:val="24"/>
            <w:lang w:val="en-CA" w:eastAsia="en-CA"/>
          </w:rPr>
          <w:t>https://doi.org/10.1139/er-2020-0019</w:t>
        </w:r>
      </w:hyperlink>
    </w:p>
    <w:p w14:paraId="1FBCE5A5" w14:textId="67D79319" w:rsidR="14D82ED8" w:rsidRDefault="14D82ED8" w:rsidP="032EB7F6">
      <w:pPr>
        <w:pStyle w:val="ListParagraph"/>
        <w:numPr>
          <w:ilvl w:val="0"/>
          <w:numId w:val="29"/>
        </w:numPr>
        <w:spacing w:before="240" w:after="240"/>
        <w:jc w:val="both"/>
      </w:pPr>
      <w:r w:rsidRPr="032EB7F6">
        <w:rPr>
          <w:rFonts w:ascii="Times New Roman" w:eastAsia="Times New Roman" w:hAnsi="Times New Roman" w:cs="Times New Roman"/>
          <w:sz w:val="24"/>
          <w:szCs w:val="24"/>
        </w:rPr>
        <w:t xml:space="preserve">Jain, P., Coogan, S. C. P., Subramanian, S. G., Crowley, M., Taylor, S., &amp; Flannigan, M. D. (2020). A review of machine learning applications in wildfire science and management. Environmental Reviews, 28(4), 478–505. </w:t>
      </w:r>
      <w:hyperlink r:id="rId24">
        <w:r w:rsidRPr="032EB7F6">
          <w:rPr>
            <w:rStyle w:val="Hyperlink"/>
            <w:rFonts w:ascii="Times New Roman" w:eastAsia="Times New Roman" w:hAnsi="Times New Roman" w:cs="Times New Roman"/>
            <w:sz w:val="24"/>
            <w:szCs w:val="24"/>
          </w:rPr>
          <w:t>https://doi.org/10.1139/er-2020-0019</w:t>
        </w:r>
      </w:hyperlink>
    </w:p>
    <w:p w14:paraId="34BECF8C" w14:textId="13111DC2" w:rsidR="032EB7F6" w:rsidRDefault="032EB7F6" w:rsidP="032EB7F6">
      <w:pPr>
        <w:numPr>
          <w:ilvl w:val="0"/>
          <w:numId w:val="29"/>
        </w:numPr>
        <w:spacing w:after="0" w:line="240" w:lineRule="auto"/>
        <w:rPr>
          <w:rFonts w:ascii="Times New Roman" w:eastAsia="Times New Roman" w:hAnsi="Times New Roman" w:cs="Times New Roman"/>
          <w:sz w:val="24"/>
          <w:szCs w:val="24"/>
          <w:lang w:val="en-CA" w:eastAsia="en-CA"/>
        </w:rPr>
      </w:pPr>
    </w:p>
    <w:p w14:paraId="30D51642" w14:textId="2927F215" w:rsidR="000F78A1" w:rsidRPr="00581FBF" w:rsidRDefault="000F78A1" w:rsidP="009D573A">
      <w:pPr>
        <w:spacing w:after="0" w:line="240" w:lineRule="auto"/>
        <w:rPr>
          <w:rFonts w:ascii="Times New Roman" w:eastAsia="Times New Roman" w:hAnsi="Times New Roman" w:cs="Times New Roman"/>
          <w:sz w:val="24"/>
          <w:szCs w:val="24"/>
          <w:lang w:val="en-CA" w:eastAsia="en-CA"/>
        </w:rPr>
      </w:pPr>
    </w:p>
    <w:sectPr w:rsidR="000F78A1" w:rsidRPr="00581FBF" w:rsidSect="00DE3D61">
      <w:headerReference w:type="default" r:id="rId25"/>
      <w:footerReference w:type="default" r:id="rId26"/>
      <w:headerReference w:type="first" r:id="rId27"/>
      <w:footerReference w:type="first" r:id="rId28"/>
      <w:pgSz w:w="12240" w:h="15840"/>
      <w:pgMar w:top="1077" w:right="1077" w:bottom="1077" w:left="1077"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KAZI ZARIN TASNIM RAFA" w:date="2024-12-07T20:39:00Z" w:initials="KR">
    <w:p w14:paraId="1BB999EC" w14:textId="13E6AA0D" w:rsidR="00250EDF" w:rsidRDefault="00250EDF">
      <w:r>
        <w:annotationRef/>
      </w:r>
      <w:r w:rsidRPr="7E046838">
        <w:t xml:space="preserve">Added the points under </w:t>
      </w:r>
      <w:r w:rsidRPr="1ACA9841">
        <w:rPr>
          <w:b/>
          <w:bCs/>
        </w:rPr>
        <w:t>Model training and Predictions</w:t>
      </w:r>
      <w:r w:rsidRPr="0B9308AB">
        <w:t xml:space="preserve"> that we will discuss in the meeting. </w:t>
      </w:r>
    </w:p>
  </w:comment>
  <w:comment w:id="1" w:author="KAZI ZARIN TASNIM RAFA" w:date="2024-12-07T20:51:00Z" w:initials="KR">
    <w:p w14:paraId="35531D7C" w14:textId="0527C1F2" w:rsidR="007D457F" w:rsidRDefault="007D457F">
      <w:pPr>
        <w:pStyle w:val="CommentText"/>
      </w:pPr>
      <w:r>
        <w:rPr>
          <w:rStyle w:val="CommentReference"/>
        </w:rPr>
        <w:annotationRef/>
      </w:r>
      <w:r w:rsidRPr="6F321DA7">
        <w:t xml:space="preserve">Could not add the accuracy and precision for other models that we used to explain why Random Forest Classifier is the best. Waiting for Ro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BB999EC" w15:done="0"/>
  <w15:commentEx w15:paraId="35531D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38563C0" w16cex:dateUtc="2024-12-08T03:39:00Z"/>
  <w16cex:commentExtensible w16cex:durableId="09EE3800" w16cex:dateUtc="2024-12-08T0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BB999EC" w16cid:durableId="638563C0"/>
  <w16cid:commentId w16cid:paraId="35531D7C" w16cid:durableId="09EE38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6E670E" w14:textId="77777777" w:rsidR="00BD5E96" w:rsidRDefault="00BD5E96" w:rsidP="00B763FF">
      <w:pPr>
        <w:spacing w:after="0" w:line="240" w:lineRule="auto"/>
      </w:pPr>
      <w:r>
        <w:separator/>
      </w:r>
    </w:p>
  </w:endnote>
  <w:endnote w:type="continuationSeparator" w:id="0">
    <w:p w14:paraId="074D6C6D" w14:textId="77777777" w:rsidR="00BD5E96" w:rsidRDefault="00BD5E96" w:rsidP="00B763FF">
      <w:pPr>
        <w:spacing w:after="0" w:line="240" w:lineRule="auto"/>
      </w:pPr>
      <w:r>
        <w:continuationSeparator/>
      </w:r>
    </w:p>
  </w:endnote>
  <w:endnote w:type="continuationNotice" w:id="1">
    <w:p w14:paraId="3BF0AD28" w14:textId="77777777" w:rsidR="00BD5E96" w:rsidRDefault="00BD5E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A6CE57" w14:textId="77777777" w:rsidR="00F45EF0" w:rsidRPr="00F45EF0" w:rsidRDefault="00F45EF0">
    <w:pPr>
      <w:pStyle w:val="Footer"/>
      <w:tabs>
        <w:tab w:val="clear" w:pos="4680"/>
        <w:tab w:val="clear" w:pos="9360"/>
      </w:tabs>
      <w:jc w:val="center"/>
      <w:rPr>
        <w:caps/>
        <w:noProof/>
      </w:rPr>
    </w:pPr>
    <w:r w:rsidRPr="00F45EF0">
      <w:rPr>
        <w:caps/>
      </w:rPr>
      <w:fldChar w:fldCharType="begin"/>
    </w:r>
    <w:r w:rsidRPr="00F45EF0">
      <w:rPr>
        <w:caps/>
      </w:rPr>
      <w:instrText xml:space="preserve"> PAGE   \* MERGEFORMAT </w:instrText>
    </w:r>
    <w:r w:rsidRPr="00F45EF0">
      <w:rPr>
        <w:caps/>
      </w:rPr>
      <w:fldChar w:fldCharType="separate"/>
    </w:r>
    <w:r w:rsidRPr="00F45EF0">
      <w:rPr>
        <w:caps/>
        <w:noProof/>
      </w:rPr>
      <w:t>2</w:t>
    </w:r>
    <w:r w:rsidRPr="00F45EF0">
      <w:rPr>
        <w:caps/>
        <w:noProof/>
      </w:rPr>
      <w:fldChar w:fldCharType="end"/>
    </w:r>
  </w:p>
  <w:p w14:paraId="46B8031D" w14:textId="77777777" w:rsidR="00F45EF0" w:rsidRDefault="00F45E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894EF4" w14:textId="38CAB300" w:rsidR="00F45EF0" w:rsidRDefault="00F45EF0">
    <w:pPr>
      <w:pStyle w:val="Footer"/>
    </w:pPr>
    <w:r>
      <w:tab/>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8D01F5" w14:textId="77777777" w:rsidR="00BD5E96" w:rsidRDefault="00BD5E96" w:rsidP="00B763FF">
      <w:pPr>
        <w:spacing w:after="0" w:line="240" w:lineRule="auto"/>
      </w:pPr>
      <w:r>
        <w:separator/>
      </w:r>
    </w:p>
  </w:footnote>
  <w:footnote w:type="continuationSeparator" w:id="0">
    <w:p w14:paraId="186F5DC7" w14:textId="77777777" w:rsidR="00BD5E96" w:rsidRDefault="00BD5E96" w:rsidP="00B763FF">
      <w:pPr>
        <w:spacing w:after="0" w:line="240" w:lineRule="auto"/>
      </w:pPr>
      <w:r>
        <w:continuationSeparator/>
      </w:r>
    </w:p>
  </w:footnote>
  <w:footnote w:type="continuationNotice" w:id="1">
    <w:p w14:paraId="17871E4C" w14:textId="77777777" w:rsidR="00BD5E96" w:rsidRDefault="00BD5E9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B8B314" w14:textId="4B90BDDE" w:rsidR="00C24812" w:rsidRPr="00FF4757" w:rsidRDefault="6BAC8C45">
    <w:pPr>
      <w:pStyle w:val="Header"/>
      <w:rPr>
        <w:rFonts w:ascii="Times New Roman" w:hAnsi="Times New Roman" w:cs="Times New Roman"/>
        <w:sz w:val="24"/>
        <w:szCs w:val="24"/>
      </w:rPr>
    </w:pPr>
    <w:r w:rsidRPr="00FF4757">
      <w:rPr>
        <w:rFonts w:ascii="Times New Roman" w:hAnsi="Times New Roman" w:cs="Times New Roman"/>
        <w:sz w:val="24"/>
        <w:szCs w:val="24"/>
      </w:rPr>
      <w:t>ENGG680 – Introduction to Digital Engineering</w:t>
    </w:r>
    <w:r w:rsidR="00EB500A" w:rsidRPr="00FF4757">
      <w:rPr>
        <w:rFonts w:ascii="Times New Roman" w:hAnsi="Times New Roman" w:cs="Times New Roman"/>
        <w:sz w:val="24"/>
        <w:szCs w:val="24"/>
      </w:rPr>
      <w:tab/>
    </w:r>
    <w:r w:rsidR="00EB500A" w:rsidRPr="00FF4757">
      <w:rPr>
        <w:rFonts w:ascii="Times New Roman" w:hAnsi="Times New Roman" w:cs="Times New Roman"/>
        <w:sz w:val="24"/>
        <w:szCs w:val="24"/>
      </w:rPr>
      <w:tab/>
    </w:r>
    <w:r w:rsidR="00EB500A" w:rsidRPr="00FF4757">
      <w:rPr>
        <w:rFonts w:ascii="Times New Roman" w:hAnsi="Times New Roman" w:cs="Times New Roman"/>
        <w:sz w:val="24"/>
        <w:szCs w:val="24"/>
      </w:rPr>
      <w:ptab w:relativeTo="margin" w:alignment="center" w:leader="none"/>
    </w:r>
    <w:r w:rsidR="00EB500A" w:rsidRPr="00FF4757">
      <w:rPr>
        <w:rFonts w:ascii="Times New Roman" w:hAnsi="Times New Roman" w:cs="Times New Roman"/>
        <w:sz w:val="24"/>
        <w:szCs w:val="24"/>
      </w:rPr>
      <w:ptab w:relativeTo="margin" w:alignment="right" w:leader="none"/>
    </w:r>
    <w:r w:rsidRPr="00FF4757">
      <w:rPr>
        <w:rFonts w:ascii="Times New Roman" w:hAnsi="Times New Roman" w:cs="Times New Roman"/>
        <w:sz w:val="24"/>
        <w:szCs w:val="24"/>
      </w:rPr>
      <w:t xml:space="preserve">        Fall 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360"/>
      <w:gridCol w:w="3360"/>
      <w:gridCol w:w="3360"/>
    </w:tblGrid>
    <w:tr w:rsidR="6BAC8C45" w14:paraId="7DD946BB" w14:textId="77777777" w:rsidTr="6BAC8C45">
      <w:trPr>
        <w:trHeight w:val="300"/>
      </w:trPr>
      <w:tc>
        <w:tcPr>
          <w:tcW w:w="3360" w:type="dxa"/>
        </w:tcPr>
        <w:p w14:paraId="3EC23A4D" w14:textId="774BDB68" w:rsidR="6BAC8C45" w:rsidRDefault="6BAC8C45" w:rsidP="6BAC8C45">
          <w:pPr>
            <w:pStyle w:val="Header"/>
            <w:ind w:left="-115"/>
          </w:pPr>
        </w:p>
      </w:tc>
      <w:tc>
        <w:tcPr>
          <w:tcW w:w="3360" w:type="dxa"/>
        </w:tcPr>
        <w:p w14:paraId="5392C93B" w14:textId="58889065" w:rsidR="6BAC8C45" w:rsidRDefault="6BAC8C45" w:rsidP="6BAC8C45">
          <w:pPr>
            <w:pStyle w:val="Header"/>
            <w:jc w:val="center"/>
          </w:pPr>
        </w:p>
      </w:tc>
      <w:tc>
        <w:tcPr>
          <w:tcW w:w="3360" w:type="dxa"/>
        </w:tcPr>
        <w:p w14:paraId="4EC1A6AC" w14:textId="36E25478" w:rsidR="6BAC8C45" w:rsidRDefault="6BAC8C45" w:rsidP="6BAC8C45">
          <w:pPr>
            <w:pStyle w:val="Header"/>
            <w:ind w:right="-115"/>
            <w:jc w:val="right"/>
          </w:pPr>
        </w:p>
      </w:tc>
    </w:tr>
  </w:tbl>
  <w:p w14:paraId="147757EC" w14:textId="2AFD6BD4" w:rsidR="6BAC8C45" w:rsidRDefault="6BAC8C45" w:rsidP="6BAC8C45">
    <w:pPr>
      <w:pStyle w:val="Header"/>
    </w:pPr>
  </w:p>
</w:hdr>
</file>

<file path=word/intelligence2.xml><?xml version="1.0" encoding="utf-8"?>
<int2:intelligence xmlns:int2="http://schemas.microsoft.com/office/intelligence/2020/intelligence" xmlns:oel="http://schemas.microsoft.com/office/2019/extlst">
  <int2:observations>
    <int2:textHash int2:hashCode="O3Pt3wUxjc8qeA" int2:id="dcbZDfwZ">
      <int2:state int2:value="Rejected" int2:type="AugLoop_Text_Critique"/>
    </int2:textHash>
    <int2:textHash int2:hashCode="Y4QvUeK8hgGX6P" int2:id="wGpocC3z">
      <int2:state int2:value="Rejected" int2:type="AugLoop_Text_Critique"/>
    </int2:textHash>
    <int2:textHash int2:hashCode="q2ipj7eKTN7nvZ" int2:id="zzgy2hTB">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32F62"/>
    <w:multiLevelType w:val="hybridMultilevel"/>
    <w:tmpl w:val="11CE73FE"/>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5A14C1"/>
    <w:multiLevelType w:val="hybridMultilevel"/>
    <w:tmpl w:val="FFFFFFFF"/>
    <w:lvl w:ilvl="0" w:tplc="7930BF1E">
      <w:start w:val="1"/>
      <w:numFmt w:val="bullet"/>
      <w:lvlText w:val=""/>
      <w:lvlJc w:val="left"/>
      <w:pPr>
        <w:ind w:left="720" w:hanging="360"/>
      </w:pPr>
      <w:rPr>
        <w:rFonts w:ascii="Wingdings" w:hAnsi="Wingdings" w:hint="default"/>
      </w:rPr>
    </w:lvl>
    <w:lvl w:ilvl="1" w:tplc="9D5A126A">
      <w:start w:val="1"/>
      <w:numFmt w:val="bullet"/>
      <w:lvlText w:val="o"/>
      <w:lvlJc w:val="left"/>
      <w:pPr>
        <w:ind w:left="1440" w:hanging="360"/>
      </w:pPr>
      <w:rPr>
        <w:rFonts w:ascii="Courier New" w:hAnsi="Courier New" w:hint="default"/>
      </w:rPr>
    </w:lvl>
    <w:lvl w:ilvl="2" w:tplc="E7AA26D0">
      <w:start w:val="1"/>
      <w:numFmt w:val="bullet"/>
      <w:lvlText w:val=""/>
      <w:lvlJc w:val="left"/>
      <w:pPr>
        <w:ind w:left="2160" w:hanging="360"/>
      </w:pPr>
      <w:rPr>
        <w:rFonts w:ascii="Wingdings" w:hAnsi="Wingdings" w:hint="default"/>
      </w:rPr>
    </w:lvl>
    <w:lvl w:ilvl="3" w:tplc="4DBA61AE">
      <w:start w:val="1"/>
      <w:numFmt w:val="bullet"/>
      <w:lvlText w:val=""/>
      <w:lvlJc w:val="left"/>
      <w:pPr>
        <w:ind w:left="2880" w:hanging="360"/>
      </w:pPr>
      <w:rPr>
        <w:rFonts w:ascii="Symbol" w:hAnsi="Symbol" w:hint="default"/>
      </w:rPr>
    </w:lvl>
    <w:lvl w:ilvl="4" w:tplc="B588A354">
      <w:start w:val="1"/>
      <w:numFmt w:val="bullet"/>
      <w:lvlText w:val="o"/>
      <w:lvlJc w:val="left"/>
      <w:pPr>
        <w:ind w:left="3600" w:hanging="360"/>
      </w:pPr>
      <w:rPr>
        <w:rFonts w:ascii="Courier New" w:hAnsi="Courier New" w:hint="default"/>
      </w:rPr>
    </w:lvl>
    <w:lvl w:ilvl="5" w:tplc="64962710">
      <w:start w:val="1"/>
      <w:numFmt w:val="bullet"/>
      <w:lvlText w:val=""/>
      <w:lvlJc w:val="left"/>
      <w:pPr>
        <w:ind w:left="4320" w:hanging="360"/>
      </w:pPr>
      <w:rPr>
        <w:rFonts w:ascii="Wingdings" w:hAnsi="Wingdings" w:hint="default"/>
      </w:rPr>
    </w:lvl>
    <w:lvl w:ilvl="6" w:tplc="03067036">
      <w:start w:val="1"/>
      <w:numFmt w:val="bullet"/>
      <w:lvlText w:val=""/>
      <w:lvlJc w:val="left"/>
      <w:pPr>
        <w:ind w:left="5040" w:hanging="360"/>
      </w:pPr>
      <w:rPr>
        <w:rFonts w:ascii="Symbol" w:hAnsi="Symbol" w:hint="default"/>
      </w:rPr>
    </w:lvl>
    <w:lvl w:ilvl="7" w:tplc="589007FA">
      <w:start w:val="1"/>
      <w:numFmt w:val="bullet"/>
      <w:lvlText w:val="o"/>
      <w:lvlJc w:val="left"/>
      <w:pPr>
        <w:ind w:left="5760" w:hanging="360"/>
      </w:pPr>
      <w:rPr>
        <w:rFonts w:ascii="Courier New" w:hAnsi="Courier New" w:hint="default"/>
      </w:rPr>
    </w:lvl>
    <w:lvl w:ilvl="8" w:tplc="6F1876EC">
      <w:start w:val="1"/>
      <w:numFmt w:val="bullet"/>
      <w:lvlText w:val=""/>
      <w:lvlJc w:val="left"/>
      <w:pPr>
        <w:ind w:left="6480" w:hanging="360"/>
      </w:pPr>
      <w:rPr>
        <w:rFonts w:ascii="Wingdings" w:hAnsi="Wingdings" w:hint="default"/>
      </w:rPr>
    </w:lvl>
  </w:abstractNum>
  <w:abstractNum w:abstractNumId="2" w15:restartNumberingAfterBreak="0">
    <w:nsid w:val="0A62B84D"/>
    <w:multiLevelType w:val="hybridMultilevel"/>
    <w:tmpl w:val="FFFFFFFF"/>
    <w:lvl w:ilvl="0" w:tplc="48F0B7CA">
      <w:start w:val="1"/>
      <w:numFmt w:val="decimal"/>
      <w:lvlText w:val="%1."/>
      <w:lvlJc w:val="left"/>
      <w:pPr>
        <w:ind w:left="720" w:hanging="360"/>
      </w:pPr>
    </w:lvl>
    <w:lvl w:ilvl="1" w:tplc="5C78C1BA">
      <w:start w:val="1"/>
      <w:numFmt w:val="lowerLetter"/>
      <w:lvlText w:val="%2."/>
      <w:lvlJc w:val="left"/>
      <w:pPr>
        <w:ind w:left="1440" w:hanging="360"/>
      </w:pPr>
    </w:lvl>
    <w:lvl w:ilvl="2" w:tplc="6ED8E810">
      <w:start w:val="1"/>
      <w:numFmt w:val="lowerRoman"/>
      <w:lvlText w:val="%3."/>
      <w:lvlJc w:val="right"/>
      <w:pPr>
        <w:ind w:left="2160" w:hanging="180"/>
      </w:pPr>
    </w:lvl>
    <w:lvl w:ilvl="3" w:tplc="6B9A551E">
      <w:start w:val="1"/>
      <w:numFmt w:val="decimal"/>
      <w:lvlText w:val="%4."/>
      <w:lvlJc w:val="left"/>
      <w:pPr>
        <w:ind w:left="2880" w:hanging="360"/>
      </w:pPr>
    </w:lvl>
    <w:lvl w:ilvl="4" w:tplc="EF02DDAE">
      <w:start w:val="1"/>
      <w:numFmt w:val="lowerLetter"/>
      <w:lvlText w:val="%5."/>
      <w:lvlJc w:val="left"/>
      <w:pPr>
        <w:ind w:left="3600" w:hanging="360"/>
      </w:pPr>
    </w:lvl>
    <w:lvl w:ilvl="5" w:tplc="FF061286">
      <w:start w:val="1"/>
      <w:numFmt w:val="lowerRoman"/>
      <w:lvlText w:val="%6."/>
      <w:lvlJc w:val="right"/>
      <w:pPr>
        <w:ind w:left="4320" w:hanging="180"/>
      </w:pPr>
    </w:lvl>
    <w:lvl w:ilvl="6" w:tplc="E92A6D48">
      <w:start w:val="1"/>
      <w:numFmt w:val="decimal"/>
      <w:lvlText w:val="%7."/>
      <w:lvlJc w:val="left"/>
      <w:pPr>
        <w:ind w:left="5040" w:hanging="360"/>
      </w:pPr>
    </w:lvl>
    <w:lvl w:ilvl="7" w:tplc="CAC8F394">
      <w:start w:val="1"/>
      <w:numFmt w:val="lowerLetter"/>
      <w:lvlText w:val="%8."/>
      <w:lvlJc w:val="left"/>
      <w:pPr>
        <w:ind w:left="5760" w:hanging="360"/>
      </w:pPr>
    </w:lvl>
    <w:lvl w:ilvl="8" w:tplc="356000E4">
      <w:start w:val="1"/>
      <w:numFmt w:val="lowerRoman"/>
      <w:lvlText w:val="%9."/>
      <w:lvlJc w:val="right"/>
      <w:pPr>
        <w:ind w:left="6480" w:hanging="180"/>
      </w:pPr>
    </w:lvl>
  </w:abstractNum>
  <w:abstractNum w:abstractNumId="3" w15:restartNumberingAfterBreak="0">
    <w:nsid w:val="10B310AF"/>
    <w:multiLevelType w:val="hybridMultilevel"/>
    <w:tmpl w:val="FFFFFFFF"/>
    <w:lvl w:ilvl="0" w:tplc="477A639E">
      <w:start w:val="1"/>
      <w:numFmt w:val="decimal"/>
      <w:lvlText w:val="%1."/>
      <w:lvlJc w:val="left"/>
      <w:pPr>
        <w:ind w:left="720" w:hanging="360"/>
      </w:pPr>
    </w:lvl>
    <w:lvl w:ilvl="1" w:tplc="286ACE78">
      <w:start w:val="1"/>
      <w:numFmt w:val="lowerLetter"/>
      <w:lvlText w:val="%2."/>
      <w:lvlJc w:val="left"/>
      <w:pPr>
        <w:ind w:left="1440" w:hanging="360"/>
      </w:pPr>
    </w:lvl>
    <w:lvl w:ilvl="2" w:tplc="49489BE2">
      <w:start w:val="1"/>
      <w:numFmt w:val="lowerRoman"/>
      <w:lvlText w:val="%3."/>
      <w:lvlJc w:val="right"/>
      <w:pPr>
        <w:ind w:left="2160" w:hanging="180"/>
      </w:pPr>
    </w:lvl>
    <w:lvl w:ilvl="3" w:tplc="9C981012">
      <w:start w:val="1"/>
      <w:numFmt w:val="decimal"/>
      <w:lvlText w:val="%4."/>
      <w:lvlJc w:val="left"/>
      <w:pPr>
        <w:ind w:left="2880" w:hanging="360"/>
      </w:pPr>
    </w:lvl>
    <w:lvl w:ilvl="4" w:tplc="CCF43850">
      <w:start w:val="1"/>
      <w:numFmt w:val="lowerLetter"/>
      <w:lvlText w:val="%5."/>
      <w:lvlJc w:val="left"/>
      <w:pPr>
        <w:ind w:left="3600" w:hanging="360"/>
      </w:pPr>
    </w:lvl>
    <w:lvl w:ilvl="5" w:tplc="D5F6C91E">
      <w:start w:val="1"/>
      <w:numFmt w:val="lowerRoman"/>
      <w:lvlText w:val="%6."/>
      <w:lvlJc w:val="right"/>
      <w:pPr>
        <w:ind w:left="4320" w:hanging="180"/>
      </w:pPr>
    </w:lvl>
    <w:lvl w:ilvl="6" w:tplc="38EC0696">
      <w:start w:val="1"/>
      <w:numFmt w:val="decimal"/>
      <w:lvlText w:val="%7."/>
      <w:lvlJc w:val="left"/>
      <w:pPr>
        <w:ind w:left="5040" w:hanging="360"/>
      </w:pPr>
    </w:lvl>
    <w:lvl w:ilvl="7" w:tplc="177411FE">
      <w:start w:val="1"/>
      <w:numFmt w:val="lowerLetter"/>
      <w:lvlText w:val="%8."/>
      <w:lvlJc w:val="left"/>
      <w:pPr>
        <w:ind w:left="5760" w:hanging="360"/>
      </w:pPr>
    </w:lvl>
    <w:lvl w:ilvl="8" w:tplc="7D22E4C0">
      <w:start w:val="1"/>
      <w:numFmt w:val="lowerRoman"/>
      <w:lvlText w:val="%9."/>
      <w:lvlJc w:val="right"/>
      <w:pPr>
        <w:ind w:left="6480" w:hanging="180"/>
      </w:pPr>
    </w:lvl>
  </w:abstractNum>
  <w:abstractNum w:abstractNumId="4" w15:restartNumberingAfterBreak="0">
    <w:nsid w:val="14B04EAA"/>
    <w:multiLevelType w:val="hybridMultilevel"/>
    <w:tmpl w:val="FFFFFFFF"/>
    <w:lvl w:ilvl="0" w:tplc="5F5CBF24">
      <w:start w:val="1"/>
      <w:numFmt w:val="bullet"/>
      <w:lvlText w:val=""/>
      <w:lvlJc w:val="left"/>
      <w:pPr>
        <w:ind w:left="720" w:hanging="360"/>
      </w:pPr>
      <w:rPr>
        <w:rFonts w:ascii="Wingdings" w:hAnsi="Wingdings" w:hint="default"/>
      </w:rPr>
    </w:lvl>
    <w:lvl w:ilvl="1" w:tplc="3D6CE9D0">
      <w:start w:val="1"/>
      <w:numFmt w:val="bullet"/>
      <w:lvlText w:val="o"/>
      <w:lvlJc w:val="left"/>
      <w:pPr>
        <w:ind w:left="1440" w:hanging="360"/>
      </w:pPr>
      <w:rPr>
        <w:rFonts w:ascii="Courier New" w:hAnsi="Courier New" w:hint="default"/>
      </w:rPr>
    </w:lvl>
    <w:lvl w:ilvl="2" w:tplc="6666B5D2">
      <w:start w:val="1"/>
      <w:numFmt w:val="bullet"/>
      <w:lvlText w:val=""/>
      <w:lvlJc w:val="left"/>
      <w:pPr>
        <w:ind w:left="2160" w:hanging="360"/>
      </w:pPr>
      <w:rPr>
        <w:rFonts w:ascii="Wingdings" w:hAnsi="Wingdings" w:hint="default"/>
      </w:rPr>
    </w:lvl>
    <w:lvl w:ilvl="3" w:tplc="A71EB0D2">
      <w:start w:val="1"/>
      <w:numFmt w:val="bullet"/>
      <w:lvlText w:val=""/>
      <w:lvlJc w:val="left"/>
      <w:pPr>
        <w:ind w:left="2880" w:hanging="360"/>
      </w:pPr>
      <w:rPr>
        <w:rFonts w:ascii="Symbol" w:hAnsi="Symbol" w:hint="default"/>
      </w:rPr>
    </w:lvl>
    <w:lvl w:ilvl="4" w:tplc="096AACE8">
      <w:start w:val="1"/>
      <w:numFmt w:val="bullet"/>
      <w:lvlText w:val="o"/>
      <w:lvlJc w:val="left"/>
      <w:pPr>
        <w:ind w:left="3600" w:hanging="360"/>
      </w:pPr>
      <w:rPr>
        <w:rFonts w:ascii="Courier New" w:hAnsi="Courier New" w:hint="default"/>
      </w:rPr>
    </w:lvl>
    <w:lvl w:ilvl="5" w:tplc="D9A8AD48">
      <w:start w:val="1"/>
      <w:numFmt w:val="bullet"/>
      <w:lvlText w:val=""/>
      <w:lvlJc w:val="left"/>
      <w:pPr>
        <w:ind w:left="4320" w:hanging="360"/>
      </w:pPr>
      <w:rPr>
        <w:rFonts w:ascii="Wingdings" w:hAnsi="Wingdings" w:hint="default"/>
      </w:rPr>
    </w:lvl>
    <w:lvl w:ilvl="6" w:tplc="43208D08">
      <w:start w:val="1"/>
      <w:numFmt w:val="bullet"/>
      <w:lvlText w:val=""/>
      <w:lvlJc w:val="left"/>
      <w:pPr>
        <w:ind w:left="5040" w:hanging="360"/>
      </w:pPr>
      <w:rPr>
        <w:rFonts w:ascii="Symbol" w:hAnsi="Symbol" w:hint="default"/>
      </w:rPr>
    </w:lvl>
    <w:lvl w:ilvl="7" w:tplc="D9845582">
      <w:start w:val="1"/>
      <w:numFmt w:val="bullet"/>
      <w:lvlText w:val="o"/>
      <w:lvlJc w:val="left"/>
      <w:pPr>
        <w:ind w:left="5760" w:hanging="360"/>
      </w:pPr>
      <w:rPr>
        <w:rFonts w:ascii="Courier New" w:hAnsi="Courier New" w:hint="default"/>
      </w:rPr>
    </w:lvl>
    <w:lvl w:ilvl="8" w:tplc="B7441A66">
      <w:start w:val="1"/>
      <w:numFmt w:val="bullet"/>
      <w:lvlText w:val=""/>
      <w:lvlJc w:val="left"/>
      <w:pPr>
        <w:ind w:left="6480" w:hanging="360"/>
      </w:pPr>
      <w:rPr>
        <w:rFonts w:ascii="Wingdings" w:hAnsi="Wingdings" w:hint="default"/>
      </w:rPr>
    </w:lvl>
  </w:abstractNum>
  <w:abstractNum w:abstractNumId="5" w15:restartNumberingAfterBreak="0">
    <w:nsid w:val="1542F80F"/>
    <w:multiLevelType w:val="hybridMultilevel"/>
    <w:tmpl w:val="FFFFFFFF"/>
    <w:lvl w:ilvl="0" w:tplc="F4ECBE9A">
      <w:start w:val="1"/>
      <w:numFmt w:val="decimal"/>
      <w:lvlText w:val="%1."/>
      <w:lvlJc w:val="left"/>
      <w:pPr>
        <w:ind w:left="720" w:hanging="360"/>
      </w:pPr>
    </w:lvl>
    <w:lvl w:ilvl="1" w:tplc="C1487538">
      <w:start w:val="1"/>
      <w:numFmt w:val="lowerLetter"/>
      <w:lvlText w:val="%2."/>
      <w:lvlJc w:val="left"/>
      <w:pPr>
        <w:ind w:left="1800" w:hanging="360"/>
      </w:pPr>
    </w:lvl>
    <w:lvl w:ilvl="2" w:tplc="6C9CF3D0">
      <w:start w:val="1"/>
      <w:numFmt w:val="lowerRoman"/>
      <w:lvlText w:val="%3."/>
      <w:lvlJc w:val="right"/>
      <w:pPr>
        <w:ind w:left="2520" w:hanging="180"/>
      </w:pPr>
    </w:lvl>
    <w:lvl w:ilvl="3" w:tplc="08E22966">
      <w:start w:val="1"/>
      <w:numFmt w:val="decimal"/>
      <w:lvlText w:val="%4."/>
      <w:lvlJc w:val="left"/>
      <w:pPr>
        <w:ind w:left="3240" w:hanging="360"/>
      </w:pPr>
    </w:lvl>
    <w:lvl w:ilvl="4" w:tplc="9CC6FDBE">
      <w:start w:val="1"/>
      <w:numFmt w:val="lowerLetter"/>
      <w:lvlText w:val="%5."/>
      <w:lvlJc w:val="left"/>
      <w:pPr>
        <w:ind w:left="3960" w:hanging="360"/>
      </w:pPr>
    </w:lvl>
    <w:lvl w:ilvl="5" w:tplc="0658D74C">
      <w:start w:val="1"/>
      <w:numFmt w:val="lowerRoman"/>
      <w:lvlText w:val="%6."/>
      <w:lvlJc w:val="right"/>
      <w:pPr>
        <w:ind w:left="4680" w:hanging="180"/>
      </w:pPr>
    </w:lvl>
    <w:lvl w:ilvl="6" w:tplc="0BAC45C2">
      <w:start w:val="1"/>
      <w:numFmt w:val="decimal"/>
      <w:lvlText w:val="%7."/>
      <w:lvlJc w:val="left"/>
      <w:pPr>
        <w:ind w:left="5400" w:hanging="360"/>
      </w:pPr>
    </w:lvl>
    <w:lvl w:ilvl="7" w:tplc="AE64AA0C">
      <w:start w:val="1"/>
      <w:numFmt w:val="lowerLetter"/>
      <w:lvlText w:val="%8."/>
      <w:lvlJc w:val="left"/>
      <w:pPr>
        <w:ind w:left="6120" w:hanging="360"/>
      </w:pPr>
    </w:lvl>
    <w:lvl w:ilvl="8" w:tplc="195AF368">
      <w:start w:val="1"/>
      <w:numFmt w:val="lowerRoman"/>
      <w:lvlText w:val="%9."/>
      <w:lvlJc w:val="right"/>
      <w:pPr>
        <w:ind w:left="6840" w:hanging="180"/>
      </w:pPr>
    </w:lvl>
  </w:abstractNum>
  <w:abstractNum w:abstractNumId="6" w15:restartNumberingAfterBreak="0">
    <w:nsid w:val="1A2537E7"/>
    <w:multiLevelType w:val="hybridMultilevel"/>
    <w:tmpl w:val="AA7CD1DA"/>
    <w:lvl w:ilvl="0" w:tplc="532C3F92">
      <w:start w:val="1"/>
      <w:numFmt w:val="upperRoman"/>
      <w:lvlText w:val="%1."/>
      <w:lvlJc w:val="right"/>
      <w:pPr>
        <w:ind w:left="1440" w:hanging="360"/>
      </w:pPr>
      <w:rPr>
        <w:rFonts w:hint="default"/>
        <w:b w:val="0"/>
        <w:bCs w:val="0"/>
        <w:i w:val="0"/>
        <w:iCs w:val="0"/>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2A1C4796"/>
    <w:multiLevelType w:val="hybridMultilevel"/>
    <w:tmpl w:val="B44C46D8"/>
    <w:lvl w:ilvl="0" w:tplc="47CCBA98">
      <w:start w:val="1"/>
      <w:numFmt w:val="lowerRoman"/>
      <w:lvlText w:val="%1."/>
      <w:lvlJc w:val="right"/>
      <w:pPr>
        <w:ind w:left="720" w:hanging="360"/>
      </w:pPr>
    </w:lvl>
    <w:lvl w:ilvl="1" w:tplc="CD40CADA">
      <w:start w:val="1"/>
      <w:numFmt w:val="lowerLetter"/>
      <w:lvlText w:val="%2."/>
      <w:lvlJc w:val="left"/>
      <w:pPr>
        <w:ind w:left="1440" w:hanging="360"/>
      </w:pPr>
    </w:lvl>
    <w:lvl w:ilvl="2" w:tplc="B99C1DEA">
      <w:start w:val="1"/>
      <w:numFmt w:val="lowerRoman"/>
      <w:lvlText w:val="%3."/>
      <w:lvlJc w:val="right"/>
      <w:pPr>
        <w:ind w:left="2160" w:hanging="180"/>
      </w:pPr>
    </w:lvl>
    <w:lvl w:ilvl="3" w:tplc="1674C94E">
      <w:start w:val="1"/>
      <w:numFmt w:val="decimal"/>
      <w:lvlText w:val="%4."/>
      <w:lvlJc w:val="left"/>
      <w:pPr>
        <w:ind w:left="2880" w:hanging="360"/>
      </w:pPr>
    </w:lvl>
    <w:lvl w:ilvl="4" w:tplc="366ACF36">
      <w:start w:val="1"/>
      <w:numFmt w:val="lowerLetter"/>
      <w:lvlText w:val="%5."/>
      <w:lvlJc w:val="left"/>
      <w:pPr>
        <w:ind w:left="3600" w:hanging="360"/>
      </w:pPr>
    </w:lvl>
    <w:lvl w:ilvl="5" w:tplc="0B5E7818">
      <w:start w:val="1"/>
      <w:numFmt w:val="lowerRoman"/>
      <w:lvlText w:val="%6."/>
      <w:lvlJc w:val="right"/>
      <w:pPr>
        <w:ind w:left="4320" w:hanging="180"/>
      </w:pPr>
    </w:lvl>
    <w:lvl w:ilvl="6" w:tplc="C5F4B85E">
      <w:start w:val="1"/>
      <w:numFmt w:val="decimal"/>
      <w:lvlText w:val="%7."/>
      <w:lvlJc w:val="left"/>
      <w:pPr>
        <w:ind w:left="5040" w:hanging="360"/>
      </w:pPr>
    </w:lvl>
    <w:lvl w:ilvl="7" w:tplc="A07674DC">
      <w:start w:val="1"/>
      <w:numFmt w:val="lowerLetter"/>
      <w:lvlText w:val="%8."/>
      <w:lvlJc w:val="left"/>
      <w:pPr>
        <w:ind w:left="5760" w:hanging="360"/>
      </w:pPr>
    </w:lvl>
    <w:lvl w:ilvl="8" w:tplc="94DC3768">
      <w:start w:val="1"/>
      <w:numFmt w:val="lowerRoman"/>
      <w:lvlText w:val="%9."/>
      <w:lvlJc w:val="right"/>
      <w:pPr>
        <w:ind w:left="6480" w:hanging="180"/>
      </w:pPr>
    </w:lvl>
  </w:abstractNum>
  <w:abstractNum w:abstractNumId="8" w15:restartNumberingAfterBreak="0">
    <w:nsid w:val="2DECF99A"/>
    <w:multiLevelType w:val="hybridMultilevel"/>
    <w:tmpl w:val="FFFFFFFF"/>
    <w:lvl w:ilvl="0" w:tplc="93826EB8">
      <w:start w:val="1"/>
      <w:numFmt w:val="bullet"/>
      <w:lvlText w:val="▫"/>
      <w:lvlJc w:val="left"/>
      <w:pPr>
        <w:ind w:left="1080" w:hanging="360"/>
      </w:pPr>
      <w:rPr>
        <w:rFonts w:ascii="Courier New" w:hAnsi="Courier New" w:hint="default"/>
      </w:rPr>
    </w:lvl>
    <w:lvl w:ilvl="1" w:tplc="F7CCE53A">
      <w:start w:val="1"/>
      <w:numFmt w:val="bullet"/>
      <w:lvlText w:val="o"/>
      <w:lvlJc w:val="left"/>
      <w:pPr>
        <w:ind w:left="1800" w:hanging="360"/>
      </w:pPr>
      <w:rPr>
        <w:rFonts w:ascii="Courier New" w:hAnsi="Courier New" w:hint="default"/>
      </w:rPr>
    </w:lvl>
    <w:lvl w:ilvl="2" w:tplc="6232B6A4">
      <w:start w:val="1"/>
      <w:numFmt w:val="bullet"/>
      <w:lvlText w:val=""/>
      <w:lvlJc w:val="left"/>
      <w:pPr>
        <w:ind w:left="2520" w:hanging="360"/>
      </w:pPr>
      <w:rPr>
        <w:rFonts w:ascii="Wingdings" w:hAnsi="Wingdings" w:hint="default"/>
      </w:rPr>
    </w:lvl>
    <w:lvl w:ilvl="3" w:tplc="6AD285F2">
      <w:start w:val="1"/>
      <w:numFmt w:val="bullet"/>
      <w:lvlText w:val=""/>
      <w:lvlJc w:val="left"/>
      <w:pPr>
        <w:ind w:left="3240" w:hanging="360"/>
      </w:pPr>
      <w:rPr>
        <w:rFonts w:ascii="Symbol" w:hAnsi="Symbol" w:hint="default"/>
      </w:rPr>
    </w:lvl>
    <w:lvl w:ilvl="4" w:tplc="3E8874EC">
      <w:start w:val="1"/>
      <w:numFmt w:val="bullet"/>
      <w:lvlText w:val="o"/>
      <w:lvlJc w:val="left"/>
      <w:pPr>
        <w:ind w:left="3960" w:hanging="360"/>
      </w:pPr>
      <w:rPr>
        <w:rFonts w:ascii="Courier New" w:hAnsi="Courier New" w:hint="default"/>
      </w:rPr>
    </w:lvl>
    <w:lvl w:ilvl="5" w:tplc="14404118">
      <w:start w:val="1"/>
      <w:numFmt w:val="bullet"/>
      <w:lvlText w:val=""/>
      <w:lvlJc w:val="left"/>
      <w:pPr>
        <w:ind w:left="4680" w:hanging="360"/>
      </w:pPr>
      <w:rPr>
        <w:rFonts w:ascii="Wingdings" w:hAnsi="Wingdings" w:hint="default"/>
      </w:rPr>
    </w:lvl>
    <w:lvl w:ilvl="6" w:tplc="9B046ACA">
      <w:start w:val="1"/>
      <w:numFmt w:val="bullet"/>
      <w:lvlText w:val=""/>
      <w:lvlJc w:val="left"/>
      <w:pPr>
        <w:ind w:left="5400" w:hanging="360"/>
      </w:pPr>
      <w:rPr>
        <w:rFonts w:ascii="Symbol" w:hAnsi="Symbol" w:hint="default"/>
      </w:rPr>
    </w:lvl>
    <w:lvl w:ilvl="7" w:tplc="39B8B722">
      <w:start w:val="1"/>
      <w:numFmt w:val="bullet"/>
      <w:lvlText w:val="o"/>
      <w:lvlJc w:val="left"/>
      <w:pPr>
        <w:ind w:left="6120" w:hanging="360"/>
      </w:pPr>
      <w:rPr>
        <w:rFonts w:ascii="Courier New" w:hAnsi="Courier New" w:hint="default"/>
      </w:rPr>
    </w:lvl>
    <w:lvl w:ilvl="8" w:tplc="2B746700">
      <w:start w:val="1"/>
      <w:numFmt w:val="bullet"/>
      <w:lvlText w:val=""/>
      <w:lvlJc w:val="left"/>
      <w:pPr>
        <w:ind w:left="6840" w:hanging="360"/>
      </w:pPr>
      <w:rPr>
        <w:rFonts w:ascii="Wingdings" w:hAnsi="Wingdings" w:hint="default"/>
      </w:rPr>
    </w:lvl>
  </w:abstractNum>
  <w:abstractNum w:abstractNumId="9" w15:restartNumberingAfterBreak="0">
    <w:nsid w:val="2EB05009"/>
    <w:multiLevelType w:val="hybridMultilevel"/>
    <w:tmpl w:val="FFFFFFFF"/>
    <w:lvl w:ilvl="0" w:tplc="E5322FAE">
      <w:start w:val="1"/>
      <w:numFmt w:val="decimal"/>
      <w:lvlText w:val="%1."/>
      <w:lvlJc w:val="left"/>
      <w:pPr>
        <w:ind w:left="720" w:hanging="360"/>
      </w:pPr>
    </w:lvl>
    <w:lvl w:ilvl="1" w:tplc="B4DCE98E">
      <w:start w:val="1"/>
      <w:numFmt w:val="lowerLetter"/>
      <w:lvlText w:val="%2."/>
      <w:lvlJc w:val="left"/>
      <w:pPr>
        <w:ind w:left="1440" w:hanging="360"/>
      </w:pPr>
    </w:lvl>
    <w:lvl w:ilvl="2" w:tplc="A6160822">
      <w:start w:val="1"/>
      <w:numFmt w:val="lowerRoman"/>
      <w:lvlText w:val="%3."/>
      <w:lvlJc w:val="right"/>
      <w:pPr>
        <w:ind w:left="2160" w:hanging="180"/>
      </w:pPr>
    </w:lvl>
    <w:lvl w:ilvl="3" w:tplc="3D26429A">
      <w:start w:val="1"/>
      <w:numFmt w:val="decimal"/>
      <w:lvlText w:val="%4."/>
      <w:lvlJc w:val="left"/>
      <w:pPr>
        <w:ind w:left="2880" w:hanging="360"/>
      </w:pPr>
    </w:lvl>
    <w:lvl w:ilvl="4" w:tplc="792038E6">
      <w:start w:val="1"/>
      <w:numFmt w:val="lowerLetter"/>
      <w:lvlText w:val="%5."/>
      <w:lvlJc w:val="left"/>
      <w:pPr>
        <w:ind w:left="3600" w:hanging="360"/>
      </w:pPr>
    </w:lvl>
    <w:lvl w:ilvl="5" w:tplc="45DEEAB8">
      <w:start w:val="1"/>
      <w:numFmt w:val="lowerRoman"/>
      <w:lvlText w:val="%6."/>
      <w:lvlJc w:val="right"/>
      <w:pPr>
        <w:ind w:left="4320" w:hanging="180"/>
      </w:pPr>
    </w:lvl>
    <w:lvl w:ilvl="6" w:tplc="36085416">
      <w:start w:val="1"/>
      <w:numFmt w:val="decimal"/>
      <w:lvlText w:val="%7."/>
      <w:lvlJc w:val="left"/>
      <w:pPr>
        <w:ind w:left="5040" w:hanging="360"/>
      </w:pPr>
    </w:lvl>
    <w:lvl w:ilvl="7" w:tplc="68CCEE00">
      <w:start w:val="1"/>
      <w:numFmt w:val="lowerLetter"/>
      <w:lvlText w:val="%8."/>
      <w:lvlJc w:val="left"/>
      <w:pPr>
        <w:ind w:left="5760" w:hanging="360"/>
      </w:pPr>
    </w:lvl>
    <w:lvl w:ilvl="8" w:tplc="17BE4CAE">
      <w:start w:val="1"/>
      <w:numFmt w:val="lowerRoman"/>
      <w:lvlText w:val="%9."/>
      <w:lvlJc w:val="right"/>
      <w:pPr>
        <w:ind w:left="6480" w:hanging="180"/>
      </w:pPr>
    </w:lvl>
  </w:abstractNum>
  <w:abstractNum w:abstractNumId="10" w15:restartNumberingAfterBreak="0">
    <w:nsid w:val="2F55D210"/>
    <w:multiLevelType w:val="hybridMultilevel"/>
    <w:tmpl w:val="FFFFFFFF"/>
    <w:lvl w:ilvl="0" w:tplc="D668E8F4">
      <w:start w:val="1"/>
      <w:numFmt w:val="bullet"/>
      <w:lvlText w:val=""/>
      <w:lvlJc w:val="left"/>
      <w:pPr>
        <w:ind w:left="720" w:hanging="360"/>
      </w:pPr>
      <w:rPr>
        <w:rFonts w:ascii="Wingdings" w:hAnsi="Wingdings" w:hint="default"/>
      </w:rPr>
    </w:lvl>
    <w:lvl w:ilvl="1" w:tplc="99AE0C64">
      <w:start w:val="1"/>
      <w:numFmt w:val="bullet"/>
      <w:lvlText w:val="o"/>
      <w:lvlJc w:val="left"/>
      <w:pPr>
        <w:ind w:left="1440" w:hanging="360"/>
      </w:pPr>
      <w:rPr>
        <w:rFonts w:ascii="Courier New" w:hAnsi="Courier New" w:hint="default"/>
      </w:rPr>
    </w:lvl>
    <w:lvl w:ilvl="2" w:tplc="C61CB18E">
      <w:start w:val="1"/>
      <w:numFmt w:val="bullet"/>
      <w:lvlText w:val=""/>
      <w:lvlJc w:val="left"/>
      <w:pPr>
        <w:ind w:left="2160" w:hanging="360"/>
      </w:pPr>
      <w:rPr>
        <w:rFonts w:ascii="Wingdings" w:hAnsi="Wingdings" w:hint="default"/>
      </w:rPr>
    </w:lvl>
    <w:lvl w:ilvl="3" w:tplc="0570E3E0">
      <w:start w:val="1"/>
      <w:numFmt w:val="bullet"/>
      <w:lvlText w:val=""/>
      <w:lvlJc w:val="left"/>
      <w:pPr>
        <w:ind w:left="2880" w:hanging="360"/>
      </w:pPr>
      <w:rPr>
        <w:rFonts w:ascii="Symbol" w:hAnsi="Symbol" w:hint="default"/>
      </w:rPr>
    </w:lvl>
    <w:lvl w:ilvl="4" w:tplc="C8A61C0C">
      <w:start w:val="1"/>
      <w:numFmt w:val="bullet"/>
      <w:lvlText w:val="o"/>
      <w:lvlJc w:val="left"/>
      <w:pPr>
        <w:ind w:left="3600" w:hanging="360"/>
      </w:pPr>
      <w:rPr>
        <w:rFonts w:ascii="Courier New" w:hAnsi="Courier New" w:hint="default"/>
      </w:rPr>
    </w:lvl>
    <w:lvl w:ilvl="5" w:tplc="563A46CE">
      <w:start w:val="1"/>
      <w:numFmt w:val="bullet"/>
      <w:lvlText w:val=""/>
      <w:lvlJc w:val="left"/>
      <w:pPr>
        <w:ind w:left="4320" w:hanging="360"/>
      </w:pPr>
      <w:rPr>
        <w:rFonts w:ascii="Wingdings" w:hAnsi="Wingdings" w:hint="default"/>
      </w:rPr>
    </w:lvl>
    <w:lvl w:ilvl="6" w:tplc="B5F4EBE0">
      <w:start w:val="1"/>
      <w:numFmt w:val="bullet"/>
      <w:lvlText w:val=""/>
      <w:lvlJc w:val="left"/>
      <w:pPr>
        <w:ind w:left="5040" w:hanging="360"/>
      </w:pPr>
      <w:rPr>
        <w:rFonts w:ascii="Symbol" w:hAnsi="Symbol" w:hint="default"/>
      </w:rPr>
    </w:lvl>
    <w:lvl w:ilvl="7" w:tplc="98766720">
      <w:start w:val="1"/>
      <w:numFmt w:val="bullet"/>
      <w:lvlText w:val="o"/>
      <w:lvlJc w:val="left"/>
      <w:pPr>
        <w:ind w:left="5760" w:hanging="360"/>
      </w:pPr>
      <w:rPr>
        <w:rFonts w:ascii="Courier New" w:hAnsi="Courier New" w:hint="default"/>
      </w:rPr>
    </w:lvl>
    <w:lvl w:ilvl="8" w:tplc="D0562DA4">
      <w:start w:val="1"/>
      <w:numFmt w:val="bullet"/>
      <w:lvlText w:val=""/>
      <w:lvlJc w:val="left"/>
      <w:pPr>
        <w:ind w:left="6480" w:hanging="360"/>
      </w:pPr>
      <w:rPr>
        <w:rFonts w:ascii="Wingdings" w:hAnsi="Wingdings" w:hint="default"/>
      </w:rPr>
    </w:lvl>
  </w:abstractNum>
  <w:abstractNum w:abstractNumId="11" w15:restartNumberingAfterBreak="0">
    <w:nsid w:val="2FB14EB9"/>
    <w:multiLevelType w:val="hybridMultilevel"/>
    <w:tmpl w:val="E534810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32C5A687"/>
    <w:multiLevelType w:val="hybridMultilevel"/>
    <w:tmpl w:val="D8A2541E"/>
    <w:lvl w:ilvl="0" w:tplc="9EE081B0">
      <w:start w:val="1"/>
      <w:numFmt w:val="upperRoman"/>
      <w:lvlText w:val="%1."/>
      <w:lvlJc w:val="left"/>
      <w:pPr>
        <w:ind w:left="720" w:hanging="360"/>
      </w:pPr>
    </w:lvl>
    <w:lvl w:ilvl="1" w:tplc="ABC4242C">
      <w:start w:val="1"/>
      <w:numFmt w:val="lowerLetter"/>
      <w:lvlText w:val="%2."/>
      <w:lvlJc w:val="left"/>
      <w:pPr>
        <w:ind w:left="1440" w:hanging="360"/>
      </w:pPr>
    </w:lvl>
    <w:lvl w:ilvl="2" w:tplc="00565536">
      <w:start w:val="1"/>
      <w:numFmt w:val="lowerRoman"/>
      <w:lvlText w:val="%3."/>
      <w:lvlJc w:val="right"/>
      <w:pPr>
        <w:ind w:left="2160" w:hanging="180"/>
      </w:pPr>
    </w:lvl>
    <w:lvl w:ilvl="3" w:tplc="655AC05E">
      <w:start w:val="1"/>
      <w:numFmt w:val="decimal"/>
      <w:lvlText w:val="%4."/>
      <w:lvlJc w:val="left"/>
      <w:pPr>
        <w:ind w:left="2880" w:hanging="360"/>
      </w:pPr>
    </w:lvl>
    <w:lvl w:ilvl="4" w:tplc="553C3D5E">
      <w:start w:val="1"/>
      <w:numFmt w:val="lowerLetter"/>
      <w:lvlText w:val="%5."/>
      <w:lvlJc w:val="left"/>
      <w:pPr>
        <w:ind w:left="3600" w:hanging="360"/>
      </w:pPr>
    </w:lvl>
    <w:lvl w:ilvl="5" w:tplc="9818440E">
      <w:start w:val="1"/>
      <w:numFmt w:val="lowerRoman"/>
      <w:lvlText w:val="%6."/>
      <w:lvlJc w:val="right"/>
      <w:pPr>
        <w:ind w:left="4320" w:hanging="180"/>
      </w:pPr>
    </w:lvl>
    <w:lvl w:ilvl="6" w:tplc="5372B244">
      <w:start w:val="1"/>
      <w:numFmt w:val="decimal"/>
      <w:lvlText w:val="%7."/>
      <w:lvlJc w:val="left"/>
      <w:pPr>
        <w:ind w:left="5040" w:hanging="360"/>
      </w:pPr>
    </w:lvl>
    <w:lvl w:ilvl="7" w:tplc="86167B1A">
      <w:start w:val="1"/>
      <w:numFmt w:val="lowerLetter"/>
      <w:lvlText w:val="%8."/>
      <w:lvlJc w:val="left"/>
      <w:pPr>
        <w:ind w:left="5760" w:hanging="360"/>
      </w:pPr>
    </w:lvl>
    <w:lvl w:ilvl="8" w:tplc="F37EC180">
      <w:start w:val="1"/>
      <w:numFmt w:val="lowerRoman"/>
      <w:lvlText w:val="%9."/>
      <w:lvlJc w:val="right"/>
      <w:pPr>
        <w:ind w:left="6480" w:hanging="180"/>
      </w:pPr>
    </w:lvl>
  </w:abstractNum>
  <w:abstractNum w:abstractNumId="13" w15:restartNumberingAfterBreak="0">
    <w:nsid w:val="38D341F8"/>
    <w:multiLevelType w:val="hybridMultilevel"/>
    <w:tmpl w:val="FFFFFFFF"/>
    <w:lvl w:ilvl="0" w:tplc="6DBA0A94">
      <w:start w:val="1"/>
      <w:numFmt w:val="bullet"/>
      <w:lvlText w:val=""/>
      <w:lvlJc w:val="left"/>
      <w:pPr>
        <w:ind w:left="720" w:hanging="360"/>
      </w:pPr>
      <w:rPr>
        <w:rFonts w:ascii="Wingdings" w:hAnsi="Wingdings" w:hint="default"/>
      </w:rPr>
    </w:lvl>
    <w:lvl w:ilvl="1" w:tplc="25D841C2">
      <w:start w:val="1"/>
      <w:numFmt w:val="bullet"/>
      <w:lvlText w:val="o"/>
      <w:lvlJc w:val="left"/>
      <w:pPr>
        <w:ind w:left="1440" w:hanging="360"/>
      </w:pPr>
      <w:rPr>
        <w:rFonts w:ascii="Courier New" w:hAnsi="Courier New" w:hint="default"/>
      </w:rPr>
    </w:lvl>
    <w:lvl w:ilvl="2" w:tplc="297A77F0">
      <w:start w:val="1"/>
      <w:numFmt w:val="bullet"/>
      <w:lvlText w:val=""/>
      <w:lvlJc w:val="left"/>
      <w:pPr>
        <w:ind w:left="2160" w:hanging="360"/>
      </w:pPr>
      <w:rPr>
        <w:rFonts w:ascii="Wingdings" w:hAnsi="Wingdings" w:hint="default"/>
      </w:rPr>
    </w:lvl>
    <w:lvl w:ilvl="3" w:tplc="D3C2746A">
      <w:start w:val="1"/>
      <w:numFmt w:val="bullet"/>
      <w:lvlText w:val=""/>
      <w:lvlJc w:val="left"/>
      <w:pPr>
        <w:ind w:left="2880" w:hanging="360"/>
      </w:pPr>
      <w:rPr>
        <w:rFonts w:ascii="Symbol" w:hAnsi="Symbol" w:hint="default"/>
      </w:rPr>
    </w:lvl>
    <w:lvl w:ilvl="4" w:tplc="5FC0A336">
      <w:start w:val="1"/>
      <w:numFmt w:val="bullet"/>
      <w:lvlText w:val="o"/>
      <w:lvlJc w:val="left"/>
      <w:pPr>
        <w:ind w:left="3600" w:hanging="360"/>
      </w:pPr>
      <w:rPr>
        <w:rFonts w:ascii="Courier New" w:hAnsi="Courier New" w:hint="default"/>
      </w:rPr>
    </w:lvl>
    <w:lvl w:ilvl="5" w:tplc="B60A316A">
      <w:start w:val="1"/>
      <w:numFmt w:val="bullet"/>
      <w:lvlText w:val=""/>
      <w:lvlJc w:val="left"/>
      <w:pPr>
        <w:ind w:left="4320" w:hanging="360"/>
      </w:pPr>
      <w:rPr>
        <w:rFonts w:ascii="Wingdings" w:hAnsi="Wingdings" w:hint="default"/>
      </w:rPr>
    </w:lvl>
    <w:lvl w:ilvl="6" w:tplc="05FC023E">
      <w:start w:val="1"/>
      <w:numFmt w:val="bullet"/>
      <w:lvlText w:val=""/>
      <w:lvlJc w:val="left"/>
      <w:pPr>
        <w:ind w:left="5040" w:hanging="360"/>
      </w:pPr>
      <w:rPr>
        <w:rFonts w:ascii="Symbol" w:hAnsi="Symbol" w:hint="default"/>
      </w:rPr>
    </w:lvl>
    <w:lvl w:ilvl="7" w:tplc="714AB612">
      <w:start w:val="1"/>
      <w:numFmt w:val="bullet"/>
      <w:lvlText w:val="o"/>
      <w:lvlJc w:val="left"/>
      <w:pPr>
        <w:ind w:left="5760" w:hanging="360"/>
      </w:pPr>
      <w:rPr>
        <w:rFonts w:ascii="Courier New" w:hAnsi="Courier New" w:hint="default"/>
      </w:rPr>
    </w:lvl>
    <w:lvl w:ilvl="8" w:tplc="772C500C">
      <w:start w:val="1"/>
      <w:numFmt w:val="bullet"/>
      <w:lvlText w:val=""/>
      <w:lvlJc w:val="left"/>
      <w:pPr>
        <w:ind w:left="6480" w:hanging="360"/>
      </w:pPr>
      <w:rPr>
        <w:rFonts w:ascii="Wingdings" w:hAnsi="Wingdings" w:hint="default"/>
      </w:rPr>
    </w:lvl>
  </w:abstractNum>
  <w:abstractNum w:abstractNumId="14" w15:restartNumberingAfterBreak="0">
    <w:nsid w:val="438B6AE2"/>
    <w:multiLevelType w:val="hybridMultilevel"/>
    <w:tmpl w:val="7E308B54"/>
    <w:lvl w:ilvl="0" w:tplc="ACCA5F4A">
      <w:start w:val="1"/>
      <w:numFmt w:val="bullet"/>
      <w:lvlText w:val="•"/>
      <w:lvlJc w:val="left"/>
      <w:pPr>
        <w:tabs>
          <w:tab w:val="num" w:pos="720"/>
        </w:tabs>
        <w:ind w:left="720" w:hanging="360"/>
      </w:pPr>
      <w:rPr>
        <w:rFonts w:ascii="Arial" w:hAnsi="Arial" w:hint="default"/>
      </w:rPr>
    </w:lvl>
    <w:lvl w:ilvl="1" w:tplc="F442441A" w:tentative="1">
      <w:start w:val="1"/>
      <w:numFmt w:val="bullet"/>
      <w:lvlText w:val="•"/>
      <w:lvlJc w:val="left"/>
      <w:pPr>
        <w:tabs>
          <w:tab w:val="num" w:pos="1440"/>
        </w:tabs>
        <w:ind w:left="1440" w:hanging="360"/>
      </w:pPr>
      <w:rPr>
        <w:rFonts w:ascii="Arial" w:hAnsi="Arial" w:hint="default"/>
      </w:rPr>
    </w:lvl>
    <w:lvl w:ilvl="2" w:tplc="0374FBA0" w:tentative="1">
      <w:start w:val="1"/>
      <w:numFmt w:val="bullet"/>
      <w:lvlText w:val="•"/>
      <w:lvlJc w:val="left"/>
      <w:pPr>
        <w:tabs>
          <w:tab w:val="num" w:pos="2160"/>
        </w:tabs>
        <w:ind w:left="2160" w:hanging="360"/>
      </w:pPr>
      <w:rPr>
        <w:rFonts w:ascii="Arial" w:hAnsi="Arial" w:hint="default"/>
      </w:rPr>
    </w:lvl>
    <w:lvl w:ilvl="3" w:tplc="EF925830" w:tentative="1">
      <w:start w:val="1"/>
      <w:numFmt w:val="bullet"/>
      <w:lvlText w:val="•"/>
      <w:lvlJc w:val="left"/>
      <w:pPr>
        <w:tabs>
          <w:tab w:val="num" w:pos="2880"/>
        </w:tabs>
        <w:ind w:left="2880" w:hanging="360"/>
      </w:pPr>
      <w:rPr>
        <w:rFonts w:ascii="Arial" w:hAnsi="Arial" w:hint="default"/>
      </w:rPr>
    </w:lvl>
    <w:lvl w:ilvl="4" w:tplc="AB4E551E" w:tentative="1">
      <w:start w:val="1"/>
      <w:numFmt w:val="bullet"/>
      <w:lvlText w:val="•"/>
      <w:lvlJc w:val="left"/>
      <w:pPr>
        <w:tabs>
          <w:tab w:val="num" w:pos="3600"/>
        </w:tabs>
        <w:ind w:left="3600" w:hanging="360"/>
      </w:pPr>
      <w:rPr>
        <w:rFonts w:ascii="Arial" w:hAnsi="Arial" w:hint="default"/>
      </w:rPr>
    </w:lvl>
    <w:lvl w:ilvl="5" w:tplc="EBBE9E8E" w:tentative="1">
      <w:start w:val="1"/>
      <w:numFmt w:val="bullet"/>
      <w:lvlText w:val="•"/>
      <w:lvlJc w:val="left"/>
      <w:pPr>
        <w:tabs>
          <w:tab w:val="num" w:pos="4320"/>
        </w:tabs>
        <w:ind w:left="4320" w:hanging="360"/>
      </w:pPr>
      <w:rPr>
        <w:rFonts w:ascii="Arial" w:hAnsi="Arial" w:hint="default"/>
      </w:rPr>
    </w:lvl>
    <w:lvl w:ilvl="6" w:tplc="4894EB34" w:tentative="1">
      <w:start w:val="1"/>
      <w:numFmt w:val="bullet"/>
      <w:lvlText w:val="•"/>
      <w:lvlJc w:val="left"/>
      <w:pPr>
        <w:tabs>
          <w:tab w:val="num" w:pos="5040"/>
        </w:tabs>
        <w:ind w:left="5040" w:hanging="360"/>
      </w:pPr>
      <w:rPr>
        <w:rFonts w:ascii="Arial" w:hAnsi="Arial" w:hint="default"/>
      </w:rPr>
    </w:lvl>
    <w:lvl w:ilvl="7" w:tplc="D05A8706" w:tentative="1">
      <w:start w:val="1"/>
      <w:numFmt w:val="bullet"/>
      <w:lvlText w:val="•"/>
      <w:lvlJc w:val="left"/>
      <w:pPr>
        <w:tabs>
          <w:tab w:val="num" w:pos="5760"/>
        </w:tabs>
        <w:ind w:left="5760" w:hanging="360"/>
      </w:pPr>
      <w:rPr>
        <w:rFonts w:ascii="Arial" w:hAnsi="Arial" w:hint="default"/>
      </w:rPr>
    </w:lvl>
    <w:lvl w:ilvl="8" w:tplc="78E0CBA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5E300EB"/>
    <w:multiLevelType w:val="hybridMultilevel"/>
    <w:tmpl w:val="FFFFFFFF"/>
    <w:lvl w:ilvl="0" w:tplc="714834FA">
      <w:start w:val="1"/>
      <w:numFmt w:val="decimal"/>
      <w:lvlText w:val="%1."/>
      <w:lvlJc w:val="left"/>
      <w:pPr>
        <w:ind w:left="720" w:hanging="360"/>
      </w:pPr>
    </w:lvl>
    <w:lvl w:ilvl="1" w:tplc="DD92B0F2">
      <w:start w:val="1"/>
      <w:numFmt w:val="lowerLetter"/>
      <w:lvlText w:val="%2."/>
      <w:lvlJc w:val="left"/>
      <w:pPr>
        <w:ind w:left="1800" w:hanging="360"/>
      </w:pPr>
    </w:lvl>
    <w:lvl w:ilvl="2" w:tplc="CE2038DE">
      <w:start w:val="1"/>
      <w:numFmt w:val="lowerRoman"/>
      <w:lvlText w:val="%3."/>
      <w:lvlJc w:val="right"/>
      <w:pPr>
        <w:ind w:left="2520" w:hanging="180"/>
      </w:pPr>
    </w:lvl>
    <w:lvl w:ilvl="3" w:tplc="FAEA7D7E">
      <w:start w:val="1"/>
      <w:numFmt w:val="decimal"/>
      <w:lvlText w:val="%4."/>
      <w:lvlJc w:val="left"/>
      <w:pPr>
        <w:ind w:left="3240" w:hanging="360"/>
      </w:pPr>
    </w:lvl>
    <w:lvl w:ilvl="4" w:tplc="BB623CDE">
      <w:start w:val="1"/>
      <w:numFmt w:val="lowerLetter"/>
      <w:lvlText w:val="%5."/>
      <w:lvlJc w:val="left"/>
      <w:pPr>
        <w:ind w:left="3960" w:hanging="360"/>
      </w:pPr>
    </w:lvl>
    <w:lvl w:ilvl="5" w:tplc="836896E0">
      <w:start w:val="1"/>
      <w:numFmt w:val="lowerRoman"/>
      <w:lvlText w:val="%6."/>
      <w:lvlJc w:val="right"/>
      <w:pPr>
        <w:ind w:left="4680" w:hanging="180"/>
      </w:pPr>
    </w:lvl>
    <w:lvl w:ilvl="6" w:tplc="9738CDAC">
      <w:start w:val="1"/>
      <w:numFmt w:val="decimal"/>
      <w:lvlText w:val="%7."/>
      <w:lvlJc w:val="left"/>
      <w:pPr>
        <w:ind w:left="5400" w:hanging="360"/>
      </w:pPr>
    </w:lvl>
    <w:lvl w:ilvl="7" w:tplc="EBA60874">
      <w:start w:val="1"/>
      <w:numFmt w:val="lowerLetter"/>
      <w:lvlText w:val="%8."/>
      <w:lvlJc w:val="left"/>
      <w:pPr>
        <w:ind w:left="6120" w:hanging="360"/>
      </w:pPr>
    </w:lvl>
    <w:lvl w:ilvl="8" w:tplc="BEAAFAE0">
      <w:start w:val="1"/>
      <w:numFmt w:val="lowerRoman"/>
      <w:lvlText w:val="%9."/>
      <w:lvlJc w:val="right"/>
      <w:pPr>
        <w:ind w:left="6840" w:hanging="180"/>
      </w:pPr>
    </w:lvl>
  </w:abstractNum>
  <w:abstractNum w:abstractNumId="16" w15:restartNumberingAfterBreak="0">
    <w:nsid w:val="46883C83"/>
    <w:multiLevelType w:val="hybridMultilevel"/>
    <w:tmpl w:val="FFFFFFFF"/>
    <w:lvl w:ilvl="0" w:tplc="983493D0">
      <w:start w:val="1"/>
      <w:numFmt w:val="bullet"/>
      <w:lvlText w:val=""/>
      <w:lvlJc w:val="left"/>
      <w:pPr>
        <w:ind w:left="720" w:hanging="360"/>
      </w:pPr>
      <w:rPr>
        <w:rFonts w:ascii="Wingdings" w:hAnsi="Wingdings" w:hint="default"/>
      </w:rPr>
    </w:lvl>
    <w:lvl w:ilvl="1" w:tplc="2E502322">
      <w:start w:val="1"/>
      <w:numFmt w:val="bullet"/>
      <w:lvlText w:val="o"/>
      <w:lvlJc w:val="left"/>
      <w:pPr>
        <w:ind w:left="1440" w:hanging="360"/>
      </w:pPr>
      <w:rPr>
        <w:rFonts w:ascii="Courier New" w:hAnsi="Courier New" w:hint="default"/>
      </w:rPr>
    </w:lvl>
    <w:lvl w:ilvl="2" w:tplc="3612ADAE">
      <w:start w:val="1"/>
      <w:numFmt w:val="bullet"/>
      <w:lvlText w:val=""/>
      <w:lvlJc w:val="left"/>
      <w:pPr>
        <w:ind w:left="2160" w:hanging="360"/>
      </w:pPr>
      <w:rPr>
        <w:rFonts w:ascii="Wingdings" w:hAnsi="Wingdings" w:hint="default"/>
      </w:rPr>
    </w:lvl>
    <w:lvl w:ilvl="3" w:tplc="64BAB22E">
      <w:start w:val="1"/>
      <w:numFmt w:val="bullet"/>
      <w:lvlText w:val=""/>
      <w:lvlJc w:val="left"/>
      <w:pPr>
        <w:ind w:left="2880" w:hanging="360"/>
      </w:pPr>
      <w:rPr>
        <w:rFonts w:ascii="Symbol" w:hAnsi="Symbol" w:hint="default"/>
      </w:rPr>
    </w:lvl>
    <w:lvl w:ilvl="4" w:tplc="1506CE3A">
      <w:start w:val="1"/>
      <w:numFmt w:val="bullet"/>
      <w:lvlText w:val="o"/>
      <w:lvlJc w:val="left"/>
      <w:pPr>
        <w:ind w:left="3600" w:hanging="360"/>
      </w:pPr>
      <w:rPr>
        <w:rFonts w:ascii="Courier New" w:hAnsi="Courier New" w:hint="default"/>
      </w:rPr>
    </w:lvl>
    <w:lvl w:ilvl="5" w:tplc="051C5AB2">
      <w:start w:val="1"/>
      <w:numFmt w:val="bullet"/>
      <w:lvlText w:val=""/>
      <w:lvlJc w:val="left"/>
      <w:pPr>
        <w:ind w:left="4320" w:hanging="360"/>
      </w:pPr>
      <w:rPr>
        <w:rFonts w:ascii="Wingdings" w:hAnsi="Wingdings" w:hint="default"/>
      </w:rPr>
    </w:lvl>
    <w:lvl w:ilvl="6" w:tplc="ECAE87E4">
      <w:start w:val="1"/>
      <w:numFmt w:val="bullet"/>
      <w:lvlText w:val=""/>
      <w:lvlJc w:val="left"/>
      <w:pPr>
        <w:ind w:left="5040" w:hanging="360"/>
      </w:pPr>
      <w:rPr>
        <w:rFonts w:ascii="Symbol" w:hAnsi="Symbol" w:hint="default"/>
      </w:rPr>
    </w:lvl>
    <w:lvl w:ilvl="7" w:tplc="C360EB80">
      <w:start w:val="1"/>
      <w:numFmt w:val="bullet"/>
      <w:lvlText w:val="o"/>
      <w:lvlJc w:val="left"/>
      <w:pPr>
        <w:ind w:left="5760" w:hanging="360"/>
      </w:pPr>
      <w:rPr>
        <w:rFonts w:ascii="Courier New" w:hAnsi="Courier New" w:hint="default"/>
      </w:rPr>
    </w:lvl>
    <w:lvl w:ilvl="8" w:tplc="38185918">
      <w:start w:val="1"/>
      <w:numFmt w:val="bullet"/>
      <w:lvlText w:val=""/>
      <w:lvlJc w:val="left"/>
      <w:pPr>
        <w:ind w:left="6480" w:hanging="360"/>
      </w:pPr>
      <w:rPr>
        <w:rFonts w:ascii="Wingdings" w:hAnsi="Wingdings" w:hint="default"/>
      </w:rPr>
    </w:lvl>
  </w:abstractNum>
  <w:abstractNum w:abstractNumId="17" w15:restartNumberingAfterBreak="0">
    <w:nsid w:val="5106151D"/>
    <w:multiLevelType w:val="hybridMultilevel"/>
    <w:tmpl w:val="E87EAFF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9F1457D"/>
    <w:multiLevelType w:val="hybridMultilevel"/>
    <w:tmpl w:val="FFFFFFFF"/>
    <w:lvl w:ilvl="0" w:tplc="660C3A46">
      <w:start w:val="1"/>
      <w:numFmt w:val="bullet"/>
      <w:lvlText w:val=""/>
      <w:lvlJc w:val="left"/>
      <w:pPr>
        <w:ind w:left="720" w:hanging="360"/>
      </w:pPr>
      <w:rPr>
        <w:rFonts w:ascii="Wingdings" w:hAnsi="Wingdings" w:hint="default"/>
      </w:rPr>
    </w:lvl>
    <w:lvl w:ilvl="1" w:tplc="1BCCC8B6">
      <w:start w:val="1"/>
      <w:numFmt w:val="bullet"/>
      <w:lvlText w:val="o"/>
      <w:lvlJc w:val="left"/>
      <w:pPr>
        <w:ind w:left="1440" w:hanging="360"/>
      </w:pPr>
      <w:rPr>
        <w:rFonts w:ascii="Courier New" w:hAnsi="Courier New" w:hint="default"/>
      </w:rPr>
    </w:lvl>
    <w:lvl w:ilvl="2" w:tplc="7F0C6B86">
      <w:start w:val="1"/>
      <w:numFmt w:val="bullet"/>
      <w:lvlText w:val=""/>
      <w:lvlJc w:val="left"/>
      <w:pPr>
        <w:ind w:left="2160" w:hanging="360"/>
      </w:pPr>
      <w:rPr>
        <w:rFonts w:ascii="Wingdings" w:hAnsi="Wingdings" w:hint="default"/>
      </w:rPr>
    </w:lvl>
    <w:lvl w:ilvl="3" w:tplc="4F62E88E">
      <w:start w:val="1"/>
      <w:numFmt w:val="bullet"/>
      <w:lvlText w:val=""/>
      <w:lvlJc w:val="left"/>
      <w:pPr>
        <w:ind w:left="2880" w:hanging="360"/>
      </w:pPr>
      <w:rPr>
        <w:rFonts w:ascii="Symbol" w:hAnsi="Symbol" w:hint="default"/>
      </w:rPr>
    </w:lvl>
    <w:lvl w:ilvl="4" w:tplc="23BEA73E">
      <w:start w:val="1"/>
      <w:numFmt w:val="bullet"/>
      <w:lvlText w:val="o"/>
      <w:lvlJc w:val="left"/>
      <w:pPr>
        <w:ind w:left="3600" w:hanging="360"/>
      </w:pPr>
      <w:rPr>
        <w:rFonts w:ascii="Courier New" w:hAnsi="Courier New" w:hint="default"/>
      </w:rPr>
    </w:lvl>
    <w:lvl w:ilvl="5" w:tplc="8CB2F8EC">
      <w:start w:val="1"/>
      <w:numFmt w:val="bullet"/>
      <w:lvlText w:val=""/>
      <w:lvlJc w:val="left"/>
      <w:pPr>
        <w:ind w:left="4320" w:hanging="360"/>
      </w:pPr>
      <w:rPr>
        <w:rFonts w:ascii="Wingdings" w:hAnsi="Wingdings" w:hint="default"/>
      </w:rPr>
    </w:lvl>
    <w:lvl w:ilvl="6" w:tplc="407C67F4">
      <w:start w:val="1"/>
      <w:numFmt w:val="bullet"/>
      <w:lvlText w:val=""/>
      <w:lvlJc w:val="left"/>
      <w:pPr>
        <w:ind w:left="5040" w:hanging="360"/>
      </w:pPr>
      <w:rPr>
        <w:rFonts w:ascii="Symbol" w:hAnsi="Symbol" w:hint="default"/>
      </w:rPr>
    </w:lvl>
    <w:lvl w:ilvl="7" w:tplc="75CEE15E">
      <w:start w:val="1"/>
      <w:numFmt w:val="bullet"/>
      <w:lvlText w:val="o"/>
      <w:lvlJc w:val="left"/>
      <w:pPr>
        <w:ind w:left="5760" w:hanging="360"/>
      </w:pPr>
      <w:rPr>
        <w:rFonts w:ascii="Courier New" w:hAnsi="Courier New" w:hint="default"/>
      </w:rPr>
    </w:lvl>
    <w:lvl w:ilvl="8" w:tplc="89587784">
      <w:start w:val="1"/>
      <w:numFmt w:val="bullet"/>
      <w:lvlText w:val=""/>
      <w:lvlJc w:val="left"/>
      <w:pPr>
        <w:ind w:left="6480" w:hanging="360"/>
      </w:pPr>
      <w:rPr>
        <w:rFonts w:ascii="Wingdings" w:hAnsi="Wingdings" w:hint="default"/>
      </w:rPr>
    </w:lvl>
  </w:abstractNum>
  <w:abstractNum w:abstractNumId="19" w15:restartNumberingAfterBreak="0">
    <w:nsid w:val="5DD50D94"/>
    <w:multiLevelType w:val="hybridMultilevel"/>
    <w:tmpl w:val="9BE29A66"/>
    <w:lvl w:ilvl="0" w:tplc="FFFFFFFF">
      <w:start w:val="1"/>
      <w:numFmt w:val="decimal"/>
      <w:lvlText w:val="%1."/>
      <w:lvlJc w:val="left"/>
      <w:pPr>
        <w:tabs>
          <w:tab w:val="num" w:pos="720"/>
        </w:tabs>
        <w:ind w:left="720" w:hanging="360"/>
      </w:pPr>
      <w:rPr>
        <w:rFonts w:hint="default"/>
        <w:b w:val="0"/>
        <w:bCs w:val="0"/>
        <w:i w:val="0"/>
        <w:iCs w:val="0"/>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01676FD"/>
    <w:multiLevelType w:val="hybridMultilevel"/>
    <w:tmpl w:val="65A87DFE"/>
    <w:lvl w:ilvl="0" w:tplc="1B9CADFE">
      <w:start w:val="1"/>
      <w:numFmt w:val="decimal"/>
      <w:pStyle w:val="TOC3"/>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983259"/>
    <w:multiLevelType w:val="hybridMultilevel"/>
    <w:tmpl w:val="FFFFFFFF"/>
    <w:lvl w:ilvl="0" w:tplc="EFF8927C">
      <w:start w:val="1"/>
      <w:numFmt w:val="decimal"/>
      <w:lvlText w:val="%1."/>
      <w:lvlJc w:val="left"/>
      <w:pPr>
        <w:ind w:left="720" w:hanging="360"/>
      </w:pPr>
    </w:lvl>
    <w:lvl w:ilvl="1" w:tplc="22EAEFAC">
      <w:start w:val="1"/>
      <w:numFmt w:val="lowerLetter"/>
      <w:lvlText w:val="%2."/>
      <w:lvlJc w:val="left"/>
      <w:pPr>
        <w:ind w:left="1440" w:hanging="360"/>
      </w:pPr>
    </w:lvl>
    <w:lvl w:ilvl="2" w:tplc="32681506">
      <w:start w:val="1"/>
      <w:numFmt w:val="lowerRoman"/>
      <w:lvlText w:val="%3."/>
      <w:lvlJc w:val="right"/>
      <w:pPr>
        <w:ind w:left="2160" w:hanging="180"/>
      </w:pPr>
    </w:lvl>
    <w:lvl w:ilvl="3" w:tplc="E74E25D6">
      <w:start w:val="1"/>
      <w:numFmt w:val="decimal"/>
      <w:lvlText w:val="%4."/>
      <w:lvlJc w:val="left"/>
      <w:pPr>
        <w:ind w:left="2880" w:hanging="360"/>
      </w:pPr>
    </w:lvl>
    <w:lvl w:ilvl="4" w:tplc="DC2AB1B8">
      <w:start w:val="1"/>
      <w:numFmt w:val="lowerLetter"/>
      <w:lvlText w:val="%5."/>
      <w:lvlJc w:val="left"/>
      <w:pPr>
        <w:ind w:left="3600" w:hanging="360"/>
      </w:pPr>
    </w:lvl>
    <w:lvl w:ilvl="5" w:tplc="7D86FC9A">
      <w:start w:val="1"/>
      <w:numFmt w:val="lowerRoman"/>
      <w:lvlText w:val="%6."/>
      <w:lvlJc w:val="right"/>
      <w:pPr>
        <w:ind w:left="4320" w:hanging="180"/>
      </w:pPr>
    </w:lvl>
    <w:lvl w:ilvl="6" w:tplc="5AAAC1EA">
      <w:start w:val="1"/>
      <w:numFmt w:val="decimal"/>
      <w:lvlText w:val="%7."/>
      <w:lvlJc w:val="left"/>
      <w:pPr>
        <w:ind w:left="5040" w:hanging="360"/>
      </w:pPr>
    </w:lvl>
    <w:lvl w:ilvl="7" w:tplc="D1F2C92C">
      <w:start w:val="1"/>
      <w:numFmt w:val="lowerLetter"/>
      <w:lvlText w:val="%8."/>
      <w:lvlJc w:val="left"/>
      <w:pPr>
        <w:ind w:left="5760" w:hanging="360"/>
      </w:pPr>
    </w:lvl>
    <w:lvl w:ilvl="8" w:tplc="470CFB6A">
      <w:start w:val="1"/>
      <w:numFmt w:val="lowerRoman"/>
      <w:lvlText w:val="%9."/>
      <w:lvlJc w:val="right"/>
      <w:pPr>
        <w:ind w:left="6480" w:hanging="180"/>
      </w:pPr>
    </w:lvl>
  </w:abstractNum>
  <w:abstractNum w:abstractNumId="22" w15:restartNumberingAfterBreak="0">
    <w:nsid w:val="677C5123"/>
    <w:multiLevelType w:val="hybridMultilevel"/>
    <w:tmpl w:val="E140F87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7262842E"/>
    <w:multiLevelType w:val="hybridMultilevel"/>
    <w:tmpl w:val="F31C3DA6"/>
    <w:lvl w:ilvl="0" w:tplc="9460A67A">
      <w:start w:val="1"/>
      <w:numFmt w:val="decimal"/>
      <w:lvlText w:val="%1."/>
      <w:lvlJc w:val="left"/>
      <w:pPr>
        <w:ind w:left="720" w:hanging="360"/>
      </w:pPr>
    </w:lvl>
    <w:lvl w:ilvl="1" w:tplc="1BC6C730">
      <w:start w:val="1"/>
      <w:numFmt w:val="lowerLetter"/>
      <w:lvlText w:val="%2."/>
      <w:lvlJc w:val="left"/>
      <w:pPr>
        <w:ind w:left="1440" w:hanging="360"/>
      </w:pPr>
    </w:lvl>
    <w:lvl w:ilvl="2" w:tplc="F9E0AC80">
      <w:start w:val="1"/>
      <w:numFmt w:val="lowerRoman"/>
      <w:lvlText w:val="%3."/>
      <w:lvlJc w:val="right"/>
      <w:pPr>
        <w:ind w:left="2160" w:hanging="180"/>
      </w:pPr>
    </w:lvl>
    <w:lvl w:ilvl="3" w:tplc="55F05EFE">
      <w:start w:val="1"/>
      <w:numFmt w:val="decimal"/>
      <w:lvlText w:val="%4."/>
      <w:lvlJc w:val="left"/>
      <w:pPr>
        <w:ind w:left="2880" w:hanging="360"/>
      </w:pPr>
    </w:lvl>
    <w:lvl w:ilvl="4" w:tplc="BEBEF694">
      <w:start w:val="1"/>
      <w:numFmt w:val="lowerLetter"/>
      <w:lvlText w:val="%5."/>
      <w:lvlJc w:val="left"/>
      <w:pPr>
        <w:ind w:left="3600" w:hanging="360"/>
      </w:pPr>
    </w:lvl>
    <w:lvl w:ilvl="5" w:tplc="45F407E6">
      <w:start w:val="1"/>
      <w:numFmt w:val="lowerRoman"/>
      <w:lvlText w:val="%6."/>
      <w:lvlJc w:val="right"/>
      <w:pPr>
        <w:ind w:left="4320" w:hanging="180"/>
      </w:pPr>
    </w:lvl>
    <w:lvl w:ilvl="6" w:tplc="68C2369A">
      <w:start w:val="1"/>
      <w:numFmt w:val="decimal"/>
      <w:lvlText w:val="%7."/>
      <w:lvlJc w:val="left"/>
      <w:pPr>
        <w:ind w:left="5040" w:hanging="360"/>
      </w:pPr>
    </w:lvl>
    <w:lvl w:ilvl="7" w:tplc="08FCF130">
      <w:start w:val="1"/>
      <w:numFmt w:val="lowerLetter"/>
      <w:lvlText w:val="%8."/>
      <w:lvlJc w:val="left"/>
      <w:pPr>
        <w:ind w:left="5760" w:hanging="360"/>
      </w:pPr>
    </w:lvl>
    <w:lvl w:ilvl="8" w:tplc="81D8B8DE">
      <w:start w:val="1"/>
      <w:numFmt w:val="lowerRoman"/>
      <w:lvlText w:val="%9."/>
      <w:lvlJc w:val="right"/>
      <w:pPr>
        <w:ind w:left="6480" w:hanging="180"/>
      </w:pPr>
    </w:lvl>
  </w:abstractNum>
  <w:abstractNum w:abstractNumId="24" w15:restartNumberingAfterBreak="0">
    <w:nsid w:val="734C45A0"/>
    <w:multiLevelType w:val="hybridMultilevel"/>
    <w:tmpl w:val="FFFFFFFF"/>
    <w:lvl w:ilvl="0" w:tplc="56160F6A">
      <w:start w:val="1"/>
      <w:numFmt w:val="bullet"/>
      <w:lvlText w:val=""/>
      <w:lvlJc w:val="left"/>
      <w:pPr>
        <w:ind w:left="720" w:hanging="360"/>
      </w:pPr>
      <w:rPr>
        <w:rFonts w:ascii="Wingdings" w:hAnsi="Wingdings" w:hint="default"/>
      </w:rPr>
    </w:lvl>
    <w:lvl w:ilvl="1" w:tplc="B0483D8A">
      <w:start w:val="1"/>
      <w:numFmt w:val="bullet"/>
      <w:lvlText w:val="o"/>
      <w:lvlJc w:val="left"/>
      <w:pPr>
        <w:ind w:left="1440" w:hanging="360"/>
      </w:pPr>
      <w:rPr>
        <w:rFonts w:ascii="Courier New" w:hAnsi="Courier New" w:hint="default"/>
      </w:rPr>
    </w:lvl>
    <w:lvl w:ilvl="2" w:tplc="546040CA">
      <w:start w:val="1"/>
      <w:numFmt w:val="bullet"/>
      <w:lvlText w:val=""/>
      <w:lvlJc w:val="left"/>
      <w:pPr>
        <w:ind w:left="2160" w:hanging="360"/>
      </w:pPr>
      <w:rPr>
        <w:rFonts w:ascii="Wingdings" w:hAnsi="Wingdings" w:hint="default"/>
      </w:rPr>
    </w:lvl>
    <w:lvl w:ilvl="3" w:tplc="E348EAB6">
      <w:start w:val="1"/>
      <w:numFmt w:val="bullet"/>
      <w:lvlText w:val=""/>
      <w:lvlJc w:val="left"/>
      <w:pPr>
        <w:ind w:left="2880" w:hanging="360"/>
      </w:pPr>
      <w:rPr>
        <w:rFonts w:ascii="Symbol" w:hAnsi="Symbol" w:hint="default"/>
      </w:rPr>
    </w:lvl>
    <w:lvl w:ilvl="4" w:tplc="D8026134">
      <w:start w:val="1"/>
      <w:numFmt w:val="bullet"/>
      <w:lvlText w:val="o"/>
      <w:lvlJc w:val="left"/>
      <w:pPr>
        <w:ind w:left="3600" w:hanging="360"/>
      </w:pPr>
      <w:rPr>
        <w:rFonts w:ascii="Courier New" w:hAnsi="Courier New" w:hint="default"/>
      </w:rPr>
    </w:lvl>
    <w:lvl w:ilvl="5" w:tplc="6034261A">
      <w:start w:val="1"/>
      <w:numFmt w:val="bullet"/>
      <w:lvlText w:val=""/>
      <w:lvlJc w:val="left"/>
      <w:pPr>
        <w:ind w:left="4320" w:hanging="360"/>
      </w:pPr>
      <w:rPr>
        <w:rFonts w:ascii="Wingdings" w:hAnsi="Wingdings" w:hint="default"/>
      </w:rPr>
    </w:lvl>
    <w:lvl w:ilvl="6" w:tplc="307C608C">
      <w:start w:val="1"/>
      <w:numFmt w:val="bullet"/>
      <w:lvlText w:val=""/>
      <w:lvlJc w:val="left"/>
      <w:pPr>
        <w:ind w:left="5040" w:hanging="360"/>
      </w:pPr>
      <w:rPr>
        <w:rFonts w:ascii="Symbol" w:hAnsi="Symbol" w:hint="default"/>
      </w:rPr>
    </w:lvl>
    <w:lvl w:ilvl="7" w:tplc="3618AB2E">
      <w:start w:val="1"/>
      <w:numFmt w:val="bullet"/>
      <w:lvlText w:val="o"/>
      <w:lvlJc w:val="left"/>
      <w:pPr>
        <w:ind w:left="5760" w:hanging="360"/>
      </w:pPr>
      <w:rPr>
        <w:rFonts w:ascii="Courier New" w:hAnsi="Courier New" w:hint="default"/>
      </w:rPr>
    </w:lvl>
    <w:lvl w:ilvl="8" w:tplc="8AB00696">
      <w:start w:val="1"/>
      <w:numFmt w:val="bullet"/>
      <w:lvlText w:val=""/>
      <w:lvlJc w:val="left"/>
      <w:pPr>
        <w:ind w:left="6480" w:hanging="360"/>
      </w:pPr>
      <w:rPr>
        <w:rFonts w:ascii="Wingdings" w:hAnsi="Wingdings" w:hint="default"/>
      </w:rPr>
    </w:lvl>
  </w:abstractNum>
  <w:abstractNum w:abstractNumId="25" w15:restartNumberingAfterBreak="0">
    <w:nsid w:val="78E661B6"/>
    <w:multiLevelType w:val="hybridMultilevel"/>
    <w:tmpl w:val="9BE29A66"/>
    <w:lvl w:ilvl="0" w:tplc="1009000F">
      <w:start w:val="1"/>
      <w:numFmt w:val="decimal"/>
      <w:lvlText w:val="%1."/>
      <w:lvlJc w:val="left"/>
      <w:pPr>
        <w:tabs>
          <w:tab w:val="num" w:pos="720"/>
        </w:tabs>
        <w:ind w:left="720" w:hanging="360"/>
      </w:pPr>
      <w:rPr>
        <w:rFonts w:hint="default"/>
        <w:b w:val="0"/>
        <w:bCs w:val="0"/>
        <w:i w:val="0"/>
        <w:iCs w:val="0"/>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C0C3941"/>
    <w:multiLevelType w:val="hybridMultilevel"/>
    <w:tmpl w:val="758ABE6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7C2A8253"/>
    <w:multiLevelType w:val="hybridMultilevel"/>
    <w:tmpl w:val="FFFFFFFF"/>
    <w:lvl w:ilvl="0" w:tplc="0C66033C">
      <w:start w:val="1"/>
      <w:numFmt w:val="decimal"/>
      <w:lvlText w:val="%1."/>
      <w:lvlJc w:val="left"/>
      <w:pPr>
        <w:ind w:left="720" w:hanging="360"/>
      </w:pPr>
    </w:lvl>
    <w:lvl w:ilvl="1" w:tplc="74E2801C">
      <w:start w:val="1"/>
      <w:numFmt w:val="lowerLetter"/>
      <w:lvlText w:val="%2."/>
      <w:lvlJc w:val="left"/>
      <w:pPr>
        <w:ind w:left="1440" w:hanging="360"/>
      </w:pPr>
    </w:lvl>
    <w:lvl w:ilvl="2" w:tplc="47E46AE4">
      <w:start w:val="1"/>
      <w:numFmt w:val="lowerRoman"/>
      <w:lvlText w:val="%3."/>
      <w:lvlJc w:val="right"/>
      <w:pPr>
        <w:ind w:left="2160" w:hanging="180"/>
      </w:pPr>
    </w:lvl>
    <w:lvl w:ilvl="3" w:tplc="38740E5E">
      <w:start w:val="1"/>
      <w:numFmt w:val="decimal"/>
      <w:lvlText w:val="%4."/>
      <w:lvlJc w:val="left"/>
      <w:pPr>
        <w:ind w:left="2880" w:hanging="360"/>
      </w:pPr>
    </w:lvl>
    <w:lvl w:ilvl="4" w:tplc="8F7643F8">
      <w:start w:val="1"/>
      <w:numFmt w:val="lowerLetter"/>
      <w:lvlText w:val="%5."/>
      <w:lvlJc w:val="left"/>
      <w:pPr>
        <w:ind w:left="3600" w:hanging="360"/>
      </w:pPr>
    </w:lvl>
    <w:lvl w:ilvl="5" w:tplc="EEB06880">
      <w:start w:val="1"/>
      <w:numFmt w:val="lowerRoman"/>
      <w:lvlText w:val="%6."/>
      <w:lvlJc w:val="right"/>
      <w:pPr>
        <w:ind w:left="4320" w:hanging="180"/>
      </w:pPr>
    </w:lvl>
    <w:lvl w:ilvl="6" w:tplc="4C4C5BBA">
      <w:start w:val="1"/>
      <w:numFmt w:val="decimal"/>
      <w:lvlText w:val="%7."/>
      <w:lvlJc w:val="left"/>
      <w:pPr>
        <w:ind w:left="5040" w:hanging="360"/>
      </w:pPr>
    </w:lvl>
    <w:lvl w:ilvl="7" w:tplc="5620740E">
      <w:start w:val="1"/>
      <w:numFmt w:val="lowerLetter"/>
      <w:lvlText w:val="%8."/>
      <w:lvlJc w:val="left"/>
      <w:pPr>
        <w:ind w:left="5760" w:hanging="360"/>
      </w:pPr>
    </w:lvl>
    <w:lvl w:ilvl="8" w:tplc="B71AE2C0">
      <w:start w:val="1"/>
      <w:numFmt w:val="lowerRoman"/>
      <w:lvlText w:val="%9."/>
      <w:lvlJc w:val="right"/>
      <w:pPr>
        <w:ind w:left="6480" w:hanging="180"/>
      </w:pPr>
    </w:lvl>
  </w:abstractNum>
  <w:abstractNum w:abstractNumId="28" w15:restartNumberingAfterBreak="0">
    <w:nsid w:val="7FE26379"/>
    <w:multiLevelType w:val="hybridMultilevel"/>
    <w:tmpl w:val="14A0B5FE"/>
    <w:lvl w:ilvl="0" w:tplc="532C3F92">
      <w:start w:val="1"/>
      <w:numFmt w:val="upperRoman"/>
      <w:lvlText w:val="%1."/>
      <w:lvlJc w:val="right"/>
      <w:pPr>
        <w:tabs>
          <w:tab w:val="num" w:pos="720"/>
        </w:tabs>
        <w:ind w:left="720" w:hanging="360"/>
      </w:pPr>
      <w:rPr>
        <w:rFonts w:hint="default"/>
        <w:b w:val="0"/>
        <w:bCs w:val="0"/>
        <w:i w:val="0"/>
        <w:iCs w:val="0"/>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num w:numId="1" w16cid:durableId="1984847306">
    <w:abstractNumId w:val="23"/>
  </w:num>
  <w:num w:numId="2" w16cid:durableId="1396050311">
    <w:abstractNumId w:val="7"/>
  </w:num>
  <w:num w:numId="3" w16cid:durableId="517549091">
    <w:abstractNumId w:val="12"/>
  </w:num>
  <w:num w:numId="4" w16cid:durableId="947394144">
    <w:abstractNumId w:val="21"/>
  </w:num>
  <w:num w:numId="5" w16cid:durableId="1616787849">
    <w:abstractNumId w:val="11"/>
  </w:num>
  <w:num w:numId="6" w16cid:durableId="523637953">
    <w:abstractNumId w:val="17"/>
  </w:num>
  <w:num w:numId="7" w16cid:durableId="2056347180">
    <w:abstractNumId w:val="0"/>
  </w:num>
  <w:num w:numId="8" w16cid:durableId="34476982">
    <w:abstractNumId w:val="20"/>
  </w:num>
  <w:num w:numId="9" w16cid:durableId="1370689950">
    <w:abstractNumId w:val="6"/>
  </w:num>
  <w:num w:numId="10" w16cid:durableId="1096634718">
    <w:abstractNumId w:val="14"/>
  </w:num>
  <w:num w:numId="11" w16cid:durableId="1997956369">
    <w:abstractNumId w:val="28"/>
  </w:num>
  <w:num w:numId="12" w16cid:durableId="1119567994">
    <w:abstractNumId w:val="25"/>
  </w:num>
  <w:num w:numId="13" w16cid:durableId="2068918357">
    <w:abstractNumId w:val="22"/>
  </w:num>
  <w:num w:numId="14" w16cid:durableId="814487075">
    <w:abstractNumId w:val="26"/>
  </w:num>
  <w:num w:numId="15" w16cid:durableId="1420830651">
    <w:abstractNumId w:val="2"/>
  </w:num>
  <w:num w:numId="16" w16cid:durableId="288896894">
    <w:abstractNumId w:val="27"/>
  </w:num>
  <w:num w:numId="17" w16cid:durableId="507183446">
    <w:abstractNumId w:val="16"/>
  </w:num>
  <w:num w:numId="18" w16cid:durableId="1580751532">
    <w:abstractNumId w:val="3"/>
  </w:num>
  <w:num w:numId="19" w16cid:durableId="235365493">
    <w:abstractNumId w:val="1"/>
  </w:num>
  <w:num w:numId="20" w16cid:durableId="1283655230">
    <w:abstractNumId w:val="9"/>
  </w:num>
  <w:num w:numId="21" w16cid:durableId="1293291980">
    <w:abstractNumId w:val="5"/>
  </w:num>
  <w:num w:numId="22" w16cid:durableId="417363783">
    <w:abstractNumId w:val="15"/>
  </w:num>
  <w:num w:numId="23" w16cid:durableId="1022585994">
    <w:abstractNumId w:val="4"/>
  </w:num>
  <w:num w:numId="24" w16cid:durableId="62412204">
    <w:abstractNumId w:val="24"/>
  </w:num>
  <w:num w:numId="25" w16cid:durableId="1549101705">
    <w:abstractNumId w:val="18"/>
  </w:num>
  <w:num w:numId="26" w16cid:durableId="15620029">
    <w:abstractNumId w:val="8"/>
  </w:num>
  <w:num w:numId="27" w16cid:durableId="893086128">
    <w:abstractNumId w:val="13"/>
  </w:num>
  <w:num w:numId="28" w16cid:durableId="1391808790">
    <w:abstractNumId w:val="10"/>
  </w:num>
  <w:num w:numId="29" w16cid:durableId="64423668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AZI ZARIN TASNIM RAFA">
    <w15:presenceInfo w15:providerId="AD" w15:userId="S::kazizarintasnim.rafa@ucalgary.ca::bdceef06-5be4-4686-9e24-68bd984547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1NDawMDY2M7U0MbJQ0lEKTi0uzszPAykwqgUA18X0CCwAAAA="/>
  </w:docVars>
  <w:rsids>
    <w:rsidRoot w:val="3AA6FDB7"/>
    <w:rsid w:val="000000ED"/>
    <w:rsid w:val="00000520"/>
    <w:rsid w:val="000006DB"/>
    <w:rsid w:val="00000DED"/>
    <w:rsid w:val="00001342"/>
    <w:rsid w:val="0000147F"/>
    <w:rsid w:val="00001985"/>
    <w:rsid w:val="00002327"/>
    <w:rsid w:val="000025FA"/>
    <w:rsid w:val="00002C63"/>
    <w:rsid w:val="00002DCC"/>
    <w:rsid w:val="000035E6"/>
    <w:rsid w:val="00003660"/>
    <w:rsid w:val="00003879"/>
    <w:rsid w:val="00003BB8"/>
    <w:rsid w:val="00003FC3"/>
    <w:rsid w:val="0000467F"/>
    <w:rsid w:val="00004845"/>
    <w:rsid w:val="00004A36"/>
    <w:rsid w:val="000057ED"/>
    <w:rsid w:val="00005A1F"/>
    <w:rsid w:val="00005ACE"/>
    <w:rsid w:val="00005B16"/>
    <w:rsid w:val="00005C41"/>
    <w:rsid w:val="00006071"/>
    <w:rsid w:val="000060C5"/>
    <w:rsid w:val="00006EB1"/>
    <w:rsid w:val="000075A7"/>
    <w:rsid w:val="00007751"/>
    <w:rsid w:val="0000781A"/>
    <w:rsid w:val="00007872"/>
    <w:rsid w:val="00007F4A"/>
    <w:rsid w:val="00010FD9"/>
    <w:rsid w:val="000116E2"/>
    <w:rsid w:val="00011A85"/>
    <w:rsid w:val="00011F32"/>
    <w:rsid w:val="00012419"/>
    <w:rsid w:val="00012B22"/>
    <w:rsid w:val="00013793"/>
    <w:rsid w:val="00014218"/>
    <w:rsid w:val="000142FA"/>
    <w:rsid w:val="00014361"/>
    <w:rsid w:val="000149B8"/>
    <w:rsid w:val="00014A32"/>
    <w:rsid w:val="00014C62"/>
    <w:rsid w:val="0001550F"/>
    <w:rsid w:val="00015D39"/>
    <w:rsid w:val="0001668B"/>
    <w:rsid w:val="00016B58"/>
    <w:rsid w:val="0001791E"/>
    <w:rsid w:val="00017CC6"/>
    <w:rsid w:val="0002020E"/>
    <w:rsid w:val="0002060F"/>
    <w:rsid w:val="000208B3"/>
    <w:rsid w:val="000217B2"/>
    <w:rsid w:val="000217D5"/>
    <w:rsid w:val="00021D8F"/>
    <w:rsid w:val="00021FD8"/>
    <w:rsid w:val="00022D07"/>
    <w:rsid w:val="00022E8D"/>
    <w:rsid w:val="00022F71"/>
    <w:rsid w:val="000233F7"/>
    <w:rsid w:val="00023B54"/>
    <w:rsid w:val="00023BD9"/>
    <w:rsid w:val="00023FEF"/>
    <w:rsid w:val="0002462B"/>
    <w:rsid w:val="00024972"/>
    <w:rsid w:val="00024C7D"/>
    <w:rsid w:val="00024DE4"/>
    <w:rsid w:val="00024EBE"/>
    <w:rsid w:val="00025430"/>
    <w:rsid w:val="000261B0"/>
    <w:rsid w:val="00026459"/>
    <w:rsid w:val="00026893"/>
    <w:rsid w:val="00027086"/>
    <w:rsid w:val="00027564"/>
    <w:rsid w:val="0002756E"/>
    <w:rsid w:val="00027869"/>
    <w:rsid w:val="00027993"/>
    <w:rsid w:val="00027A76"/>
    <w:rsid w:val="00027D95"/>
    <w:rsid w:val="00027F86"/>
    <w:rsid w:val="000300D2"/>
    <w:rsid w:val="00030694"/>
    <w:rsid w:val="000309DE"/>
    <w:rsid w:val="00031102"/>
    <w:rsid w:val="000313DF"/>
    <w:rsid w:val="00031E49"/>
    <w:rsid w:val="00032998"/>
    <w:rsid w:val="00032C41"/>
    <w:rsid w:val="00032DDF"/>
    <w:rsid w:val="00033307"/>
    <w:rsid w:val="00033500"/>
    <w:rsid w:val="0003362C"/>
    <w:rsid w:val="000336D9"/>
    <w:rsid w:val="00033E2D"/>
    <w:rsid w:val="0003456F"/>
    <w:rsid w:val="0003550A"/>
    <w:rsid w:val="00035D63"/>
    <w:rsid w:val="00036064"/>
    <w:rsid w:val="00036193"/>
    <w:rsid w:val="0003671D"/>
    <w:rsid w:val="000369ED"/>
    <w:rsid w:val="00036B2B"/>
    <w:rsid w:val="000375F7"/>
    <w:rsid w:val="0003778A"/>
    <w:rsid w:val="00040BF9"/>
    <w:rsid w:val="00041B60"/>
    <w:rsid w:val="00041D2F"/>
    <w:rsid w:val="00041EC8"/>
    <w:rsid w:val="00042F4B"/>
    <w:rsid w:val="00042FD5"/>
    <w:rsid w:val="0004386D"/>
    <w:rsid w:val="000438E2"/>
    <w:rsid w:val="00043C01"/>
    <w:rsid w:val="00043C9A"/>
    <w:rsid w:val="00044093"/>
    <w:rsid w:val="000442E2"/>
    <w:rsid w:val="00044CDE"/>
    <w:rsid w:val="00045396"/>
    <w:rsid w:val="0004594D"/>
    <w:rsid w:val="00045B16"/>
    <w:rsid w:val="00046157"/>
    <w:rsid w:val="0004710D"/>
    <w:rsid w:val="00047211"/>
    <w:rsid w:val="00047387"/>
    <w:rsid w:val="00050165"/>
    <w:rsid w:val="00050699"/>
    <w:rsid w:val="000508D7"/>
    <w:rsid w:val="00050E09"/>
    <w:rsid w:val="0005120A"/>
    <w:rsid w:val="00051B31"/>
    <w:rsid w:val="00051C1C"/>
    <w:rsid w:val="0005210C"/>
    <w:rsid w:val="000522E9"/>
    <w:rsid w:val="00052511"/>
    <w:rsid w:val="000527B8"/>
    <w:rsid w:val="0005322D"/>
    <w:rsid w:val="00053297"/>
    <w:rsid w:val="00053554"/>
    <w:rsid w:val="000535FB"/>
    <w:rsid w:val="00054070"/>
    <w:rsid w:val="00054639"/>
    <w:rsid w:val="000551AE"/>
    <w:rsid w:val="000555DE"/>
    <w:rsid w:val="000555F1"/>
    <w:rsid w:val="00055D37"/>
    <w:rsid w:val="00056F72"/>
    <w:rsid w:val="000570BF"/>
    <w:rsid w:val="00057986"/>
    <w:rsid w:val="000579C2"/>
    <w:rsid w:val="00057E17"/>
    <w:rsid w:val="000604CE"/>
    <w:rsid w:val="000607ED"/>
    <w:rsid w:val="0006178F"/>
    <w:rsid w:val="00061DEE"/>
    <w:rsid w:val="00061E72"/>
    <w:rsid w:val="000620F4"/>
    <w:rsid w:val="0006247C"/>
    <w:rsid w:val="00062766"/>
    <w:rsid w:val="0006292F"/>
    <w:rsid w:val="00062DFF"/>
    <w:rsid w:val="000631C2"/>
    <w:rsid w:val="00063211"/>
    <w:rsid w:val="00063267"/>
    <w:rsid w:val="00063532"/>
    <w:rsid w:val="000639F9"/>
    <w:rsid w:val="00064537"/>
    <w:rsid w:val="0006490D"/>
    <w:rsid w:val="00064E7E"/>
    <w:rsid w:val="000653D6"/>
    <w:rsid w:val="0006540C"/>
    <w:rsid w:val="000655CC"/>
    <w:rsid w:val="00065FDB"/>
    <w:rsid w:val="000665B4"/>
    <w:rsid w:val="00066772"/>
    <w:rsid w:val="00066ED6"/>
    <w:rsid w:val="000673E7"/>
    <w:rsid w:val="0007016B"/>
    <w:rsid w:val="0007141A"/>
    <w:rsid w:val="0007150A"/>
    <w:rsid w:val="000718DB"/>
    <w:rsid w:val="00071D4D"/>
    <w:rsid w:val="00071E19"/>
    <w:rsid w:val="00072EC2"/>
    <w:rsid w:val="000734BF"/>
    <w:rsid w:val="00073785"/>
    <w:rsid w:val="000737CC"/>
    <w:rsid w:val="0007433B"/>
    <w:rsid w:val="00074CAD"/>
    <w:rsid w:val="00076013"/>
    <w:rsid w:val="0007624D"/>
    <w:rsid w:val="0007683A"/>
    <w:rsid w:val="00076E51"/>
    <w:rsid w:val="00077BDF"/>
    <w:rsid w:val="00077E6B"/>
    <w:rsid w:val="00077F7E"/>
    <w:rsid w:val="00080402"/>
    <w:rsid w:val="00080C7D"/>
    <w:rsid w:val="00080F1C"/>
    <w:rsid w:val="000813E8"/>
    <w:rsid w:val="0008164B"/>
    <w:rsid w:val="000823FE"/>
    <w:rsid w:val="0008297B"/>
    <w:rsid w:val="00082B61"/>
    <w:rsid w:val="00083869"/>
    <w:rsid w:val="00083DF7"/>
    <w:rsid w:val="000849A2"/>
    <w:rsid w:val="0008533F"/>
    <w:rsid w:val="0008580B"/>
    <w:rsid w:val="00085918"/>
    <w:rsid w:val="00085D18"/>
    <w:rsid w:val="00085E35"/>
    <w:rsid w:val="00086304"/>
    <w:rsid w:val="00086AE6"/>
    <w:rsid w:val="0008778E"/>
    <w:rsid w:val="0008784B"/>
    <w:rsid w:val="000878BB"/>
    <w:rsid w:val="000878F8"/>
    <w:rsid w:val="00087D73"/>
    <w:rsid w:val="00087F5E"/>
    <w:rsid w:val="00090287"/>
    <w:rsid w:val="000907D8"/>
    <w:rsid w:val="00090C1C"/>
    <w:rsid w:val="00091251"/>
    <w:rsid w:val="00092396"/>
    <w:rsid w:val="0009284F"/>
    <w:rsid w:val="000928C8"/>
    <w:rsid w:val="00093276"/>
    <w:rsid w:val="000934DF"/>
    <w:rsid w:val="00093D6C"/>
    <w:rsid w:val="00094402"/>
    <w:rsid w:val="0009467E"/>
    <w:rsid w:val="00094B2A"/>
    <w:rsid w:val="00094E04"/>
    <w:rsid w:val="000952D4"/>
    <w:rsid w:val="00095B9C"/>
    <w:rsid w:val="00095DCC"/>
    <w:rsid w:val="00095FA3"/>
    <w:rsid w:val="00096C25"/>
    <w:rsid w:val="00097281"/>
    <w:rsid w:val="00097774"/>
    <w:rsid w:val="00097B45"/>
    <w:rsid w:val="000A03DD"/>
    <w:rsid w:val="000A0BA4"/>
    <w:rsid w:val="000A10EE"/>
    <w:rsid w:val="000A12AB"/>
    <w:rsid w:val="000A1EA0"/>
    <w:rsid w:val="000A2297"/>
    <w:rsid w:val="000A2E4F"/>
    <w:rsid w:val="000A3008"/>
    <w:rsid w:val="000A32E4"/>
    <w:rsid w:val="000A39AC"/>
    <w:rsid w:val="000A4FB0"/>
    <w:rsid w:val="000A59A5"/>
    <w:rsid w:val="000A5C1B"/>
    <w:rsid w:val="000A5EF9"/>
    <w:rsid w:val="000A6103"/>
    <w:rsid w:val="000A6176"/>
    <w:rsid w:val="000A63A7"/>
    <w:rsid w:val="000A6458"/>
    <w:rsid w:val="000A6676"/>
    <w:rsid w:val="000A6BC3"/>
    <w:rsid w:val="000A717A"/>
    <w:rsid w:val="000A75CF"/>
    <w:rsid w:val="000A7A43"/>
    <w:rsid w:val="000A7EA7"/>
    <w:rsid w:val="000B0DD3"/>
    <w:rsid w:val="000B110E"/>
    <w:rsid w:val="000B1AC3"/>
    <w:rsid w:val="000B1CFC"/>
    <w:rsid w:val="000B1DB3"/>
    <w:rsid w:val="000B23C2"/>
    <w:rsid w:val="000B2547"/>
    <w:rsid w:val="000B2645"/>
    <w:rsid w:val="000B26CF"/>
    <w:rsid w:val="000B279C"/>
    <w:rsid w:val="000B3694"/>
    <w:rsid w:val="000B3B03"/>
    <w:rsid w:val="000B3E3F"/>
    <w:rsid w:val="000B4285"/>
    <w:rsid w:val="000B42D8"/>
    <w:rsid w:val="000B4765"/>
    <w:rsid w:val="000B49EE"/>
    <w:rsid w:val="000B4A91"/>
    <w:rsid w:val="000B4DF1"/>
    <w:rsid w:val="000B4E00"/>
    <w:rsid w:val="000B5039"/>
    <w:rsid w:val="000B5152"/>
    <w:rsid w:val="000B57C8"/>
    <w:rsid w:val="000B5914"/>
    <w:rsid w:val="000B5B29"/>
    <w:rsid w:val="000B5E5D"/>
    <w:rsid w:val="000B6643"/>
    <w:rsid w:val="000B691A"/>
    <w:rsid w:val="000B7330"/>
    <w:rsid w:val="000B734E"/>
    <w:rsid w:val="000B742E"/>
    <w:rsid w:val="000B7D8A"/>
    <w:rsid w:val="000C0181"/>
    <w:rsid w:val="000C0390"/>
    <w:rsid w:val="000C041F"/>
    <w:rsid w:val="000C0E90"/>
    <w:rsid w:val="000C10DF"/>
    <w:rsid w:val="000C1207"/>
    <w:rsid w:val="000C1255"/>
    <w:rsid w:val="000C2C63"/>
    <w:rsid w:val="000C32FE"/>
    <w:rsid w:val="000C3AA2"/>
    <w:rsid w:val="000C3B92"/>
    <w:rsid w:val="000C3DF4"/>
    <w:rsid w:val="000C3E59"/>
    <w:rsid w:val="000C43B5"/>
    <w:rsid w:val="000C486A"/>
    <w:rsid w:val="000C4C4A"/>
    <w:rsid w:val="000C4F48"/>
    <w:rsid w:val="000C519D"/>
    <w:rsid w:val="000C51CF"/>
    <w:rsid w:val="000C5426"/>
    <w:rsid w:val="000C5DDC"/>
    <w:rsid w:val="000C6065"/>
    <w:rsid w:val="000C61EC"/>
    <w:rsid w:val="000C6307"/>
    <w:rsid w:val="000C6561"/>
    <w:rsid w:val="000C6992"/>
    <w:rsid w:val="000C6AA7"/>
    <w:rsid w:val="000C6CB2"/>
    <w:rsid w:val="000C73CE"/>
    <w:rsid w:val="000D0188"/>
    <w:rsid w:val="000D0273"/>
    <w:rsid w:val="000D05C4"/>
    <w:rsid w:val="000D0647"/>
    <w:rsid w:val="000D0ABB"/>
    <w:rsid w:val="000D0DB1"/>
    <w:rsid w:val="000D0FAC"/>
    <w:rsid w:val="000D14AF"/>
    <w:rsid w:val="000D1A9B"/>
    <w:rsid w:val="000D1BDC"/>
    <w:rsid w:val="000D1D27"/>
    <w:rsid w:val="000D1F11"/>
    <w:rsid w:val="000D2A4A"/>
    <w:rsid w:val="000D2F7D"/>
    <w:rsid w:val="000D40E9"/>
    <w:rsid w:val="000D42B8"/>
    <w:rsid w:val="000D463F"/>
    <w:rsid w:val="000D4C9B"/>
    <w:rsid w:val="000D5117"/>
    <w:rsid w:val="000D51FB"/>
    <w:rsid w:val="000D5654"/>
    <w:rsid w:val="000D697A"/>
    <w:rsid w:val="000D6D18"/>
    <w:rsid w:val="000D737C"/>
    <w:rsid w:val="000D7A59"/>
    <w:rsid w:val="000E0224"/>
    <w:rsid w:val="000E0AB2"/>
    <w:rsid w:val="000E0BD4"/>
    <w:rsid w:val="000E14F6"/>
    <w:rsid w:val="000E170D"/>
    <w:rsid w:val="000E19EA"/>
    <w:rsid w:val="000E1AA5"/>
    <w:rsid w:val="000E1BD9"/>
    <w:rsid w:val="000E2480"/>
    <w:rsid w:val="000E26C5"/>
    <w:rsid w:val="000E28C6"/>
    <w:rsid w:val="000E2B5C"/>
    <w:rsid w:val="000E30D0"/>
    <w:rsid w:val="000E34D4"/>
    <w:rsid w:val="000E35B0"/>
    <w:rsid w:val="000E37F9"/>
    <w:rsid w:val="000E3DAD"/>
    <w:rsid w:val="000E3EB9"/>
    <w:rsid w:val="000E433E"/>
    <w:rsid w:val="000E46B8"/>
    <w:rsid w:val="000E49A7"/>
    <w:rsid w:val="000E4DD9"/>
    <w:rsid w:val="000E4E87"/>
    <w:rsid w:val="000E5AE3"/>
    <w:rsid w:val="000E63F3"/>
    <w:rsid w:val="000E65D4"/>
    <w:rsid w:val="000E784F"/>
    <w:rsid w:val="000E7CD0"/>
    <w:rsid w:val="000F00CD"/>
    <w:rsid w:val="000F04FB"/>
    <w:rsid w:val="000F0CD1"/>
    <w:rsid w:val="000F0FFB"/>
    <w:rsid w:val="000F1CD0"/>
    <w:rsid w:val="000F1FEC"/>
    <w:rsid w:val="000F21F7"/>
    <w:rsid w:val="000F21FE"/>
    <w:rsid w:val="000F231B"/>
    <w:rsid w:val="000F2E67"/>
    <w:rsid w:val="000F3043"/>
    <w:rsid w:val="000F32F4"/>
    <w:rsid w:val="000F3663"/>
    <w:rsid w:val="000F38D5"/>
    <w:rsid w:val="000F3E6A"/>
    <w:rsid w:val="000F4166"/>
    <w:rsid w:val="000F424B"/>
    <w:rsid w:val="000F45D5"/>
    <w:rsid w:val="000F4E6A"/>
    <w:rsid w:val="000F5031"/>
    <w:rsid w:val="000F51DA"/>
    <w:rsid w:val="000F553D"/>
    <w:rsid w:val="000F594E"/>
    <w:rsid w:val="000F6635"/>
    <w:rsid w:val="000F6765"/>
    <w:rsid w:val="000F69D6"/>
    <w:rsid w:val="000F6A96"/>
    <w:rsid w:val="000F6ADF"/>
    <w:rsid w:val="000F6B72"/>
    <w:rsid w:val="000F6B9F"/>
    <w:rsid w:val="000F75BE"/>
    <w:rsid w:val="000F78A1"/>
    <w:rsid w:val="000F7AA0"/>
    <w:rsid w:val="00100287"/>
    <w:rsid w:val="00100467"/>
    <w:rsid w:val="00100CD7"/>
    <w:rsid w:val="0010257C"/>
    <w:rsid w:val="001026FF"/>
    <w:rsid w:val="00102767"/>
    <w:rsid w:val="00102A64"/>
    <w:rsid w:val="00102BA2"/>
    <w:rsid w:val="00103D21"/>
    <w:rsid w:val="00103FA6"/>
    <w:rsid w:val="0010455E"/>
    <w:rsid w:val="00105210"/>
    <w:rsid w:val="00105356"/>
    <w:rsid w:val="001058E7"/>
    <w:rsid w:val="00105AC7"/>
    <w:rsid w:val="00105E5E"/>
    <w:rsid w:val="00106829"/>
    <w:rsid w:val="001077BE"/>
    <w:rsid w:val="001077C2"/>
    <w:rsid w:val="00107B79"/>
    <w:rsid w:val="00107D70"/>
    <w:rsid w:val="00107F7F"/>
    <w:rsid w:val="0011005C"/>
    <w:rsid w:val="0011007A"/>
    <w:rsid w:val="00110171"/>
    <w:rsid w:val="001101F5"/>
    <w:rsid w:val="00110571"/>
    <w:rsid w:val="0011120C"/>
    <w:rsid w:val="00111765"/>
    <w:rsid w:val="001118F6"/>
    <w:rsid w:val="00112A37"/>
    <w:rsid w:val="001132D3"/>
    <w:rsid w:val="001133BA"/>
    <w:rsid w:val="00113997"/>
    <w:rsid w:val="00113AAC"/>
    <w:rsid w:val="00113E7F"/>
    <w:rsid w:val="00115164"/>
    <w:rsid w:val="00116827"/>
    <w:rsid w:val="001171F4"/>
    <w:rsid w:val="0011789E"/>
    <w:rsid w:val="00117E87"/>
    <w:rsid w:val="001208E1"/>
    <w:rsid w:val="00120AC7"/>
    <w:rsid w:val="001215C6"/>
    <w:rsid w:val="001220A1"/>
    <w:rsid w:val="0012215F"/>
    <w:rsid w:val="001223D7"/>
    <w:rsid w:val="00122784"/>
    <w:rsid w:val="0012280F"/>
    <w:rsid w:val="00122DFF"/>
    <w:rsid w:val="00122F59"/>
    <w:rsid w:val="001248D8"/>
    <w:rsid w:val="00124C93"/>
    <w:rsid w:val="00124F56"/>
    <w:rsid w:val="001250B2"/>
    <w:rsid w:val="00125131"/>
    <w:rsid w:val="0012533F"/>
    <w:rsid w:val="001253FF"/>
    <w:rsid w:val="00125D76"/>
    <w:rsid w:val="00126451"/>
    <w:rsid w:val="0012694F"/>
    <w:rsid w:val="0012703C"/>
    <w:rsid w:val="00127081"/>
    <w:rsid w:val="0012717F"/>
    <w:rsid w:val="00127297"/>
    <w:rsid w:val="001276C8"/>
    <w:rsid w:val="00127AFA"/>
    <w:rsid w:val="00127E95"/>
    <w:rsid w:val="00127EE4"/>
    <w:rsid w:val="00130016"/>
    <w:rsid w:val="0013030D"/>
    <w:rsid w:val="00130797"/>
    <w:rsid w:val="00130EB4"/>
    <w:rsid w:val="00131914"/>
    <w:rsid w:val="0013197D"/>
    <w:rsid w:val="00132559"/>
    <w:rsid w:val="0013263C"/>
    <w:rsid w:val="0013299F"/>
    <w:rsid w:val="00132A51"/>
    <w:rsid w:val="00132BFF"/>
    <w:rsid w:val="00133389"/>
    <w:rsid w:val="0013355F"/>
    <w:rsid w:val="00133CBB"/>
    <w:rsid w:val="00133E83"/>
    <w:rsid w:val="001349E2"/>
    <w:rsid w:val="00134E7A"/>
    <w:rsid w:val="00134F3A"/>
    <w:rsid w:val="00134F5B"/>
    <w:rsid w:val="00135143"/>
    <w:rsid w:val="001351E6"/>
    <w:rsid w:val="001354B9"/>
    <w:rsid w:val="001358C1"/>
    <w:rsid w:val="001364FA"/>
    <w:rsid w:val="00136C31"/>
    <w:rsid w:val="001373E4"/>
    <w:rsid w:val="00137639"/>
    <w:rsid w:val="00137C7B"/>
    <w:rsid w:val="00140CAC"/>
    <w:rsid w:val="0014126E"/>
    <w:rsid w:val="001414A2"/>
    <w:rsid w:val="00141E0B"/>
    <w:rsid w:val="00142FBB"/>
    <w:rsid w:val="00143304"/>
    <w:rsid w:val="00143842"/>
    <w:rsid w:val="0014393A"/>
    <w:rsid w:val="001439B0"/>
    <w:rsid w:val="00143A1A"/>
    <w:rsid w:val="00143D2C"/>
    <w:rsid w:val="00143E89"/>
    <w:rsid w:val="0014469E"/>
    <w:rsid w:val="00144D0D"/>
    <w:rsid w:val="001453DB"/>
    <w:rsid w:val="0014541B"/>
    <w:rsid w:val="00145A59"/>
    <w:rsid w:val="00145AFA"/>
    <w:rsid w:val="001463B9"/>
    <w:rsid w:val="00146834"/>
    <w:rsid w:val="0014699E"/>
    <w:rsid w:val="00146B75"/>
    <w:rsid w:val="00146D95"/>
    <w:rsid w:val="00146F66"/>
    <w:rsid w:val="001470F7"/>
    <w:rsid w:val="00147834"/>
    <w:rsid w:val="00147C7E"/>
    <w:rsid w:val="00150417"/>
    <w:rsid w:val="0015049A"/>
    <w:rsid w:val="00150617"/>
    <w:rsid w:val="00150BDD"/>
    <w:rsid w:val="001514F7"/>
    <w:rsid w:val="00152069"/>
    <w:rsid w:val="00152262"/>
    <w:rsid w:val="00152CAF"/>
    <w:rsid w:val="0015306A"/>
    <w:rsid w:val="001531C8"/>
    <w:rsid w:val="00153BA0"/>
    <w:rsid w:val="00153F4A"/>
    <w:rsid w:val="001548F1"/>
    <w:rsid w:val="00155011"/>
    <w:rsid w:val="001554FC"/>
    <w:rsid w:val="00155F0A"/>
    <w:rsid w:val="001560CC"/>
    <w:rsid w:val="001560DC"/>
    <w:rsid w:val="00156AC8"/>
    <w:rsid w:val="0015712E"/>
    <w:rsid w:val="001572C3"/>
    <w:rsid w:val="001576DC"/>
    <w:rsid w:val="00157A6B"/>
    <w:rsid w:val="00157B3F"/>
    <w:rsid w:val="0015C0C9"/>
    <w:rsid w:val="00160049"/>
    <w:rsid w:val="001601E9"/>
    <w:rsid w:val="00160E80"/>
    <w:rsid w:val="0016169A"/>
    <w:rsid w:val="00161E85"/>
    <w:rsid w:val="00161F65"/>
    <w:rsid w:val="00162928"/>
    <w:rsid w:val="00162F05"/>
    <w:rsid w:val="00163ED0"/>
    <w:rsid w:val="00164418"/>
    <w:rsid w:val="00164562"/>
    <w:rsid w:val="00164740"/>
    <w:rsid w:val="00164832"/>
    <w:rsid w:val="00164D67"/>
    <w:rsid w:val="00164ED1"/>
    <w:rsid w:val="001653F9"/>
    <w:rsid w:val="0016629E"/>
    <w:rsid w:val="001666BB"/>
    <w:rsid w:val="001668D7"/>
    <w:rsid w:val="00166928"/>
    <w:rsid w:val="0016720F"/>
    <w:rsid w:val="00167694"/>
    <w:rsid w:val="0016772A"/>
    <w:rsid w:val="00170C45"/>
    <w:rsid w:val="00171145"/>
    <w:rsid w:val="001718EB"/>
    <w:rsid w:val="0017193E"/>
    <w:rsid w:val="00171C01"/>
    <w:rsid w:val="00171C48"/>
    <w:rsid w:val="00172588"/>
    <w:rsid w:val="00172601"/>
    <w:rsid w:val="00172836"/>
    <w:rsid w:val="001729D7"/>
    <w:rsid w:val="001731AA"/>
    <w:rsid w:val="00173F7E"/>
    <w:rsid w:val="001742A4"/>
    <w:rsid w:val="00174357"/>
    <w:rsid w:val="001744E3"/>
    <w:rsid w:val="00174BCD"/>
    <w:rsid w:val="00175574"/>
    <w:rsid w:val="001755B2"/>
    <w:rsid w:val="00175BA5"/>
    <w:rsid w:val="00175D1D"/>
    <w:rsid w:val="00175D4F"/>
    <w:rsid w:val="00175FDA"/>
    <w:rsid w:val="00176109"/>
    <w:rsid w:val="0017655B"/>
    <w:rsid w:val="00176AD6"/>
    <w:rsid w:val="00176DCE"/>
    <w:rsid w:val="00176EC2"/>
    <w:rsid w:val="00177092"/>
    <w:rsid w:val="00177834"/>
    <w:rsid w:val="001779BA"/>
    <w:rsid w:val="00177A24"/>
    <w:rsid w:val="00180334"/>
    <w:rsid w:val="00181078"/>
    <w:rsid w:val="001815FB"/>
    <w:rsid w:val="001816CF"/>
    <w:rsid w:val="00181D6E"/>
    <w:rsid w:val="0018208E"/>
    <w:rsid w:val="00182922"/>
    <w:rsid w:val="0018333F"/>
    <w:rsid w:val="0018368D"/>
    <w:rsid w:val="00183F0E"/>
    <w:rsid w:val="0018450F"/>
    <w:rsid w:val="00184FCD"/>
    <w:rsid w:val="00185340"/>
    <w:rsid w:val="001855D8"/>
    <w:rsid w:val="00185C73"/>
    <w:rsid w:val="00187715"/>
    <w:rsid w:val="00187887"/>
    <w:rsid w:val="001879CB"/>
    <w:rsid w:val="00187A9C"/>
    <w:rsid w:val="001902BF"/>
    <w:rsid w:val="00190722"/>
    <w:rsid w:val="0019080F"/>
    <w:rsid w:val="0019116C"/>
    <w:rsid w:val="00191994"/>
    <w:rsid w:val="001921BD"/>
    <w:rsid w:val="00192415"/>
    <w:rsid w:val="00192949"/>
    <w:rsid w:val="00192B5D"/>
    <w:rsid w:val="00193175"/>
    <w:rsid w:val="00193606"/>
    <w:rsid w:val="00193A05"/>
    <w:rsid w:val="00193F6E"/>
    <w:rsid w:val="001947DC"/>
    <w:rsid w:val="00194DFE"/>
    <w:rsid w:val="00195310"/>
    <w:rsid w:val="00195351"/>
    <w:rsid w:val="00195C6D"/>
    <w:rsid w:val="00195C8E"/>
    <w:rsid w:val="001966E5"/>
    <w:rsid w:val="00196704"/>
    <w:rsid w:val="00196794"/>
    <w:rsid w:val="00196AA3"/>
    <w:rsid w:val="00197B3C"/>
    <w:rsid w:val="00197FB5"/>
    <w:rsid w:val="001A089B"/>
    <w:rsid w:val="001A0CD4"/>
    <w:rsid w:val="001A0FCC"/>
    <w:rsid w:val="001A1106"/>
    <w:rsid w:val="001A1EDF"/>
    <w:rsid w:val="001A2868"/>
    <w:rsid w:val="001A28E8"/>
    <w:rsid w:val="001A3789"/>
    <w:rsid w:val="001A392E"/>
    <w:rsid w:val="001A476E"/>
    <w:rsid w:val="001A5266"/>
    <w:rsid w:val="001A56BC"/>
    <w:rsid w:val="001A5B23"/>
    <w:rsid w:val="001A612D"/>
    <w:rsid w:val="001A6347"/>
    <w:rsid w:val="001A663B"/>
    <w:rsid w:val="001A75E3"/>
    <w:rsid w:val="001A7928"/>
    <w:rsid w:val="001A7972"/>
    <w:rsid w:val="001A7F4F"/>
    <w:rsid w:val="001A7FE3"/>
    <w:rsid w:val="001B0BA5"/>
    <w:rsid w:val="001B1069"/>
    <w:rsid w:val="001B1088"/>
    <w:rsid w:val="001B157D"/>
    <w:rsid w:val="001B15ED"/>
    <w:rsid w:val="001B2A05"/>
    <w:rsid w:val="001B3413"/>
    <w:rsid w:val="001B36F1"/>
    <w:rsid w:val="001B3EC3"/>
    <w:rsid w:val="001B435C"/>
    <w:rsid w:val="001B4A50"/>
    <w:rsid w:val="001B5246"/>
    <w:rsid w:val="001B535D"/>
    <w:rsid w:val="001B550A"/>
    <w:rsid w:val="001B550B"/>
    <w:rsid w:val="001B5DCF"/>
    <w:rsid w:val="001B65C5"/>
    <w:rsid w:val="001B6733"/>
    <w:rsid w:val="001B6C9E"/>
    <w:rsid w:val="001B6D1D"/>
    <w:rsid w:val="001B6EBA"/>
    <w:rsid w:val="001B6EDE"/>
    <w:rsid w:val="001B6F5F"/>
    <w:rsid w:val="001B706C"/>
    <w:rsid w:val="001B7264"/>
    <w:rsid w:val="001B7B76"/>
    <w:rsid w:val="001C0BD0"/>
    <w:rsid w:val="001C282D"/>
    <w:rsid w:val="001C3AC1"/>
    <w:rsid w:val="001C3D34"/>
    <w:rsid w:val="001C406D"/>
    <w:rsid w:val="001C408F"/>
    <w:rsid w:val="001C4596"/>
    <w:rsid w:val="001C4A65"/>
    <w:rsid w:val="001C4C07"/>
    <w:rsid w:val="001C4DCC"/>
    <w:rsid w:val="001C4FCC"/>
    <w:rsid w:val="001C5265"/>
    <w:rsid w:val="001C539E"/>
    <w:rsid w:val="001C5938"/>
    <w:rsid w:val="001C5AFB"/>
    <w:rsid w:val="001C5D48"/>
    <w:rsid w:val="001C7007"/>
    <w:rsid w:val="001C76F9"/>
    <w:rsid w:val="001C788A"/>
    <w:rsid w:val="001D0202"/>
    <w:rsid w:val="001D042B"/>
    <w:rsid w:val="001D0883"/>
    <w:rsid w:val="001D0991"/>
    <w:rsid w:val="001D0C9F"/>
    <w:rsid w:val="001D132E"/>
    <w:rsid w:val="001D1368"/>
    <w:rsid w:val="001D1585"/>
    <w:rsid w:val="001D1A98"/>
    <w:rsid w:val="001D1D22"/>
    <w:rsid w:val="001D27F8"/>
    <w:rsid w:val="001D3D58"/>
    <w:rsid w:val="001D3E0E"/>
    <w:rsid w:val="001D4341"/>
    <w:rsid w:val="001D496F"/>
    <w:rsid w:val="001D4CCD"/>
    <w:rsid w:val="001D5035"/>
    <w:rsid w:val="001D55CB"/>
    <w:rsid w:val="001D560E"/>
    <w:rsid w:val="001D5927"/>
    <w:rsid w:val="001D5FB1"/>
    <w:rsid w:val="001D609F"/>
    <w:rsid w:val="001D61E0"/>
    <w:rsid w:val="001D6323"/>
    <w:rsid w:val="001D6626"/>
    <w:rsid w:val="001D6733"/>
    <w:rsid w:val="001D6D1E"/>
    <w:rsid w:val="001D7AA4"/>
    <w:rsid w:val="001E0493"/>
    <w:rsid w:val="001E07CB"/>
    <w:rsid w:val="001E14B6"/>
    <w:rsid w:val="001E19CC"/>
    <w:rsid w:val="001E216B"/>
    <w:rsid w:val="001E23B8"/>
    <w:rsid w:val="001E24FD"/>
    <w:rsid w:val="001E27FB"/>
    <w:rsid w:val="001E28F9"/>
    <w:rsid w:val="001E327F"/>
    <w:rsid w:val="001E3720"/>
    <w:rsid w:val="001E3A80"/>
    <w:rsid w:val="001E3A8F"/>
    <w:rsid w:val="001E4177"/>
    <w:rsid w:val="001E42CD"/>
    <w:rsid w:val="001E4899"/>
    <w:rsid w:val="001E4ECE"/>
    <w:rsid w:val="001E4F02"/>
    <w:rsid w:val="001E5721"/>
    <w:rsid w:val="001E5885"/>
    <w:rsid w:val="001E598D"/>
    <w:rsid w:val="001E66A5"/>
    <w:rsid w:val="001E67B9"/>
    <w:rsid w:val="001E6CE3"/>
    <w:rsid w:val="001E7E74"/>
    <w:rsid w:val="001F01B9"/>
    <w:rsid w:val="001F0877"/>
    <w:rsid w:val="001F15A0"/>
    <w:rsid w:val="001F1B91"/>
    <w:rsid w:val="001F1FAD"/>
    <w:rsid w:val="001F215E"/>
    <w:rsid w:val="001F2409"/>
    <w:rsid w:val="001F352D"/>
    <w:rsid w:val="001F40A4"/>
    <w:rsid w:val="001F41DE"/>
    <w:rsid w:val="001F467E"/>
    <w:rsid w:val="001F49F6"/>
    <w:rsid w:val="001F4BD9"/>
    <w:rsid w:val="001F4D6D"/>
    <w:rsid w:val="001F4DA5"/>
    <w:rsid w:val="001F5900"/>
    <w:rsid w:val="001F5E13"/>
    <w:rsid w:val="001F639E"/>
    <w:rsid w:val="001F64B3"/>
    <w:rsid w:val="001F68CD"/>
    <w:rsid w:val="001F6E88"/>
    <w:rsid w:val="001F77AA"/>
    <w:rsid w:val="0020008B"/>
    <w:rsid w:val="0020113C"/>
    <w:rsid w:val="00201F5A"/>
    <w:rsid w:val="00202543"/>
    <w:rsid w:val="002026CB"/>
    <w:rsid w:val="00202903"/>
    <w:rsid w:val="00202C89"/>
    <w:rsid w:val="002030D7"/>
    <w:rsid w:val="00203367"/>
    <w:rsid w:val="00203BA8"/>
    <w:rsid w:val="00203EBF"/>
    <w:rsid w:val="0020444F"/>
    <w:rsid w:val="002058A7"/>
    <w:rsid w:val="00205AD4"/>
    <w:rsid w:val="00206D2B"/>
    <w:rsid w:val="00207508"/>
    <w:rsid w:val="00207514"/>
    <w:rsid w:val="00207614"/>
    <w:rsid w:val="002077BE"/>
    <w:rsid w:val="00207F8A"/>
    <w:rsid w:val="0021102F"/>
    <w:rsid w:val="002120A4"/>
    <w:rsid w:val="0021243E"/>
    <w:rsid w:val="002124AC"/>
    <w:rsid w:val="002128F3"/>
    <w:rsid w:val="00212FD1"/>
    <w:rsid w:val="0021380E"/>
    <w:rsid w:val="002139EB"/>
    <w:rsid w:val="0021418D"/>
    <w:rsid w:val="0021498F"/>
    <w:rsid w:val="00215457"/>
    <w:rsid w:val="00215FC6"/>
    <w:rsid w:val="002163AD"/>
    <w:rsid w:val="00216530"/>
    <w:rsid w:val="002168E4"/>
    <w:rsid w:val="002171F0"/>
    <w:rsid w:val="002173C5"/>
    <w:rsid w:val="00217616"/>
    <w:rsid w:val="002177EA"/>
    <w:rsid w:val="00220819"/>
    <w:rsid w:val="00220C5B"/>
    <w:rsid w:val="00221188"/>
    <w:rsid w:val="00221540"/>
    <w:rsid w:val="002218C8"/>
    <w:rsid w:val="00221A82"/>
    <w:rsid w:val="00222910"/>
    <w:rsid w:val="00222D85"/>
    <w:rsid w:val="002231DB"/>
    <w:rsid w:val="00223267"/>
    <w:rsid w:val="00223C39"/>
    <w:rsid w:val="00224A92"/>
    <w:rsid w:val="00224B89"/>
    <w:rsid w:val="002250C4"/>
    <w:rsid w:val="00225216"/>
    <w:rsid w:val="002252B0"/>
    <w:rsid w:val="002256FC"/>
    <w:rsid w:val="00225C8D"/>
    <w:rsid w:val="002265A8"/>
    <w:rsid w:val="002268E6"/>
    <w:rsid w:val="002270C9"/>
    <w:rsid w:val="00227108"/>
    <w:rsid w:val="00227113"/>
    <w:rsid w:val="00227283"/>
    <w:rsid w:val="00227476"/>
    <w:rsid w:val="00227525"/>
    <w:rsid w:val="00227E81"/>
    <w:rsid w:val="00230650"/>
    <w:rsid w:val="00230FE7"/>
    <w:rsid w:val="00231DBE"/>
    <w:rsid w:val="002320F8"/>
    <w:rsid w:val="0023273E"/>
    <w:rsid w:val="00232A1B"/>
    <w:rsid w:val="002330AD"/>
    <w:rsid w:val="002332A5"/>
    <w:rsid w:val="002335CE"/>
    <w:rsid w:val="002338AD"/>
    <w:rsid w:val="00233A0F"/>
    <w:rsid w:val="00233EA8"/>
    <w:rsid w:val="0023469F"/>
    <w:rsid w:val="0023521E"/>
    <w:rsid w:val="00235596"/>
    <w:rsid w:val="00235BCC"/>
    <w:rsid w:val="00236078"/>
    <w:rsid w:val="00236AA0"/>
    <w:rsid w:val="00236F50"/>
    <w:rsid w:val="00237477"/>
    <w:rsid w:val="0023766E"/>
    <w:rsid w:val="002379C8"/>
    <w:rsid w:val="00237C26"/>
    <w:rsid w:val="00237D34"/>
    <w:rsid w:val="00237E4E"/>
    <w:rsid w:val="00240236"/>
    <w:rsid w:val="002407A4"/>
    <w:rsid w:val="00240935"/>
    <w:rsid w:val="00240C55"/>
    <w:rsid w:val="002427B9"/>
    <w:rsid w:val="00242C6B"/>
    <w:rsid w:val="00242E67"/>
    <w:rsid w:val="00242F2E"/>
    <w:rsid w:val="0024342B"/>
    <w:rsid w:val="0024362C"/>
    <w:rsid w:val="0024384D"/>
    <w:rsid w:val="00244140"/>
    <w:rsid w:val="00244C2D"/>
    <w:rsid w:val="00245948"/>
    <w:rsid w:val="00245AA9"/>
    <w:rsid w:val="00246303"/>
    <w:rsid w:val="00246AD2"/>
    <w:rsid w:val="00246B88"/>
    <w:rsid w:val="00247280"/>
    <w:rsid w:val="002475B7"/>
    <w:rsid w:val="0024799F"/>
    <w:rsid w:val="00247E4E"/>
    <w:rsid w:val="00250352"/>
    <w:rsid w:val="0025054D"/>
    <w:rsid w:val="002508CF"/>
    <w:rsid w:val="00250C6D"/>
    <w:rsid w:val="00250EDF"/>
    <w:rsid w:val="00250F28"/>
    <w:rsid w:val="0025114B"/>
    <w:rsid w:val="00251183"/>
    <w:rsid w:val="0025134D"/>
    <w:rsid w:val="00251B9C"/>
    <w:rsid w:val="00251D85"/>
    <w:rsid w:val="002522D0"/>
    <w:rsid w:val="00252479"/>
    <w:rsid w:val="002529C7"/>
    <w:rsid w:val="00252B09"/>
    <w:rsid w:val="00252C17"/>
    <w:rsid w:val="00253945"/>
    <w:rsid w:val="00253AD9"/>
    <w:rsid w:val="00253C45"/>
    <w:rsid w:val="00254AB7"/>
    <w:rsid w:val="00254CD6"/>
    <w:rsid w:val="0025543C"/>
    <w:rsid w:val="0025581F"/>
    <w:rsid w:val="0025618D"/>
    <w:rsid w:val="00256435"/>
    <w:rsid w:val="002564C6"/>
    <w:rsid w:val="00257177"/>
    <w:rsid w:val="002571C4"/>
    <w:rsid w:val="00257714"/>
    <w:rsid w:val="0026054E"/>
    <w:rsid w:val="00260801"/>
    <w:rsid w:val="00260BAC"/>
    <w:rsid w:val="00261453"/>
    <w:rsid w:val="002616EB"/>
    <w:rsid w:val="002617D1"/>
    <w:rsid w:val="00261AAC"/>
    <w:rsid w:val="00262085"/>
    <w:rsid w:val="00262A70"/>
    <w:rsid w:val="00262AE1"/>
    <w:rsid w:val="00262B56"/>
    <w:rsid w:val="00263471"/>
    <w:rsid w:val="002636FC"/>
    <w:rsid w:val="00263DB4"/>
    <w:rsid w:val="00264335"/>
    <w:rsid w:val="00264E88"/>
    <w:rsid w:val="00265071"/>
    <w:rsid w:val="0026507D"/>
    <w:rsid w:val="00265862"/>
    <w:rsid w:val="00265C7B"/>
    <w:rsid w:val="00265F0C"/>
    <w:rsid w:val="00265FB0"/>
    <w:rsid w:val="00265FDE"/>
    <w:rsid w:val="0026633F"/>
    <w:rsid w:val="0026646A"/>
    <w:rsid w:val="00266E7F"/>
    <w:rsid w:val="0026704A"/>
    <w:rsid w:val="00267125"/>
    <w:rsid w:val="00267429"/>
    <w:rsid w:val="00267715"/>
    <w:rsid w:val="00267C7E"/>
    <w:rsid w:val="00267FAE"/>
    <w:rsid w:val="00271319"/>
    <w:rsid w:val="002725ED"/>
    <w:rsid w:val="00272950"/>
    <w:rsid w:val="002729C4"/>
    <w:rsid w:val="00273C87"/>
    <w:rsid w:val="00274738"/>
    <w:rsid w:val="002759CF"/>
    <w:rsid w:val="00275B1B"/>
    <w:rsid w:val="00275C23"/>
    <w:rsid w:val="00276893"/>
    <w:rsid w:val="002771D7"/>
    <w:rsid w:val="0027724B"/>
    <w:rsid w:val="002775E3"/>
    <w:rsid w:val="00280B51"/>
    <w:rsid w:val="00281106"/>
    <w:rsid w:val="0028111E"/>
    <w:rsid w:val="00281879"/>
    <w:rsid w:val="00281AB4"/>
    <w:rsid w:val="002820D0"/>
    <w:rsid w:val="0028242F"/>
    <w:rsid w:val="002824A8"/>
    <w:rsid w:val="00282B16"/>
    <w:rsid w:val="00282F3C"/>
    <w:rsid w:val="00283344"/>
    <w:rsid w:val="002837DB"/>
    <w:rsid w:val="00283BCE"/>
    <w:rsid w:val="002846F8"/>
    <w:rsid w:val="002847B3"/>
    <w:rsid w:val="002848C4"/>
    <w:rsid w:val="00284A1D"/>
    <w:rsid w:val="0028558A"/>
    <w:rsid w:val="0028563E"/>
    <w:rsid w:val="00285673"/>
    <w:rsid w:val="00285753"/>
    <w:rsid w:val="00285D01"/>
    <w:rsid w:val="002860EA"/>
    <w:rsid w:val="00286110"/>
    <w:rsid w:val="002865D3"/>
    <w:rsid w:val="00286918"/>
    <w:rsid w:val="00286E95"/>
    <w:rsid w:val="002908C0"/>
    <w:rsid w:val="00290B23"/>
    <w:rsid w:val="00291B04"/>
    <w:rsid w:val="00291C0E"/>
    <w:rsid w:val="002921AD"/>
    <w:rsid w:val="00293F33"/>
    <w:rsid w:val="00294705"/>
    <w:rsid w:val="00294BD9"/>
    <w:rsid w:val="00294DA4"/>
    <w:rsid w:val="00294DB2"/>
    <w:rsid w:val="00295149"/>
    <w:rsid w:val="00295469"/>
    <w:rsid w:val="0029561E"/>
    <w:rsid w:val="002961E5"/>
    <w:rsid w:val="002973D0"/>
    <w:rsid w:val="0029777C"/>
    <w:rsid w:val="00297B85"/>
    <w:rsid w:val="00297DFF"/>
    <w:rsid w:val="00297E27"/>
    <w:rsid w:val="002A06FF"/>
    <w:rsid w:val="002A1944"/>
    <w:rsid w:val="002A2740"/>
    <w:rsid w:val="002A2F33"/>
    <w:rsid w:val="002A3438"/>
    <w:rsid w:val="002A3E66"/>
    <w:rsid w:val="002A4C59"/>
    <w:rsid w:val="002A504D"/>
    <w:rsid w:val="002A50DB"/>
    <w:rsid w:val="002A5252"/>
    <w:rsid w:val="002A5EDA"/>
    <w:rsid w:val="002A61D8"/>
    <w:rsid w:val="002A61E9"/>
    <w:rsid w:val="002A67A9"/>
    <w:rsid w:val="002A6CCE"/>
    <w:rsid w:val="002B02DF"/>
    <w:rsid w:val="002B062E"/>
    <w:rsid w:val="002B06CB"/>
    <w:rsid w:val="002B08FE"/>
    <w:rsid w:val="002B090B"/>
    <w:rsid w:val="002B0BE9"/>
    <w:rsid w:val="002B0E9F"/>
    <w:rsid w:val="002B2088"/>
    <w:rsid w:val="002B224E"/>
    <w:rsid w:val="002B28DF"/>
    <w:rsid w:val="002B2AAC"/>
    <w:rsid w:val="002B2B42"/>
    <w:rsid w:val="002B3085"/>
    <w:rsid w:val="002B36DF"/>
    <w:rsid w:val="002B3882"/>
    <w:rsid w:val="002B3EB9"/>
    <w:rsid w:val="002B4683"/>
    <w:rsid w:val="002B4762"/>
    <w:rsid w:val="002B4A74"/>
    <w:rsid w:val="002B4CA1"/>
    <w:rsid w:val="002B5386"/>
    <w:rsid w:val="002B56A0"/>
    <w:rsid w:val="002B56C5"/>
    <w:rsid w:val="002B57A8"/>
    <w:rsid w:val="002B57D6"/>
    <w:rsid w:val="002B5A1D"/>
    <w:rsid w:val="002B5F83"/>
    <w:rsid w:val="002B6187"/>
    <w:rsid w:val="002B66BC"/>
    <w:rsid w:val="002B6968"/>
    <w:rsid w:val="002C069F"/>
    <w:rsid w:val="002C07A1"/>
    <w:rsid w:val="002C07E9"/>
    <w:rsid w:val="002C1414"/>
    <w:rsid w:val="002C169A"/>
    <w:rsid w:val="002C1710"/>
    <w:rsid w:val="002C2C1A"/>
    <w:rsid w:val="002C2C69"/>
    <w:rsid w:val="002C2FD4"/>
    <w:rsid w:val="002C3440"/>
    <w:rsid w:val="002C344E"/>
    <w:rsid w:val="002C347D"/>
    <w:rsid w:val="002C3FE3"/>
    <w:rsid w:val="002C4708"/>
    <w:rsid w:val="002C47C3"/>
    <w:rsid w:val="002C4EE9"/>
    <w:rsid w:val="002C50D1"/>
    <w:rsid w:val="002C530C"/>
    <w:rsid w:val="002C540F"/>
    <w:rsid w:val="002C550B"/>
    <w:rsid w:val="002C580B"/>
    <w:rsid w:val="002C580D"/>
    <w:rsid w:val="002C6262"/>
    <w:rsid w:val="002C6275"/>
    <w:rsid w:val="002C6315"/>
    <w:rsid w:val="002C683E"/>
    <w:rsid w:val="002C6A2C"/>
    <w:rsid w:val="002C6D86"/>
    <w:rsid w:val="002C6E18"/>
    <w:rsid w:val="002C740E"/>
    <w:rsid w:val="002C74B3"/>
    <w:rsid w:val="002C7885"/>
    <w:rsid w:val="002D05A0"/>
    <w:rsid w:val="002D1068"/>
    <w:rsid w:val="002D2085"/>
    <w:rsid w:val="002D2378"/>
    <w:rsid w:val="002D23CA"/>
    <w:rsid w:val="002D297B"/>
    <w:rsid w:val="002D3255"/>
    <w:rsid w:val="002D3B53"/>
    <w:rsid w:val="002D40C4"/>
    <w:rsid w:val="002D41A6"/>
    <w:rsid w:val="002D440F"/>
    <w:rsid w:val="002D4F7C"/>
    <w:rsid w:val="002D50BD"/>
    <w:rsid w:val="002D591C"/>
    <w:rsid w:val="002D6D7D"/>
    <w:rsid w:val="002D7284"/>
    <w:rsid w:val="002D77A0"/>
    <w:rsid w:val="002E0591"/>
    <w:rsid w:val="002E06B0"/>
    <w:rsid w:val="002E0A6F"/>
    <w:rsid w:val="002E0BC4"/>
    <w:rsid w:val="002E174A"/>
    <w:rsid w:val="002E18BB"/>
    <w:rsid w:val="002E24D3"/>
    <w:rsid w:val="002E2C54"/>
    <w:rsid w:val="002E2CFA"/>
    <w:rsid w:val="002E3ABB"/>
    <w:rsid w:val="002E3D9F"/>
    <w:rsid w:val="002E3F83"/>
    <w:rsid w:val="002E4768"/>
    <w:rsid w:val="002E4F10"/>
    <w:rsid w:val="002E5645"/>
    <w:rsid w:val="002E5686"/>
    <w:rsid w:val="002E7216"/>
    <w:rsid w:val="002E774D"/>
    <w:rsid w:val="002F0212"/>
    <w:rsid w:val="002F0351"/>
    <w:rsid w:val="002F0521"/>
    <w:rsid w:val="002F05D6"/>
    <w:rsid w:val="002F0E1C"/>
    <w:rsid w:val="002F10F7"/>
    <w:rsid w:val="002F171E"/>
    <w:rsid w:val="002F1A6D"/>
    <w:rsid w:val="002F1AF6"/>
    <w:rsid w:val="002F22D7"/>
    <w:rsid w:val="002F2FD9"/>
    <w:rsid w:val="002F35DA"/>
    <w:rsid w:val="002F3619"/>
    <w:rsid w:val="002F3A1C"/>
    <w:rsid w:val="002F3D3E"/>
    <w:rsid w:val="002F4116"/>
    <w:rsid w:val="002F4413"/>
    <w:rsid w:val="002F44FB"/>
    <w:rsid w:val="002F466D"/>
    <w:rsid w:val="002F46FA"/>
    <w:rsid w:val="002F47C3"/>
    <w:rsid w:val="002F55A2"/>
    <w:rsid w:val="002F5976"/>
    <w:rsid w:val="002F5A7D"/>
    <w:rsid w:val="002F633F"/>
    <w:rsid w:val="002F6C82"/>
    <w:rsid w:val="002F6CD7"/>
    <w:rsid w:val="002F6ED8"/>
    <w:rsid w:val="002F6F73"/>
    <w:rsid w:val="002F7039"/>
    <w:rsid w:val="002F7109"/>
    <w:rsid w:val="002F724A"/>
    <w:rsid w:val="002F7DAB"/>
    <w:rsid w:val="003010F2"/>
    <w:rsid w:val="00301170"/>
    <w:rsid w:val="0030190A"/>
    <w:rsid w:val="00301EFC"/>
    <w:rsid w:val="00302465"/>
    <w:rsid w:val="003028F7"/>
    <w:rsid w:val="0030350A"/>
    <w:rsid w:val="00303611"/>
    <w:rsid w:val="00303C07"/>
    <w:rsid w:val="00303ED2"/>
    <w:rsid w:val="00304492"/>
    <w:rsid w:val="003048CB"/>
    <w:rsid w:val="003051D4"/>
    <w:rsid w:val="00305C4C"/>
    <w:rsid w:val="00305F3B"/>
    <w:rsid w:val="003062CF"/>
    <w:rsid w:val="003067C2"/>
    <w:rsid w:val="00306C8C"/>
    <w:rsid w:val="00310DBA"/>
    <w:rsid w:val="0031111D"/>
    <w:rsid w:val="00311F9B"/>
    <w:rsid w:val="00312815"/>
    <w:rsid w:val="00312ADC"/>
    <w:rsid w:val="00312D59"/>
    <w:rsid w:val="00312DE2"/>
    <w:rsid w:val="0031315A"/>
    <w:rsid w:val="003134A4"/>
    <w:rsid w:val="00313559"/>
    <w:rsid w:val="00313B84"/>
    <w:rsid w:val="00314719"/>
    <w:rsid w:val="003147E6"/>
    <w:rsid w:val="0031486B"/>
    <w:rsid w:val="00314971"/>
    <w:rsid w:val="00314F75"/>
    <w:rsid w:val="0031500A"/>
    <w:rsid w:val="00315BAB"/>
    <w:rsid w:val="00316305"/>
    <w:rsid w:val="003164D0"/>
    <w:rsid w:val="00316DF8"/>
    <w:rsid w:val="00317BB7"/>
    <w:rsid w:val="00317ECF"/>
    <w:rsid w:val="00320716"/>
    <w:rsid w:val="00320DC5"/>
    <w:rsid w:val="003212E8"/>
    <w:rsid w:val="00321973"/>
    <w:rsid w:val="00321AAC"/>
    <w:rsid w:val="00321FB2"/>
    <w:rsid w:val="00322F75"/>
    <w:rsid w:val="00323122"/>
    <w:rsid w:val="00323935"/>
    <w:rsid w:val="00323BFE"/>
    <w:rsid w:val="00324435"/>
    <w:rsid w:val="0032443E"/>
    <w:rsid w:val="00324869"/>
    <w:rsid w:val="00324A1C"/>
    <w:rsid w:val="00324D4B"/>
    <w:rsid w:val="00324D66"/>
    <w:rsid w:val="00324E50"/>
    <w:rsid w:val="003254C6"/>
    <w:rsid w:val="00325EF2"/>
    <w:rsid w:val="00325F04"/>
    <w:rsid w:val="00326069"/>
    <w:rsid w:val="00326074"/>
    <w:rsid w:val="003260E8"/>
    <w:rsid w:val="00326727"/>
    <w:rsid w:val="00326A78"/>
    <w:rsid w:val="00326F3B"/>
    <w:rsid w:val="00327527"/>
    <w:rsid w:val="003275ED"/>
    <w:rsid w:val="00327941"/>
    <w:rsid w:val="00327BC0"/>
    <w:rsid w:val="00327FB6"/>
    <w:rsid w:val="0033177F"/>
    <w:rsid w:val="00331E25"/>
    <w:rsid w:val="003321C3"/>
    <w:rsid w:val="00332216"/>
    <w:rsid w:val="0033256D"/>
    <w:rsid w:val="00332FE7"/>
    <w:rsid w:val="003330BA"/>
    <w:rsid w:val="00333795"/>
    <w:rsid w:val="00333827"/>
    <w:rsid w:val="0033492B"/>
    <w:rsid w:val="00334AC9"/>
    <w:rsid w:val="00334B88"/>
    <w:rsid w:val="00336131"/>
    <w:rsid w:val="003363F2"/>
    <w:rsid w:val="003370A3"/>
    <w:rsid w:val="003377F9"/>
    <w:rsid w:val="0034062A"/>
    <w:rsid w:val="00340C10"/>
    <w:rsid w:val="003424C2"/>
    <w:rsid w:val="00342586"/>
    <w:rsid w:val="003429A6"/>
    <w:rsid w:val="00343448"/>
    <w:rsid w:val="00343D2B"/>
    <w:rsid w:val="00344504"/>
    <w:rsid w:val="00344767"/>
    <w:rsid w:val="0034523D"/>
    <w:rsid w:val="003452C0"/>
    <w:rsid w:val="003454D1"/>
    <w:rsid w:val="0034557E"/>
    <w:rsid w:val="003455BD"/>
    <w:rsid w:val="00345CEF"/>
    <w:rsid w:val="00346455"/>
    <w:rsid w:val="00346487"/>
    <w:rsid w:val="0034677F"/>
    <w:rsid w:val="003476EB"/>
    <w:rsid w:val="00347A3E"/>
    <w:rsid w:val="00347F2D"/>
    <w:rsid w:val="00350F91"/>
    <w:rsid w:val="003514F3"/>
    <w:rsid w:val="00351B9C"/>
    <w:rsid w:val="00351D7B"/>
    <w:rsid w:val="00352C42"/>
    <w:rsid w:val="00352F2B"/>
    <w:rsid w:val="00352F62"/>
    <w:rsid w:val="00353DA3"/>
    <w:rsid w:val="00353E2A"/>
    <w:rsid w:val="00353E39"/>
    <w:rsid w:val="00353F1B"/>
    <w:rsid w:val="003544E4"/>
    <w:rsid w:val="00354F8D"/>
    <w:rsid w:val="003555E4"/>
    <w:rsid w:val="00355939"/>
    <w:rsid w:val="0035599C"/>
    <w:rsid w:val="00355B46"/>
    <w:rsid w:val="00355D11"/>
    <w:rsid w:val="003568C6"/>
    <w:rsid w:val="00356D8F"/>
    <w:rsid w:val="00356E4F"/>
    <w:rsid w:val="00357734"/>
    <w:rsid w:val="003577D2"/>
    <w:rsid w:val="0035789E"/>
    <w:rsid w:val="00357B0F"/>
    <w:rsid w:val="00357DBD"/>
    <w:rsid w:val="0036028E"/>
    <w:rsid w:val="00360B7C"/>
    <w:rsid w:val="00361547"/>
    <w:rsid w:val="00361A9B"/>
    <w:rsid w:val="00361BBF"/>
    <w:rsid w:val="00361DE0"/>
    <w:rsid w:val="00361E96"/>
    <w:rsid w:val="0036252C"/>
    <w:rsid w:val="00362DD1"/>
    <w:rsid w:val="00363180"/>
    <w:rsid w:val="003632E8"/>
    <w:rsid w:val="00363346"/>
    <w:rsid w:val="0036353D"/>
    <w:rsid w:val="0036405C"/>
    <w:rsid w:val="00364800"/>
    <w:rsid w:val="00364AC6"/>
    <w:rsid w:val="00364DEC"/>
    <w:rsid w:val="00365184"/>
    <w:rsid w:val="003655AD"/>
    <w:rsid w:val="003656D3"/>
    <w:rsid w:val="00365911"/>
    <w:rsid w:val="00365A11"/>
    <w:rsid w:val="00365D56"/>
    <w:rsid w:val="003660A7"/>
    <w:rsid w:val="00366674"/>
    <w:rsid w:val="00366940"/>
    <w:rsid w:val="0036788D"/>
    <w:rsid w:val="00367B17"/>
    <w:rsid w:val="00367CBA"/>
    <w:rsid w:val="00367CFE"/>
    <w:rsid w:val="0037002B"/>
    <w:rsid w:val="003701AC"/>
    <w:rsid w:val="003704A0"/>
    <w:rsid w:val="003704B0"/>
    <w:rsid w:val="00370873"/>
    <w:rsid w:val="00370AD2"/>
    <w:rsid w:val="00370CAC"/>
    <w:rsid w:val="00370D72"/>
    <w:rsid w:val="003712C3"/>
    <w:rsid w:val="003715D5"/>
    <w:rsid w:val="00371649"/>
    <w:rsid w:val="00371B36"/>
    <w:rsid w:val="00371DD5"/>
    <w:rsid w:val="003727B2"/>
    <w:rsid w:val="0037324D"/>
    <w:rsid w:val="0037373A"/>
    <w:rsid w:val="00373C62"/>
    <w:rsid w:val="00373E8A"/>
    <w:rsid w:val="00374ACF"/>
    <w:rsid w:val="00374F46"/>
    <w:rsid w:val="003760C6"/>
    <w:rsid w:val="003766EE"/>
    <w:rsid w:val="003770DB"/>
    <w:rsid w:val="003775A7"/>
    <w:rsid w:val="00377895"/>
    <w:rsid w:val="003779BD"/>
    <w:rsid w:val="003779C8"/>
    <w:rsid w:val="00377A37"/>
    <w:rsid w:val="003808B2"/>
    <w:rsid w:val="003815BD"/>
    <w:rsid w:val="00381F21"/>
    <w:rsid w:val="00381F6F"/>
    <w:rsid w:val="00382B1B"/>
    <w:rsid w:val="00382D7E"/>
    <w:rsid w:val="00382FE4"/>
    <w:rsid w:val="003836BD"/>
    <w:rsid w:val="00383850"/>
    <w:rsid w:val="003839F4"/>
    <w:rsid w:val="00383E05"/>
    <w:rsid w:val="00384482"/>
    <w:rsid w:val="00384779"/>
    <w:rsid w:val="00385024"/>
    <w:rsid w:val="00385405"/>
    <w:rsid w:val="00385865"/>
    <w:rsid w:val="00386124"/>
    <w:rsid w:val="003862A8"/>
    <w:rsid w:val="00386789"/>
    <w:rsid w:val="003868AA"/>
    <w:rsid w:val="003870B6"/>
    <w:rsid w:val="00390195"/>
    <w:rsid w:val="00390ACF"/>
    <w:rsid w:val="00391503"/>
    <w:rsid w:val="00391762"/>
    <w:rsid w:val="003919ED"/>
    <w:rsid w:val="00392085"/>
    <w:rsid w:val="00392156"/>
    <w:rsid w:val="0039376D"/>
    <w:rsid w:val="003946A5"/>
    <w:rsid w:val="0039472A"/>
    <w:rsid w:val="003947DE"/>
    <w:rsid w:val="003948A7"/>
    <w:rsid w:val="00394E8A"/>
    <w:rsid w:val="00394E96"/>
    <w:rsid w:val="003956D2"/>
    <w:rsid w:val="0039604C"/>
    <w:rsid w:val="0039628B"/>
    <w:rsid w:val="00396A90"/>
    <w:rsid w:val="00396CB9"/>
    <w:rsid w:val="00396EF0"/>
    <w:rsid w:val="00397212"/>
    <w:rsid w:val="003979CA"/>
    <w:rsid w:val="00397A73"/>
    <w:rsid w:val="003A18F0"/>
    <w:rsid w:val="003A1D29"/>
    <w:rsid w:val="003A1E95"/>
    <w:rsid w:val="003A268E"/>
    <w:rsid w:val="003A3DCA"/>
    <w:rsid w:val="003A409E"/>
    <w:rsid w:val="003A423A"/>
    <w:rsid w:val="003A43BF"/>
    <w:rsid w:val="003A4796"/>
    <w:rsid w:val="003A49F3"/>
    <w:rsid w:val="003A5041"/>
    <w:rsid w:val="003A5DD2"/>
    <w:rsid w:val="003A5E7A"/>
    <w:rsid w:val="003A607C"/>
    <w:rsid w:val="003A60EB"/>
    <w:rsid w:val="003A6188"/>
    <w:rsid w:val="003A6BBF"/>
    <w:rsid w:val="003A7152"/>
    <w:rsid w:val="003A7AA5"/>
    <w:rsid w:val="003B02A3"/>
    <w:rsid w:val="003B071B"/>
    <w:rsid w:val="003B0ABD"/>
    <w:rsid w:val="003B0D4C"/>
    <w:rsid w:val="003B14BC"/>
    <w:rsid w:val="003B1DE1"/>
    <w:rsid w:val="003B23A8"/>
    <w:rsid w:val="003B2BC9"/>
    <w:rsid w:val="003B2C6A"/>
    <w:rsid w:val="003B3A40"/>
    <w:rsid w:val="003B3B0A"/>
    <w:rsid w:val="003B3C9D"/>
    <w:rsid w:val="003B3D03"/>
    <w:rsid w:val="003B3E99"/>
    <w:rsid w:val="003B4147"/>
    <w:rsid w:val="003B44C6"/>
    <w:rsid w:val="003B4581"/>
    <w:rsid w:val="003B5C30"/>
    <w:rsid w:val="003B5F52"/>
    <w:rsid w:val="003B6CAD"/>
    <w:rsid w:val="003B6D29"/>
    <w:rsid w:val="003B7C05"/>
    <w:rsid w:val="003B7E63"/>
    <w:rsid w:val="003C1326"/>
    <w:rsid w:val="003C1975"/>
    <w:rsid w:val="003C1D5B"/>
    <w:rsid w:val="003C2376"/>
    <w:rsid w:val="003C241B"/>
    <w:rsid w:val="003C29CC"/>
    <w:rsid w:val="003C2AD1"/>
    <w:rsid w:val="003C2EEA"/>
    <w:rsid w:val="003C31F2"/>
    <w:rsid w:val="003C3277"/>
    <w:rsid w:val="003C3F4E"/>
    <w:rsid w:val="003C406C"/>
    <w:rsid w:val="003C4B0A"/>
    <w:rsid w:val="003C4BBB"/>
    <w:rsid w:val="003C4CB7"/>
    <w:rsid w:val="003C537C"/>
    <w:rsid w:val="003C5709"/>
    <w:rsid w:val="003C62C2"/>
    <w:rsid w:val="003C64DC"/>
    <w:rsid w:val="003C6CBB"/>
    <w:rsid w:val="003C6F14"/>
    <w:rsid w:val="003C6FFE"/>
    <w:rsid w:val="003C7345"/>
    <w:rsid w:val="003C7438"/>
    <w:rsid w:val="003C7B14"/>
    <w:rsid w:val="003D0980"/>
    <w:rsid w:val="003D0984"/>
    <w:rsid w:val="003D09B2"/>
    <w:rsid w:val="003D0CFA"/>
    <w:rsid w:val="003D0E81"/>
    <w:rsid w:val="003D1B6F"/>
    <w:rsid w:val="003D1BAD"/>
    <w:rsid w:val="003D1DFE"/>
    <w:rsid w:val="003D1E04"/>
    <w:rsid w:val="003D2263"/>
    <w:rsid w:val="003D3311"/>
    <w:rsid w:val="003D34E8"/>
    <w:rsid w:val="003D3533"/>
    <w:rsid w:val="003D35C4"/>
    <w:rsid w:val="003D36AE"/>
    <w:rsid w:val="003D36C8"/>
    <w:rsid w:val="003D40B2"/>
    <w:rsid w:val="003D45F7"/>
    <w:rsid w:val="003D4749"/>
    <w:rsid w:val="003D4B28"/>
    <w:rsid w:val="003D4CF3"/>
    <w:rsid w:val="003D4FBC"/>
    <w:rsid w:val="003D527B"/>
    <w:rsid w:val="003D550B"/>
    <w:rsid w:val="003D5941"/>
    <w:rsid w:val="003D5BC4"/>
    <w:rsid w:val="003D5F34"/>
    <w:rsid w:val="003D6AC2"/>
    <w:rsid w:val="003D71C3"/>
    <w:rsid w:val="003D7C66"/>
    <w:rsid w:val="003E0031"/>
    <w:rsid w:val="003E0096"/>
    <w:rsid w:val="003E027D"/>
    <w:rsid w:val="003E0A0B"/>
    <w:rsid w:val="003E140B"/>
    <w:rsid w:val="003E1A6D"/>
    <w:rsid w:val="003E276D"/>
    <w:rsid w:val="003E2813"/>
    <w:rsid w:val="003E284C"/>
    <w:rsid w:val="003E3234"/>
    <w:rsid w:val="003E35FE"/>
    <w:rsid w:val="003E3664"/>
    <w:rsid w:val="003E3A8D"/>
    <w:rsid w:val="003E3DC4"/>
    <w:rsid w:val="003E3DEA"/>
    <w:rsid w:val="003E3E05"/>
    <w:rsid w:val="003E46E3"/>
    <w:rsid w:val="003E4D37"/>
    <w:rsid w:val="003E50E1"/>
    <w:rsid w:val="003E5BBB"/>
    <w:rsid w:val="003E6908"/>
    <w:rsid w:val="003E6978"/>
    <w:rsid w:val="003E75E1"/>
    <w:rsid w:val="003F0133"/>
    <w:rsid w:val="003F07EE"/>
    <w:rsid w:val="003F0B2E"/>
    <w:rsid w:val="003F1C26"/>
    <w:rsid w:val="003F2347"/>
    <w:rsid w:val="003F2372"/>
    <w:rsid w:val="003F2A85"/>
    <w:rsid w:val="003F396E"/>
    <w:rsid w:val="003F4354"/>
    <w:rsid w:val="003F4505"/>
    <w:rsid w:val="003F56B1"/>
    <w:rsid w:val="003F5F3C"/>
    <w:rsid w:val="003F64C4"/>
    <w:rsid w:val="003F6935"/>
    <w:rsid w:val="003F6B23"/>
    <w:rsid w:val="003F6CD1"/>
    <w:rsid w:val="003F6D2E"/>
    <w:rsid w:val="003F6D75"/>
    <w:rsid w:val="003F79F6"/>
    <w:rsid w:val="003F7DF0"/>
    <w:rsid w:val="004004A2"/>
    <w:rsid w:val="0040050E"/>
    <w:rsid w:val="00400AB6"/>
    <w:rsid w:val="00400C77"/>
    <w:rsid w:val="00400D22"/>
    <w:rsid w:val="00401025"/>
    <w:rsid w:val="0040125B"/>
    <w:rsid w:val="00401481"/>
    <w:rsid w:val="00401B80"/>
    <w:rsid w:val="00402871"/>
    <w:rsid w:val="00402E5E"/>
    <w:rsid w:val="004034B5"/>
    <w:rsid w:val="00403C42"/>
    <w:rsid w:val="0040418D"/>
    <w:rsid w:val="004045CF"/>
    <w:rsid w:val="00404961"/>
    <w:rsid w:val="004051D5"/>
    <w:rsid w:val="0040591A"/>
    <w:rsid w:val="00406291"/>
    <w:rsid w:val="0040655D"/>
    <w:rsid w:val="004067DB"/>
    <w:rsid w:val="00406D33"/>
    <w:rsid w:val="00407343"/>
    <w:rsid w:val="004079DF"/>
    <w:rsid w:val="0040E83A"/>
    <w:rsid w:val="0041027F"/>
    <w:rsid w:val="004105D9"/>
    <w:rsid w:val="004114C0"/>
    <w:rsid w:val="00411B3D"/>
    <w:rsid w:val="00411E4A"/>
    <w:rsid w:val="00411E54"/>
    <w:rsid w:val="004120A6"/>
    <w:rsid w:val="00412B20"/>
    <w:rsid w:val="004131F7"/>
    <w:rsid w:val="00413414"/>
    <w:rsid w:val="004135A4"/>
    <w:rsid w:val="00413758"/>
    <w:rsid w:val="004139D3"/>
    <w:rsid w:val="00413D10"/>
    <w:rsid w:val="00413D17"/>
    <w:rsid w:val="00414137"/>
    <w:rsid w:val="004143C8"/>
    <w:rsid w:val="00414491"/>
    <w:rsid w:val="004151C0"/>
    <w:rsid w:val="0041539C"/>
    <w:rsid w:val="00415B02"/>
    <w:rsid w:val="004164C5"/>
    <w:rsid w:val="00416FE0"/>
    <w:rsid w:val="00420212"/>
    <w:rsid w:val="00420E38"/>
    <w:rsid w:val="00421257"/>
    <w:rsid w:val="00421447"/>
    <w:rsid w:val="0042178C"/>
    <w:rsid w:val="004217AD"/>
    <w:rsid w:val="0042198F"/>
    <w:rsid w:val="00422225"/>
    <w:rsid w:val="004229DD"/>
    <w:rsid w:val="00422FFB"/>
    <w:rsid w:val="004236BA"/>
    <w:rsid w:val="00423EF4"/>
    <w:rsid w:val="004243F2"/>
    <w:rsid w:val="00424AED"/>
    <w:rsid w:val="004254E2"/>
    <w:rsid w:val="00425BB9"/>
    <w:rsid w:val="00425E69"/>
    <w:rsid w:val="0042610D"/>
    <w:rsid w:val="0042640B"/>
    <w:rsid w:val="004267E6"/>
    <w:rsid w:val="00426D21"/>
    <w:rsid w:val="00426FB3"/>
    <w:rsid w:val="00427364"/>
    <w:rsid w:val="004278FB"/>
    <w:rsid w:val="00427A83"/>
    <w:rsid w:val="00427F29"/>
    <w:rsid w:val="00430016"/>
    <w:rsid w:val="0043045B"/>
    <w:rsid w:val="00430765"/>
    <w:rsid w:val="00430AF3"/>
    <w:rsid w:val="00430FE6"/>
    <w:rsid w:val="0043197A"/>
    <w:rsid w:val="00432043"/>
    <w:rsid w:val="00432F39"/>
    <w:rsid w:val="00433770"/>
    <w:rsid w:val="00433E09"/>
    <w:rsid w:val="004345E1"/>
    <w:rsid w:val="004345ED"/>
    <w:rsid w:val="0043465B"/>
    <w:rsid w:val="00434AC1"/>
    <w:rsid w:val="00434F09"/>
    <w:rsid w:val="00435570"/>
    <w:rsid w:val="004356EF"/>
    <w:rsid w:val="00435CB3"/>
    <w:rsid w:val="0043642A"/>
    <w:rsid w:val="004372AC"/>
    <w:rsid w:val="00437615"/>
    <w:rsid w:val="00437692"/>
    <w:rsid w:val="004379AB"/>
    <w:rsid w:val="00440334"/>
    <w:rsid w:val="0044042D"/>
    <w:rsid w:val="00440459"/>
    <w:rsid w:val="0044051D"/>
    <w:rsid w:val="004405BC"/>
    <w:rsid w:val="004405FB"/>
    <w:rsid w:val="00440809"/>
    <w:rsid w:val="00440B66"/>
    <w:rsid w:val="00440FB1"/>
    <w:rsid w:val="0044132D"/>
    <w:rsid w:val="004417EA"/>
    <w:rsid w:val="00441BDF"/>
    <w:rsid w:val="004421AF"/>
    <w:rsid w:val="00442D0E"/>
    <w:rsid w:val="0044332C"/>
    <w:rsid w:val="00443864"/>
    <w:rsid w:val="004438E9"/>
    <w:rsid w:val="0044537C"/>
    <w:rsid w:val="00445423"/>
    <w:rsid w:val="00445ACF"/>
    <w:rsid w:val="00445AEE"/>
    <w:rsid w:val="00445DBC"/>
    <w:rsid w:val="00445F8E"/>
    <w:rsid w:val="00446351"/>
    <w:rsid w:val="004463E2"/>
    <w:rsid w:val="0044640A"/>
    <w:rsid w:val="00446418"/>
    <w:rsid w:val="004464F3"/>
    <w:rsid w:val="004467E6"/>
    <w:rsid w:val="0044692F"/>
    <w:rsid w:val="0044696F"/>
    <w:rsid w:val="00446B44"/>
    <w:rsid w:val="00447318"/>
    <w:rsid w:val="0044792A"/>
    <w:rsid w:val="00450E2D"/>
    <w:rsid w:val="00451615"/>
    <w:rsid w:val="0045164D"/>
    <w:rsid w:val="004516EF"/>
    <w:rsid w:val="00451BA8"/>
    <w:rsid w:val="00452289"/>
    <w:rsid w:val="004526F0"/>
    <w:rsid w:val="0045322B"/>
    <w:rsid w:val="004533AA"/>
    <w:rsid w:val="00453611"/>
    <w:rsid w:val="00453897"/>
    <w:rsid w:val="004539BE"/>
    <w:rsid w:val="0045432A"/>
    <w:rsid w:val="00454362"/>
    <w:rsid w:val="00454823"/>
    <w:rsid w:val="00454898"/>
    <w:rsid w:val="004549FE"/>
    <w:rsid w:val="00455239"/>
    <w:rsid w:val="00455617"/>
    <w:rsid w:val="00455A34"/>
    <w:rsid w:val="00455BB5"/>
    <w:rsid w:val="00455F3D"/>
    <w:rsid w:val="004561C6"/>
    <w:rsid w:val="00456DC5"/>
    <w:rsid w:val="00457063"/>
    <w:rsid w:val="004574A1"/>
    <w:rsid w:val="0045767C"/>
    <w:rsid w:val="004604E4"/>
    <w:rsid w:val="0046053F"/>
    <w:rsid w:val="00461524"/>
    <w:rsid w:val="00461B98"/>
    <w:rsid w:val="00461C06"/>
    <w:rsid w:val="004625BF"/>
    <w:rsid w:val="004633A4"/>
    <w:rsid w:val="00464628"/>
    <w:rsid w:val="00464C0E"/>
    <w:rsid w:val="00465132"/>
    <w:rsid w:val="00465695"/>
    <w:rsid w:val="00465750"/>
    <w:rsid w:val="00465C5C"/>
    <w:rsid w:val="00465D93"/>
    <w:rsid w:val="00466EE2"/>
    <w:rsid w:val="00467A35"/>
    <w:rsid w:val="00467EFE"/>
    <w:rsid w:val="004700CB"/>
    <w:rsid w:val="00470220"/>
    <w:rsid w:val="004703EE"/>
    <w:rsid w:val="004706E8"/>
    <w:rsid w:val="004709EF"/>
    <w:rsid w:val="00470A74"/>
    <w:rsid w:val="00471F4C"/>
    <w:rsid w:val="00472249"/>
    <w:rsid w:val="00472B7F"/>
    <w:rsid w:val="00472E61"/>
    <w:rsid w:val="00472FFD"/>
    <w:rsid w:val="004732CD"/>
    <w:rsid w:val="00473D48"/>
    <w:rsid w:val="00474732"/>
    <w:rsid w:val="00474B35"/>
    <w:rsid w:val="004755E4"/>
    <w:rsid w:val="0047573A"/>
    <w:rsid w:val="00475BCA"/>
    <w:rsid w:val="00475BEA"/>
    <w:rsid w:val="00475C03"/>
    <w:rsid w:val="00476946"/>
    <w:rsid w:val="00476DC4"/>
    <w:rsid w:val="00477492"/>
    <w:rsid w:val="00477E07"/>
    <w:rsid w:val="00480476"/>
    <w:rsid w:val="00481923"/>
    <w:rsid w:val="0048209C"/>
    <w:rsid w:val="00482C22"/>
    <w:rsid w:val="00482FC1"/>
    <w:rsid w:val="0048352D"/>
    <w:rsid w:val="00483910"/>
    <w:rsid w:val="00483D1F"/>
    <w:rsid w:val="00483DD4"/>
    <w:rsid w:val="00484665"/>
    <w:rsid w:val="004846CC"/>
    <w:rsid w:val="00484905"/>
    <w:rsid w:val="004849B9"/>
    <w:rsid w:val="00484D62"/>
    <w:rsid w:val="00485452"/>
    <w:rsid w:val="0048583D"/>
    <w:rsid w:val="0048591C"/>
    <w:rsid w:val="00485CC4"/>
    <w:rsid w:val="00486F60"/>
    <w:rsid w:val="00487612"/>
    <w:rsid w:val="004876A7"/>
    <w:rsid w:val="00490233"/>
    <w:rsid w:val="00490636"/>
    <w:rsid w:val="00491139"/>
    <w:rsid w:val="00491213"/>
    <w:rsid w:val="004918A5"/>
    <w:rsid w:val="00491A1B"/>
    <w:rsid w:val="00491A5A"/>
    <w:rsid w:val="00491A82"/>
    <w:rsid w:val="00492359"/>
    <w:rsid w:val="00492AD5"/>
    <w:rsid w:val="00493073"/>
    <w:rsid w:val="004933F9"/>
    <w:rsid w:val="00493B58"/>
    <w:rsid w:val="00494455"/>
    <w:rsid w:val="00494EFA"/>
    <w:rsid w:val="004952CF"/>
    <w:rsid w:val="0049575A"/>
    <w:rsid w:val="00495907"/>
    <w:rsid w:val="00495970"/>
    <w:rsid w:val="00495A50"/>
    <w:rsid w:val="004960EA"/>
    <w:rsid w:val="004973C6"/>
    <w:rsid w:val="004977A7"/>
    <w:rsid w:val="00497F1C"/>
    <w:rsid w:val="004A0119"/>
    <w:rsid w:val="004A01EC"/>
    <w:rsid w:val="004A0512"/>
    <w:rsid w:val="004A07C5"/>
    <w:rsid w:val="004A07CF"/>
    <w:rsid w:val="004A0958"/>
    <w:rsid w:val="004A0AE3"/>
    <w:rsid w:val="004A0AEE"/>
    <w:rsid w:val="004A0FCE"/>
    <w:rsid w:val="004A1064"/>
    <w:rsid w:val="004A17A0"/>
    <w:rsid w:val="004A2AAD"/>
    <w:rsid w:val="004A2ACF"/>
    <w:rsid w:val="004A2BA2"/>
    <w:rsid w:val="004A32E8"/>
    <w:rsid w:val="004A3368"/>
    <w:rsid w:val="004A3380"/>
    <w:rsid w:val="004A3E91"/>
    <w:rsid w:val="004A4235"/>
    <w:rsid w:val="004A51D3"/>
    <w:rsid w:val="004A522F"/>
    <w:rsid w:val="004A5698"/>
    <w:rsid w:val="004A5B3B"/>
    <w:rsid w:val="004A67A3"/>
    <w:rsid w:val="004A6AA6"/>
    <w:rsid w:val="004A71CA"/>
    <w:rsid w:val="004A73EF"/>
    <w:rsid w:val="004A750B"/>
    <w:rsid w:val="004A7718"/>
    <w:rsid w:val="004A7C86"/>
    <w:rsid w:val="004B03AC"/>
    <w:rsid w:val="004B0411"/>
    <w:rsid w:val="004B071C"/>
    <w:rsid w:val="004B08A1"/>
    <w:rsid w:val="004B1259"/>
    <w:rsid w:val="004B1419"/>
    <w:rsid w:val="004B143D"/>
    <w:rsid w:val="004B150E"/>
    <w:rsid w:val="004B15D8"/>
    <w:rsid w:val="004B1702"/>
    <w:rsid w:val="004B1EDF"/>
    <w:rsid w:val="004B1FF0"/>
    <w:rsid w:val="004B2AF1"/>
    <w:rsid w:val="004B2B78"/>
    <w:rsid w:val="004B3042"/>
    <w:rsid w:val="004B34B3"/>
    <w:rsid w:val="004B37CD"/>
    <w:rsid w:val="004B386D"/>
    <w:rsid w:val="004B4C74"/>
    <w:rsid w:val="004B4CFB"/>
    <w:rsid w:val="004B51C5"/>
    <w:rsid w:val="004B5B5E"/>
    <w:rsid w:val="004B6053"/>
    <w:rsid w:val="004B66BD"/>
    <w:rsid w:val="004B6DF8"/>
    <w:rsid w:val="004B6F40"/>
    <w:rsid w:val="004B7668"/>
    <w:rsid w:val="004B7E25"/>
    <w:rsid w:val="004C089F"/>
    <w:rsid w:val="004C0DF8"/>
    <w:rsid w:val="004C14B0"/>
    <w:rsid w:val="004C1708"/>
    <w:rsid w:val="004C24DB"/>
    <w:rsid w:val="004C2AF9"/>
    <w:rsid w:val="004C2C7A"/>
    <w:rsid w:val="004C3084"/>
    <w:rsid w:val="004C3584"/>
    <w:rsid w:val="004C36CF"/>
    <w:rsid w:val="004C3749"/>
    <w:rsid w:val="004C3A71"/>
    <w:rsid w:val="004C3AF3"/>
    <w:rsid w:val="004C4AAC"/>
    <w:rsid w:val="004C52EE"/>
    <w:rsid w:val="004C62DA"/>
    <w:rsid w:val="004C72A6"/>
    <w:rsid w:val="004C7AF8"/>
    <w:rsid w:val="004D018D"/>
    <w:rsid w:val="004D053E"/>
    <w:rsid w:val="004D06DA"/>
    <w:rsid w:val="004D0C38"/>
    <w:rsid w:val="004D0DA3"/>
    <w:rsid w:val="004D210A"/>
    <w:rsid w:val="004D2726"/>
    <w:rsid w:val="004D2999"/>
    <w:rsid w:val="004D2BF0"/>
    <w:rsid w:val="004D2E80"/>
    <w:rsid w:val="004D3501"/>
    <w:rsid w:val="004D37E9"/>
    <w:rsid w:val="004D399F"/>
    <w:rsid w:val="004D57BB"/>
    <w:rsid w:val="004D5DED"/>
    <w:rsid w:val="004D6352"/>
    <w:rsid w:val="004D67F6"/>
    <w:rsid w:val="004D6E2A"/>
    <w:rsid w:val="004D6F56"/>
    <w:rsid w:val="004D6F70"/>
    <w:rsid w:val="004D7FA3"/>
    <w:rsid w:val="004E0437"/>
    <w:rsid w:val="004E053F"/>
    <w:rsid w:val="004E098D"/>
    <w:rsid w:val="004E0BC4"/>
    <w:rsid w:val="004E0F5B"/>
    <w:rsid w:val="004E109F"/>
    <w:rsid w:val="004E1267"/>
    <w:rsid w:val="004E1420"/>
    <w:rsid w:val="004E1440"/>
    <w:rsid w:val="004E182E"/>
    <w:rsid w:val="004E1968"/>
    <w:rsid w:val="004E19D8"/>
    <w:rsid w:val="004E1A97"/>
    <w:rsid w:val="004E1B19"/>
    <w:rsid w:val="004E1C52"/>
    <w:rsid w:val="004E1CDD"/>
    <w:rsid w:val="004E23AB"/>
    <w:rsid w:val="004E261E"/>
    <w:rsid w:val="004E2C23"/>
    <w:rsid w:val="004E3708"/>
    <w:rsid w:val="004E3745"/>
    <w:rsid w:val="004E443A"/>
    <w:rsid w:val="004E48C7"/>
    <w:rsid w:val="004E4D0D"/>
    <w:rsid w:val="004E5098"/>
    <w:rsid w:val="004E5EE3"/>
    <w:rsid w:val="004E6611"/>
    <w:rsid w:val="004E676F"/>
    <w:rsid w:val="004E6795"/>
    <w:rsid w:val="004E68E1"/>
    <w:rsid w:val="004E6B44"/>
    <w:rsid w:val="004E6C3E"/>
    <w:rsid w:val="004E6F83"/>
    <w:rsid w:val="004E7C1D"/>
    <w:rsid w:val="004E7E61"/>
    <w:rsid w:val="004F0105"/>
    <w:rsid w:val="004F02EB"/>
    <w:rsid w:val="004F05FF"/>
    <w:rsid w:val="004F0CFA"/>
    <w:rsid w:val="004F18B9"/>
    <w:rsid w:val="004F196A"/>
    <w:rsid w:val="004F1B0B"/>
    <w:rsid w:val="004F1EFA"/>
    <w:rsid w:val="004F2874"/>
    <w:rsid w:val="004F3794"/>
    <w:rsid w:val="004F417A"/>
    <w:rsid w:val="004F4B8C"/>
    <w:rsid w:val="004F4EC8"/>
    <w:rsid w:val="004F4EEE"/>
    <w:rsid w:val="004F5278"/>
    <w:rsid w:val="004F5878"/>
    <w:rsid w:val="004F6B44"/>
    <w:rsid w:val="004F7105"/>
    <w:rsid w:val="004F7427"/>
    <w:rsid w:val="004F7471"/>
    <w:rsid w:val="004F7AD0"/>
    <w:rsid w:val="00500166"/>
    <w:rsid w:val="00500332"/>
    <w:rsid w:val="005003E2"/>
    <w:rsid w:val="00500991"/>
    <w:rsid w:val="005009B5"/>
    <w:rsid w:val="00500C19"/>
    <w:rsid w:val="00501E33"/>
    <w:rsid w:val="005022B3"/>
    <w:rsid w:val="00502505"/>
    <w:rsid w:val="00502A6B"/>
    <w:rsid w:val="00503307"/>
    <w:rsid w:val="0050334F"/>
    <w:rsid w:val="0050340F"/>
    <w:rsid w:val="00503432"/>
    <w:rsid w:val="00503C50"/>
    <w:rsid w:val="00503CE5"/>
    <w:rsid w:val="005041C2"/>
    <w:rsid w:val="005042C0"/>
    <w:rsid w:val="00505F6E"/>
    <w:rsid w:val="0050601F"/>
    <w:rsid w:val="0050609E"/>
    <w:rsid w:val="0050670E"/>
    <w:rsid w:val="0051012B"/>
    <w:rsid w:val="0051017F"/>
    <w:rsid w:val="005104B1"/>
    <w:rsid w:val="00510824"/>
    <w:rsid w:val="00510D88"/>
    <w:rsid w:val="0051171A"/>
    <w:rsid w:val="00511B07"/>
    <w:rsid w:val="00511D69"/>
    <w:rsid w:val="005120A4"/>
    <w:rsid w:val="00512318"/>
    <w:rsid w:val="0051254A"/>
    <w:rsid w:val="00512783"/>
    <w:rsid w:val="00512EC2"/>
    <w:rsid w:val="00512FCC"/>
    <w:rsid w:val="0051310E"/>
    <w:rsid w:val="005133A7"/>
    <w:rsid w:val="005133CB"/>
    <w:rsid w:val="005136CF"/>
    <w:rsid w:val="00513D76"/>
    <w:rsid w:val="00514E4A"/>
    <w:rsid w:val="0051593C"/>
    <w:rsid w:val="00515CB8"/>
    <w:rsid w:val="00516345"/>
    <w:rsid w:val="00516591"/>
    <w:rsid w:val="00516D2C"/>
    <w:rsid w:val="00517618"/>
    <w:rsid w:val="0052160C"/>
    <w:rsid w:val="00522377"/>
    <w:rsid w:val="00523107"/>
    <w:rsid w:val="005237D5"/>
    <w:rsid w:val="00525071"/>
    <w:rsid w:val="00525F7F"/>
    <w:rsid w:val="005265B2"/>
    <w:rsid w:val="00526B37"/>
    <w:rsid w:val="00526E22"/>
    <w:rsid w:val="00526FE2"/>
    <w:rsid w:val="00527D8D"/>
    <w:rsid w:val="0053017A"/>
    <w:rsid w:val="00530878"/>
    <w:rsid w:val="00530DEB"/>
    <w:rsid w:val="00530EE0"/>
    <w:rsid w:val="00531151"/>
    <w:rsid w:val="00531314"/>
    <w:rsid w:val="005314EC"/>
    <w:rsid w:val="005316B7"/>
    <w:rsid w:val="005319BB"/>
    <w:rsid w:val="00532548"/>
    <w:rsid w:val="00532859"/>
    <w:rsid w:val="00532960"/>
    <w:rsid w:val="00532A58"/>
    <w:rsid w:val="00533168"/>
    <w:rsid w:val="005333AB"/>
    <w:rsid w:val="005333EB"/>
    <w:rsid w:val="0053341F"/>
    <w:rsid w:val="00533682"/>
    <w:rsid w:val="00533733"/>
    <w:rsid w:val="00533879"/>
    <w:rsid w:val="00533A23"/>
    <w:rsid w:val="00533B11"/>
    <w:rsid w:val="00533E90"/>
    <w:rsid w:val="005340AC"/>
    <w:rsid w:val="0053479A"/>
    <w:rsid w:val="005348E1"/>
    <w:rsid w:val="00534CE6"/>
    <w:rsid w:val="005353E4"/>
    <w:rsid w:val="005358A5"/>
    <w:rsid w:val="00535E71"/>
    <w:rsid w:val="00535FB9"/>
    <w:rsid w:val="00536309"/>
    <w:rsid w:val="00536585"/>
    <w:rsid w:val="00536F59"/>
    <w:rsid w:val="00536F98"/>
    <w:rsid w:val="00537274"/>
    <w:rsid w:val="005376E4"/>
    <w:rsid w:val="00537A8A"/>
    <w:rsid w:val="0054028C"/>
    <w:rsid w:val="005402F5"/>
    <w:rsid w:val="00540C22"/>
    <w:rsid w:val="00540C76"/>
    <w:rsid w:val="005411B9"/>
    <w:rsid w:val="0054140C"/>
    <w:rsid w:val="005417EB"/>
    <w:rsid w:val="00541CCA"/>
    <w:rsid w:val="00541E30"/>
    <w:rsid w:val="00542448"/>
    <w:rsid w:val="005425EC"/>
    <w:rsid w:val="0054324D"/>
    <w:rsid w:val="00543328"/>
    <w:rsid w:val="0054379F"/>
    <w:rsid w:val="00543D95"/>
    <w:rsid w:val="00544501"/>
    <w:rsid w:val="00545FBC"/>
    <w:rsid w:val="00546043"/>
    <w:rsid w:val="0054647E"/>
    <w:rsid w:val="005468F1"/>
    <w:rsid w:val="00546F34"/>
    <w:rsid w:val="00547106"/>
    <w:rsid w:val="005472FE"/>
    <w:rsid w:val="00547C9F"/>
    <w:rsid w:val="00547F18"/>
    <w:rsid w:val="005500E9"/>
    <w:rsid w:val="00550ABE"/>
    <w:rsid w:val="005520B2"/>
    <w:rsid w:val="0055220B"/>
    <w:rsid w:val="00552A15"/>
    <w:rsid w:val="00553182"/>
    <w:rsid w:val="005536D8"/>
    <w:rsid w:val="00553709"/>
    <w:rsid w:val="00553717"/>
    <w:rsid w:val="00553DE3"/>
    <w:rsid w:val="0055466E"/>
    <w:rsid w:val="00555C40"/>
    <w:rsid w:val="00555CDE"/>
    <w:rsid w:val="00556788"/>
    <w:rsid w:val="005568D2"/>
    <w:rsid w:val="00556CF9"/>
    <w:rsid w:val="00557923"/>
    <w:rsid w:val="00557D2D"/>
    <w:rsid w:val="00557EA4"/>
    <w:rsid w:val="00560CC4"/>
    <w:rsid w:val="00562306"/>
    <w:rsid w:val="00562CCE"/>
    <w:rsid w:val="005634AC"/>
    <w:rsid w:val="005644D5"/>
    <w:rsid w:val="00564935"/>
    <w:rsid w:val="005650A7"/>
    <w:rsid w:val="00565212"/>
    <w:rsid w:val="00565328"/>
    <w:rsid w:val="00565782"/>
    <w:rsid w:val="00565D37"/>
    <w:rsid w:val="00565DF3"/>
    <w:rsid w:val="00566456"/>
    <w:rsid w:val="0056658C"/>
    <w:rsid w:val="00566A47"/>
    <w:rsid w:val="00566DD9"/>
    <w:rsid w:val="0056797C"/>
    <w:rsid w:val="00567B62"/>
    <w:rsid w:val="00570191"/>
    <w:rsid w:val="005714D4"/>
    <w:rsid w:val="005716D9"/>
    <w:rsid w:val="00572057"/>
    <w:rsid w:val="0057237B"/>
    <w:rsid w:val="00572499"/>
    <w:rsid w:val="005724B5"/>
    <w:rsid w:val="0057252E"/>
    <w:rsid w:val="00572846"/>
    <w:rsid w:val="00572B61"/>
    <w:rsid w:val="00572D26"/>
    <w:rsid w:val="0057342F"/>
    <w:rsid w:val="00573815"/>
    <w:rsid w:val="00573E10"/>
    <w:rsid w:val="00574445"/>
    <w:rsid w:val="0057537D"/>
    <w:rsid w:val="00575931"/>
    <w:rsid w:val="00575C0D"/>
    <w:rsid w:val="00575C87"/>
    <w:rsid w:val="00575EED"/>
    <w:rsid w:val="0057602C"/>
    <w:rsid w:val="00576CBC"/>
    <w:rsid w:val="00577354"/>
    <w:rsid w:val="0057741E"/>
    <w:rsid w:val="00577A17"/>
    <w:rsid w:val="00577F45"/>
    <w:rsid w:val="00580103"/>
    <w:rsid w:val="00580527"/>
    <w:rsid w:val="00580673"/>
    <w:rsid w:val="00580726"/>
    <w:rsid w:val="00580B7F"/>
    <w:rsid w:val="0058106A"/>
    <w:rsid w:val="00581241"/>
    <w:rsid w:val="005815C2"/>
    <w:rsid w:val="005815DD"/>
    <w:rsid w:val="005817FC"/>
    <w:rsid w:val="00581917"/>
    <w:rsid w:val="00581AD8"/>
    <w:rsid w:val="00581D37"/>
    <w:rsid w:val="00581FA9"/>
    <w:rsid w:val="00581FBF"/>
    <w:rsid w:val="00582DE0"/>
    <w:rsid w:val="005839BC"/>
    <w:rsid w:val="00583A46"/>
    <w:rsid w:val="00583E58"/>
    <w:rsid w:val="005842C1"/>
    <w:rsid w:val="00584834"/>
    <w:rsid w:val="00584AF1"/>
    <w:rsid w:val="0058526E"/>
    <w:rsid w:val="005852EB"/>
    <w:rsid w:val="0058537A"/>
    <w:rsid w:val="00585813"/>
    <w:rsid w:val="00585BEE"/>
    <w:rsid w:val="00585E46"/>
    <w:rsid w:val="005863F0"/>
    <w:rsid w:val="0058692A"/>
    <w:rsid w:val="0058709A"/>
    <w:rsid w:val="0058798D"/>
    <w:rsid w:val="00587EF1"/>
    <w:rsid w:val="005902CD"/>
    <w:rsid w:val="005924CC"/>
    <w:rsid w:val="00592635"/>
    <w:rsid w:val="00592926"/>
    <w:rsid w:val="005935EA"/>
    <w:rsid w:val="00593D80"/>
    <w:rsid w:val="00594C9A"/>
    <w:rsid w:val="005951D6"/>
    <w:rsid w:val="00595225"/>
    <w:rsid w:val="00595262"/>
    <w:rsid w:val="005958A8"/>
    <w:rsid w:val="005959ED"/>
    <w:rsid w:val="00595CF6"/>
    <w:rsid w:val="0059680D"/>
    <w:rsid w:val="00596A63"/>
    <w:rsid w:val="00596C79"/>
    <w:rsid w:val="00596D0E"/>
    <w:rsid w:val="00596FE0"/>
    <w:rsid w:val="005A00E7"/>
    <w:rsid w:val="005A051C"/>
    <w:rsid w:val="005A063D"/>
    <w:rsid w:val="005A0A9D"/>
    <w:rsid w:val="005A0FD3"/>
    <w:rsid w:val="005A117C"/>
    <w:rsid w:val="005A227E"/>
    <w:rsid w:val="005A2452"/>
    <w:rsid w:val="005A25E3"/>
    <w:rsid w:val="005A285F"/>
    <w:rsid w:val="005A32FA"/>
    <w:rsid w:val="005A39C4"/>
    <w:rsid w:val="005A3B58"/>
    <w:rsid w:val="005A429E"/>
    <w:rsid w:val="005A4C3F"/>
    <w:rsid w:val="005A5635"/>
    <w:rsid w:val="005A5BAB"/>
    <w:rsid w:val="005A7081"/>
    <w:rsid w:val="005A73E5"/>
    <w:rsid w:val="005A78A5"/>
    <w:rsid w:val="005A7949"/>
    <w:rsid w:val="005B01EF"/>
    <w:rsid w:val="005B0647"/>
    <w:rsid w:val="005B0708"/>
    <w:rsid w:val="005B1815"/>
    <w:rsid w:val="005B1ADB"/>
    <w:rsid w:val="005B1C29"/>
    <w:rsid w:val="005B1F7A"/>
    <w:rsid w:val="005B2C1B"/>
    <w:rsid w:val="005B2D73"/>
    <w:rsid w:val="005B2FF6"/>
    <w:rsid w:val="005B3503"/>
    <w:rsid w:val="005B3D97"/>
    <w:rsid w:val="005B4C64"/>
    <w:rsid w:val="005B575B"/>
    <w:rsid w:val="005B58EA"/>
    <w:rsid w:val="005B5F44"/>
    <w:rsid w:val="005B6254"/>
    <w:rsid w:val="005B6937"/>
    <w:rsid w:val="005B6EA6"/>
    <w:rsid w:val="005B6EE9"/>
    <w:rsid w:val="005B7301"/>
    <w:rsid w:val="005B7456"/>
    <w:rsid w:val="005C0022"/>
    <w:rsid w:val="005C0085"/>
    <w:rsid w:val="005C0101"/>
    <w:rsid w:val="005C0252"/>
    <w:rsid w:val="005C09CF"/>
    <w:rsid w:val="005C111F"/>
    <w:rsid w:val="005C1826"/>
    <w:rsid w:val="005C1B35"/>
    <w:rsid w:val="005C20EA"/>
    <w:rsid w:val="005C2C5D"/>
    <w:rsid w:val="005C2EF8"/>
    <w:rsid w:val="005C32AD"/>
    <w:rsid w:val="005C3665"/>
    <w:rsid w:val="005C370B"/>
    <w:rsid w:val="005C4091"/>
    <w:rsid w:val="005C412E"/>
    <w:rsid w:val="005C4BC6"/>
    <w:rsid w:val="005C5052"/>
    <w:rsid w:val="005C59B6"/>
    <w:rsid w:val="005C5BFC"/>
    <w:rsid w:val="005C5F2B"/>
    <w:rsid w:val="005C664A"/>
    <w:rsid w:val="005C723B"/>
    <w:rsid w:val="005C733F"/>
    <w:rsid w:val="005C7343"/>
    <w:rsid w:val="005C7765"/>
    <w:rsid w:val="005C7AEE"/>
    <w:rsid w:val="005C7BFF"/>
    <w:rsid w:val="005D0156"/>
    <w:rsid w:val="005D026B"/>
    <w:rsid w:val="005D0272"/>
    <w:rsid w:val="005D039E"/>
    <w:rsid w:val="005D0EF2"/>
    <w:rsid w:val="005D123C"/>
    <w:rsid w:val="005D1B5F"/>
    <w:rsid w:val="005D200C"/>
    <w:rsid w:val="005D233F"/>
    <w:rsid w:val="005D3131"/>
    <w:rsid w:val="005D31CE"/>
    <w:rsid w:val="005D343B"/>
    <w:rsid w:val="005D362F"/>
    <w:rsid w:val="005D4212"/>
    <w:rsid w:val="005D467D"/>
    <w:rsid w:val="005D4C9A"/>
    <w:rsid w:val="005D53F3"/>
    <w:rsid w:val="005D54F1"/>
    <w:rsid w:val="005D55CE"/>
    <w:rsid w:val="005D56A7"/>
    <w:rsid w:val="005D5F78"/>
    <w:rsid w:val="005D62C4"/>
    <w:rsid w:val="005D66AF"/>
    <w:rsid w:val="005D707D"/>
    <w:rsid w:val="005D7159"/>
    <w:rsid w:val="005D740A"/>
    <w:rsid w:val="005D7669"/>
    <w:rsid w:val="005D76DB"/>
    <w:rsid w:val="005D7740"/>
    <w:rsid w:val="005D7A6D"/>
    <w:rsid w:val="005D7ACB"/>
    <w:rsid w:val="005D7C2E"/>
    <w:rsid w:val="005E0524"/>
    <w:rsid w:val="005E0EBF"/>
    <w:rsid w:val="005E0EF2"/>
    <w:rsid w:val="005E1E35"/>
    <w:rsid w:val="005E2879"/>
    <w:rsid w:val="005E28C3"/>
    <w:rsid w:val="005E2CFE"/>
    <w:rsid w:val="005E3098"/>
    <w:rsid w:val="005E3E73"/>
    <w:rsid w:val="005E40EE"/>
    <w:rsid w:val="005E4764"/>
    <w:rsid w:val="005E54BE"/>
    <w:rsid w:val="005E5827"/>
    <w:rsid w:val="005E58CC"/>
    <w:rsid w:val="005E59BE"/>
    <w:rsid w:val="005E5F96"/>
    <w:rsid w:val="005E67CA"/>
    <w:rsid w:val="005E68B5"/>
    <w:rsid w:val="005E6DCC"/>
    <w:rsid w:val="005E6F0C"/>
    <w:rsid w:val="005E6FC1"/>
    <w:rsid w:val="005E7698"/>
    <w:rsid w:val="005E77F3"/>
    <w:rsid w:val="005E78BD"/>
    <w:rsid w:val="005E78F5"/>
    <w:rsid w:val="005F118C"/>
    <w:rsid w:val="005F146F"/>
    <w:rsid w:val="005F1ACD"/>
    <w:rsid w:val="005F1CD5"/>
    <w:rsid w:val="005F1F73"/>
    <w:rsid w:val="005F2A19"/>
    <w:rsid w:val="005F2AB4"/>
    <w:rsid w:val="005F31A2"/>
    <w:rsid w:val="005F3855"/>
    <w:rsid w:val="005F39C6"/>
    <w:rsid w:val="005F3AE6"/>
    <w:rsid w:val="005F3E85"/>
    <w:rsid w:val="005F4F13"/>
    <w:rsid w:val="005F55B0"/>
    <w:rsid w:val="005F5BA8"/>
    <w:rsid w:val="005F5D47"/>
    <w:rsid w:val="005F6125"/>
    <w:rsid w:val="005F6172"/>
    <w:rsid w:val="005F623F"/>
    <w:rsid w:val="005F6808"/>
    <w:rsid w:val="005F6C4F"/>
    <w:rsid w:val="005F714F"/>
    <w:rsid w:val="005F7809"/>
    <w:rsid w:val="005F7ACB"/>
    <w:rsid w:val="006005BA"/>
    <w:rsid w:val="0060068F"/>
    <w:rsid w:val="00600A1B"/>
    <w:rsid w:val="006014F3"/>
    <w:rsid w:val="00601647"/>
    <w:rsid w:val="006016D5"/>
    <w:rsid w:val="006016D8"/>
    <w:rsid w:val="00601EEC"/>
    <w:rsid w:val="0060204F"/>
    <w:rsid w:val="0060218D"/>
    <w:rsid w:val="006022D7"/>
    <w:rsid w:val="00602478"/>
    <w:rsid w:val="00602E8F"/>
    <w:rsid w:val="00604AF2"/>
    <w:rsid w:val="00604CFA"/>
    <w:rsid w:val="006055DA"/>
    <w:rsid w:val="0060574E"/>
    <w:rsid w:val="0060582D"/>
    <w:rsid w:val="00605867"/>
    <w:rsid w:val="00605A35"/>
    <w:rsid w:val="00607E31"/>
    <w:rsid w:val="006106C9"/>
    <w:rsid w:val="00610C67"/>
    <w:rsid w:val="0061111F"/>
    <w:rsid w:val="006113A1"/>
    <w:rsid w:val="00611651"/>
    <w:rsid w:val="006116F3"/>
    <w:rsid w:val="0061178F"/>
    <w:rsid w:val="00611999"/>
    <w:rsid w:val="00611B5D"/>
    <w:rsid w:val="00611CB6"/>
    <w:rsid w:val="0061220B"/>
    <w:rsid w:val="006124A4"/>
    <w:rsid w:val="0061276E"/>
    <w:rsid w:val="006127F4"/>
    <w:rsid w:val="00612819"/>
    <w:rsid w:val="00612A7B"/>
    <w:rsid w:val="00613066"/>
    <w:rsid w:val="00613105"/>
    <w:rsid w:val="00613201"/>
    <w:rsid w:val="00613656"/>
    <w:rsid w:val="00613820"/>
    <w:rsid w:val="006139E9"/>
    <w:rsid w:val="00613D44"/>
    <w:rsid w:val="00613E42"/>
    <w:rsid w:val="00614693"/>
    <w:rsid w:val="00614821"/>
    <w:rsid w:val="00614BFD"/>
    <w:rsid w:val="00614EC4"/>
    <w:rsid w:val="0061598E"/>
    <w:rsid w:val="00616B3F"/>
    <w:rsid w:val="00616C07"/>
    <w:rsid w:val="0061722C"/>
    <w:rsid w:val="00617CEB"/>
    <w:rsid w:val="00620661"/>
    <w:rsid w:val="0062121F"/>
    <w:rsid w:val="00621301"/>
    <w:rsid w:val="0062131C"/>
    <w:rsid w:val="006216F6"/>
    <w:rsid w:val="00621FAB"/>
    <w:rsid w:val="006224EE"/>
    <w:rsid w:val="00622B3B"/>
    <w:rsid w:val="00623AA6"/>
    <w:rsid w:val="00623CAA"/>
    <w:rsid w:val="006240F8"/>
    <w:rsid w:val="006245B4"/>
    <w:rsid w:val="00624604"/>
    <w:rsid w:val="00624BAC"/>
    <w:rsid w:val="006250EF"/>
    <w:rsid w:val="0062562F"/>
    <w:rsid w:val="00625C56"/>
    <w:rsid w:val="00626148"/>
    <w:rsid w:val="00626153"/>
    <w:rsid w:val="00626459"/>
    <w:rsid w:val="006264C4"/>
    <w:rsid w:val="0062684B"/>
    <w:rsid w:val="00626C10"/>
    <w:rsid w:val="00627381"/>
    <w:rsid w:val="006273DB"/>
    <w:rsid w:val="00627C77"/>
    <w:rsid w:val="00627CE6"/>
    <w:rsid w:val="00627EF3"/>
    <w:rsid w:val="006306C6"/>
    <w:rsid w:val="00630E16"/>
    <w:rsid w:val="00631C0C"/>
    <w:rsid w:val="0063224A"/>
    <w:rsid w:val="006324A9"/>
    <w:rsid w:val="006331AB"/>
    <w:rsid w:val="006332AD"/>
    <w:rsid w:val="0063341C"/>
    <w:rsid w:val="00633458"/>
    <w:rsid w:val="00633A2A"/>
    <w:rsid w:val="00633B8C"/>
    <w:rsid w:val="00633EC7"/>
    <w:rsid w:val="00633FBF"/>
    <w:rsid w:val="00634217"/>
    <w:rsid w:val="00635381"/>
    <w:rsid w:val="006353C6"/>
    <w:rsid w:val="0063591F"/>
    <w:rsid w:val="00635A52"/>
    <w:rsid w:val="00635FBB"/>
    <w:rsid w:val="006361D3"/>
    <w:rsid w:val="00636241"/>
    <w:rsid w:val="00636AFB"/>
    <w:rsid w:val="00636D9A"/>
    <w:rsid w:val="00636FC6"/>
    <w:rsid w:val="0063742C"/>
    <w:rsid w:val="00637914"/>
    <w:rsid w:val="00637D7D"/>
    <w:rsid w:val="00637D96"/>
    <w:rsid w:val="0064028C"/>
    <w:rsid w:val="006404FD"/>
    <w:rsid w:val="00640CC7"/>
    <w:rsid w:val="00640E2B"/>
    <w:rsid w:val="00640ED6"/>
    <w:rsid w:val="00641C8D"/>
    <w:rsid w:val="006424A9"/>
    <w:rsid w:val="00643820"/>
    <w:rsid w:val="00643CF9"/>
    <w:rsid w:val="00643D08"/>
    <w:rsid w:val="00643F8D"/>
    <w:rsid w:val="0064444C"/>
    <w:rsid w:val="006446AD"/>
    <w:rsid w:val="00644998"/>
    <w:rsid w:val="006452C7"/>
    <w:rsid w:val="00645721"/>
    <w:rsid w:val="00645D77"/>
    <w:rsid w:val="00645F91"/>
    <w:rsid w:val="0064605D"/>
    <w:rsid w:val="00646426"/>
    <w:rsid w:val="006465E5"/>
    <w:rsid w:val="00646831"/>
    <w:rsid w:val="00646DF8"/>
    <w:rsid w:val="00646E0C"/>
    <w:rsid w:val="006473A4"/>
    <w:rsid w:val="006475A5"/>
    <w:rsid w:val="00647A3E"/>
    <w:rsid w:val="00647B1B"/>
    <w:rsid w:val="00647C64"/>
    <w:rsid w:val="0065016A"/>
    <w:rsid w:val="006504AB"/>
    <w:rsid w:val="0065076B"/>
    <w:rsid w:val="00650EE3"/>
    <w:rsid w:val="006521EE"/>
    <w:rsid w:val="00652244"/>
    <w:rsid w:val="006535C1"/>
    <w:rsid w:val="00654598"/>
    <w:rsid w:val="0065475A"/>
    <w:rsid w:val="006549A6"/>
    <w:rsid w:val="00654C63"/>
    <w:rsid w:val="00654C73"/>
    <w:rsid w:val="006553D9"/>
    <w:rsid w:val="00655EA0"/>
    <w:rsid w:val="006565FA"/>
    <w:rsid w:val="00656640"/>
    <w:rsid w:val="006568E0"/>
    <w:rsid w:val="00656F8D"/>
    <w:rsid w:val="0065784F"/>
    <w:rsid w:val="00657D21"/>
    <w:rsid w:val="00660056"/>
    <w:rsid w:val="006602DF"/>
    <w:rsid w:val="00661226"/>
    <w:rsid w:val="006612D3"/>
    <w:rsid w:val="00661423"/>
    <w:rsid w:val="00661644"/>
    <w:rsid w:val="006616EC"/>
    <w:rsid w:val="0066179C"/>
    <w:rsid w:val="0066263E"/>
    <w:rsid w:val="00662841"/>
    <w:rsid w:val="00662AF7"/>
    <w:rsid w:val="00663488"/>
    <w:rsid w:val="00664258"/>
    <w:rsid w:val="0066475A"/>
    <w:rsid w:val="00664BE9"/>
    <w:rsid w:val="00665903"/>
    <w:rsid w:val="00666DE6"/>
    <w:rsid w:val="00670B34"/>
    <w:rsid w:val="006713A4"/>
    <w:rsid w:val="00671678"/>
    <w:rsid w:val="00671E37"/>
    <w:rsid w:val="006729F9"/>
    <w:rsid w:val="00672A0E"/>
    <w:rsid w:val="00672B90"/>
    <w:rsid w:val="00672DD1"/>
    <w:rsid w:val="00672F9D"/>
    <w:rsid w:val="0067331C"/>
    <w:rsid w:val="0067404A"/>
    <w:rsid w:val="00674570"/>
    <w:rsid w:val="00674F57"/>
    <w:rsid w:val="00675353"/>
    <w:rsid w:val="006755B0"/>
    <w:rsid w:val="00675DFF"/>
    <w:rsid w:val="00675F29"/>
    <w:rsid w:val="006760AB"/>
    <w:rsid w:val="006763A6"/>
    <w:rsid w:val="006763D0"/>
    <w:rsid w:val="00676486"/>
    <w:rsid w:val="00676FED"/>
    <w:rsid w:val="0067706C"/>
    <w:rsid w:val="00677227"/>
    <w:rsid w:val="00677445"/>
    <w:rsid w:val="00677580"/>
    <w:rsid w:val="00677630"/>
    <w:rsid w:val="00677732"/>
    <w:rsid w:val="006777D9"/>
    <w:rsid w:val="0067782F"/>
    <w:rsid w:val="0067792B"/>
    <w:rsid w:val="00677CA7"/>
    <w:rsid w:val="00677D7D"/>
    <w:rsid w:val="00677FC9"/>
    <w:rsid w:val="006805B0"/>
    <w:rsid w:val="00680C23"/>
    <w:rsid w:val="00680C76"/>
    <w:rsid w:val="00680EC3"/>
    <w:rsid w:val="00682569"/>
    <w:rsid w:val="006827C5"/>
    <w:rsid w:val="006829E5"/>
    <w:rsid w:val="006834C8"/>
    <w:rsid w:val="0068373F"/>
    <w:rsid w:val="00683851"/>
    <w:rsid w:val="006841EC"/>
    <w:rsid w:val="006843CF"/>
    <w:rsid w:val="0068509F"/>
    <w:rsid w:val="006856C1"/>
    <w:rsid w:val="00685720"/>
    <w:rsid w:val="00685892"/>
    <w:rsid w:val="006859EF"/>
    <w:rsid w:val="006862BE"/>
    <w:rsid w:val="0068631A"/>
    <w:rsid w:val="006863DA"/>
    <w:rsid w:val="00686436"/>
    <w:rsid w:val="00686907"/>
    <w:rsid w:val="00686FC9"/>
    <w:rsid w:val="00686FE4"/>
    <w:rsid w:val="00687D58"/>
    <w:rsid w:val="00687DDE"/>
    <w:rsid w:val="0069113A"/>
    <w:rsid w:val="0069256F"/>
    <w:rsid w:val="006927DF"/>
    <w:rsid w:val="00692862"/>
    <w:rsid w:val="00692BB4"/>
    <w:rsid w:val="00693624"/>
    <w:rsid w:val="00694534"/>
    <w:rsid w:val="006945A7"/>
    <w:rsid w:val="00694838"/>
    <w:rsid w:val="00694A76"/>
    <w:rsid w:val="00694BC7"/>
    <w:rsid w:val="00694F3D"/>
    <w:rsid w:val="00695B24"/>
    <w:rsid w:val="00695C32"/>
    <w:rsid w:val="006960B0"/>
    <w:rsid w:val="0069622A"/>
    <w:rsid w:val="00696902"/>
    <w:rsid w:val="00697886"/>
    <w:rsid w:val="00697C42"/>
    <w:rsid w:val="00697C79"/>
    <w:rsid w:val="00697D4E"/>
    <w:rsid w:val="00697E6B"/>
    <w:rsid w:val="0069B756"/>
    <w:rsid w:val="006A0287"/>
    <w:rsid w:val="006A02D7"/>
    <w:rsid w:val="006A052F"/>
    <w:rsid w:val="006A0D96"/>
    <w:rsid w:val="006A1224"/>
    <w:rsid w:val="006A1321"/>
    <w:rsid w:val="006A1A09"/>
    <w:rsid w:val="006A1C3F"/>
    <w:rsid w:val="006A2628"/>
    <w:rsid w:val="006A2F6D"/>
    <w:rsid w:val="006A31EF"/>
    <w:rsid w:val="006A3DB6"/>
    <w:rsid w:val="006A3E02"/>
    <w:rsid w:val="006A408E"/>
    <w:rsid w:val="006A4115"/>
    <w:rsid w:val="006A458D"/>
    <w:rsid w:val="006A529C"/>
    <w:rsid w:val="006A5373"/>
    <w:rsid w:val="006A567F"/>
    <w:rsid w:val="006A5C79"/>
    <w:rsid w:val="006A5E38"/>
    <w:rsid w:val="006A66E2"/>
    <w:rsid w:val="006A6E1B"/>
    <w:rsid w:val="006A6E7F"/>
    <w:rsid w:val="006A75B5"/>
    <w:rsid w:val="006A76BB"/>
    <w:rsid w:val="006A777F"/>
    <w:rsid w:val="006A7DDB"/>
    <w:rsid w:val="006A7E6F"/>
    <w:rsid w:val="006A7FE2"/>
    <w:rsid w:val="006B1700"/>
    <w:rsid w:val="006B1DE2"/>
    <w:rsid w:val="006B1F4C"/>
    <w:rsid w:val="006B2823"/>
    <w:rsid w:val="006B2A9A"/>
    <w:rsid w:val="006B2B44"/>
    <w:rsid w:val="006B2B57"/>
    <w:rsid w:val="006B2F85"/>
    <w:rsid w:val="006B37BD"/>
    <w:rsid w:val="006B38F9"/>
    <w:rsid w:val="006B3FC2"/>
    <w:rsid w:val="006B410C"/>
    <w:rsid w:val="006B4405"/>
    <w:rsid w:val="006B460F"/>
    <w:rsid w:val="006B4CE9"/>
    <w:rsid w:val="006B5316"/>
    <w:rsid w:val="006B576E"/>
    <w:rsid w:val="006B57D3"/>
    <w:rsid w:val="006B5C86"/>
    <w:rsid w:val="006B5C97"/>
    <w:rsid w:val="006B6059"/>
    <w:rsid w:val="006B6082"/>
    <w:rsid w:val="006B60F6"/>
    <w:rsid w:val="006B652E"/>
    <w:rsid w:val="006B67EC"/>
    <w:rsid w:val="006B6C15"/>
    <w:rsid w:val="006B769C"/>
    <w:rsid w:val="006B7F86"/>
    <w:rsid w:val="006C0C1A"/>
    <w:rsid w:val="006C0ED1"/>
    <w:rsid w:val="006C10CA"/>
    <w:rsid w:val="006C146B"/>
    <w:rsid w:val="006C1D35"/>
    <w:rsid w:val="006C2270"/>
    <w:rsid w:val="006C323D"/>
    <w:rsid w:val="006C3B75"/>
    <w:rsid w:val="006C3DC2"/>
    <w:rsid w:val="006C4088"/>
    <w:rsid w:val="006C41C8"/>
    <w:rsid w:val="006C44AB"/>
    <w:rsid w:val="006C455E"/>
    <w:rsid w:val="006C45CE"/>
    <w:rsid w:val="006C490C"/>
    <w:rsid w:val="006C550B"/>
    <w:rsid w:val="006C5DE4"/>
    <w:rsid w:val="006C6564"/>
    <w:rsid w:val="006C6885"/>
    <w:rsid w:val="006C6989"/>
    <w:rsid w:val="006C6DEC"/>
    <w:rsid w:val="006C779F"/>
    <w:rsid w:val="006D0B90"/>
    <w:rsid w:val="006D1798"/>
    <w:rsid w:val="006D1CDC"/>
    <w:rsid w:val="006D1FB4"/>
    <w:rsid w:val="006D2315"/>
    <w:rsid w:val="006D31C2"/>
    <w:rsid w:val="006D3585"/>
    <w:rsid w:val="006D41DE"/>
    <w:rsid w:val="006D495B"/>
    <w:rsid w:val="006D4A5E"/>
    <w:rsid w:val="006D4F80"/>
    <w:rsid w:val="006D5259"/>
    <w:rsid w:val="006D59B7"/>
    <w:rsid w:val="006D5BE4"/>
    <w:rsid w:val="006D5CD9"/>
    <w:rsid w:val="006D6F01"/>
    <w:rsid w:val="006D7102"/>
    <w:rsid w:val="006D79BE"/>
    <w:rsid w:val="006D79F6"/>
    <w:rsid w:val="006D7D67"/>
    <w:rsid w:val="006E0101"/>
    <w:rsid w:val="006E0152"/>
    <w:rsid w:val="006E0216"/>
    <w:rsid w:val="006E0459"/>
    <w:rsid w:val="006E0F94"/>
    <w:rsid w:val="006E1426"/>
    <w:rsid w:val="006E1E6E"/>
    <w:rsid w:val="006E1FA5"/>
    <w:rsid w:val="006E27AE"/>
    <w:rsid w:val="006E2906"/>
    <w:rsid w:val="006E2B93"/>
    <w:rsid w:val="006E34CB"/>
    <w:rsid w:val="006E41E6"/>
    <w:rsid w:val="006E43A2"/>
    <w:rsid w:val="006E44B8"/>
    <w:rsid w:val="006E496E"/>
    <w:rsid w:val="006E4AC2"/>
    <w:rsid w:val="006E55DC"/>
    <w:rsid w:val="006E61DD"/>
    <w:rsid w:val="006E7594"/>
    <w:rsid w:val="006E762E"/>
    <w:rsid w:val="006E79DE"/>
    <w:rsid w:val="006F0022"/>
    <w:rsid w:val="006F0BA0"/>
    <w:rsid w:val="006F0E78"/>
    <w:rsid w:val="006F1183"/>
    <w:rsid w:val="006F169D"/>
    <w:rsid w:val="006F24A0"/>
    <w:rsid w:val="006F25CF"/>
    <w:rsid w:val="006F2889"/>
    <w:rsid w:val="006F2B82"/>
    <w:rsid w:val="006F2BA6"/>
    <w:rsid w:val="006F3CBC"/>
    <w:rsid w:val="006F4348"/>
    <w:rsid w:val="006F4F09"/>
    <w:rsid w:val="006F5859"/>
    <w:rsid w:val="006F6EF4"/>
    <w:rsid w:val="006F7DEA"/>
    <w:rsid w:val="007001E1"/>
    <w:rsid w:val="00700630"/>
    <w:rsid w:val="00700BEE"/>
    <w:rsid w:val="00700D2F"/>
    <w:rsid w:val="007016C5"/>
    <w:rsid w:val="00701BC8"/>
    <w:rsid w:val="00701FF8"/>
    <w:rsid w:val="00703044"/>
    <w:rsid w:val="007035AF"/>
    <w:rsid w:val="00704648"/>
    <w:rsid w:val="007049A5"/>
    <w:rsid w:val="00704B20"/>
    <w:rsid w:val="00705366"/>
    <w:rsid w:val="007055FA"/>
    <w:rsid w:val="00705988"/>
    <w:rsid w:val="00705A0D"/>
    <w:rsid w:val="00705CC3"/>
    <w:rsid w:val="00705F8A"/>
    <w:rsid w:val="00706500"/>
    <w:rsid w:val="00706DB6"/>
    <w:rsid w:val="00706DDD"/>
    <w:rsid w:val="0070704A"/>
    <w:rsid w:val="00707096"/>
    <w:rsid w:val="00707231"/>
    <w:rsid w:val="007074CD"/>
    <w:rsid w:val="0070758E"/>
    <w:rsid w:val="007100D6"/>
    <w:rsid w:val="00710CA2"/>
    <w:rsid w:val="007110AE"/>
    <w:rsid w:val="0071128E"/>
    <w:rsid w:val="0071154F"/>
    <w:rsid w:val="0071244B"/>
    <w:rsid w:val="007128B4"/>
    <w:rsid w:val="00712CF5"/>
    <w:rsid w:val="00712D01"/>
    <w:rsid w:val="00712F4E"/>
    <w:rsid w:val="0071364B"/>
    <w:rsid w:val="007136A7"/>
    <w:rsid w:val="00713871"/>
    <w:rsid w:val="007139BD"/>
    <w:rsid w:val="00713B48"/>
    <w:rsid w:val="00713FD4"/>
    <w:rsid w:val="00714185"/>
    <w:rsid w:val="00715C9B"/>
    <w:rsid w:val="007162D6"/>
    <w:rsid w:val="00716AB6"/>
    <w:rsid w:val="00716CAD"/>
    <w:rsid w:val="00717B68"/>
    <w:rsid w:val="00720766"/>
    <w:rsid w:val="007208B3"/>
    <w:rsid w:val="00720D3F"/>
    <w:rsid w:val="00720E94"/>
    <w:rsid w:val="00721894"/>
    <w:rsid w:val="00722388"/>
    <w:rsid w:val="00722397"/>
    <w:rsid w:val="00722D23"/>
    <w:rsid w:val="007230DF"/>
    <w:rsid w:val="007233F0"/>
    <w:rsid w:val="00723E27"/>
    <w:rsid w:val="00723EF6"/>
    <w:rsid w:val="00723FFF"/>
    <w:rsid w:val="00724666"/>
    <w:rsid w:val="007250EE"/>
    <w:rsid w:val="00725161"/>
    <w:rsid w:val="00725F2B"/>
    <w:rsid w:val="00726634"/>
    <w:rsid w:val="007269B4"/>
    <w:rsid w:val="007277E3"/>
    <w:rsid w:val="007278B2"/>
    <w:rsid w:val="007301E1"/>
    <w:rsid w:val="00730FBD"/>
    <w:rsid w:val="007317B4"/>
    <w:rsid w:val="00731FC8"/>
    <w:rsid w:val="007327E7"/>
    <w:rsid w:val="007329E5"/>
    <w:rsid w:val="00732C9B"/>
    <w:rsid w:val="007333F7"/>
    <w:rsid w:val="0073340C"/>
    <w:rsid w:val="007336AD"/>
    <w:rsid w:val="00733704"/>
    <w:rsid w:val="00733A85"/>
    <w:rsid w:val="00733E3E"/>
    <w:rsid w:val="00733E7B"/>
    <w:rsid w:val="00734390"/>
    <w:rsid w:val="00734599"/>
    <w:rsid w:val="00734817"/>
    <w:rsid w:val="00734C65"/>
    <w:rsid w:val="00734F60"/>
    <w:rsid w:val="00734F9F"/>
    <w:rsid w:val="00735099"/>
    <w:rsid w:val="007351FD"/>
    <w:rsid w:val="007354F1"/>
    <w:rsid w:val="0073567D"/>
    <w:rsid w:val="00736965"/>
    <w:rsid w:val="0073751D"/>
    <w:rsid w:val="0073781C"/>
    <w:rsid w:val="00740A5E"/>
    <w:rsid w:val="00740C38"/>
    <w:rsid w:val="0074124D"/>
    <w:rsid w:val="0074134A"/>
    <w:rsid w:val="00741AEE"/>
    <w:rsid w:val="00742396"/>
    <w:rsid w:val="007423B1"/>
    <w:rsid w:val="00742D96"/>
    <w:rsid w:val="00742E0B"/>
    <w:rsid w:val="00743200"/>
    <w:rsid w:val="0074371F"/>
    <w:rsid w:val="00744104"/>
    <w:rsid w:val="00744C87"/>
    <w:rsid w:val="00744EB3"/>
    <w:rsid w:val="00745689"/>
    <w:rsid w:val="007466FB"/>
    <w:rsid w:val="007467FF"/>
    <w:rsid w:val="00746F43"/>
    <w:rsid w:val="0074726F"/>
    <w:rsid w:val="00747797"/>
    <w:rsid w:val="0075000E"/>
    <w:rsid w:val="007503A1"/>
    <w:rsid w:val="007506C0"/>
    <w:rsid w:val="00750A3C"/>
    <w:rsid w:val="00751C03"/>
    <w:rsid w:val="00752C4A"/>
    <w:rsid w:val="00752C79"/>
    <w:rsid w:val="00753468"/>
    <w:rsid w:val="007539FA"/>
    <w:rsid w:val="007540E8"/>
    <w:rsid w:val="0075430B"/>
    <w:rsid w:val="00754912"/>
    <w:rsid w:val="0075524A"/>
    <w:rsid w:val="007552C5"/>
    <w:rsid w:val="00755AA8"/>
    <w:rsid w:val="00755B71"/>
    <w:rsid w:val="00755F49"/>
    <w:rsid w:val="007561CA"/>
    <w:rsid w:val="0075681A"/>
    <w:rsid w:val="0075698A"/>
    <w:rsid w:val="00756999"/>
    <w:rsid w:val="00757321"/>
    <w:rsid w:val="00757377"/>
    <w:rsid w:val="007575BA"/>
    <w:rsid w:val="00757F2B"/>
    <w:rsid w:val="00757FA0"/>
    <w:rsid w:val="00760390"/>
    <w:rsid w:val="00760637"/>
    <w:rsid w:val="00760777"/>
    <w:rsid w:val="00760A74"/>
    <w:rsid w:val="00760C2D"/>
    <w:rsid w:val="00760D16"/>
    <w:rsid w:val="00760F44"/>
    <w:rsid w:val="00761B1E"/>
    <w:rsid w:val="00762120"/>
    <w:rsid w:val="00762325"/>
    <w:rsid w:val="007627DB"/>
    <w:rsid w:val="00762862"/>
    <w:rsid w:val="00762F6F"/>
    <w:rsid w:val="007630A2"/>
    <w:rsid w:val="00763581"/>
    <w:rsid w:val="007636A7"/>
    <w:rsid w:val="00763B9B"/>
    <w:rsid w:val="00765583"/>
    <w:rsid w:val="00765847"/>
    <w:rsid w:val="007659B9"/>
    <w:rsid w:val="00765FDA"/>
    <w:rsid w:val="0076650A"/>
    <w:rsid w:val="00766554"/>
    <w:rsid w:val="00766939"/>
    <w:rsid w:val="00767EAF"/>
    <w:rsid w:val="0077030C"/>
    <w:rsid w:val="00770516"/>
    <w:rsid w:val="00770FBD"/>
    <w:rsid w:val="00771BFC"/>
    <w:rsid w:val="00771ED9"/>
    <w:rsid w:val="0077231C"/>
    <w:rsid w:val="00772AEC"/>
    <w:rsid w:val="00772BF4"/>
    <w:rsid w:val="0077309A"/>
    <w:rsid w:val="0077339A"/>
    <w:rsid w:val="00773838"/>
    <w:rsid w:val="00773A2A"/>
    <w:rsid w:val="00773A48"/>
    <w:rsid w:val="00773AFD"/>
    <w:rsid w:val="00773FB5"/>
    <w:rsid w:val="0077445B"/>
    <w:rsid w:val="00774646"/>
    <w:rsid w:val="007749CB"/>
    <w:rsid w:val="007749F0"/>
    <w:rsid w:val="00774A8F"/>
    <w:rsid w:val="00775415"/>
    <w:rsid w:val="00775936"/>
    <w:rsid w:val="00775A77"/>
    <w:rsid w:val="007762EE"/>
    <w:rsid w:val="007764D6"/>
    <w:rsid w:val="00776C53"/>
    <w:rsid w:val="00777871"/>
    <w:rsid w:val="007779C6"/>
    <w:rsid w:val="00777CC7"/>
    <w:rsid w:val="00777D7B"/>
    <w:rsid w:val="007805F3"/>
    <w:rsid w:val="00780DFA"/>
    <w:rsid w:val="007816C8"/>
    <w:rsid w:val="00782708"/>
    <w:rsid w:val="007829B3"/>
    <w:rsid w:val="00782B6B"/>
    <w:rsid w:val="00782C00"/>
    <w:rsid w:val="00782E5D"/>
    <w:rsid w:val="00783882"/>
    <w:rsid w:val="00783C59"/>
    <w:rsid w:val="00783CEF"/>
    <w:rsid w:val="00783E35"/>
    <w:rsid w:val="0078401C"/>
    <w:rsid w:val="00784339"/>
    <w:rsid w:val="0078463F"/>
    <w:rsid w:val="00784794"/>
    <w:rsid w:val="007852C0"/>
    <w:rsid w:val="00785A5B"/>
    <w:rsid w:val="00785BD5"/>
    <w:rsid w:val="00786107"/>
    <w:rsid w:val="007868AF"/>
    <w:rsid w:val="00786BBC"/>
    <w:rsid w:val="0078709D"/>
    <w:rsid w:val="00787401"/>
    <w:rsid w:val="007875A8"/>
    <w:rsid w:val="00787CC3"/>
    <w:rsid w:val="0079076A"/>
    <w:rsid w:val="00790B7A"/>
    <w:rsid w:val="00791F19"/>
    <w:rsid w:val="0079214B"/>
    <w:rsid w:val="00792D35"/>
    <w:rsid w:val="00793078"/>
    <w:rsid w:val="00793107"/>
    <w:rsid w:val="007932CF"/>
    <w:rsid w:val="0079356D"/>
    <w:rsid w:val="00793771"/>
    <w:rsid w:val="007937A1"/>
    <w:rsid w:val="00794724"/>
    <w:rsid w:val="00794914"/>
    <w:rsid w:val="0079628D"/>
    <w:rsid w:val="00796372"/>
    <w:rsid w:val="0079727C"/>
    <w:rsid w:val="00797311"/>
    <w:rsid w:val="00797559"/>
    <w:rsid w:val="00797871"/>
    <w:rsid w:val="00797AFB"/>
    <w:rsid w:val="007A0153"/>
    <w:rsid w:val="007A0E57"/>
    <w:rsid w:val="007A185A"/>
    <w:rsid w:val="007A2D41"/>
    <w:rsid w:val="007A2DA9"/>
    <w:rsid w:val="007A3488"/>
    <w:rsid w:val="007A36D6"/>
    <w:rsid w:val="007A4304"/>
    <w:rsid w:val="007A4B86"/>
    <w:rsid w:val="007A4C0F"/>
    <w:rsid w:val="007A4C77"/>
    <w:rsid w:val="007A5AE7"/>
    <w:rsid w:val="007A5CA4"/>
    <w:rsid w:val="007A5FE9"/>
    <w:rsid w:val="007A6136"/>
    <w:rsid w:val="007A7151"/>
    <w:rsid w:val="007A74DD"/>
    <w:rsid w:val="007A7FC3"/>
    <w:rsid w:val="007B0C32"/>
    <w:rsid w:val="007B1791"/>
    <w:rsid w:val="007B18ED"/>
    <w:rsid w:val="007B1EB4"/>
    <w:rsid w:val="007B230A"/>
    <w:rsid w:val="007B2B50"/>
    <w:rsid w:val="007B2F89"/>
    <w:rsid w:val="007B30B1"/>
    <w:rsid w:val="007B35E3"/>
    <w:rsid w:val="007B3660"/>
    <w:rsid w:val="007B3858"/>
    <w:rsid w:val="007B40BC"/>
    <w:rsid w:val="007B49C8"/>
    <w:rsid w:val="007B4A07"/>
    <w:rsid w:val="007B4AAF"/>
    <w:rsid w:val="007B5CD3"/>
    <w:rsid w:val="007B5ECE"/>
    <w:rsid w:val="007B5F35"/>
    <w:rsid w:val="007B5FE5"/>
    <w:rsid w:val="007B60FB"/>
    <w:rsid w:val="007B6629"/>
    <w:rsid w:val="007B6E2F"/>
    <w:rsid w:val="007B6E96"/>
    <w:rsid w:val="007B7139"/>
    <w:rsid w:val="007B757A"/>
    <w:rsid w:val="007B760F"/>
    <w:rsid w:val="007B78B7"/>
    <w:rsid w:val="007B7B79"/>
    <w:rsid w:val="007C1318"/>
    <w:rsid w:val="007C13F3"/>
    <w:rsid w:val="007C1A8F"/>
    <w:rsid w:val="007C2400"/>
    <w:rsid w:val="007C2B8A"/>
    <w:rsid w:val="007C2E34"/>
    <w:rsid w:val="007C3223"/>
    <w:rsid w:val="007C3805"/>
    <w:rsid w:val="007C3ADE"/>
    <w:rsid w:val="007C3F81"/>
    <w:rsid w:val="007C41F9"/>
    <w:rsid w:val="007C48CF"/>
    <w:rsid w:val="007C4A69"/>
    <w:rsid w:val="007C4AEE"/>
    <w:rsid w:val="007C5119"/>
    <w:rsid w:val="007C54C9"/>
    <w:rsid w:val="007C5935"/>
    <w:rsid w:val="007C59F5"/>
    <w:rsid w:val="007C63A5"/>
    <w:rsid w:val="007C64EF"/>
    <w:rsid w:val="007C6766"/>
    <w:rsid w:val="007C7175"/>
    <w:rsid w:val="007C79A3"/>
    <w:rsid w:val="007C7C60"/>
    <w:rsid w:val="007D0D50"/>
    <w:rsid w:val="007D0F41"/>
    <w:rsid w:val="007D205F"/>
    <w:rsid w:val="007D22A3"/>
    <w:rsid w:val="007D242F"/>
    <w:rsid w:val="007D3447"/>
    <w:rsid w:val="007D457F"/>
    <w:rsid w:val="007D4CC8"/>
    <w:rsid w:val="007D5073"/>
    <w:rsid w:val="007D546F"/>
    <w:rsid w:val="007D55A8"/>
    <w:rsid w:val="007D55BD"/>
    <w:rsid w:val="007D575B"/>
    <w:rsid w:val="007D5FE4"/>
    <w:rsid w:val="007D6182"/>
    <w:rsid w:val="007D6F53"/>
    <w:rsid w:val="007D7452"/>
    <w:rsid w:val="007D7B79"/>
    <w:rsid w:val="007E0168"/>
    <w:rsid w:val="007E0D15"/>
    <w:rsid w:val="007E0D16"/>
    <w:rsid w:val="007E1A78"/>
    <w:rsid w:val="007E1A90"/>
    <w:rsid w:val="007E1FC9"/>
    <w:rsid w:val="007E21F9"/>
    <w:rsid w:val="007E2408"/>
    <w:rsid w:val="007E2C16"/>
    <w:rsid w:val="007E3983"/>
    <w:rsid w:val="007E3B48"/>
    <w:rsid w:val="007E424B"/>
    <w:rsid w:val="007E42A2"/>
    <w:rsid w:val="007E4CA0"/>
    <w:rsid w:val="007E53E1"/>
    <w:rsid w:val="007E56AF"/>
    <w:rsid w:val="007E5ACD"/>
    <w:rsid w:val="007E6824"/>
    <w:rsid w:val="007E720E"/>
    <w:rsid w:val="007E7238"/>
    <w:rsid w:val="007E75F1"/>
    <w:rsid w:val="007E7760"/>
    <w:rsid w:val="007E79BA"/>
    <w:rsid w:val="007E7ADB"/>
    <w:rsid w:val="007E7F3C"/>
    <w:rsid w:val="007E7F56"/>
    <w:rsid w:val="007F01EF"/>
    <w:rsid w:val="007F1184"/>
    <w:rsid w:val="007F2544"/>
    <w:rsid w:val="007F27F7"/>
    <w:rsid w:val="007F27FD"/>
    <w:rsid w:val="007F2D41"/>
    <w:rsid w:val="007F37A7"/>
    <w:rsid w:val="007F3B67"/>
    <w:rsid w:val="007F3CA5"/>
    <w:rsid w:val="007F3D40"/>
    <w:rsid w:val="007F3FB6"/>
    <w:rsid w:val="007F43F2"/>
    <w:rsid w:val="007F48C7"/>
    <w:rsid w:val="007F4ABB"/>
    <w:rsid w:val="007F55A9"/>
    <w:rsid w:val="007F60A0"/>
    <w:rsid w:val="007F6956"/>
    <w:rsid w:val="007F6ABA"/>
    <w:rsid w:val="007F7F68"/>
    <w:rsid w:val="00800082"/>
    <w:rsid w:val="0080013A"/>
    <w:rsid w:val="008005D4"/>
    <w:rsid w:val="008005E5"/>
    <w:rsid w:val="00800CDB"/>
    <w:rsid w:val="00800DBE"/>
    <w:rsid w:val="00800F47"/>
    <w:rsid w:val="008015AD"/>
    <w:rsid w:val="00801D0E"/>
    <w:rsid w:val="00801F33"/>
    <w:rsid w:val="00802525"/>
    <w:rsid w:val="0080299D"/>
    <w:rsid w:val="008033B3"/>
    <w:rsid w:val="0080346E"/>
    <w:rsid w:val="00803972"/>
    <w:rsid w:val="00803BC6"/>
    <w:rsid w:val="00803C43"/>
    <w:rsid w:val="0080403C"/>
    <w:rsid w:val="008048C5"/>
    <w:rsid w:val="00804B66"/>
    <w:rsid w:val="00804D20"/>
    <w:rsid w:val="00804D2F"/>
    <w:rsid w:val="00806136"/>
    <w:rsid w:val="00806A9C"/>
    <w:rsid w:val="0080700A"/>
    <w:rsid w:val="00807752"/>
    <w:rsid w:val="0080778B"/>
    <w:rsid w:val="008078E4"/>
    <w:rsid w:val="00807A7A"/>
    <w:rsid w:val="0081069B"/>
    <w:rsid w:val="0081101B"/>
    <w:rsid w:val="00811A62"/>
    <w:rsid w:val="00811C26"/>
    <w:rsid w:val="00811D53"/>
    <w:rsid w:val="00811DA8"/>
    <w:rsid w:val="00812624"/>
    <w:rsid w:val="00812911"/>
    <w:rsid w:val="0081297C"/>
    <w:rsid w:val="00812B6A"/>
    <w:rsid w:val="00812C66"/>
    <w:rsid w:val="00813151"/>
    <w:rsid w:val="00813AE8"/>
    <w:rsid w:val="00813B0C"/>
    <w:rsid w:val="00813BE8"/>
    <w:rsid w:val="00814133"/>
    <w:rsid w:val="00814202"/>
    <w:rsid w:val="00814A5B"/>
    <w:rsid w:val="00814DA5"/>
    <w:rsid w:val="00815499"/>
    <w:rsid w:val="00815515"/>
    <w:rsid w:val="0081636B"/>
    <w:rsid w:val="00816698"/>
    <w:rsid w:val="00816F3B"/>
    <w:rsid w:val="00817B0F"/>
    <w:rsid w:val="00817F2C"/>
    <w:rsid w:val="00820EE8"/>
    <w:rsid w:val="00820FC5"/>
    <w:rsid w:val="00821147"/>
    <w:rsid w:val="0082133F"/>
    <w:rsid w:val="0082154D"/>
    <w:rsid w:val="008217C0"/>
    <w:rsid w:val="00821877"/>
    <w:rsid w:val="008224A0"/>
    <w:rsid w:val="0082255E"/>
    <w:rsid w:val="00822921"/>
    <w:rsid w:val="00822AD5"/>
    <w:rsid w:val="00822DAD"/>
    <w:rsid w:val="00823AF2"/>
    <w:rsid w:val="008240F7"/>
    <w:rsid w:val="00824229"/>
    <w:rsid w:val="0082448D"/>
    <w:rsid w:val="00824B9E"/>
    <w:rsid w:val="00825F75"/>
    <w:rsid w:val="00825FDD"/>
    <w:rsid w:val="008263F9"/>
    <w:rsid w:val="00826426"/>
    <w:rsid w:val="00826441"/>
    <w:rsid w:val="00827381"/>
    <w:rsid w:val="00827662"/>
    <w:rsid w:val="008314FB"/>
    <w:rsid w:val="0083161A"/>
    <w:rsid w:val="00831829"/>
    <w:rsid w:val="00831DCA"/>
    <w:rsid w:val="0083259C"/>
    <w:rsid w:val="00832700"/>
    <w:rsid w:val="008333C4"/>
    <w:rsid w:val="00833A30"/>
    <w:rsid w:val="0083491E"/>
    <w:rsid w:val="00834A6D"/>
    <w:rsid w:val="00834AC8"/>
    <w:rsid w:val="008351B3"/>
    <w:rsid w:val="008351D1"/>
    <w:rsid w:val="00835C3B"/>
    <w:rsid w:val="00835E97"/>
    <w:rsid w:val="008360F7"/>
    <w:rsid w:val="008363AA"/>
    <w:rsid w:val="00836F7C"/>
    <w:rsid w:val="00840046"/>
    <w:rsid w:val="00840488"/>
    <w:rsid w:val="0084049E"/>
    <w:rsid w:val="008407EB"/>
    <w:rsid w:val="0084131F"/>
    <w:rsid w:val="00842C43"/>
    <w:rsid w:val="00843105"/>
    <w:rsid w:val="00843166"/>
    <w:rsid w:val="0084325A"/>
    <w:rsid w:val="0084363F"/>
    <w:rsid w:val="00843902"/>
    <w:rsid w:val="0084396D"/>
    <w:rsid w:val="00843CDE"/>
    <w:rsid w:val="00843FF7"/>
    <w:rsid w:val="00844149"/>
    <w:rsid w:val="008442A6"/>
    <w:rsid w:val="00844401"/>
    <w:rsid w:val="008444AE"/>
    <w:rsid w:val="00844B66"/>
    <w:rsid w:val="00845262"/>
    <w:rsid w:val="008453C1"/>
    <w:rsid w:val="00845B7A"/>
    <w:rsid w:val="00845E80"/>
    <w:rsid w:val="00845F35"/>
    <w:rsid w:val="008466D8"/>
    <w:rsid w:val="00846AD6"/>
    <w:rsid w:val="00846BAC"/>
    <w:rsid w:val="00847502"/>
    <w:rsid w:val="008476B7"/>
    <w:rsid w:val="00847886"/>
    <w:rsid w:val="008478BA"/>
    <w:rsid w:val="00847A71"/>
    <w:rsid w:val="00850724"/>
    <w:rsid w:val="008508E7"/>
    <w:rsid w:val="00850D8E"/>
    <w:rsid w:val="008510F8"/>
    <w:rsid w:val="00851332"/>
    <w:rsid w:val="008518CA"/>
    <w:rsid w:val="00851D37"/>
    <w:rsid w:val="00851D49"/>
    <w:rsid w:val="0085299B"/>
    <w:rsid w:val="008529BF"/>
    <w:rsid w:val="00852EF6"/>
    <w:rsid w:val="0085322E"/>
    <w:rsid w:val="0085372F"/>
    <w:rsid w:val="00853959"/>
    <w:rsid w:val="00853A98"/>
    <w:rsid w:val="00853B65"/>
    <w:rsid w:val="00853C10"/>
    <w:rsid w:val="00854B06"/>
    <w:rsid w:val="00854C6E"/>
    <w:rsid w:val="00854E95"/>
    <w:rsid w:val="00855D49"/>
    <w:rsid w:val="0085672F"/>
    <w:rsid w:val="0085799C"/>
    <w:rsid w:val="008579A2"/>
    <w:rsid w:val="00860634"/>
    <w:rsid w:val="00860D0F"/>
    <w:rsid w:val="00861923"/>
    <w:rsid w:val="00861A20"/>
    <w:rsid w:val="00861BB2"/>
    <w:rsid w:val="00861CD6"/>
    <w:rsid w:val="00862032"/>
    <w:rsid w:val="0086219D"/>
    <w:rsid w:val="008628F6"/>
    <w:rsid w:val="0086303D"/>
    <w:rsid w:val="00863B1A"/>
    <w:rsid w:val="00863BAF"/>
    <w:rsid w:val="00864051"/>
    <w:rsid w:val="008646DB"/>
    <w:rsid w:val="008648E1"/>
    <w:rsid w:val="00864A48"/>
    <w:rsid w:val="00866188"/>
    <w:rsid w:val="00866569"/>
    <w:rsid w:val="008667EA"/>
    <w:rsid w:val="00866A6D"/>
    <w:rsid w:val="00866EA4"/>
    <w:rsid w:val="008677E1"/>
    <w:rsid w:val="00867FDE"/>
    <w:rsid w:val="008703F8"/>
    <w:rsid w:val="00870B27"/>
    <w:rsid w:val="00870EC3"/>
    <w:rsid w:val="0087259B"/>
    <w:rsid w:val="00872DC3"/>
    <w:rsid w:val="00873BBC"/>
    <w:rsid w:val="00873DC2"/>
    <w:rsid w:val="008743C0"/>
    <w:rsid w:val="0087440A"/>
    <w:rsid w:val="00874C51"/>
    <w:rsid w:val="00875AD6"/>
    <w:rsid w:val="00875D20"/>
    <w:rsid w:val="00876661"/>
    <w:rsid w:val="00876D2F"/>
    <w:rsid w:val="0087770B"/>
    <w:rsid w:val="00877FE2"/>
    <w:rsid w:val="00880C30"/>
    <w:rsid w:val="00881173"/>
    <w:rsid w:val="00881285"/>
    <w:rsid w:val="00881A60"/>
    <w:rsid w:val="00881CE0"/>
    <w:rsid w:val="0088269E"/>
    <w:rsid w:val="008830FE"/>
    <w:rsid w:val="0088348A"/>
    <w:rsid w:val="0088429A"/>
    <w:rsid w:val="0088430E"/>
    <w:rsid w:val="00884891"/>
    <w:rsid w:val="008851ED"/>
    <w:rsid w:val="008859D1"/>
    <w:rsid w:val="00886360"/>
    <w:rsid w:val="00887017"/>
    <w:rsid w:val="00887301"/>
    <w:rsid w:val="0088746D"/>
    <w:rsid w:val="008876E0"/>
    <w:rsid w:val="008879F9"/>
    <w:rsid w:val="008904E7"/>
    <w:rsid w:val="00890D7D"/>
    <w:rsid w:val="008912FF"/>
    <w:rsid w:val="00891518"/>
    <w:rsid w:val="00891CE4"/>
    <w:rsid w:val="00891F54"/>
    <w:rsid w:val="00892590"/>
    <w:rsid w:val="008926D4"/>
    <w:rsid w:val="00892C90"/>
    <w:rsid w:val="00892CDF"/>
    <w:rsid w:val="00894326"/>
    <w:rsid w:val="00894953"/>
    <w:rsid w:val="00894A12"/>
    <w:rsid w:val="00894D38"/>
    <w:rsid w:val="008960B7"/>
    <w:rsid w:val="0089627E"/>
    <w:rsid w:val="008965EE"/>
    <w:rsid w:val="00897388"/>
    <w:rsid w:val="00897C25"/>
    <w:rsid w:val="008A02A8"/>
    <w:rsid w:val="008A0427"/>
    <w:rsid w:val="008A051A"/>
    <w:rsid w:val="008A07A1"/>
    <w:rsid w:val="008A0CCB"/>
    <w:rsid w:val="008A0D95"/>
    <w:rsid w:val="008A12A3"/>
    <w:rsid w:val="008A1329"/>
    <w:rsid w:val="008A160C"/>
    <w:rsid w:val="008A1882"/>
    <w:rsid w:val="008A1941"/>
    <w:rsid w:val="008A202E"/>
    <w:rsid w:val="008A21C9"/>
    <w:rsid w:val="008A21E7"/>
    <w:rsid w:val="008A25AE"/>
    <w:rsid w:val="008A2A6C"/>
    <w:rsid w:val="008A2D17"/>
    <w:rsid w:val="008A3252"/>
    <w:rsid w:val="008A363C"/>
    <w:rsid w:val="008A3DEF"/>
    <w:rsid w:val="008A3EEF"/>
    <w:rsid w:val="008A4569"/>
    <w:rsid w:val="008A4A3A"/>
    <w:rsid w:val="008A4F93"/>
    <w:rsid w:val="008A588F"/>
    <w:rsid w:val="008A6053"/>
    <w:rsid w:val="008A6270"/>
    <w:rsid w:val="008A62B3"/>
    <w:rsid w:val="008A6B69"/>
    <w:rsid w:val="008A6CAA"/>
    <w:rsid w:val="008A72E5"/>
    <w:rsid w:val="008A782B"/>
    <w:rsid w:val="008A794D"/>
    <w:rsid w:val="008B0734"/>
    <w:rsid w:val="008B09D8"/>
    <w:rsid w:val="008B0DF5"/>
    <w:rsid w:val="008B1180"/>
    <w:rsid w:val="008B13E2"/>
    <w:rsid w:val="008B1463"/>
    <w:rsid w:val="008B150D"/>
    <w:rsid w:val="008B192B"/>
    <w:rsid w:val="008B1C48"/>
    <w:rsid w:val="008B2246"/>
    <w:rsid w:val="008B2272"/>
    <w:rsid w:val="008B37F8"/>
    <w:rsid w:val="008B39E7"/>
    <w:rsid w:val="008B3C3C"/>
    <w:rsid w:val="008B3D90"/>
    <w:rsid w:val="008B40DF"/>
    <w:rsid w:val="008B4470"/>
    <w:rsid w:val="008B5656"/>
    <w:rsid w:val="008B5B57"/>
    <w:rsid w:val="008B6435"/>
    <w:rsid w:val="008B6BAB"/>
    <w:rsid w:val="008B6CA3"/>
    <w:rsid w:val="008B7280"/>
    <w:rsid w:val="008B7703"/>
    <w:rsid w:val="008B77EB"/>
    <w:rsid w:val="008B78D6"/>
    <w:rsid w:val="008B7AAD"/>
    <w:rsid w:val="008B7B9E"/>
    <w:rsid w:val="008B7F40"/>
    <w:rsid w:val="008C041C"/>
    <w:rsid w:val="008C067C"/>
    <w:rsid w:val="008C0AAE"/>
    <w:rsid w:val="008C0B24"/>
    <w:rsid w:val="008C0D6C"/>
    <w:rsid w:val="008C0F80"/>
    <w:rsid w:val="008C136D"/>
    <w:rsid w:val="008C13F0"/>
    <w:rsid w:val="008C1496"/>
    <w:rsid w:val="008C15A9"/>
    <w:rsid w:val="008C17E1"/>
    <w:rsid w:val="008C1C4F"/>
    <w:rsid w:val="008C1CA8"/>
    <w:rsid w:val="008C2BB4"/>
    <w:rsid w:val="008C2F19"/>
    <w:rsid w:val="008C3659"/>
    <w:rsid w:val="008C3C88"/>
    <w:rsid w:val="008C40D1"/>
    <w:rsid w:val="008C4399"/>
    <w:rsid w:val="008C5010"/>
    <w:rsid w:val="008C5039"/>
    <w:rsid w:val="008C516D"/>
    <w:rsid w:val="008C5803"/>
    <w:rsid w:val="008C587F"/>
    <w:rsid w:val="008C6B36"/>
    <w:rsid w:val="008C6C64"/>
    <w:rsid w:val="008C72B0"/>
    <w:rsid w:val="008C74E7"/>
    <w:rsid w:val="008C75CF"/>
    <w:rsid w:val="008D01DA"/>
    <w:rsid w:val="008D0247"/>
    <w:rsid w:val="008D0542"/>
    <w:rsid w:val="008D06CF"/>
    <w:rsid w:val="008D172B"/>
    <w:rsid w:val="008D1D13"/>
    <w:rsid w:val="008D217C"/>
    <w:rsid w:val="008D29FD"/>
    <w:rsid w:val="008D319C"/>
    <w:rsid w:val="008D331D"/>
    <w:rsid w:val="008D345E"/>
    <w:rsid w:val="008D3F7D"/>
    <w:rsid w:val="008D4A2D"/>
    <w:rsid w:val="008D4AAF"/>
    <w:rsid w:val="008D5AC0"/>
    <w:rsid w:val="008D602B"/>
    <w:rsid w:val="008D6A2A"/>
    <w:rsid w:val="008D6EB4"/>
    <w:rsid w:val="008D7A02"/>
    <w:rsid w:val="008D7BA4"/>
    <w:rsid w:val="008D7C72"/>
    <w:rsid w:val="008D7EFD"/>
    <w:rsid w:val="008E0657"/>
    <w:rsid w:val="008E17D7"/>
    <w:rsid w:val="008E19BC"/>
    <w:rsid w:val="008E1D1F"/>
    <w:rsid w:val="008E26B9"/>
    <w:rsid w:val="008E2FCC"/>
    <w:rsid w:val="008E355B"/>
    <w:rsid w:val="008E35C2"/>
    <w:rsid w:val="008E3791"/>
    <w:rsid w:val="008E40E6"/>
    <w:rsid w:val="008E42BE"/>
    <w:rsid w:val="008E48FF"/>
    <w:rsid w:val="008E5426"/>
    <w:rsid w:val="008E547E"/>
    <w:rsid w:val="008E5523"/>
    <w:rsid w:val="008E6B93"/>
    <w:rsid w:val="008E6D49"/>
    <w:rsid w:val="008E6DA3"/>
    <w:rsid w:val="008E7CDC"/>
    <w:rsid w:val="008F06B6"/>
    <w:rsid w:val="008F0B64"/>
    <w:rsid w:val="008F0BF7"/>
    <w:rsid w:val="008F1840"/>
    <w:rsid w:val="008F1DB5"/>
    <w:rsid w:val="008F2756"/>
    <w:rsid w:val="008F2BDD"/>
    <w:rsid w:val="008F33E2"/>
    <w:rsid w:val="008F3AEC"/>
    <w:rsid w:val="008F41B3"/>
    <w:rsid w:val="008F4CD3"/>
    <w:rsid w:val="008F5064"/>
    <w:rsid w:val="008F53DA"/>
    <w:rsid w:val="008F5E25"/>
    <w:rsid w:val="008F5F34"/>
    <w:rsid w:val="008F6123"/>
    <w:rsid w:val="008F68D1"/>
    <w:rsid w:val="008F6A54"/>
    <w:rsid w:val="008F6C65"/>
    <w:rsid w:val="008F7213"/>
    <w:rsid w:val="008F74F8"/>
    <w:rsid w:val="008F770A"/>
    <w:rsid w:val="008F7FA2"/>
    <w:rsid w:val="00900166"/>
    <w:rsid w:val="00900214"/>
    <w:rsid w:val="00900769"/>
    <w:rsid w:val="00901ACD"/>
    <w:rsid w:val="00901B3B"/>
    <w:rsid w:val="00902C3E"/>
    <w:rsid w:val="009036A6"/>
    <w:rsid w:val="0090409B"/>
    <w:rsid w:val="009040CB"/>
    <w:rsid w:val="00904883"/>
    <w:rsid w:val="00904A39"/>
    <w:rsid w:val="00904C52"/>
    <w:rsid w:val="0090515D"/>
    <w:rsid w:val="0090541B"/>
    <w:rsid w:val="009071F4"/>
    <w:rsid w:val="00907A99"/>
    <w:rsid w:val="0091009D"/>
    <w:rsid w:val="00910184"/>
    <w:rsid w:val="00910A52"/>
    <w:rsid w:val="00910C22"/>
    <w:rsid w:val="00911356"/>
    <w:rsid w:val="009113DB"/>
    <w:rsid w:val="0091156B"/>
    <w:rsid w:val="0091187E"/>
    <w:rsid w:val="009118D8"/>
    <w:rsid w:val="00911E8F"/>
    <w:rsid w:val="00911F15"/>
    <w:rsid w:val="009129A3"/>
    <w:rsid w:val="00913B67"/>
    <w:rsid w:val="009140D0"/>
    <w:rsid w:val="0091476E"/>
    <w:rsid w:val="009159A6"/>
    <w:rsid w:val="00915FBA"/>
    <w:rsid w:val="009164B6"/>
    <w:rsid w:val="00916593"/>
    <w:rsid w:val="00916671"/>
    <w:rsid w:val="0091719A"/>
    <w:rsid w:val="00920149"/>
    <w:rsid w:val="0092020B"/>
    <w:rsid w:val="009202F5"/>
    <w:rsid w:val="0092060E"/>
    <w:rsid w:val="0092077E"/>
    <w:rsid w:val="00920781"/>
    <w:rsid w:val="0092099E"/>
    <w:rsid w:val="00921026"/>
    <w:rsid w:val="009211C3"/>
    <w:rsid w:val="00921AD9"/>
    <w:rsid w:val="00921BDC"/>
    <w:rsid w:val="00921C8A"/>
    <w:rsid w:val="0092279A"/>
    <w:rsid w:val="0092292F"/>
    <w:rsid w:val="00922F30"/>
    <w:rsid w:val="00923230"/>
    <w:rsid w:val="00923403"/>
    <w:rsid w:val="00923C42"/>
    <w:rsid w:val="00923D3D"/>
    <w:rsid w:val="00923D53"/>
    <w:rsid w:val="00923E02"/>
    <w:rsid w:val="00923F3B"/>
    <w:rsid w:val="009246AE"/>
    <w:rsid w:val="00924955"/>
    <w:rsid w:val="00925102"/>
    <w:rsid w:val="00925DA5"/>
    <w:rsid w:val="00926433"/>
    <w:rsid w:val="00926764"/>
    <w:rsid w:val="00926794"/>
    <w:rsid w:val="0092679D"/>
    <w:rsid w:val="0092680E"/>
    <w:rsid w:val="00927868"/>
    <w:rsid w:val="0092793E"/>
    <w:rsid w:val="00927AFA"/>
    <w:rsid w:val="00927EB5"/>
    <w:rsid w:val="00930B9E"/>
    <w:rsid w:val="00931873"/>
    <w:rsid w:val="0093231E"/>
    <w:rsid w:val="0093238C"/>
    <w:rsid w:val="00932416"/>
    <w:rsid w:val="00932DE0"/>
    <w:rsid w:val="00932F1A"/>
    <w:rsid w:val="0093376B"/>
    <w:rsid w:val="00933BB1"/>
    <w:rsid w:val="00933EAD"/>
    <w:rsid w:val="00934152"/>
    <w:rsid w:val="00934357"/>
    <w:rsid w:val="0093465C"/>
    <w:rsid w:val="0093494B"/>
    <w:rsid w:val="009349FC"/>
    <w:rsid w:val="00934B8E"/>
    <w:rsid w:val="0093501B"/>
    <w:rsid w:val="00940630"/>
    <w:rsid w:val="00941103"/>
    <w:rsid w:val="0094129E"/>
    <w:rsid w:val="009413F6"/>
    <w:rsid w:val="00941E44"/>
    <w:rsid w:val="00941EF2"/>
    <w:rsid w:val="009422E3"/>
    <w:rsid w:val="00942303"/>
    <w:rsid w:val="00942D98"/>
    <w:rsid w:val="00942EE7"/>
    <w:rsid w:val="00943309"/>
    <w:rsid w:val="00943637"/>
    <w:rsid w:val="009436BA"/>
    <w:rsid w:val="00943D58"/>
    <w:rsid w:val="0094413E"/>
    <w:rsid w:val="009447EA"/>
    <w:rsid w:val="00944B00"/>
    <w:rsid w:val="00944B79"/>
    <w:rsid w:val="00944D00"/>
    <w:rsid w:val="0094537F"/>
    <w:rsid w:val="00945844"/>
    <w:rsid w:val="00945B16"/>
    <w:rsid w:val="00945B70"/>
    <w:rsid w:val="00946268"/>
    <w:rsid w:val="00946C92"/>
    <w:rsid w:val="00947046"/>
    <w:rsid w:val="009470F4"/>
    <w:rsid w:val="0094733B"/>
    <w:rsid w:val="00947358"/>
    <w:rsid w:val="00950037"/>
    <w:rsid w:val="009503E2"/>
    <w:rsid w:val="00950610"/>
    <w:rsid w:val="0095094B"/>
    <w:rsid w:val="0095148A"/>
    <w:rsid w:val="009515AE"/>
    <w:rsid w:val="00951CE3"/>
    <w:rsid w:val="00951DB7"/>
    <w:rsid w:val="009525AE"/>
    <w:rsid w:val="00953080"/>
    <w:rsid w:val="0095379F"/>
    <w:rsid w:val="009537B6"/>
    <w:rsid w:val="00953D92"/>
    <w:rsid w:val="00953FA5"/>
    <w:rsid w:val="0095408C"/>
    <w:rsid w:val="0095459E"/>
    <w:rsid w:val="009548B6"/>
    <w:rsid w:val="00954D9E"/>
    <w:rsid w:val="00954FA2"/>
    <w:rsid w:val="009550F9"/>
    <w:rsid w:val="009556D1"/>
    <w:rsid w:val="009560F6"/>
    <w:rsid w:val="00957735"/>
    <w:rsid w:val="00960074"/>
    <w:rsid w:val="009603B5"/>
    <w:rsid w:val="00960508"/>
    <w:rsid w:val="009611B1"/>
    <w:rsid w:val="009619F7"/>
    <w:rsid w:val="00961BDA"/>
    <w:rsid w:val="00961CD8"/>
    <w:rsid w:val="00961D83"/>
    <w:rsid w:val="009620F7"/>
    <w:rsid w:val="00962459"/>
    <w:rsid w:val="00963436"/>
    <w:rsid w:val="0096428A"/>
    <w:rsid w:val="0096463F"/>
    <w:rsid w:val="00964A07"/>
    <w:rsid w:val="00964BBA"/>
    <w:rsid w:val="00964E13"/>
    <w:rsid w:val="009653C5"/>
    <w:rsid w:val="009657E6"/>
    <w:rsid w:val="00965F78"/>
    <w:rsid w:val="00966A59"/>
    <w:rsid w:val="00966BC9"/>
    <w:rsid w:val="009678AC"/>
    <w:rsid w:val="00967A7F"/>
    <w:rsid w:val="00967C6F"/>
    <w:rsid w:val="0097075C"/>
    <w:rsid w:val="00970C54"/>
    <w:rsid w:val="0097128B"/>
    <w:rsid w:val="009712FE"/>
    <w:rsid w:val="00972192"/>
    <w:rsid w:val="00972BA9"/>
    <w:rsid w:val="00972DBA"/>
    <w:rsid w:val="00972E04"/>
    <w:rsid w:val="009736D4"/>
    <w:rsid w:val="009740B0"/>
    <w:rsid w:val="00974316"/>
    <w:rsid w:val="00974729"/>
    <w:rsid w:val="00974879"/>
    <w:rsid w:val="009748FD"/>
    <w:rsid w:val="00974971"/>
    <w:rsid w:val="00975497"/>
    <w:rsid w:val="0097563F"/>
    <w:rsid w:val="00975749"/>
    <w:rsid w:val="00976267"/>
    <w:rsid w:val="0097778D"/>
    <w:rsid w:val="009778A4"/>
    <w:rsid w:val="00977954"/>
    <w:rsid w:val="00977D1C"/>
    <w:rsid w:val="0098032C"/>
    <w:rsid w:val="0098043A"/>
    <w:rsid w:val="00980A22"/>
    <w:rsid w:val="00980B0A"/>
    <w:rsid w:val="00980D89"/>
    <w:rsid w:val="009812CB"/>
    <w:rsid w:val="00981596"/>
    <w:rsid w:val="00981F06"/>
    <w:rsid w:val="009821B5"/>
    <w:rsid w:val="009823D4"/>
    <w:rsid w:val="0098254E"/>
    <w:rsid w:val="009826B2"/>
    <w:rsid w:val="009840DD"/>
    <w:rsid w:val="009846F8"/>
    <w:rsid w:val="009847F0"/>
    <w:rsid w:val="00984826"/>
    <w:rsid w:val="00984C22"/>
    <w:rsid w:val="0098509B"/>
    <w:rsid w:val="00985B54"/>
    <w:rsid w:val="00985C1C"/>
    <w:rsid w:val="00985D47"/>
    <w:rsid w:val="00985E8C"/>
    <w:rsid w:val="0098699C"/>
    <w:rsid w:val="00986BDF"/>
    <w:rsid w:val="00986FC9"/>
    <w:rsid w:val="00987161"/>
    <w:rsid w:val="0098736B"/>
    <w:rsid w:val="00990471"/>
    <w:rsid w:val="0099081E"/>
    <w:rsid w:val="00990D3B"/>
    <w:rsid w:val="0099193B"/>
    <w:rsid w:val="009939AC"/>
    <w:rsid w:val="00993B60"/>
    <w:rsid w:val="00993BF3"/>
    <w:rsid w:val="00993E23"/>
    <w:rsid w:val="0099404D"/>
    <w:rsid w:val="0099420B"/>
    <w:rsid w:val="009942BA"/>
    <w:rsid w:val="00994888"/>
    <w:rsid w:val="00994CC7"/>
    <w:rsid w:val="009961CB"/>
    <w:rsid w:val="00996227"/>
    <w:rsid w:val="009970B2"/>
    <w:rsid w:val="009972DF"/>
    <w:rsid w:val="0099768A"/>
    <w:rsid w:val="00997968"/>
    <w:rsid w:val="00997981"/>
    <w:rsid w:val="00997A13"/>
    <w:rsid w:val="00997F13"/>
    <w:rsid w:val="00999254"/>
    <w:rsid w:val="009A01DF"/>
    <w:rsid w:val="009A188E"/>
    <w:rsid w:val="009A202D"/>
    <w:rsid w:val="009A24AE"/>
    <w:rsid w:val="009A2842"/>
    <w:rsid w:val="009A3011"/>
    <w:rsid w:val="009A30DE"/>
    <w:rsid w:val="009A371A"/>
    <w:rsid w:val="009A3786"/>
    <w:rsid w:val="009A37D1"/>
    <w:rsid w:val="009A3D21"/>
    <w:rsid w:val="009A3E0B"/>
    <w:rsid w:val="009A42BE"/>
    <w:rsid w:val="009A4534"/>
    <w:rsid w:val="009A496A"/>
    <w:rsid w:val="009A4B5F"/>
    <w:rsid w:val="009A54EC"/>
    <w:rsid w:val="009A5D0B"/>
    <w:rsid w:val="009A66E9"/>
    <w:rsid w:val="009A69F1"/>
    <w:rsid w:val="009A7783"/>
    <w:rsid w:val="009A791B"/>
    <w:rsid w:val="009A7B9F"/>
    <w:rsid w:val="009A7DD5"/>
    <w:rsid w:val="009B0236"/>
    <w:rsid w:val="009B06A6"/>
    <w:rsid w:val="009B0A70"/>
    <w:rsid w:val="009B0DC0"/>
    <w:rsid w:val="009B2371"/>
    <w:rsid w:val="009B248F"/>
    <w:rsid w:val="009B297A"/>
    <w:rsid w:val="009B2D2C"/>
    <w:rsid w:val="009B3BA7"/>
    <w:rsid w:val="009B4214"/>
    <w:rsid w:val="009B4450"/>
    <w:rsid w:val="009B44CE"/>
    <w:rsid w:val="009B4557"/>
    <w:rsid w:val="009B4986"/>
    <w:rsid w:val="009B50EA"/>
    <w:rsid w:val="009B5A62"/>
    <w:rsid w:val="009B69FB"/>
    <w:rsid w:val="009B6B11"/>
    <w:rsid w:val="009B77A2"/>
    <w:rsid w:val="009B785F"/>
    <w:rsid w:val="009B7A29"/>
    <w:rsid w:val="009B7E5F"/>
    <w:rsid w:val="009C02C7"/>
    <w:rsid w:val="009C0601"/>
    <w:rsid w:val="009C0981"/>
    <w:rsid w:val="009C1103"/>
    <w:rsid w:val="009C1302"/>
    <w:rsid w:val="009C229D"/>
    <w:rsid w:val="009C2BB1"/>
    <w:rsid w:val="009C2C8C"/>
    <w:rsid w:val="009C2D4D"/>
    <w:rsid w:val="009C3176"/>
    <w:rsid w:val="009C32A5"/>
    <w:rsid w:val="009C342D"/>
    <w:rsid w:val="009C3743"/>
    <w:rsid w:val="009C3C78"/>
    <w:rsid w:val="009C3D9C"/>
    <w:rsid w:val="009C4606"/>
    <w:rsid w:val="009C4EFC"/>
    <w:rsid w:val="009C4F51"/>
    <w:rsid w:val="009C524F"/>
    <w:rsid w:val="009C53C7"/>
    <w:rsid w:val="009C5416"/>
    <w:rsid w:val="009C67CF"/>
    <w:rsid w:val="009C69DE"/>
    <w:rsid w:val="009C7493"/>
    <w:rsid w:val="009D0544"/>
    <w:rsid w:val="009D0A97"/>
    <w:rsid w:val="009D0D53"/>
    <w:rsid w:val="009D0F50"/>
    <w:rsid w:val="009D120B"/>
    <w:rsid w:val="009D1DA0"/>
    <w:rsid w:val="009D2078"/>
    <w:rsid w:val="009D20FA"/>
    <w:rsid w:val="009D2D6B"/>
    <w:rsid w:val="009D3578"/>
    <w:rsid w:val="009D398F"/>
    <w:rsid w:val="009D3B2B"/>
    <w:rsid w:val="009D3BBA"/>
    <w:rsid w:val="009D3FBB"/>
    <w:rsid w:val="009D4796"/>
    <w:rsid w:val="009D4A28"/>
    <w:rsid w:val="009D4E37"/>
    <w:rsid w:val="009D4FB1"/>
    <w:rsid w:val="009D573A"/>
    <w:rsid w:val="009D58B0"/>
    <w:rsid w:val="009D60EB"/>
    <w:rsid w:val="009D66BB"/>
    <w:rsid w:val="009D6E08"/>
    <w:rsid w:val="009D7242"/>
    <w:rsid w:val="009E0413"/>
    <w:rsid w:val="009E0714"/>
    <w:rsid w:val="009E0BE7"/>
    <w:rsid w:val="009E0D99"/>
    <w:rsid w:val="009E10E2"/>
    <w:rsid w:val="009E12A1"/>
    <w:rsid w:val="009E16B6"/>
    <w:rsid w:val="009E188B"/>
    <w:rsid w:val="009E1958"/>
    <w:rsid w:val="009E1BAE"/>
    <w:rsid w:val="009E1F6E"/>
    <w:rsid w:val="009E218F"/>
    <w:rsid w:val="009E2F2D"/>
    <w:rsid w:val="009E3EBA"/>
    <w:rsid w:val="009E4B53"/>
    <w:rsid w:val="009E5B2B"/>
    <w:rsid w:val="009E62D8"/>
    <w:rsid w:val="009E6A6E"/>
    <w:rsid w:val="009E6C9E"/>
    <w:rsid w:val="009E71E4"/>
    <w:rsid w:val="009E72C0"/>
    <w:rsid w:val="009E7593"/>
    <w:rsid w:val="009E7D7C"/>
    <w:rsid w:val="009E7F79"/>
    <w:rsid w:val="009F0005"/>
    <w:rsid w:val="009F002C"/>
    <w:rsid w:val="009F01AC"/>
    <w:rsid w:val="009F0259"/>
    <w:rsid w:val="009F02D5"/>
    <w:rsid w:val="009F0572"/>
    <w:rsid w:val="009F0F79"/>
    <w:rsid w:val="009F0FE9"/>
    <w:rsid w:val="009F2AF0"/>
    <w:rsid w:val="009F3D1C"/>
    <w:rsid w:val="009F4340"/>
    <w:rsid w:val="009F4538"/>
    <w:rsid w:val="009F4568"/>
    <w:rsid w:val="009F49F3"/>
    <w:rsid w:val="009F4D1B"/>
    <w:rsid w:val="009F4EAB"/>
    <w:rsid w:val="009F4F42"/>
    <w:rsid w:val="009F5200"/>
    <w:rsid w:val="009F57AD"/>
    <w:rsid w:val="009F5E9B"/>
    <w:rsid w:val="009F5FC9"/>
    <w:rsid w:val="009F7199"/>
    <w:rsid w:val="009F7406"/>
    <w:rsid w:val="00A002D3"/>
    <w:rsid w:val="00A00648"/>
    <w:rsid w:val="00A00774"/>
    <w:rsid w:val="00A00D85"/>
    <w:rsid w:val="00A00E92"/>
    <w:rsid w:val="00A01005"/>
    <w:rsid w:val="00A01035"/>
    <w:rsid w:val="00A011A4"/>
    <w:rsid w:val="00A017A4"/>
    <w:rsid w:val="00A01DAD"/>
    <w:rsid w:val="00A0231A"/>
    <w:rsid w:val="00A02479"/>
    <w:rsid w:val="00A02614"/>
    <w:rsid w:val="00A027F4"/>
    <w:rsid w:val="00A02B1C"/>
    <w:rsid w:val="00A02B1F"/>
    <w:rsid w:val="00A031AF"/>
    <w:rsid w:val="00A040AB"/>
    <w:rsid w:val="00A04307"/>
    <w:rsid w:val="00A0486B"/>
    <w:rsid w:val="00A04AB6"/>
    <w:rsid w:val="00A04E11"/>
    <w:rsid w:val="00A05244"/>
    <w:rsid w:val="00A055A3"/>
    <w:rsid w:val="00A0569E"/>
    <w:rsid w:val="00A056AC"/>
    <w:rsid w:val="00A05B30"/>
    <w:rsid w:val="00A060E4"/>
    <w:rsid w:val="00A061D1"/>
    <w:rsid w:val="00A06E4A"/>
    <w:rsid w:val="00A071EC"/>
    <w:rsid w:val="00A0797C"/>
    <w:rsid w:val="00A07F38"/>
    <w:rsid w:val="00A105F2"/>
    <w:rsid w:val="00A10BBF"/>
    <w:rsid w:val="00A10CEC"/>
    <w:rsid w:val="00A11BBB"/>
    <w:rsid w:val="00A11C2D"/>
    <w:rsid w:val="00A1261D"/>
    <w:rsid w:val="00A126F6"/>
    <w:rsid w:val="00A12D19"/>
    <w:rsid w:val="00A1371E"/>
    <w:rsid w:val="00A13DEB"/>
    <w:rsid w:val="00A147DB"/>
    <w:rsid w:val="00A14B21"/>
    <w:rsid w:val="00A14B8A"/>
    <w:rsid w:val="00A14DBD"/>
    <w:rsid w:val="00A14F6C"/>
    <w:rsid w:val="00A15758"/>
    <w:rsid w:val="00A163C8"/>
    <w:rsid w:val="00A164DB"/>
    <w:rsid w:val="00A164F9"/>
    <w:rsid w:val="00A16DDD"/>
    <w:rsid w:val="00A1745B"/>
    <w:rsid w:val="00A17890"/>
    <w:rsid w:val="00A20135"/>
    <w:rsid w:val="00A203A4"/>
    <w:rsid w:val="00A20DD4"/>
    <w:rsid w:val="00A20EE0"/>
    <w:rsid w:val="00A21097"/>
    <w:rsid w:val="00A2322B"/>
    <w:rsid w:val="00A23BA0"/>
    <w:rsid w:val="00A24258"/>
    <w:rsid w:val="00A24292"/>
    <w:rsid w:val="00A24648"/>
    <w:rsid w:val="00A24826"/>
    <w:rsid w:val="00A24DE2"/>
    <w:rsid w:val="00A24F86"/>
    <w:rsid w:val="00A24FB8"/>
    <w:rsid w:val="00A25405"/>
    <w:rsid w:val="00A25A51"/>
    <w:rsid w:val="00A2655A"/>
    <w:rsid w:val="00A26A15"/>
    <w:rsid w:val="00A26CE0"/>
    <w:rsid w:val="00A26D70"/>
    <w:rsid w:val="00A2746D"/>
    <w:rsid w:val="00A27696"/>
    <w:rsid w:val="00A279C4"/>
    <w:rsid w:val="00A30645"/>
    <w:rsid w:val="00A308F4"/>
    <w:rsid w:val="00A30DC0"/>
    <w:rsid w:val="00A30E49"/>
    <w:rsid w:val="00A310AB"/>
    <w:rsid w:val="00A3127C"/>
    <w:rsid w:val="00A3129B"/>
    <w:rsid w:val="00A31493"/>
    <w:rsid w:val="00A31845"/>
    <w:rsid w:val="00A3196D"/>
    <w:rsid w:val="00A31D38"/>
    <w:rsid w:val="00A31D44"/>
    <w:rsid w:val="00A322D3"/>
    <w:rsid w:val="00A324E9"/>
    <w:rsid w:val="00A331F1"/>
    <w:rsid w:val="00A33734"/>
    <w:rsid w:val="00A33EF2"/>
    <w:rsid w:val="00A34427"/>
    <w:rsid w:val="00A347D4"/>
    <w:rsid w:val="00A347FE"/>
    <w:rsid w:val="00A34AE6"/>
    <w:rsid w:val="00A34C77"/>
    <w:rsid w:val="00A35A79"/>
    <w:rsid w:val="00A35F72"/>
    <w:rsid w:val="00A36240"/>
    <w:rsid w:val="00A367C2"/>
    <w:rsid w:val="00A37311"/>
    <w:rsid w:val="00A3779D"/>
    <w:rsid w:val="00A37C85"/>
    <w:rsid w:val="00A37D00"/>
    <w:rsid w:val="00A400EA"/>
    <w:rsid w:val="00A402F0"/>
    <w:rsid w:val="00A40C09"/>
    <w:rsid w:val="00A4118B"/>
    <w:rsid w:val="00A4134C"/>
    <w:rsid w:val="00A41400"/>
    <w:rsid w:val="00A42F61"/>
    <w:rsid w:val="00A435DF"/>
    <w:rsid w:val="00A442F1"/>
    <w:rsid w:val="00A44331"/>
    <w:rsid w:val="00A445B4"/>
    <w:rsid w:val="00A449F1"/>
    <w:rsid w:val="00A4593E"/>
    <w:rsid w:val="00A45F85"/>
    <w:rsid w:val="00A467CE"/>
    <w:rsid w:val="00A46990"/>
    <w:rsid w:val="00A46E5D"/>
    <w:rsid w:val="00A472CC"/>
    <w:rsid w:val="00A475EB"/>
    <w:rsid w:val="00A47D89"/>
    <w:rsid w:val="00A5074F"/>
    <w:rsid w:val="00A50A93"/>
    <w:rsid w:val="00A50F94"/>
    <w:rsid w:val="00A5122A"/>
    <w:rsid w:val="00A520A7"/>
    <w:rsid w:val="00A52790"/>
    <w:rsid w:val="00A52C6C"/>
    <w:rsid w:val="00A531CF"/>
    <w:rsid w:val="00A53984"/>
    <w:rsid w:val="00A53A94"/>
    <w:rsid w:val="00A53C05"/>
    <w:rsid w:val="00A53FEF"/>
    <w:rsid w:val="00A54836"/>
    <w:rsid w:val="00A54B9D"/>
    <w:rsid w:val="00A55BEB"/>
    <w:rsid w:val="00A55E20"/>
    <w:rsid w:val="00A565CE"/>
    <w:rsid w:val="00A56B9E"/>
    <w:rsid w:val="00A57031"/>
    <w:rsid w:val="00A57278"/>
    <w:rsid w:val="00A57649"/>
    <w:rsid w:val="00A57A51"/>
    <w:rsid w:val="00A6062A"/>
    <w:rsid w:val="00A60C53"/>
    <w:rsid w:val="00A61019"/>
    <w:rsid w:val="00A611AF"/>
    <w:rsid w:val="00A628BB"/>
    <w:rsid w:val="00A62B47"/>
    <w:rsid w:val="00A62E16"/>
    <w:rsid w:val="00A63440"/>
    <w:rsid w:val="00A63B36"/>
    <w:rsid w:val="00A640B9"/>
    <w:rsid w:val="00A64518"/>
    <w:rsid w:val="00A64CAA"/>
    <w:rsid w:val="00A65146"/>
    <w:rsid w:val="00A658DF"/>
    <w:rsid w:val="00A65BA9"/>
    <w:rsid w:val="00A65E57"/>
    <w:rsid w:val="00A665F9"/>
    <w:rsid w:val="00A666B1"/>
    <w:rsid w:val="00A66896"/>
    <w:rsid w:val="00A66E19"/>
    <w:rsid w:val="00A67B84"/>
    <w:rsid w:val="00A70278"/>
    <w:rsid w:val="00A71518"/>
    <w:rsid w:val="00A71C19"/>
    <w:rsid w:val="00A71C81"/>
    <w:rsid w:val="00A72578"/>
    <w:rsid w:val="00A72AC2"/>
    <w:rsid w:val="00A73794"/>
    <w:rsid w:val="00A73832"/>
    <w:rsid w:val="00A741C5"/>
    <w:rsid w:val="00A74F4E"/>
    <w:rsid w:val="00A75228"/>
    <w:rsid w:val="00A7563E"/>
    <w:rsid w:val="00A76422"/>
    <w:rsid w:val="00A7705B"/>
    <w:rsid w:val="00A77257"/>
    <w:rsid w:val="00A778CA"/>
    <w:rsid w:val="00A77AEF"/>
    <w:rsid w:val="00A77D76"/>
    <w:rsid w:val="00A804AF"/>
    <w:rsid w:val="00A808AB"/>
    <w:rsid w:val="00A80DC5"/>
    <w:rsid w:val="00A817B3"/>
    <w:rsid w:val="00A81BE9"/>
    <w:rsid w:val="00A82689"/>
    <w:rsid w:val="00A826EB"/>
    <w:rsid w:val="00A827B1"/>
    <w:rsid w:val="00A831D9"/>
    <w:rsid w:val="00A83301"/>
    <w:rsid w:val="00A83DDE"/>
    <w:rsid w:val="00A840DF"/>
    <w:rsid w:val="00A8488B"/>
    <w:rsid w:val="00A8527A"/>
    <w:rsid w:val="00A854A4"/>
    <w:rsid w:val="00A85802"/>
    <w:rsid w:val="00A86185"/>
    <w:rsid w:val="00A86199"/>
    <w:rsid w:val="00A86802"/>
    <w:rsid w:val="00A86A4E"/>
    <w:rsid w:val="00A86DE6"/>
    <w:rsid w:val="00A86ECA"/>
    <w:rsid w:val="00A87BB6"/>
    <w:rsid w:val="00A87FB0"/>
    <w:rsid w:val="00A90125"/>
    <w:rsid w:val="00A90142"/>
    <w:rsid w:val="00A906FE"/>
    <w:rsid w:val="00A9075E"/>
    <w:rsid w:val="00A90C73"/>
    <w:rsid w:val="00A90C7F"/>
    <w:rsid w:val="00A90C9E"/>
    <w:rsid w:val="00A911EC"/>
    <w:rsid w:val="00A91232"/>
    <w:rsid w:val="00A91749"/>
    <w:rsid w:val="00A92308"/>
    <w:rsid w:val="00A927F4"/>
    <w:rsid w:val="00A92DA4"/>
    <w:rsid w:val="00A93014"/>
    <w:rsid w:val="00A9308C"/>
    <w:rsid w:val="00A93544"/>
    <w:rsid w:val="00A935D1"/>
    <w:rsid w:val="00A93CC4"/>
    <w:rsid w:val="00A94649"/>
    <w:rsid w:val="00A94F6C"/>
    <w:rsid w:val="00A9555D"/>
    <w:rsid w:val="00A957D5"/>
    <w:rsid w:val="00A95BEB"/>
    <w:rsid w:val="00A95C26"/>
    <w:rsid w:val="00A97279"/>
    <w:rsid w:val="00A972A1"/>
    <w:rsid w:val="00A975D5"/>
    <w:rsid w:val="00A978B7"/>
    <w:rsid w:val="00AA0711"/>
    <w:rsid w:val="00AA0883"/>
    <w:rsid w:val="00AA133E"/>
    <w:rsid w:val="00AA16BD"/>
    <w:rsid w:val="00AA1F2E"/>
    <w:rsid w:val="00AA2081"/>
    <w:rsid w:val="00AA2348"/>
    <w:rsid w:val="00AA241C"/>
    <w:rsid w:val="00AA3561"/>
    <w:rsid w:val="00AA3705"/>
    <w:rsid w:val="00AA3B3E"/>
    <w:rsid w:val="00AA3C7D"/>
    <w:rsid w:val="00AA403D"/>
    <w:rsid w:val="00AA524A"/>
    <w:rsid w:val="00AA5556"/>
    <w:rsid w:val="00AA5961"/>
    <w:rsid w:val="00AA77DE"/>
    <w:rsid w:val="00AA7B6E"/>
    <w:rsid w:val="00AB00E6"/>
    <w:rsid w:val="00AB0129"/>
    <w:rsid w:val="00AB01DE"/>
    <w:rsid w:val="00AB0785"/>
    <w:rsid w:val="00AB0E36"/>
    <w:rsid w:val="00AB0F55"/>
    <w:rsid w:val="00AB1257"/>
    <w:rsid w:val="00AB143F"/>
    <w:rsid w:val="00AB1531"/>
    <w:rsid w:val="00AB18B2"/>
    <w:rsid w:val="00AB2002"/>
    <w:rsid w:val="00AB24E0"/>
    <w:rsid w:val="00AB2731"/>
    <w:rsid w:val="00AB2916"/>
    <w:rsid w:val="00AB29D4"/>
    <w:rsid w:val="00AB3208"/>
    <w:rsid w:val="00AB3602"/>
    <w:rsid w:val="00AB3649"/>
    <w:rsid w:val="00AB3808"/>
    <w:rsid w:val="00AB3CDC"/>
    <w:rsid w:val="00AB3EE3"/>
    <w:rsid w:val="00AB441B"/>
    <w:rsid w:val="00AB4A7A"/>
    <w:rsid w:val="00AB5634"/>
    <w:rsid w:val="00AB5A1F"/>
    <w:rsid w:val="00AB5A81"/>
    <w:rsid w:val="00AB6014"/>
    <w:rsid w:val="00AB6B9F"/>
    <w:rsid w:val="00AB6E65"/>
    <w:rsid w:val="00AB7665"/>
    <w:rsid w:val="00AB7770"/>
    <w:rsid w:val="00AB7C2F"/>
    <w:rsid w:val="00AB7DE6"/>
    <w:rsid w:val="00AB7E8A"/>
    <w:rsid w:val="00AB7F7A"/>
    <w:rsid w:val="00AC0808"/>
    <w:rsid w:val="00AC0B22"/>
    <w:rsid w:val="00AC0EDA"/>
    <w:rsid w:val="00AC109A"/>
    <w:rsid w:val="00AC12FB"/>
    <w:rsid w:val="00AC1377"/>
    <w:rsid w:val="00AC1EA3"/>
    <w:rsid w:val="00AC2139"/>
    <w:rsid w:val="00AC2A46"/>
    <w:rsid w:val="00AC32B5"/>
    <w:rsid w:val="00AC3921"/>
    <w:rsid w:val="00AC3C74"/>
    <w:rsid w:val="00AC3EAC"/>
    <w:rsid w:val="00AC46FE"/>
    <w:rsid w:val="00AC5448"/>
    <w:rsid w:val="00AC5644"/>
    <w:rsid w:val="00AC5C61"/>
    <w:rsid w:val="00AC69D9"/>
    <w:rsid w:val="00AC6CEA"/>
    <w:rsid w:val="00AC72EB"/>
    <w:rsid w:val="00AC748A"/>
    <w:rsid w:val="00AC781C"/>
    <w:rsid w:val="00AD0026"/>
    <w:rsid w:val="00AD0271"/>
    <w:rsid w:val="00AD10B8"/>
    <w:rsid w:val="00AD13EF"/>
    <w:rsid w:val="00AD15FC"/>
    <w:rsid w:val="00AD1C75"/>
    <w:rsid w:val="00AD41FF"/>
    <w:rsid w:val="00AD4A4F"/>
    <w:rsid w:val="00AD4AB5"/>
    <w:rsid w:val="00AD4B0A"/>
    <w:rsid w:val="00AD51B0"/>
    <w:rsid w:val="00AD52A5"/>
    <w:rsid w:val="00AD5444"/>
    <w:rsid w:val="00AD5580"/>
    <w:rsid w:val="00AD572F"/>
    <w:rsid w:val="00AD5986"/>
    <w:rsid w:val="00AD5E7B"/>
    <w:rsid w:val="00AD5EDD"/>
    <w:rsid w:val="00AD6200"/>
    <w:rsid w:val="00AD6F75"/>
    <w:rsid w:val="00AD751D"/>
    <w:rsid w:val="00AD7621"/>
    <w:rsid w:val="00AD7983"/>
    <w:rsid w:val="00AE0117"/>
    <w:rsid w:val="00AE067B"/>
    <w:rsid w:val="00AE06A2"/>
    <w:rsid w:val="00AE06B5"/>
    <w:rsid w:val="00AE1B08"/>
    <w:rsid w:val="00AE1B1E"/>
    <w:rsid w:val="00AE1BA8"/>
    <w:rsid w:val="00AE1D62"/>
    <w:rsid w:val="00AE2283"/>
    <w:rsid w:val="00AE2BE0"/>
    <w:rsid w:val="00AE3372"/>
    <w:rsid w:val="00AE35B9"/>
    <w:rsid w:val="00AE36F4"/>
    <w:rsid w:val="00AE3C22"/>
    <w:rsid w:val="00AE47A0"/>
    <w:rsid w:val="00AE4912"/>
    <w:rsid w:val="00AE4BB5"/>
    <w:rsid w:val="00AE51A4"/>
    <w:rsid w:val="00AE5AC5"/>
    <w:rsid w:val="00AE5AD7"/>
    <w:rsid w:val="00AE5FF2"/>
    <w:rsid w:val="00AE6256"/>
    <w:rsid w:val="00AE6278"/>
    <w:rsid w:val="00AE647D"/>
    <w:rsid w:val="00AE64A0"/>
    <w:rsid w:val="00AE6715"/>
    <w:rsid w:val="00AE6934"/>
    <w:rsid w:val="00AE7077"/>
    <w:rsid w:val="00AE7B78"/>
    <w:rsid w:val="00AF02F3"/>
    <w:rsid w:val="00AF0B4F"/>
    <w:rsid w:val="00AF0CFE"/>
    <w:rsid w:val="00AF0D93"/>
    <w:rsid w:val="00AF399E"/>
    <w:rsid w:val="00AF3C0E"/>
    <w:rsid w:val="00AF3CE5"/>
    <w:rsid w:val="00AF45E3"/>
    <w:rsid w:val="00AF4E8B"/>
    <w:rsid w:val="00AF5231"/>
    <w:rsid w:val="00AF532E"/>
    <w:rsid w:val="00AF5E71"/>
    <w:rsid w:val="00AF642F"/>
    <w:rsid w:val="00AF6442"/>
    <w:rsid w:val="00AF6478"/>
    <w:rsid w:val="00AF6BC4"/>
    <w:rsid w:val="00AF7A59"/>
    <w:rsid w:val="00B00BDD"/>
    <w:rsid w:val="00B015BE"/>
    <w:rsid w:val="00B018C8"/>
    <w:rsid w:val="00B02874"/>
    <w:rsid w:val="00B02C03"/>
    <w:rsid w:val="00B02DF5"/>
    <w:rsid w:val="00B02F65"/>
    <w:rsid w:val="00B03190"/>
    <w:rsid w:val="00B033FE"/>
    <w:rsid w:val="00B034A8"/>
    <w:rsid w:val="00B03B93"/>
    <w:rsid w:val="00B03BC1"/>
    <w:rsid w:val="00B040CF"/>
    <w:rsid w:val="00B049D4"/>
    <w:rsid w:val="00B04D9A"/>
    <w:rsid w:val="00B05189"/>
    <w:rsid w:val="00B05540"/>
    <w:rsid w:val="00B05BC5"/>
    <w:rsid w:val="00B05C9F"/>
    <w:rsid w:val="00B06041"/>
    <w:rsid w:val="00B0611A"/>
    <w:rsid w:val="00B066EB"/>
    <w:rsid w:val="00B06832"/>
    <w:rsid w:val="00B06C84"/>
    <w:rsid w:val="00B06D42"/>
    <w:rsid w:val="00B0771C"/>
    <w:rsid w:val="00B07CAD"/>
    <w:rsid w:val="00B07E62"/>
    <w:rsid w:val="00B100F4"/>
    <w:rsid w:val="00B1038B"/>
    <w:rsid w:val="00B1071C"/>
    <w:rsid w:val="00B10827"/>
    <w:rsid w:val="00B112C8"/>
    <w:rsid w:val="00B1208A"/>
    <w:rsid w:val="00B12378"/>
    <w:rsid w:val="00B1255E"/>
    <w:rsid w:val="00B126E0"/>
    <w:rsid w:val="00B12D63"/>
    <w:rsid w:val="00B13A33"/>
    <w:rsid w:val="00B1505C"/>
    <w:rsid w:val="00B153D5"/>
    <w:rsid w:val="00B15532"/>
    <w:rsid w:val="00B16004"/>
    <w:rsid w:val="00B1638E"/>
    <w:rsid w:val="00B16BC2"/>
    <w:rsid w:val="00B171F8"/>
    <w:rsid w:val="00B176FC"/>
    <w:rsid w:val="00B17B7E"/>
    <w:rsid w:val="00B17BB6"/>
    <w:rsid w:val="00B17E68"/>
    <w:rsid w:val="00B20176"/>
    <w:rsid w:val="00B2027B"/>
    <w:rsid w:val="00B20283"/>
    <w:rsid w:val="00B204F5"/>
    <w:rsid w:val="00B20962"/>
    <w:rsid w:val="00B212BF"/>
    <w:rsid w:val="00B216D3"/>
    <w:rsid w:val="00B21E79"/>
    <w:rsid w:val="00B21FE7"/>
    <w:rsid w:val="00B220B8"/>
    <w:rsid w:val="00B225E5"/>
    <w:rsid w:val="00B22993"/>
    <w:rsid w:val="00B22DB6"/>
    <w:rsid w:val="00B24537"/>
    <w:rsid w:val="00B24747"/>
    <w:rsid w:val="00B2483E"/>
    <w:rsid w:val="00B24AAF"/>
    <w:rsid w:val="00B24E69"/>
    <w:rsid w:val="00B2587E"/>
    <w:rsid w:val="00B25B96"/>
    <w:rsid w:val="00B25CD0"/>
    <w:rsid w:val="00B2640A"/>
    <w:rsid w:val="00B276D5"/>
    <w:rsid w:val="00B277D5"/>
    <w:rsid w:val="00B27D8F"/>
    <w:rsid w:val="00B27FB3"/>
    <w:rsid w:val="00B30698"/>
    <w:rsid w:val="00B306C8"/>
    <w:rsid w:val="00B307A3"/>
    <w:rsid w:val="00B30B5E"/>
    <w:rsid w:val="00B3169F"/>
    <w:rsid w:val="00B31816"/>
    <w:rsid w:val="00B3183B"/>
    <w:rsid w:val="00B31B2E"/>
    <w:rsid w:val="00B322A4"/>
    <w:rsid w:val="00B3251D"/>
    <w:rsid w:val="00B32E05"/>
    <w:rsid w:val="00B3317C"/>
    <w:rsid w:val="00B33357"/>
    <w:rsid w:val="00B33B7E"/>
    <w:rsid w:val="00B33D9D"/>
    <w:rsid w:val="00B346C0"/>
    <w:rsid w:val="00B34AD6"/>
    <w:rsid w:val="00B34E8C"/>
    <w:rsid w:val="00B34EBE"/>
    <w:rsid w:val="00B355DC"/>
    <w:rsid w:val="00B358E1"/>
    <w:rsid w:val="00B35E28"/>
    <w:rsid w:val="00B36104"/>
    <w:rsid w:val="00B363A4"/>
    <w:rsid w:val="00B36620"/>
    <w:rsid w:val="00B36941"/>
    <w:rsid w:val="00B36B49"/>
    <w:rsid w:val="00B37322"/>
    <w:rsid w:val="00B375EA"/>
    <w:rsid w:val="00B3771F"/>
    <w:rsid w:val="00B3CE0B"/>
    <w:rsid w:val="00B40E0E"/>
    <w:rsid w:val="00B412C8"/>
    <w:rsid w:val="00B41366"/>
    <w:rsid w:val="00B415EA"/>
    <w:rsid w:val="00B418F7"/>
    <w:rsid w:val="00B41BFD"/>
    <w:rsid w:val="00B41D2E"/>
    <w:rsid w:val="00B42562"/>
    <w:rsid w:val="00B425B1"/>
    <w:rsid w:val="00B4260E"/>
    <w:rsid w:val="00B42C87"/>
    <w:rsid w:val="00B43361"/>
    <w:rsid w:val="00B436E1"/>
    <w:rsid w:val="00B43AB8"/>
    <w:rsid w:val="00B43B3A"/>
    <w:rsid w:val="00B43C8E"/>
    <w:rsid w:val="00B44184"/>
    <w:rsid w:val="00B441DC"/>
    <w:rsid w:val="00B44A59"/>
    <w:rsid w:val="00B44C1C"/>
    <w:rsid w:val="00B44F51"/>
    <w:rsid w:val="00B453B2"/>
    <w:rsid w:val="00B459A0"/>
    <w:rsid w:val="00B4627B"/>
    <w:rsid w:val="00B46350"/>
    <w:rsid w:val="00B46603"/>
    <w:rsid w:val="00B4667F"/>
    <w:rsid w:val="00B46D37"/>
    <w:rsid w:val="00B4768B"/>
    <w:rsid w:val="00B47EC5"/>
    <w:rsid w:val="00B50054"/>
    <w:rsid w:val="00B506FC"/>
    <w:rsid w:val="00B50973"/>
    <w:rsid w:val="00B50D6B"/>
    <w:rsid w:val="00B51305"/>
    <w:rsid w:val="00B52377"/>
    <w:rsid w:val="00B52CF4"/>
    <w:rsid w:val="00B53AC9"/>
    <w:rsid w:val="00B53B1C"/>
    <w:rsid w:val="00B53BBF"/>
    <w:rsid w:val="00B54AF3"/>
    <w:rsid w:val="00B555B1"/>
    <w:rsid w:val="00B557C9"/>
    <w:rsid w:val="00B562B7"/>
    <w:rsid w:val="00B56556"/>
    <w:rsid w:val="00B5664B"/>
    <w:rsid w:val="00B5707B"/>
    <w:rsid w:val="00B5751A"/>
    <w:rsid w:val="00B57734"/>
    <w:rsid w:val="00B577A8"/>
    <w:rsid w:val="00B57B25"/>
    <w:rsid w:val="00B57C24"/>
    <w:rsid w:val="00B57CD0"/>
    <w:rsid w:val="00B60A98"/>
    <w:rsid w:val="00B61C9E"/>
    <w:rsid w:val="00B621D4"/>
    <w:rsid w:val="00B6258A"/>
    <w:rsid w:val="00B627AD"/>
    <w:rsid w:val="00B628C3"/>
    <w:rsid w:val="00B630D2"/>
    <w:rsid w:val="00B63537"/>
    <w:rsid w:val="00B63E34"/>
    <w:rsid w:val="00B64030"/>
    <w:rsid w:val="00B64164"/>
    <w:rsid w:val="00B6543D"/>
    <w:rsid w:val="00B65CA1"/>
    <w:rsid w:val="00B65ECB"/>
    <w:rsid w:val="00B65F10"/>
    <w:rsid w:val="00B660A1"/>
    <w:rsid w:val="00B660E3"/>
    <w:rsid w:val="00B66514"/>
    <w:rsid w:val="00B6674F"/>
    <w:rsid w:val="00B66AB7"/>
    <w:rsid w:val="00B70024"/>
    <w:rsid w:val="00B7003B"/>
    <w:rsid w:val="00B70207"/>
    <w:rsid w:val="00B70B51"/>
    <w:rsid w:val="00B70EE0"/>
    <w:rsid w:val="00B715CF"/>
    <w:rsid w:val="00B7179E"/>
    <w:rsid w:val="00B719D9"/>
    <w:rsid w:val="00B71E07"/>
    <w:rsid w:val="00B72C0A"/>
    <w:rsid w:val="00B72F78"/>
    <w:rsid w:val="00B7305E"/>
    <w:rsid w:val="00B73675"/>
    <w:rsid w:val="00B73766"/>
    <w:rsid w:val="00B73CCE"/>
    <w:rsid w:val="00B740E4"/>
    <w:rsid w:val="00B7411C"/>
    <w:rsid w:val="00B7494A"/>
    <w:rsid w:val="00B749D9"/>
    <w:rsid w:val="00B74B3A"/>
    <w:rsid w:val="00B7529F"/>
    <w:rsid w:val="00B757AB"/>
    <w:rsid w:val="00B75951"/>
    <w:rsid w:val="00B75A09"/>
    <w:rsid w:val="00B76318"/>
    <w:rsid w:val="00B763FF"/>
    <w:rsid w:val="00B76795"/>
    <w:rsid w:val="00B768C4"/>
    <w:rsid w:val="00B76DED"/>
    <w:rsid w:val="00B77081"/>
    <w:rsid w:val="00B77233"/>
    <w:rsid w:val="00B77467"/>
    <w:rsid w:val="00B778AB"/>
    <w:rsid w:val="00B77A11"/>
    <w:rsid w:val="00B77A69"/>
    <w:rsid w:val="00B77B08"/>
    <w:rsid w:val="00B77D4A"/>
    <w:rsid w:val="00B80030"/>
    <w:rsid w:val="00B80416"/>
    <w:rsid w:val="00B80424"/>
    <w:rsid w:val="00B808D3"/>
    <w:rsid w:val="00B80C8D"/>
    <w:rsid w:val="00B80F3D"/>
    <w:rsid w:val="00B81349"/>
    <w:rsid w:val="00B81370"/>
    <w:rsid w:val="00B81614"/>
    <w:rsid w:val="00B81F94"/>
    <w:rsid w:val="00B822FD"/>
    <w:rsid w:val="00B823BB"/>
    <w:rsid w:val="00B82DAD"/>
    <w:rsid w:val="00B82E42"/>
    <w:rsid w:val="00B83496"/>
    <w:rsid w:val="00B834B5"/>
    <w:rsid w:val="00B83E7D"/>
    <w:rsid w:val="00B84601"/>
    <w:rsid w:val="00B84DAB"/>
    <w:rsid w:val="00B851CE"/>
    <w:rsid w:val="00B852A9"/>
    <w:rsid w:val="00B855A6"/>
    <w:rsid w:val="00B85A3E"/>
    <w:rsid w:val="00B866EC"/>
    <w:rsid w:val="00B869C0"/>
    <w:rsid w:val="00B86A60"/>
    <w:rsid w:val="00B86B76"/>
    <w:rsid w:val="00B86B86"/>
    <w:rsid w:val="00B86FA1"/>
    <w:rsid w:val="00B871B7"/>
    <w:rsid w:val="00B876A6"/>
    <w:rsid w:val="00B879BB"/>
    <w:rsid w:val="00B907BD"/>
    <w:rsid w:val="00B919B6"/>
    <w:rsid w:val="00B920B7"/>
    <w:rsid w:val="00B920F3"/>
    <w:rsid w:val="00B92666"/>
    <w:rsid w:val="00B928E2"/>
    <w:rsid w:val="00B92949"/>
    <w:rsid w:val="00B92C21"/>
    <w:rsid w:val="00B93051"/>
    <w:rsid w:val="00B93426"/>
    <w:rsid w:val="00B93932"/>
    <w:rsid w:val="00B93EE9"/>
    <w:rsid w:val="00B945D8"/>
    <w:rsid w:val="00B94614"/>
    <w:rsid w:val="00B950F3"/>
    <w:rsid w:val="00B9583D"/>
    <w:rsid w:val="00B95A27"/>
    <w:rsid w:val="00B95DE3"/>
    <w:rsid w:val="00B964BE"/>
    <w:rsid w:val="00B96910"/>
    <w:rsid w:val="00B96A44"/>
    <w:rsid w:val="00B96DBD"/>
    <w:rsid w:val="00B96E51"/>
    <w:rsid w:val="00B9715A"/>
    <w:rsid w:val="00B97546"/>
    <w:rsid w:val="00B97C75"/>
    <w:rsid w:val="00BA0001"/>
    <w:rsid w:val="00BA01C1"/>
    <w:rsid w:val="00BA0653"/>
    <w:rsid w:val="00BA08D8"/>
    <w:rsid w:val="00BA0A43"/>
    <w:rsid w:val="00BA0FE1"/>
    <w:rsid w:val="00BA1329"/>
    <w:rsid w:val="00BA1697"/>
    <w:rsid w:val="00BA1DC4"/>
    <w:rsid w:val="00BA2E68"/>
    <w:rsid w:val="00BA356C"/>
    <w:rsid w:val="00BA3A87"/>
    <w:rsid w:val="00BA3F1A"/>
    <w:rsid w:val="00BA466F"/>
    <w:rsid w:val="00BA55C9"/>
    <w:rsid w:val="00BA6661"/>
    <w:rsid w:val="00BA680E"/>
    <w:rsid w:val="00BA68AB"/>
    <w:rsid w:val="00BA7515"/>
    <w:rsid w:val="00BA7959"/>
    <w:rsid w:val="00BA7D71"/>
    <w:rsid w:val="00BA7DEA"/>
    <w:rsid w:val="00BA7EEC"/>
    <w:rsid w:val="00BA9E49"/>
    <w:rsid w:val="00BB0211"/>
    <w:rsid w:val="00BB0602"/>
    <w:rsid w:val="00BB0998"/>
    <w:rsid w:val="00BB0C52"/>
    <w:rsid w:val="00BB0E3B"/>
    <w:rsid w:val="00BB0F36"/>
    <w:rsid w:val="00BB1ABD"/>
    <w:rsid w:val="00BB1BCD"/>
    <w:rsid w:val="00BB1CE7"/>
    <w:rsid w:val="00BB20E7"/>
    <w:rsid w:val="00BB2A5F"/>
    <w:rsid w:val="00BB443F"/>
    <w:rsid w:val="00BB454C"/>
    <w:rsid w:val="00BB4962"/>
    <w:rsid w:val="00BB4A6D"/>
    <w:rsid w:val="00BB4D6A"/>
    <w:rsid w:val="00BB5651"/>
    <w:rsid w:val="00BB58BE"/>
    <w:rsid w:val="00BB5B36"/>
    <w:rsid w:val="00BB5E2C"/>
    <w:rsid w:val="00BB60E5"/>
    <w:rsid w:val="00BB6222"/>
    <w:rsid w:val="00BB6BA1"/>
    <w:rsid w:val="00BB728F"/>
    <w:rsid w:val="00BB7819"/>
    <w:rsid w:val="00BB78AD"/>
    <w:rsid w:val="00BB7D20"/>
    <w:rsid w:val="00BB7EC9"/>
    <w:rsid w:val="00BC04DC"/>
    <w:rsid w:val="00BC07B1"/>
    <w:rsid w:val="00BC09A0"/>
    <w:rsid w:val="00BC0BE3"/>
    <w:rsid w:val="00BC0C41"/>
    <w:rsid w:val="00BC0CF8"/>
    <w:rsid w:val="00BC0F55"/>
    <w:rsid w:val="00BC10B3"/>
    <w:rsid w:val="00BC1B7D"/>
    <w:rsid w:val="00BC1C02"/>
    <w:rsid w:val="00BC1D68"/>
    <w:rsid w:val="00BC28B0"/>
    <w:rsid w:val="00BC2A48"/>
    <w:rsid w:val="00BC2F8D"/>
    <w:rsid w:val="00BC3112"/>
    <w:rsid w:val="00BC45EA"/>
    <w:rsid w:val="00BC5018"/>
    <w:rsid w:val="00BC502E"/>
    <w:rsid w:val="00BC5167"/>
    <w:rsid w:val="00BC5219"/>
    <w:rsid w:val="00BC57B0"/>
    <w:rsid w:val="00BC5B5F"/>
    <w:rsid w:val="00BC5BD0"/>
    <w:rsid w:val="00BC6155"/>
    <w:rsid w:val="00BC618E"/>
    <w:rsid w:val="00BC729F"/>
    <w:rsid w:val="00BC774A"/>
    <w:rsid w:val="00BC7F9A"/>
    <w:rsid w:val="00BD05A7"/>
    <w:rsid w:val="00BD07AB"/>
    <w:rsid w:val="00BD0948"/>
    <w:rsid w:val="00BD09DC"/>
    <w:rsid w:val="00BD1C24"/>
    <w:rsid w:val="00BD1D48"/>
    <w:rsid w:val="00BD1EC7"/>
    <w:rsid w:val="00BD1F59"/>
    <w:rsid w:val="00BD2062"/>
    <w:rsid w:val="00BD29D0"/>
    <w:rsid w:val="00BD32B7"/>
    <w:rsid w:val="00BD3322"/>
    <w:rsid w:val="00BD3634"/>
    <w:rsid w:val="00BD386A"/>
    <w:rsid w:val="00BD3F09"/>
    <w:rsid w:val="00BD44CE"/>
    <w:rsid w:val="00BD44D6"/>
    <w:rsid w:val="00BD45A2"/>
    <w:rsid w:val="00BD46DC"/>
    <w:rsid w:val="00BD48C1"/>
    <w:rsid w:val="00BD4902"/>
    <w:rsid w:val="00BD4BFD"/>
    <w:rsid w:val="00BD4E06"/>
    <w:rsid w:val="00BD5C11"/>
    <w:rsid w:val="00BD5E96"/>
    <w:rsid w:val="00BD676C"/>
    <w:rsid w:val="00BD6EA0"/>
    <w:rsid w:val="00BD7353"/>
    <w:rsid w:val="00BD7406"/>
    <w:rsid w:val="00BD7A23"/>
    <w:rsid w:val="00BE0B73"/>
    <w:rsid w:val="00BE0C15"/>
    <w:rsid w:val="00BE0EAD"/>
    <w:rsid w:val="00BE16FA"/>
    <w:rsid w:val="00BE3242"/>
    <w:rsid w:val="00BE3486"/>
    <w:rsid w:val="00BE3D2F"/>
    <w:rsid w:val="00BE4046"/>
    <w:rsid w:val="00BE48E7"/>
    <w:rsid w:val="00BE4970"/>
    <w:rsid w:val="00BE5578"/>
    <w:rsid w:val="00BE5651"/>
    <w:rsid w:val="00BE5E08"/>
    <w:rsid w:val="00BE5E1E"/>
    <w:rsid w:val="00BE67CA"/>
    <w:rsid w:val="00BE6D44"/>
    <w:rsid w:val="00BE746B"/>
    <w:rsid w:val="00BE7B70"/>
    <w:rsid w:val="00BF1A20"/>
    <w:rsid w:val="00BF1BA4"/>
    <w:rsid w:val="00BF1D76"/>
    <w:rsid w:val="00BF1D8C"/>
    <w:rsid w:val="00BF2046"/>
    <w:rsid w:val="00BF3586"/>
    <w:rsid w:val="00BF360B"/>
    <w:rsid w:val="00BF3BC1"/>
    <w:rsid w:val="00BF4607"/>
    <w:rsid w:val="00BF490C"/>
    <w:rsid w:val="00BF4EBC"/>
    <w:rsid w:val="00BF4F12"/>
    <w:rsid w:val="00BF5019"/>
    <w:rsid w:val="00BF606C"/>
    <w:rsid w:val="00BF6557"/>
    <w:rsid w:val="00BF6E5B"/>
    <w:rsid w:val="00BF720B"/>
    <w:rsid w:val="00BF7C4B"/>
    <w:rsid w:val="00BF7C81"/>
    <w:rsid w:val="00BF7CF9"/>
    <w:rsid w:val="00C005D0"/>
    <w:rsid w:val="00C00735"/>
    <w:rsid w:val="00C01ADC"/>
    <w:rsid w:val="00C0210C"/>
    <w:rsid w:val="00C0302B"/>
    <w:rsid w:val="00C03615"/>
    <w:rsid w:val="00C03AE5"/>
    <w:rsid w:val="00C040B7"/>
    <w:rsid w:val="00C04C44"/>
    <w:rsid w:val="00C05909"/>
    <w:rsid w:val="00C05B1A"/>
    <w:rsid w:val="00C0683D"/>
    <w:rsid w:val="00C068AF"/>
    <w:rsid w:val="00C06B90"/>
    <w:rsid w:val="00C07121"/>
    <w:rsid w:val="00C07386"/>
    <w:rsid w:val="00C07494"/>
    <w:rsid w:val="00C07629"/>
    <w:rsid w:val="00C10138"/>
    <w:rsid w:val="00C10F75"/>
    <w:rsid w:val="00C112E1"/>
    <w:rsid w:val="00C11920"/>
    <w:rsid w:val="00C1207A"/>
    <w:rsid w:val="00C122E9"/>
    <w:rsid w:val="00C12839"/>
    <w:rsid w:val="00C12A62"/>
    <w:rsid w:val="00C12F0C"/>
    <w:rsid w:val="00C13C85"/>
    <w:rsid w:val="00C1473B"/>
    <w:rsid w:val="00C14B3C"/>
    <w:rsid w:val="00C14E75"/>
    <w:rsid w:val="00C15F42"/>
    <w:rsid w:val="00C162D9"/>
    <w:rsid w:val="00C164B3"/>
    <w:rsid w:val="00C16845"/>
    <w:rsid w:val="00C16C6F"/>
    <w:rsid w:val="00C200AE"/>
    <w:rsid w:val="00C20571"/>
    <w:rsid w:val="00C213CB"/>
    <w:rsid w:val="00C218D6"/>
    <w:rsid w:val="00C21A5E"/>
    <w:rsid w:val="00C21B2E"/>
    <w:rsid w:val="00C22DE7"/>
    <w:rsid w:val="00C24812"/>
    <w:rsid w:val="00C24C55"/>
    <w:rsid w:val="00C24E5F"/>
    <w:rsid w:val="00C24F27"/>
    <w:rsid w:val="00C25597"/>
    <w:rsid w:val="00C256D8"/>
    <w:rsid w:val="00C25C1D"/>
    <w:rsid w:val="00C25E92"/>
    <w:rsid w:val="00C267FE"/>
    <w:rsid w:val="00C26C9F"/>
    <w:rsid w:val="00C27994"/>
    <w:rsid w:val="00C2937A"/>
    <w:rsid w:val="00C301FE"/>
    <w:rsid w:val="00C3097D"/>
    <w:rsid w:val="00C30C05"/>
    <w:rsid w:val="00C30FC3"/>
    <w:rsid w:val="00C3113B"/>
    <w:rsid w:val="00C311E6"/>
    <w:rsid w:val="00C312EE"/>
    <w:rsid w:val="00C313BE"/>
    <w:rsid w:val="00C322E4"/>
    <w:rsid w:val="00C33C6B"/>
    <w:rsid w:val="00C340EA"/>
    <w:rsid w:val="00C34348"/>
    <w:rsid w:val="00C34920"/>
    <w:rsid w:val="00C35467"/>
    <w:rsid w:val="00C35518"/>
    <w:rsid w:val="00C35B56"/>
    <w:rsid w:val="00C36154"/>
    <w:rsid w:val="00C369F0"/>
    <w:rsid w:val="00C36BD6"/>
    <w:rsid w:val="00C36C4F"/>
    <w:rsid w:val="00C36FD5"/>
    <w:rsid w:val="00C3720C"/>
    <w:rsid w:val="00C373B7"/>
    <w:rsid w:val="00C40810"/>
    <w:rsid w:val="00C415E4"/>
    <w:rsid w:val="00C42CAD"/>
    <w:rsid w:val="00C42F0E"/>
    <w:rsid w:val="00C447EA"/>
    <w:rsid w:val="00C45DB0"/>
    <w:rsid w:val="00C461C9"/>
    <w:rsid w:val="00C466D2"/>
    <w:rsid w:val="00C46F60"/>
    <w:rsid w:val="00C47655"/>
    <w:rsid w:val="00C47715"/>
    <w:rsid w:val="00C47A9F"/>
    <w:rsid w:val="00C47D07"/>
    <w:rsid w:val="00C50765"/>
    <w:rsid w:val="00C509AE"/>
    <w:rsid w:val="00C50B42"/>
    <w:rsid w:val="00C515A7"/>
    <w:rsid w:val="00C51912"/>
    <w:rsid w:val="00C5202F"/>
    <w:rsid w:val="00C52B76"/>
    <w:rsid w:val="00C52E1E"/>
    <w:rsid w:val="00C53789"/>
    <w:rsid w:val="00C53C30"/>
    <w:rsid w:val="00C53E11"/>
    <w:rsid w:val="00C53E38"/>
    <w:rsid w:val="00C53E4E"/>
    <w:rsid w:val="00C54335"/>
    <w:rsid w:val="00C548EE"/>
    <w:rsid w:val="00C54EBA"/>
    <w:rsid w:val="00C54ECD"/>
    <w:rsid w:val="00C5546B"/>
    <w:rsid w:val="00C5553B"/>
    <w:rsid w:val="00C5661B"/>
    <w:rsid w:val="00C57E2F"/>
    <w:rsid w:val="00C57FAC"/>
    <w:rsid w:val="00C57FCA"/>
    <w:rsid w:val="00C601F9"/>
    <w:rsid w:val="00C60787"/>
    <w:rsid w:val="00C609D8"/>
    <w:rsid w:val="00C60A5D"/>
    <w:rsid w:val="00C60CCF"/>
    <w:rsid w:val="00C611F6"/>
    <w:rsid w:val="00C61967"/>
    <w:rsid w:val="00C61B21"/>
    <w:rsid w:val="00C61C38"/>
    <w:rsid w:val="00C61FF5"/>
    <w:rsid w:val="00C621DD"/>
    <w:rsid w:val="00C622C6"/>
    <w:rsid w:val="00C62414"/>
    <w:rsid w:val="00C624D6"/>
    <w:rsid w:val="00C6296C"/>
    <w:rsid w:val="00C62A77"/>
    <w:rsid w:val="00C63785"/>
    <w:rsid w:val="00C63CF3"/>
    <w:rsid w:val="00C64103"/>
    <w:rsid w:val="00C64FF3"/>
    <w:rsid w:val="00C65243"/>
    <w:rsid w:val="00C657B1"/>
    <w:rsid w:val="00C65E5E"/>
    <w:rsid w:val="00C666D1"/>
    <w:rsid w:val="00C66828"/>
    <w:rsid w:val="00C67C0A"/>
    <w:rsid w:val="00C7013C"/>
    <w:rsid w:val="00C70AEC"/>
    <w:rsid w:val="00C70C93"/>
    <w:rsid w:val="00C71114"/>
    <w:rsid w:val="00C7133C"/>
    <w:rsid w:val="00C717AE"/>
    <w:rsid w:val="00C71D5A"/>
    <w:rsid w:val="00C71E52"/>
    <w:rsid w:val="00C72675"/>
    <w:rsid w:val="00C727C0"/>
    <w:rsid w:val="00C72B9D"/>
    <w:rsid w:val="00C73066"/>
    <w:rsid w:val="00C73206"/>
    <w:rsid w:val="00C741AD"/>
    <w:rsid w:val="00C742D2"/>
    <w:rsid w:val="00C74427"/>
    <w:rsid w:val="00C74BB8"/>
    <w:rsid w:val="00C74DC8"/>
    <w:rsid w:val="00C74E33"/>
    <w:rsid w:val="00C75247"/>
    <w:rsid w:val="00C752B9"/>
    <w:rsid w:val="00C7548B"/>
    <w:rsid w:val="00C75CE1"/>
    <w:rsid w:val="00C761F0"/>
    <w:rsid w:val="00C764AE"/>
    <w:rsid w:val="00C76AAB"/>
    <w:rsid w:val="00C76AEA"/>
    <w:rsid w:val="00C76D88"/>
    <w:rsid w:val="00C773D1"/>
    <w:rsid w:val="00C77EDB"/>
    <w:rsid w:val="00C77F69"/>
    <w:rsid w:val="00C802BD"/>
    <w:rsid w:val="00C80A3B"/>
    <w:rsid w:val="00C80EE0"/>
    <w:rsid w:val="00C811D0"/>
    <w:rsid w:val="00C819C7"/>
    <w:rsid w:val="00C81C9C"/>
    <w:rsid w:val="00C81FD8"/>
    <w:rsid w:val="00C82889"/>
    <w:rsid w:val="00C83B0D"/>
    <w:rsid w:val="00C843E5"/>
    <w:rsid w:val="00C84ADF"/>
    <w:rsid w:val="00C84DBA"/>
    <w:rsid w:val="00C856E9"/>
    <w:rsid w:val="00C85799"/>
    <w:rsid w:val="00C866DC"/>
    <w:rsid w:val="00C868CE"/>
    <w:rsid w:val="00C86FD3"/>
    <w:rsid w:val="00C875DB"/>
    <w:rsid w:val="00C87AA7"/>
    <w:rsid w:val="00C87B85"/>
    <w:rsid w:val="00C87BBB"/>
    <w:rsid w:val="00C904C1"/>
    <w:rsid w:val="00C90ECC"/>
    <w:rsid w:val="00C91203"/>
    <w:rsid w:val="00C913D4"/>
    <w:rsid w:val="00C914F7"/>
    <w:rsid w:val="00C91A38"/>
    <w:rsid w:val="00C92572"/>
    <w:rsid w:val="00C92833"/>
    <w:rsid w:val="00C92A04"/>
    <w:rsid w:val="00C9323F"/>
    <w:rsid w:val="00C93250"/>
    <w:rsid w:val="00C93356"/>
    <w:rsid w:val="00C9361E"/>
    <w:rsid w:val="00C94077"/>
    <w:rsid w:val="00C94E25"/>
    <w:rsid w:val="00C95356"/>
    <w:rsid w:val="00C95519"/>
    <w:rsid w:val="00C956EE"/>
    <w:rsid w:val="00C95775"/>
    <w:rsid w:val="00C96B99"/>
    <w:rsid w:val="00C96F5D"/>
    <w:rsid w:val="00C973BF"/>
    <w:rsid w:val="00C97709"/>
    <w:rsid w:val="00C97963"/>
    <w:rsid w:val="00C97BFB"/>
    <w:rsid w:val="00C97CFE"/>
    <w:rsid w:val="00CA0094"/>
    <w:rsid w:val="00CA0F30"/>
    <w:rsid w:val="00CA2304"/>
    <w:rsid w:val="00CA2460"/>
    <w:rsid w:val="00CA2494"/>
    <w:rsid w:val="00CA2D9F"/>
    <w:rsid w:val="00CA2DC2"/>
    <w:rsid w:val="00CA3707"/>
    <w:rsid w:val="00CA4140"/>
    <w:rsid w:val="00CA4391"/>
    <w:rsid w:val="00CA46B0"/>
    <w:rsid w:val="00CA4A01"/>
    <w:rsid w:val="00CA4FE2"/>
    <w:rsid w:val="00CA613A"/>
    <w:rsid w:val="00CA679B"/>
    <w:rsid w:val="00CA695A"/>
    <w:rsid w:val="00CA6DDF"/>
    <w:rsid w:val="00CA7073"/>
    <w:rsid w:val="00CA7E82"/>
    <w:rsid w:val="00CB0765"/>
    <w:rsid w:val="00CB07BC"/>
    <w:rsid w:val="00CB0EF3"/>
    <w:rsid w:val="00CB0F15"/>
    <w:rsid w:val="00CB14E9"/>
    <w:rsid w:val="00CB1EB0"/>
    <w:rsid w:val="00CB211B"/>
    <w:rsid w:val="00CB27BD"/>
    <w:rsid w:val="00CB27FF"/>
    <w:rsid w:val="00CB3172"/>
    <w:rsid w:val="00CB3284"/>
    <w:rsid w:val="00CB3303"/>
    <w:rsid w:val="00CB40EC"/>
    <w:rsid w:val="00CB47FF"/>
    <w:rsid w:val="00CB4C8E"/>
    <w:rsid w:val="00CB5077"/>
    <w:rsid w:val="00CB5589"/>
    <w:rsid w:val="00CB6247"/>
    <w:rsid w:val="00CB660D"/>
    <w:rsid w:val="00CB681D"/>
    <w:rsid w:val="00CB7252"/>
    <w:rsid w:val="00CB727C"/>
    <w:rsid w:val="00CB7DEB"/>
    <w:rsid w:val="00CB7F14"/>
    <w:rsid w:val="00CB7FA0"/>
    <w:rsid w:val="00CC050A"/>
    <w:rsid w:val="00CC0F62"/>
    <w:rsid w:val="00CC16F1"/>
    <w:rsid w:val="00CC2885"/>
    <w:rsid w:val="00CC291B"/>
    <w:rsid w:val="00CC2A49"/>
    <w:rsid w:val="00CC2BA3"/>
    <w:rsid w:val="00CC3B70"/>
    <w:rsid w:val="00CC3E90"/>
    <w:rsid w:val="00CC4593"/>
    <w:rsid w:val="00CC4EE2"/>
    <w:rsid w:val="00CC51B0"/>
    <w:rsid w:val="00CC5331"/>
    <w:rsid w:val="00CC5593"/>
    <w:rsid w:val="00CC6F43"/>
    <w:rsid w:val="00CD026A"/>
    <w:rsid w:val="00CD0351"/>
    <w:rsid w:val="00CD083E"/>
    <w:rsid w:val="00CD0D54"/>
    <w:rsid w:val="00CD1248"/>
    <w:rsid w:val="00CD1464"/>
    <w:rsid w:val="00CD1CD6"/>
    <w:rsid w:val="00CD1DC1"/>
    <w:rsid w:val="00CD351E"/>
    <w:rsid w:val="00CD3715"/>
    <w:rsid w:val="00CD3859"/>
    <w:rsid w:val="00CD396C"/>
    <w:rsid w:val="00CD3DE9"/>
    <w:rsid w:val="00CD4F25"/>
    <w:rsid w:val="00CD4F69"/>
    <w:rsid w:val="00CD5086"/>
    <w:rsid w:val="00CD51AF"/>
    <w:rsid w:val="00CD5326"/>
    <w:rsid w:val="00CD629B"/>
    <w:rsid w:val="00CD6981"/>
    <w:rsid w:val="00CD6EB6"/>
    <w:rsid w:val="00CD75A1"/>
    <w:rsid w:val="00CE08C0"/>
    <w:rsid w:val="00CE0AD0"/>
    <w:rsid w:val="00CE142B"/>
    <w:rsid w:val="00CE1617"/>
    <w:rsid w:val="00CE2539"/>
    <w:rsid w:val="00CE2543"/>
    <w:rsid w:val="00CE270F"/>
    <w:rsid w:val="00CE27A7"/>
    <w:rsid w:val="00CE2840"/>
    <w:rsid w:val="00CE28C0"/>
    <w:rsid w:val="00CE2DE3"/>
    <w:rsid w:val="00CE2E19"/>
    <w:rsid w:val="00CE34C6"/>
    <w:rsid w:val="00CE3652"/>
    <w:rsid w:val="00CE36C8"/>
    <w:rsid w:val="00CE36DB"/>
    <w:rsid w:val="00CE3827"/>
    <w:rsid w:val="00CE4633"/>
    <w:rsid w:val="00CE48FF"/>
    <w:rsid w:val="00CE49F3"/>
    <w:rsid w:val="00CE4D29"/>
    <w:rsid w:val="00CE4EF0"/>
    <w:rsid w:val="00CE5513"/>
    <w:rsid w:val="00CE58FC"/>
    <w:rsid w:val="00CE6652"/>
    <w:rsid w:val="00CE67B2"/>
    <w:rsid w:val="00CE68D3"/>
    <w:rsid w:val="00CE691C"/>
    <w:rsid w:val="00CE6923"/>
    <w:rsid w:val="00CE6E76"/>
    <w:rsid w:val="00CE7122"/>
    <w:rsid w:val="00CE7124"/>
    <w:rsid w:val="00CE7171"/>
    <w:rsid w:val="00CE7606"/>
    <w:rsid w:val="00CE76AE"/>
    <w:rsid w:val="00CE7C48"/>
    <w:rsid w:val="00CF00E6"/>
    <w:rsid w:val="00CF01BC"/>
    <w:rsid w:val="00CF03EE"/>
    <w:rsid w:val="00CF0505"/>
    <w:rsid w:val="00CF0AB9"/>
    <w:rsid w:val="00CF21B9"/>
    <w:rsid w:val="00CF29EE"/>
    <w:rsid w:val="00CF2C8D"/>
    <w:rsid w:val="00CF3100"/>
    <w:rsid w:val="00CF3CB9"/>
    <w:rsid w:val="00CF3E5F"/>
    <w:rsid w:val="00CF4148"/>
    <w:rsid w:val="00CF4A2B"/>
    <w:rsid w:val="00CF4D66"/>
    <w:rsid w:val="00CF4FBF"/>
    <w:rsid w:val="00CF501C"/>
    <w:rsid w:val="00CF5F04"/>
    <w:rsid w:val="00CF600F"/>
    <w:rsid w:val="00CF6B3B"/>
    <w:rsid w:val="00CF6D5B"/>
    <w:rsid w:val="00CF71A7"/>
    <w:rsid w:val="00CF787A"/>
    <w:rsid w:val="00CF7A19"/>
    <w:rsid w:val="00CF7DDC"/>
    <w:rsid w:val="00D006B2"/>
    <w:rsid w:val="00D006E6"/>
    <w:rsid w:val="00D00DB4"/>
    <w:rsid w:val="00D00FB1"/>
    <w:rsid w:val="00D01444"/>
    <w:rsid w:val="00D017C2"/>
    <w:rsid w:val="00D018A3"/>
    <w:rsid w:val="00D0192D"/>
    <w:rsid w:val="00D01B05"/>
    <w:rsid w:val="00D01D9E"/>
    <w:rsid w:val="00D023DB"/>
    <w:rsid w:val="00D0247A"/>
    <w:rsid w:val="00D02886"/>
    <w:rsid w:val="00D02901"/>
    <w:rsid w:val="00D02A4C"/>
    <w:rsid w:val="00D03DEB"/>
    <w:rsid w:val="00D04009"/>
    <w:rsid w:val="00D0429B"/>
    <w:rsid w:val="00D047C0"/>
    <w:rsid w:val="00D04E76"/>
    <w:rsid w:val="00D0567F"/>
    <w:rsid w:val="00D05A6E"/>
    <w:rsid w:val="00D05B0C"/>
    <w:rsid w:val="00D0608D"/>
    <w:rsid w:val="00D069BC"/>
    <w:rsid w:val="00D06B1E"/>
    <w:rsid w:val="00D06F06"/>
    <w:rsid w:val="00D0734D"/>
    <w:rsid w:val="00D075FC"/>
    <w:rsid w:val="00D07976"/>
    <w:rsid w:val="00D07DE6"/>
    <w:rsid w:val="00D102EC"/>
    <w:rsid w:val="00D1046B"/>
    <w:rsid w:val="00D10D78"/>
    <w:rsid w:val="00D10EC4"/>
    <w:rsid w:val="00D10EE3"/>
    <w:rsid w:val="00D11BF1"/>
    <w:rsid w:val="00D12621"/>
    <w:rsid w:val="00D133F2"/>
    <w:rsid w:val="00D137B7"/>
    <w:rsid w:val="00D13DB6"/>
    <w:rsid w:val="00D14EC7"/>
    <w:rsid w:val="00D150D4"/>
    <w:rsid w:val="00D15250"/>
    <w:rsid w:val="00D1531E"/>
    <w:rsid w:val="00D154B2"/>
    <w:rsid w:val="00D15960"/>
    <w:rsid w:val="00D15B24"/>
    <w:rsid w:val="00D1639B"/>
    <w:rsid w:val="00D16755"/>
    <w:rsid w:val="00D16E91"/>
    <w:rsid w:val="00D202A5"/>
    <w:rsid w:val="00D2040D"/>
    <w:rsid w:val="00D21203"/>
    <w:rsid w:val="00D217A2"/>
    <w:rsid w:val="00D21D1C"/>
    <w:rsid w:val="00D21EDA"/>
    <w:rsid w:val="00D22476"/>
    <w:rsid w:val="00D224D3"/>
    <w:rsid w:val="00D22782"/>
    <w:rsid w:val="00D22B6B"/>
    <w:rsid w:val="00D234FA"/>
    <w:rsid w:val="00D237E9"/>
    <w:rsid w:val="00D241E5"/>
    <w:rsid w:val="00D24CBD"/>
    <w:rsid w:val="00D24F03"/>
    <w:rsid w:val="00D2532A"/>
    <w:rsid w:val="00D257C8"/>
    <w:rsid w:val="00D258F2"/>
    <w:rsid w:val="00D2612D"/>
    <w:rsid w:val="00D26436"/>
    <w:rsid w:val="00D26D1D"/>
    <w:rsid w:val="00D275DB"/>
    <w:rsid w:val="00D277E9"/>
    <w:rsid w:val="00D304ED"/>
    <w:rsid w:val="00D309C5"/>
    <w:rsid w:val="00D30A79"/>
    <w:rsid w:val="00D30ED0"/>
    <w:rsid w:val="00D312B3"/>
    <w:rsid w:val="00D317F8"/>
    <w:rsid w:val="00D31C96"/>
    <w:rsid w:val="00D31D83"/>
    <w:rsid w:val="00D31E10"/>
    <w:rsid w:val="00D3200F"/>
    <w:rsid w:val="00D3242E"/>
    <w:rsid w:val="00D324C0"/>
    <w:rsid w:val="00D325C4"/>
    <w:rsid w:val="00D327E8"/>
    <w:rsid w:val="00D328F4"/>
    <w:rsid w:val="00D32DBC"/>
    <w:rsid w:val="00D332F8"/>
    <w:rsid w:val="00D343A1"/>
    <w:rsid w:val="00D34858"/>
    <w:rsid w:val="00D34C42"/>
    <w:rsid w:val="00D34DEC"/>
    <w:rsid w:val="00D35127"/>
    <w:rsid w:val="00D354A2"/>
    <w:rsid w:val="00D3550E"/>
    <w:rsid w:val="00D35711"/>
    <w:rsid w:val="00D35986"/>
    <w:rsid w:val="00D36668"/>
    <w:rsid w:val="00D40010"/>
    <w:rsid w:val="00D41060"/>
    <w:rsid w:val="00D41377"/>
    <w:rsid w:val="00D4168D"/>
    <w:rsid w:val="00D41B75"/>
    <w:rsid w:val="00D41D71"/>
    <w:rsid w:val="00D421F5"/>
    <w:rsid w:val="00D426FA"/>
    <w:rsid w:val="00D42B1E"/>
    <w:rsid w:val="00D42C2E"/>
    <w:rsid w:val="00D42C5A"/>
    <w:rsid w:val="00D42D17"/>
    <w:rsid w:val="00D43015"/>
    <w:rsid w:val="00D436AB"/>
    <w:rsid w:val="00D4387B"/>
    <w:rsid w:val="00D4467B"/>
    <w:rsid w:val="00D45048"/>
    <w:rsid w:val="00D450DA"/>
    <w:rsid w:val="00D451F2"/>
    <w:rsid w:val="00D456DA"/>
    <w:rsid w:val="00D4593A"/>
    <w:rsid w:val="00D45A3A"/>
    <w:rsid w:val="00D460B6"/>
    <w:rsid w:val="00D46498"/>
    <w:rsid w:val="00D46865"/>
    <w:rsid w:val="00D46DC6"/>
    <w:rsid w:val="00D47319"/>
    <w:rsid w:val="00D50051"/>
    <w:rsid w:val="00D5089D"/>
    <w:rsid w:val="00D50941"/>
    <w:rsid w:val="00D50ABD"/>
    <w:rsid w:val="00D51125"/>
    <w:rsid w:val="00D5275E"/>
    <w:rsid w:val="00D53483"/>
    <w:rsid w:val="00D539E3"/>
    <w:rsid w:val="00D539F4"/>
    <w:rsid w:val="00D548F5"/>
    <w:rsid w:val="00D54E17"/>
    <w:rsid w:val="00D556DA"/>
    <w:rsid w:val="00D55860"/>
    <w:rsid w:val="00D569D1"/>
    <w:rsid w:val="00D56ABB"/>
    <w:rsid w:val="00D56E32"/>
    <w:rsid w:val="00D5730A"/>
    <w:rsid w:val="00D5733D"/>
    <w:rsid w:val="00D573AA"/>
    <w:rsid w:val="00D57BAB"/>
    <w:rsid w:val="00D57D4E"/>
    <w:rsid w:val="00D57FA6"/>
    <w:rsid w:val="00D60265"/>
    <w:rsid w:val="00D6087A"/>
    <w:rsid w:val="00D60E25"/>
    <w:rsid w:val="00D6144D"/>
    <w:rsid w:val="00D62154"/>
    <w:rsid w:val="00D62952"/>
    <w:rsid w:val="00D62CA6"/>
    <w:rsid w:val="00D63630"/>
    <w:rsid w:val="00D636AB"/>
    <w:rsid w:val="00D639A1"/>
    <w:rsid w:val="00D63DE6"/>
    <w:rsid w:val="00D64026"/>
    <w:rsid w:val="00D64474"/>
    <w:rsid w:val="00D647ED"/>
    <w:rsid w:val="00D64A6F"/>
    <w:rsid w:val="00D64B9B"/>
    <w:rsid w:val="00D652F4"/>
    <w:rsid w:val="00D65F1E"/>
    <w:rsid w:val="00D66316"/>
    <w:rsid w:val="00D66322"/>
    <w:rsid w:val="00D66391"/>
    <w:rsid w:val="00D665D7"/>
    <w:rsid w:val="00D66FFA"/>
    <w:rsid w:val="00D67C9B"/>
    <w:rsid w:val="00D7086A"/>
    <w:rsid w:val="00D70A3C"/>
    <w:rsid w:val="00D7105D"/>
    <w:rsid w:val="00D71326"/>
    <w:rsid w:val="00D72A01"/>
    <w:rsid w:val="00D72A9C"/>
    <w:rsid w:val="00D73868"/>
    <w:rsid w:val="00D748FC"/>
    <w:rsid w:val="00D75369"/>
    <w:rsid w:val="00D7542F"/>
    <w:rsid w:val="00D76164"/>
    <w:rsid w:val="00D766D9"/>
    <w:rsid w:val="00D7709E"/>
    <w:rsid w:val="00D771D4"/>
    <w:rsid w:val="00D77219"/>
    <w:rsid w:val="00D77870"/>
    <w:rsid w:val="00D8093D"/>
    <w:rsid w:val="00D81902"/>
    <w:rsid w:val="00D82952"/>
    <w:rsid w:val="00D82BEC"/>
    <w:rsid w:val="00D83405"/>
    <w:rsid w:val="00D840FF"/>
    <w:rsid w:val="00D84279"/>
    <w:rsid w:val="00D850C7"/>
    <w:rsid w:val="00D850FD"/>
    <w:rsid w:val="00D85C52"/>
    <w:rsid w:val="00D873DD"/>
    <w:rsid w:val="00D87AC3"/>
    <w:rsid w:val="00D901CC"/>
    <w:rsid w:val="00D90264"/>
    <w:rsid w:val="00D9040F"/>
    <w:rsid w:val="00D905D1"/>
    <w:rsid w:val="00D909D2"/>
    <w:rsid w:val="00D91012"/>
    <w:rsid w:val="00D915BD"/>
    <w:rsid w:val="00D9199D"/>
    <w:rsid w:val="00D91CA5"/>
    <w:rsid w:val="00D92469"/>
    <w:rsid w:val="00D92B09"/>
    <w:rsid w:val="00D92B40"/>
    <w:rsid w:val="00D936AC"/>
    <w:rsid w:val="00D938A4"/>
    <w:rsid w:val="00D93CC2"/>
    <w:rsid w:val="00D93E44"/>
    <w:rsid w:val="00D9409A"/>
    <w:rsid w:val="00D947B8"/>
    <w:rsid w:val="00D94EED"/>
    <w:rsid w:val="00D9528C"/>
    <w:rsid w:val="00D95329"/>
    <w:rsid w:val="00D956E1"/>
    <w:rsid w:val="00D95754"/>
    <w:rsid w:val="00D957B5"/>
    <w:rsid w:val="00D958DB"/>
    <w:rsid w:val="00D96423"/>
    <w:rsid w:val="00D969E0"/>
    <w:rsid w:val="00D97179"/>
    <w:rsid w:val="00D97508"/>
    <w:rsid w:val="00D979C3"/>
    <w:rsid w:val="00DA0570"/>
    <w:rsid w:val="00DA0A3B"/>
    <w:rsid w:val="00DA0A8B"/>
    <w:rsid w:val="00DA0AAE"/>
    <w:rsid w:val="00DA11E7"/>
    <w:rsid w:val="00DA12F6"/>
    <w:rsid w:val="00DA138E"/>
    <w:rsid w:val="00DA1ACF"/>
    <w:rsid w:val="00DA1B46"/>
    <w:rsid w:val="00DA24F9"/>
    <w:rsid w:val="00DA3F52"/>
    <w:rsid w:val="00DA4049"/>
    <w:rsid w:val="00DA5DC8"/>
    <w:rsid w:val="00DA621E"/>
    <w:rsid w:val="00DA64BF"/>
    <w:rsid w:val="00DA66FC"/>
    <w:rsid w:val="00DA6D61"/>
    <w:rsid w:val="00DA6F58"/>
    <w:rsid w:val="00DA7458"/>
    <w:rsid w:val="00DA77A9"/>
    <w:rsid w:val="00DA7994"/>
    <w:rsid w:val="00DA7AE4"/>
    <w:rsid w:val="00DA7AFF"/>
    <w:rsid w:val="00DB001C"/>
    <w:rsid w:val="00DB05BF"/>
    <w:rsid w:val="00DB10F2"/>
    <w:rsid w:val="00DB1608"/>
    <w:rsid w:val="00DB23C7"/>
    <w:rsid w:val="00DB25B9"/>
    <w:rsid w:val="00DB3669"/>
    <w:rsid w:val="00DB3EB0"/>
    <w:rsid w:val="00DB3F8B"/>
    <w:rsid w:val="00DB4249"/>
    <w:rsid w:val="00DB440C"/>
    <w:rsid w:val="00DB4813"/>
    <w:rsid w:val="00DB4E48"/>
    <w:rsid w:val="00DB4FE5"/>
    <w:rsid w:val="00DB6040"/>
    <w:rsid w:val="00DB7172"/>
    <w:rsid w:val="00DB79F8"/>
    <w:rsid w:val="00DB7B81"/>
    <w:rsid w:val="00DB7D87"/>
    <w:rsid w:val="00DC034E"/>
    <w:rsid w:val="00DC08B9"/>
    <w:rsid w:val="00DC0F34"/>
    <w:rsid w:val="00DC1337"/>
    <w:rsid w:val="00DC1578"/>
    <w:rsid w:val="00DC1606"/>
    <w:rsid w:val="00DC25B6"/>
    <w:rsid w:val="00DC2705"/>
    <w:rsid w:val="00DC273C"/>
    <w:rsid w:val="00DC2A37"/>
    <w:rsid w:val="00DC2D68"/>
    <w:rsid w:val="00DC3ABB"/>
    <w:rsid w:val="00DC4000"/>
    <w:rsid w:val="00DC40FA"/>
    <w:rsid w:val="00DC44F0"/>
    <w:rsid w:val="00DC52C9"/>
    <w:rsid w:val="00DC542F"/>
    <w:rsid w:val="00DC5980"/>
    <w:rsid w:val="00DC60B2"/>
    <w:rsid w:val="00DC6481"/>
    <w:rsid w:val="00DC6627"/>
    <w:rsid w:val="00DC708C"/>
    <w:rsid w:val="00DC721F"/>
    <w:rsid w:val="00DC7A56"/>
    <w:rsid w:val="00DC7BCE"/>
    <w:rsid w:val="00DC7C93"/>
    <w:rsid w:val="00DC7EF9"/>
    <w:rsid w:val="00DD0175"/>
    <w:rsid w:val="00DD1338"/>
    <w:rsid w:val="00DD16E4"/>
    <w:rsid w:val="00DD17F1"/>
    <w:rsid w:val="00DD2758"/>
    <w:rsid w:val="00DD3243"/>
    <w:rsid w:val="00DD333F"/>
    <w:rsid w:val="00DD3677"/>
    <w:rsid w:val="00DD38E2"/>
    <w:rsid w:val="00DD4081"/>
    <w:rsid w:val="00DD48FE"/>
    <w:rsid w:val="00DD4B94"/>
    <w:rsid w:val="00DD4EC0"/>
    <w:rsid w:val="00DD51A8"/>
    <w:rsid w:val="00DD521D"/>
    <w:rsid w:val="00DD5DAA"/>
    <w:rsid w:val="00DD6101"/>
    <w:rsid w:val="00DD63BA"/>
    <w:rsid w:val="00DD6444"/>
    <w:rsid w:val="00DD7267"/>
    <w:rsid w:val="00DD75D1"/>
    <w:rsid w:val="00DD7781"/>
    <w:rsid w:val="00DD7A6E"/>
    <w:rsid w:val="00DD7D2E"/>
    <w:rsid w:val="00DE05CD"/>
    <w:rsid w:val="00DE09B5"/>
    <w:rsid w:val="00DE0ADB"/>
    <w:rsid w:val="00DE0F55"/>
    <w:rsid w:val="00DE1777"/>
    <w:rsid w:val="00DE197F"/>
    <w:rsid w:val="00DE2034"/>
    <w:rsid w:val="00DE2726"/>
    <w:rsid w:val="00DE27CE"/>
    <w:rsid w:val="00DE2B11"/>
    <w:rsid w:val="00DE2BBE"/>
    <w:rsid w:val="00DE2E1C"/>
    <w:rsid w:val="00DE33DB"/>
    <w:rsid w:val="00DE379C"/>
    <w:rsid w:val="00DE3C84"/>
    <w:rsid w:val="00DE3D22"/>
    <w:rsid w:val="00DE3D61"/>
    <w:rsid w:val="00DE3F2A"/>
    <w:rsid w:val="00DE4019"/>
    <w:rsid w:val="00DE407A"/>
    <w:rsid w:val="00DE41D5"/>
    <w:rsid w:val="00DE45D4"/>
    <w:rsid w:val="00DE4E12"/>
    <w:rsid w:val="00DE4E99"/>
    <w:rsid w:val="00DE4EFD"/>
    <w:rsid w:val="00DE5471"/>
    <w:rsid w:val="00DE5EE7"/>
    <w:rsid w:val="00DE5F41"/>
    <w:rsid w:val="00DE5FB6"/>
    <w:rsid w:val="00DE6358"/>
    <w:rsid w:val="00DE638D"/>
    <w:rsid w:val="00DE64A7"/>
    <w:rsid w:val="00DE6A83"/>
    <w:rsid w:val="00DE6E05"/>
    <w:rsid w:val="00DE7B67"/>
    <w:rsid w:val="00DE7F96"/>
    <w:rsid w:val="00DF032E"/>
    <w:rsid w:val="00DF113E"/>
    <w:rsid w:val="00DF142E"/>
    <w:rsid w:val="00DF19B5"/>
    <w:rsid w:val="00DF257B"/>
    <w:rsid w:val="00DF32FD"/>
    <w:rsid w:val="00DF331B"/>
    <w:rsid w:val="00DF3DFE"/>
    <w:rsid w:val="00DF4B86"/>
    <w:rsid w:val="00DF4C86"/>
    <w:rsid w:val="00DF590C"/>
    <w:rsid w:val="00DF5D62"/>
    <w:rsid w:val="00DF6700"/>
    <w:rsid w:val="00DF6B17"/>
    <w:rsid w:val="00DF6FF8"/>
    <w:rsid w:val="00DF73AA"/>
    <w:rsid w:val="00E00F99"/>
    <w:rsid w:val="00E0161D"/>
    <w:rsid w:val="00E01A8F"/>
    <w:rsid w:val="00E01F03"/>
    <w:rsid w:val="00E0201C"/>
    <w:rsid w:val="00E0210A"/>
    <w:rsid w:val="00E02360"/>
    <w:rsid w:val="00E029CF"/>
    <w:rsid w:val="00E02AE8"/>
    <w:rsid w:val="00E02D5F"/>
    <w:rsid w:val="00E02E3B"/>
    <w:rsid w:val="00E04097"/>
    <w:rsid w:val="00E045FE"/>
    <w:rsid w:val="00E0504C"/>
    <w:rsid w:val="00E0535E"/>
    <w:rsid w:val="00E060C2"/>
    <w:rsid w:val="00E06419"/>
    <w:rsid w:val="00E065E2"/>
    <w:rsid w:val="00E066CF"/>
    <w:rsid w:val="00E06A5F"/>
    <w:rsid w:val="00E0782E"/>
    <w:rsid w:val="00E078F6"/>
    <w:rsid w:val="00E103AE"/>
    <w:rsid w:val="00E10848"/>
    <w:rsid w:val="00E10B6C"/>
    <w:rsid w:val="00E1149C"/>
    <w:rsid w:val="00E12647"/>
    <w:rsid w:val="00E12C65"/>
    <w:rsid w:val="00E12ED3"/>
    <w:rsid w:val="00E12FC5"/>
    <w:rsid w:val="00E130D7"/>
    <w:rsid w:val="00E1353F"/>
    <w:rsid w:val="00E13A58"/>
    <w:rsid w:val="00E14056"/>
    <w:rsid w:val="00E14269"/>
    <w:rsid w:val="00E14D7B"/>
    <w:rsid w:val="00E1586F"/>
    <w:rsid w:val="00E15A56"/>
    <w:rsid w:val="00E15B7F"/>
    <w:rsid w:val="00E15BCE"/>
    <w:rsid w:val="00E15C6A"/>
    <w:rsid w:val="00E15E7E"/>
    <w:rsid w:val="00E16159"/>
    <w:rsid w:val="00E16BF8"/>
    <w:rsid w:val="00E16D72"/>
    <w:rsid w:val="00E16ED8"/>
    <w:rsid w:val="00E1701E"/>
    <w:rsid w:val="00E17874"/>
    <w:rsid w:val="00E1960B"/>
    <w:rsid w:val="00E2034F"/>
    <w:rsid w:val="00E204B8"/>
    <w:rsid w:val="00E20867"/>
    <w:rsid w:val="00E21D8A"/>
    <w:rsid w:val="00E21FB1"/>
    <w:rsid w:val="00E220AA"/>
    <w:rsid w:val="00E225BF"/>
    <w:rsid w:val="00E22D74"/>
    <w:rsid w:val="00E233C4"/>
    <w:rsid w:val="00E23618"/>
    <w:rsid w:val="00E237F5"/>
    <w:rsid w:val="00E24029"/>
    <w:rsid w:val="00E24113"/>
    <w:rsid w:val="00E24749"/>
    <w:rsid w:val="00E24DEC"/>
    <w:rsid w:val="00E250B6"/>
    <w:rsid w:val="00E2591C"/>
    <w:rsid w:val="00E259E4"/>
    <w:rsid w:val="00E25D32"/>
    <w:rsid w:val="00E26092"/>
    <w:rsid w:val="00E27083"/>
    <w:rsid w:val="00E27591"/>
    <w:rsid w:val="00E2765C"/>
    <w:rsid w:val="00E278D1"/>
    <w:rsid w:val="00E27A5F"/>
    <w:rsid w:val="00E27F1C"/>
    <w:rsid w:val="00E302D6"/>
    <w:rsid w:val="00E305FB"/>
    <w:rsid w:val="00E30935"/>
    <w:rsid w:val="00E31418"/>
    <w:rsid w:val="00E31444"/>
    <w:rsid w:val="00E316D0"/>
    <w:rsid w:val="00E33265"/>
    <w:rsid w:val="00E337BB"/>
    <w:rsid w:val="00E33DF2"/>
    <w:rsid w:val="00E34B08"/>
    <w:rsid w:val="00E34E09"/>
    <w:rsid w:val="00E351E8"/>
    <w:rsid w:val="00E352C1"/>
    <w:rsid w:val="00E35F5A"/>
    <w:rsid w:val="00E36012"/>
    <w:rsid w:val="00E36748"/>
    <w:rsid w:val="00E367BD"/>
    <w:rsid w:val="00E36C47"/>
    <w:rsid w:val="00E36DD1"/>
    <w:rsid w:val="00E36E6B"/>
    <w:rsid w:val="00E371D4"/>
    <w:rsid w:val="00E3745B"/>
    <w:rsid w:val="00E37DD5"/>
    <w:rsid w:val="00E40924"/>
    <w:rsid w:val="00E410D2"/>
    <w:rsid w:val="00E4220F"/>
    <w:rsid w:val="00E42279"/>
    <w:rsid w:val="00E42587"/>
    <w:rsid w:val="00E4259F"/>
    <w:rsid w:val="00E43919"/>
    <w:rsid w:val="00E439BA"/>
    <w:rsid w:val="00E43A65"/>
    <w:rsid w:val="00E43EB0"/>
    <w:rsid w:val="00E43ED3"/>
    <w:rsid w:val="00E44139"/>
    <w:rsid w:val="00E4414A"/>
    <w:rsid w:val="00E4440C"/>
    <w:rsid w:val="00E4444C"/>
    <w:rsid w:val="00E44481"/>
    <w:rsid w:val="00E448A2"/>
    <w:rsid w:val="00E44C10"/>
    <w:rsid w:val="00E44CA9"/>
    <w:rsid w:val="00E44F82"/>
    <w:rsid w:val="00E4570B"/>
    <w:rsid w:val="00E457F0"/>
    <w:rsid w:val="00E458F7"/>
    <w:rsid w:val="00E45B27"/>
    <w:rsid w:val="00E4670F"/>
    <w:rsid w:val="00E472C6"/>
    <w:rsid w:val="00E47A49"/>
    <w:rsid w:val="00E47F9B"/>
    <w:rsid w:val="00E50647"/>
    <w:rsid w:val="00E5065A"/>
    <w:rsid w:val="00E50A0D"/>
    <w:rsid w:val="00E50B53"/>
    <w:rsid w:val="00E50E52"/>
    <w:rsid w:val="00E514D4"/>
    <w:rsid w:val="00E51BDB"/>
    <w:rsid w:val="00E51EB8"/>
    <w:rsid w:val="00E5215B"/>
    <w:rsid w:val="00E52219"/>
    <w:rsid w:val="00E524D0"/>
    <w:rsid w:val="00E5282D"/>
    <w:rsid w:val="00E5293E"/>
    <w:rsid w:val="00E52ECD"/>
    <w:rsid w:val="00E53221"/>
    <w:rsid w:val="00E53AA8"/>
    <w:rsid w:val="00E53CF1"/>
    <w:rsid w:val="00E53DAD"/>
    <w:rsid w:val="00E53F3C"/>
    <w:rsid w:val="00E54EA3"/>
    <w:rsid w:val="00E55131"/>
    <w:rsid w:val="00E55EF5"/>
    <w:rsid w:val="00E562C7"/>
    <w:rsid w:val="00E56386"/>
    <w:rsid w:val="00E5678B"/>
    <w:rsid w:val="00E56917"/>
    <w:rsid w:val="00E56C05"/>
    <w:rsid w:val="00E6029F"/>
    <w:rsid w:val="00E60D3C"/>
    <w:rsid w:val="00E61013"/>
    <w:rsid w:val="00E623F2"/>
    <w:rsid w:val="00E63009"/>
    <w:rsid w:val="00E64213"/>
    <w:rsid w:val="00E64405"/>
    <w:rsid w:val="00E648F4"/>
    <w:rsid w:val="00E649E9"/>
    <w:rsid w:val="00E655E1"/>
    <w:rsid w:val="00E65600"/>
    <w:rsid w:val="00E66927"/>
    <w:rsid w:val="00E66A05"/>
    <w:rsid w:val="00E6713C"/>
    <w:rsid w:val="00E6722B"/>
    <w:rsid w:val="00E67919"/>
    <w:rsid w:val="00E70A94"/>
    <w:rsid w:val="00E70D59"/>
    <w:rsid w:val="00E70E3D"/>
    <w:rsid w:val="00E7119F"/>
    <w:rsid w:val="00E7171A"/>
    <w:rsid w:val="00E721CA"/>
    <w:rsid w:val="00E730AF"/>
    <w:rsid w:val="00E73D58"/>
    <w:rsid w:val="00E74150"/>
    <w:rsid w:val="00E74797"/>
    <w:rsid w:val="00E74871"/>
    <w:rsid w:val="00E74AAD"/>
    <w:rsid w:val="00E74D91"/>
    <w:rsid w:val="00E74FC2"/>
    <w:rsid w:val="00E75444"/>
    <w:rsid w:val="00E75749"/>
    <w:rsid w:val="00E75D6B"/>
    <w:rsid w:val="00E76139"/>
    <w:rsid w:val="00E7622B"/>
    <w:rsid w:val="00E763B9"/>
    <w:rsid w:val="00E76785"/>
    <w:rsid w:val="00E76A8B"/>
    <w:rsid w:val="00E77861"/>
    <w:rsid w:val="00E77BA2"/>
    <w:rsid w:val="00E807D8"/>
    <w:rsid w:val="00E81351"/>
    <w:rsid w:val="00E81625"/>
    <w:rsid w:val="00E81629"/>
    <w:rsid w:val="00E81C96"/>
    <w:rsid w:val="00E82128"/>
    <w:rsid w:val="00E8272A"/>
    <w:rsid w:val="00E83044"/>
    <w:rsid w:val="00E8349E"/>
    <w:rsid w:val="00E8423B"/>
    <w:rsid w:val="00E84D5E"/>
    <w:rsid w:val="00E84F86"/>
    <w:rsid w:val="00E85DF5"/>
    <w:rsid w:val="00E85F96"/>
    <w:rsid w:val="00E8607E"/>
    <w:rsid w:val="00E86201"/>
    <w:rsid w:val="00E86421"/>
    <w:rsid w:val="00E8643B"/>
    <w:rsid w:val="00E864BB"/>
    <w:rsid w:val="00E8666F"/>
    <w:rsid w:val="00E86748"/>
    <w:rsid w:val="00E86FF6"/>
    <w:rsid w:val="00E876E3"/>
    <w:rsid w:val="00E90095"/>
    <w:rsid w:val="00E902D0"/>
    <w:rsid w:val="00E90405"/>
    <w:rsid w:val="00E908A3"/>
    <w:rsid w:val="00E90EF8"/>
    <w:rsid w:val="00E92248"/>
    <w:rsid w:val="00E925DA"/>
    <w:rsid w:val="00E92E9C"/>
    <w:rsid w:val="00E93039"/>
    <w:rsid w:val="00E93165"/>
    <w:rsid w:val="00E93473"/>
    <w:rsid w:val="00E94411"/>
    <w:rsid w:val="00E95370"/>
    <w:rsid w:val="00E95374"/>
    <w:rsid w:val="00E953D1"/>
    <w:rsid w:val="00E954EC"/>
    <w:rsid w:val="00E955FE"/>
    <w:rsid w:val="00E96359"/>
    <w:rsid w:val="00E965D7"/>
    <w:rsid w:val="00E975E5"/>
    <w:rsid w:val="00E97D2A"/>
    <w:rsid w:val="00EA06E0"/>
    <w:rsid w:val="00EA0873"/>
    <w:rsid w:val="00EA0CC4"/>
    <w:rsid w:val="00EA0D55"/>
    <w:rsid w:val="00EA1D66"/>
    <w:rsid w:val="00EA261B"/>
    <w:rsid w:val="00EA27CD"/>
    <w:rsid w:val="00EA2CF7"/>
    <w:rsid w:val="00EA3172"/>
    <w:rsid w:val="00EA35DB"/>
    <w:rsid w:val="00EA47BB"/>
    <w:rsid w:val="00EA4EFA"/>
    <w:rsid w:val="00EA5952"/>
    <w:rsid w:val="00EA5996"/>
    <w:rsid w:val="00EA599D"/>
    <w:rsid w:val="00EA5A62"/>
    <w:rsid w:val="00EA5C23"/>
    <w:rsid w:val="00EA5FCA"/>
    <w:rsid w:val="00EA673B"/>
    <w:rsid w:val="00EA6795"/>
    <w:rsid w:val="00EA6C6A"/>
    <w:rsid w:val="00EA6CAD"/>
    <w:rsid w:val="00EA6DED"/>
    <w:rsid w:val="00EA6F87"/>
    <w:rsid w:val="00EA707D"/>
    <w:rsid w:val="00EA724A"/>
    <w:rsid w:val="00EA7354"/>
    <w:rsid w:val="00EA75B7"/>
    <w:rsid w:val="00EAD90C"/>
    <w:rsid w:val="00EB09FC"/>
    <w:rsid w:val="00EB161C"/>
    <w:rsid w:val="00EB1AAC"/>
    <w:rsid w:val="00EB1BB7"/>
    <w:rsid w:val="00EB1CA6"/>
    <w:rsid w:val="00EB1E44"/>
    <w:rsid w:val="00EB2732"/>
    <w:rsid w:val="00EB27CF"/>
    <w:rsid w:val="00EB30E9"/>
    <w:rsid w:val="00EB3269"/>
    <w:rsid w:val="00EB355C"/>
    <w:rsid w:val="00EB38C0"/>
    <w:rsid w:val="00EB3B84"/>
    <w:rsid w:val="00EB4498"/>
    <w:rsid w:val="00EB465B"/>
    <w:rsid w:val="00EB4838"/>
    <w:rsid w:val="00EB4911"/>
    <w:rsid w:val="00EB4C18"/>
    <w:rsid w:val="00EB4E38"/>
    <w:rsid w:val="00EB500A"/>
    <w:rsid w:val="00EB5017"/>
    <w:rsid w:val="00EB5115"/>
    <w:rsid w:val="00EB5E76"/>
    <w:rsid w:val="00EB63FA"/>
    <w:rsid w:val="00EB6412"/>
    <w:rsid w:val="00EB6811"/>
    <w:rsid w:val="00EB69B5"/>
    <w:rsid w:val="00EB6DB2"/>
    <w:rsid w:val="00EB73F1"/>
    <w:rsid w:val="00EB7759"/>
    <w:rsid w:val="00EB7A63"/>
    <w:rsid w:val="00EC0DB1"/>
    <w:rsid w:val="00EC0EEB"/>
    <w:rsid w:val="00EC0FC7"/>
    <w:rsid w:val="00EC1127"/>
    <w:rsid w:val="00EC175F"/>
    <w:rsid w:val="00EC2F76"/>
    <w:rsid w:val="00EC35A1"/>
    <w:rsid w:val="00EC3C77"/>
    <w:rsid w:val="00EC404D"/>
    <w:rsid w:val="00EC459E"/>
    <w:rsid w:val="00EC4C71"/>
    <w:rsid w:val="00EC500C"/>
    <w:rsid w:val="00EC630A"/>
    <w:rsid w:val="00EC6E44"/>
    <w:rsid w:val="00EC74F9"/>
    <w:rsid w:val="00ED0014"/>
    <w:rsid w:val="00ED04A1"/>
    <w:rsid w:val="00ED0828"/>
    <w:rsid w:val="00ED14FD"/>
    <w:rsid w:val="00ED1CCC"/>
    <w:rsid w:val="00ED1D17"/>
    <w:rsid w:val="00ED1EE1"/>
    <w:rsid w:val="00ED1F44"/>
    <w:rsid w:val="00ED1F88"/>
    <w:rsid w:val="00ED2806"/>
    <w:rsid w:val="00ED2A6F"/>
    <w:rsid w:val="00ED2CB8"/>
    <w:rsid w:val="00ED2E08"/>
    <w:rsid w:val="00ED3B7C"/>
    <w:rsid w:val="00ED41B5"/>
    <w:rsid w:val="00ED41C1"/>
    <w:rsid w:val="00ED4297"/>
    <w:rsid w:val="00ED4756"/>
    <w:rsid w:val="00ED4920"/>
    <w:rsid w:val="00ED5023"/>
    <w:rsid w:val="00ED5868"/>
    <w:rsid w:val="00ED5EFE"/>
    <w:rsid w:val="00ED6253"/>
    <w:rsid w:val="00ED6444"/>
    <w:rsid w:val="00ED66B2"/>
    <w:rsid w:val="00ED697B"/>
    <w:rsid w:val="00EE00BB"/>
    <w:rsid w:val="00EE03FD"/>
    <w:rsid w:val="00EE0C9F"/>
    <w:rsid w:val="00EE113C"/>
    <w:rsid w:val="00EE132E"/>
    <w:rsid w:val="00EE1418"/>
    <w:rsid w:val="00EE15B7"/>
    <w:rsid w:val="00EE1852"/>
    <w:rsid w:val="00EE1863"/>
    <w:rsid w:val="00EE1F09"/>
    <w:rsid w:val="00EE2413"/>
    <w:rsid w:val="00EE2AE4"/>
    <w:rsid w:val="00EE2EF1"/>
    <w:rsid w:val="00EE3841"/>
    <w:rsid w:val="00EE3FD4"/>
    <w:rsid w:val="00EE4256"/>
    <w:rsid w:val="00EE49EA"/>
    <w:rsid w:val="00EE4A4D"/>
    <w:rsid w:val="00EE5CAA"/>
    <w:rsid w:val="00EE6827"/>
    <w:rsid w:val="00EE6BEB"/>
    <w:rsid w:val="00EE6E65"/>
    <w:rsid w:val="00EE7091"/>
    <w:rsid w:val="00EE7777"/>
    <w:rsid w:val="00EF0217"/>
    <w:rsid w:val="00EF1195"/>
    <w:rsid w:val="00EF24BD"/>
    <w:rsid w:val="00EF2940"/>
    <w:rsid w:val="00EF2B71"/>
    <w:rsid w:val="00EF2DD6"/>
    <w:rsid w:val="00EF2F14"/>
    <w:rsid w:val="00EF3446"/>
    <w:rsid w:val="00EF366D"/>
    <w:rsid w:val="00EF3803"/>
    <w:rsid w:val="00EF3BBE"/>
    <w:rsid w:val="00EF3E86"/>
    <w:rsid w:val="00EF472E"/>
    <w:rsid w:val="00EF494E"/>
    <w:rsid w:val="00EF4A25"/>
    <w:rsid w:val="00EF4BE0"/>
    <w:rsid w:val="00EF50E0"/>
    <w:rsid w:val="00EF53C5"/>
    <w:rsid w:val="00EF591B"/>
    <w:rsid w:val="00EF6151"/>
    <w:rsid w:val="00EF6525"/>
    <w:rsid w:val="00EF68A7"/>
    <w:rsid w:val="00EF6EBB"/>
    <w:rsid w:val="00EF7197"/>
    <w:rsid w:val="00EF71A8"/>
    <w:rsid w:val="00EF76D8"/>
    <w:rsid w:val="00EF7A1E"/>
    <w:rsid w:val="00EF7AE9"/>
    <w:rsid w:val="00EF7C9C"/>
    <w:rsid w:val="00F002C3"/>
    <w:rsid w:val="00F00766"/>
    <w:rsid w:val="00F009A2"/>
    <w:rsid w:val="00F00DBE"/>
    <w:rsid w:val="00F028AE"/>
    <w:rsid w:val="00F02A87"/>
    <w:rsid w:val="00F02DC0"/>
    <w:rsid w:val="00F0342F"/>
    <w:rsid w:val="00F0360A"/>
    <w:rsid w:val="00F03C28"/>
    <w:rsid w:val="00F03D96"/>
    <w:rsid w:val="00F03E4D"/>
    <w:rsid w:val="00F04391"/>
    <w:rsid w:val="00F0467E"/>
    <w:rsid w:val="00F046AD"/>
    <w:rsid w:val="00F0504B"/>
    <w:rsid w:val="00F05832"/>
    <w:rsid w:val="00F05BDD"/>
    <w:rsid w:val="00F05C7F"/>
    <w:rsid w:val="00F05DD1"/>
    <w:rsid w:val="00F061EC"/>
    <w:rsid w:val="00F06260"/>
    <w:rsid w:val="00F0654D"/>
    <w:rsid w:val="00F0664B"/>
    <w:rsid w:val="00F06682"/>
    <w:rsid w:val="00F067A3"/>
    <w:rsid w:val="00F07330"/>
    <w:rsid w:val="00F1027A"/>
    <w:rsid w:val="00F10598"/>
    <w:rsid w:val="00F109FD"/>
    <w:rsid w:val="00F10CCD"/>
    <w:rsid w:val="00F10DEA"/>
    <w:rsid w:val="00F10F47"/>
    <w:rsid w:val="00F11041"/>
    <w:rsid w:val="00F11BD6"/>
    <w:rsid w:val="00F13345"/>
    <w:rsid w:val="00F137F0"/>
    <w:rsid w:val="00F143C5"/>
    <w:rsid w:val="00F1489E"/>
    <w:rsid w:val="00F1492B"/>
    <w:rsid w:val="00F15185"/>
    <w:rsid w:val="00F15863"/>
    <w:rsid w:val="00F159DD"/>
    <w:rsid w:val="00F16361"/>
    <w:rsid w:val="00F167E8"/>
    <w:rsid w:val="00F16CBA"/>
    <w:rsid w:val="00F16E88"/>
    <w:rsid w:val="00F17347"/>
    <w:rsid w:val="00F1749F"/>
    <w:rsid w:val="00F1798B"/>
    <w:rsid w:val="00F17C80"/>
    <w:rsid w:val="00F17D12"/>
    <w:rsid w:val="00F17F42"/>
    <w:rsid w:val="00F17F96"/>
    <w:rsid w:val="00F20248"/>
    <w:rsid w:val="00F2031B"/>
    <w:rsid w:val="00F203E3"/>
    <w:rsid w:val="00F20934"/>
    <w:rsid w:val="00F20974"/>
    <w:rsid w:val="00F20C47"/>
    <w:rsid w:val="00F2155F"/>
    <w:rsid w:val="00F21735"/>
    <w:rsid w:val="00F2173D"/>
    <w:rsid w:val="00F217BB"/>
    <w:rsid w:val="00F21FEC"/>
    <w:rsid w:val="00F2299B"/>
    <w:rsid w:val="00F22DE0"/>
    <w:rsid w:val="00F23761"/>
    <w:rsid w:val="00F237CC"/>
    <w:rsid w:val="00F23E0B"/>
    <w:rsid w:val="00F24B73"/>
    <w:rsid w:val="00F24CB9"/>
    <w:rsid w:val="00F2516A"/>
    <w:rsid w:val="00F25372"/>
    <w:rsid w:val="00F25419"/>
    <w:rsid w:val="00F255DD"/>
    <w:rsid w:val="00F25760"/>
    <w:rsid w:val="00F25CB5"/>
    <w:rsid w:val="00F25FCC"/>
    <w:rsid w:val="00F2636E"/>
    <w:rsid w:val="00F2723B"/>
    <w:rsid w:val="00F27302"/>
    <w:rsid w:val="00F30593"/>
    <w:rsid w:val="00F3060F"/>
    <w:rsid w:val="00F30E42"/>
    <w:rsid w:val="00F3111E"/>
    <w:rsid w:val="00F31149"/>
    <w:rsid w:val="00F317E7"/>
    <w:rsid w:val="00F31C71"/>
    <w:rsid w:val="00F31D65"/>
    <w:rsid w:val="00F32423"/>
    <w:rsid w:val="00F324F3"/>
    <w:rsid w:val="00F325CC"/>
    <w:rsid w:val="00F32C6C"/>
    <w:rsid w:val="00F34413"/>
    <w:rsid w:val="00F344F1"/>
    <w:rsid w:val="00F348BE"/>
    <w:rsid w:val="00F349F4"/>
    <w:rsid w:val="00F34B65"/>
    <w:rsid w:val="00F34B9D"/>
    <w:rsid w:val="00F34E96"/>
    <w:rsid w:val="00F352D2"/>
    <w:rsid w:val="00F35645"/>
    <w:rsid w:val="00F359A8"/>
    <w:rsid w:val="00F359F2"/>
    <w:rsid w:val="00F36A03"/>
    <w:rsid w:val="00F36DD9"/>
    <w:rsid w:val="00F3704D"/>
    <w:rsid w:val="00F40754"/>
    <w:rsid w:val="00F40A53"/>
    <w:rsid w:val="00F4157F"/>
    <w:rsid w:val="00F42151"/>
    <w:rsid w:val="00F42213"/>
    <w:rsid w:val="00F423E6"/>
    <w:rsid w:val="00F42B1A"/>
    <w:rsid w:val="00F43219"/>
    <w:rsid w:val="00F441F7"/>
    <w:rsid w:val="00F44315"/>
    <w:rsid w:val="00F44773"/>
    <w:rsid w:val="00F44A0F"/>
    <w:rsid w:val="00F44A76"/>
    <w:rsid w:val="00F45D90"/>
    <w:rsid w:val="00F45EF0"/>
    <w:rsid w:val="00F46115"/>
    <w:rsid w:val="00F46629"/>
    <w:rsid w:val="00F4665D"/>
    <w:rsid w:val="00F46A0B"/>
    <w:rsid w:val="00F46D8C"/>
    <w:rsid w:val="00F47177"/>
    <w:rsid w:val="00F478EF"/>
    <w:rsid w:val="00F50844"/>
    <w:rsid w:val="00F50A31"/>
    <w:rsid w:val="00F50D58"/>
    <w:rsid w:val="00F537A4"/>
    <w:rsid w:val="00F53AA0"/>
    <w:rsid w:val="00F55053"/>
    <w:rsid w:val="00F55067"/>
    <w:rsid w:val="00F55249"/>
    <w:rsid w:val="00F55855"/>
    <w:rsid w:val="00F55F0C"/>
    <w:rsid w:val="00F568EE"/>
    <w:rsid w:val="00F56B03"/>
    <w:rsid w:val="00F571E5"/>
    <w:rsid w:val="00F572B2"/>
    <w:rsid w:val="00F57D6E"/>
    <w:rsid w:val="00F57FB1"/>
    <w:rsid w:val="00F601CF"/>
    <w:rsid w:val="00F60A8A"/>
    <w:rsid w:val="00F60CB7"/>
    <w:rsid w:val="00F60E0C"/>
    <w:rsid w:val="00F62AC2"/>
    <w:rsid w:val="00F62F0D"/>
    <w:rsid w:val="00F62F1E"/>
    <w:rsid w:val="00F63D8C"/>
    <w:rsid w:val="00F63DA3"/>
    <w:rsid w:val="00F641FA"/>
    <w:rsid w:val="00F65160"/>
    <w:rsid w:val="00F65657"/>
    <w:rsid w:val="00F657BD"/>
    <w:rsid w:val="00F659BF"/>
    <w:rsid w:val="00F664F5"/>
    <w:rsid w:val="00F66FB0"/>
    <w:rsid w:val="00F67094"/>
    <w:rsid w:val="00F673CD"/>
    <w:rsid w:val="00F67D22"/>
    <w:rsid w:val="00F70031"/>
    <w:rsid w:val="00F704C7"/>
    <w:rsid w:val="00F7143E"/>
    <w:rsid w:val="00F71AA5"/>
    <w:rsid w:val="00F71EA9"/>
    <w:rsid w:val="00F71EEB"/>
    <w:rsid w:val="00F723DC"/>
    <w:rsid w:val="00F72882"/>
    <w:rsid w:val="00F73725"/>
    <w:rsid w:val="00F73748"/>
    <w:rsid w:val="00F73C62"/>
    <w:rsid w:val="00F73D73"/>
    <w:rsid w:val="00F73E5C"/>
    <w:rsid w:val="00F73ED1"/>
    <w:rsid w:val="00F73F88"/>
    <w:rsid w:val="00F742AC"/>
    <w:rsid w:val="00F744E9"/>
    <w:rsid w:val="00F74549"/>
    <w:rsid w:val="00F74B4D"/>
    <w:rsid w:val="00F74CE4"/>
    <w:rsid w:val="00F752CA"/>
    <w:rsid w:val="00F75C50"/>
    <w:rsid w:val="00F75CBD"/>
    <w:rsid w:val="00F761A2"/>
    <w:rsid w:val="00F761F7"/>
    <w:rsid w:val="00F76425"/>
    <w:rsid w:val="00F764D8"/>
    <w:rsid w:val="00F76CA8"/>
    <w:rsid w:val="00F76DB2"/>
    <w:rsid w:val="00F7746B"/>
    <w:rsid w:val="00F77558"/>
    <w:rsid w:val="00F77708"/>
    <w:rsid w:val="00F777F3"/>
    <w:rsid w:val="00F779C0"/>
    <w:rsid w:val="00F77C75"/>
    <w:rsid w:val="00F77FFB"/>
    <w:rsid w:val="00F80687"/>
    <w:rsid w:val="00F80C92"/>
    <w:rsid w:val="00F811AC"/>
    <w:rsid w:val="00F813A3"/>
    <w:rsid w:val="00F821E8"/>
    <w:rsid w:val="00F825A4"/>
    <w:rsid w:val="00F82728"/>
    <w:rsid w:val="00F82DF8"/>
    <w:rsid w:val="00F83146"/>
    <w:rsid w:val="00F832D9"/>
    <w:rsid w:val="00F83C38"/>
    <w:rsid w:val="00F83E37"/>
    <w:rsid w:val="00F841D9"/>
    <w:rsid w:val="00F846F8"/>
    <w:rsid w:val="00F84D08"/>
    <w:rsid w:val="00F84D90"/>
    <w:rsid w:val="00F84DCD"/>
    <w:rsid w:val="00F84DFA"/>
    <w:rsid w:val="00F84F87"/>
    <w:rsid w:val="00F85C48"/>
    <w:rsid w:val="00F8612F"/>
    <w:rsid w:val="00F8704E"/>
    <w:rsid w:val="00F90245"/>
    <w:rsid w:val="00F903DB"/>
    <w:rsid w:val="00F90844"/>
    <w:rsid w:val="00F90A0D"/>
    <w:rsid w:val="00F90AF7"/>
    <w:rsid w:val="00F90C62"/>
    <w:rsid w:val="00F91019"/>
    <w:rsid w:val="00F9136F"/>
    <w:rsid w:val="00F91C63"/>
    <w:rsid w:val="00F91EB0"/>
    <w:rsid w:val="00F924B7"/>
    <w:rsid w:val="00F92872"/>
    <w:rsid w:val="00F93170"/>
    <w:rsid w:val="00F93492"/>
    <w:rsid w:val="00F934D8"/>
    <w:rsid w:val="00F93AA6"/>
    <w:rsid w:val="00F940B2"/>
    <w:rsid w:val="00F94119"/>
    <w:rsid w:val="00F94417"/>
    <w:rsid w:val="00F950E1"/>
    <w:rsid w:val="00F95146"/>
    <w:rsid w:val="00F953C7"/>
    <w:rsid w:val="00F954E5"/>
    <w:rsid w:val="00F95785"/>
    <w:rsid w:val="00F95FCD"/>
    <w:rsid w:val="00F966CF"/>
    <w:rsid w:val="00F96754"/>
    <w:rsid w:val="00F967AB"/>
    <w:rsid w:val="00F9765B"/>
    <w:rsid w:val="00F97879"/>
    <w:rsid w:val="00FA07DC"/>
    <w:rsid w:val="00FA0E09"/>
    <w:rsid w:val="00FA0F5D"/>
    <w:rsid w:val="00FA1572"/>
    <w:rsid w:val="00FA1765"/>
    <w:rsid w:val="00FA18B7"/>
    <w:rsid w:val="00FA1A29"/>
    <w:rsid w:val="00FA2060"/>
    <w:rsid w:val="00FA21F2"/>
    <w:rsid w:val="00FA2213"/>
    <w:rsid w:val="00FA24B1"/>
    <w:rsid w:val="00FA2F1D"/>
    <w:rsid w:val="00FA2FA8"/>
    <w:rsid w:val="00FA348F"/>
    <w:rsid w:val="00FA3703"/>
    <w:rsid w:val="00FA380A"/>
    <w:rsid w:val="00FA3B98"/>
    <w:rsid w:val="00FA4344"/>
    <w:rsid w:val="00FA4961"/>
    <w:rsid w:val="00FA4A73"/>
    <w:rsid w:val="00FA5444"/>
    <w:rsid w:val="00FA6639"/>
    <w:rsid w:val="00FA68C8"/>
    <w:rsid w:val="00FA7063"/>
    <w:rsid w:val="00FA7812"/>
    <w:rsid w:val="00FA78A1"/>
    <w:rsid w:val="00FA7C85"/>
    <w:rsid w:val="00FB00C4"/>
    <w:rsid w:val="00FB0730"/>
    <w:rsid w:val="00FB1D87"/>
    <w:rsid w:val="00FB229E"/>
    <w:rsid w:val="00FB2710"/>
    <w:rsid w:val="00FB2BB0"/>
    <w:rsid w:val="00FB2D72"/>
    <w:rsid w:val="00FB2F6E"/>
    <w:rsid w:val="00FB375D"/>
    <w:rsid w:val="00FB3A4F"/>
    <w:rsid w:val="00FB42D1"/>
    <w:rsid w:val="00FB44AD"/>
    <w:rsid w:val="00FB4F7D"/>
    <w:rsid w:val="00FB5E63"/>
    <w:rsid w:val="00FB6264"/>
    <w:rsid w:val="00FB6EDB"/>
    <w:rsid w:val="00FC005E"/>
    <w:rsid w:val="00FC0AD3"/>
    <w:rsid w:val="00FC13AD"/>
    <w:rsid w:val="00FC18FE"/>
    <w:rsid w:val="00FC192E"/>
    <w:rsid w:val="00FC246F"/>
    <w:rsid w:val="00FC2621"/>
    <w:rsid w:val="00FC3807"/>
    <w:rsid w:val="00FC3E6B"/>
    <w:rsid w:val="00FC3EA3"/>
    <w:rsid w:val="00FC4228"/>
    <w:rsid w:val="00FC5555"/>
    <w:rsid w:val="00FC5713"/>
    <w:rsid w:val="00FC5838"/>
    <w:rsid w:val="00FC5BBD"/>
    <w:rsid w:val="00FC61BE"/>
    <w:rsid w:val="00FC6687"/>
    <w:rsid w:val="00FC66D0"/>
    <w:rsid w:val="00FC6EB2"/>
    <w:rsid w:val="00FC6EE8"/>
    <w:rsid w:val="00FC740E"/>
    <w:rsid w:val="00FC7BF8"/>
    <w:rsid w:val="00FD0816"/>
    <w:rsid w:val="00FD08E5"/>
    <w:rsid w:val="00FD0FBA"/>
    <w:rsid w:val="00FD1098"/>
    <w:rsid w:val="00FD1C57"/>
    <w:rsid w:val="00FD2B21"/>
    <w:rsid w:val="00FD3124"/>
    <w:rsid w:val="00FD3E28"/>
    <w:rsid w:val="00FD4233"/>
    <w:rsid w:val="00FD42EA"/>
    <w:rsid w:val="00FD4503"/>
    <w:rsid w:val="00FD4D3B"/>
    <w:rsid w:val="00FD50E5"/>
    <w:rsid w:val="00FD5719"/>
    <w:rsid w:val="00FD5960"/>
    <w:rsid w:val="00FD6DEC"/>
    <w:rsid w:val="00FD769F"/>
    <w:rsid w:val="00FD786A"/>
    <w:rsid w:val="00FD7C4B"/>
    <w:rsid w:val="00FD7CEA"/>
    <w:rsid w:val="00FE0627"/>
    <w:rsid w:val="00FE0ED3"/>
    <w:rsid w:val="00FE118D"/>
    <w:rsid w:val="00FE129D"/>
    <w:rsid w:val="00FE12FA"/>
    <w:rsid w:val="00FE13B1"/>
    <w:rsid w:val="00FE1A47"/>
    <w:rsid w:val="00FE222D"/>
    <w:rsid w:val="00FE2A20"/>
    <w:rsid w:val="00FE3315"/>
    <w:rsid w:val="00FE3F9C"/>
    <w:rsid w:val="00FE4288"/>
    <w:rsid w:val="00FE469A"/>
    <w:rsid w:val="00FE499A"/>
    <w:rsid w:val="00FE49B6"/>
    <w:rsid w:val="00FE4AAA"/>
    <w:rsid w:val="00FE53B9"/>
    <w:rsid w:val="00FE5B55"/>
    <w:rsid w:val="00FE5C32"/>
    <w:rsid w:val="00FE5DF5"/>
    <w:rsid w:val="00FE6276"/>
    <w:rsid w:val="00FE634E"/>
    <w:rsid w:val="00FE6D70"/>
    <w:rsid w:val="00FE6DB8"/>
    <w:rsid w:val="00FE6EC0"/>
    <w:rsid w:val="00FE705A"/>
    <w:rsid w:val="00FE738A"/>
    <w:rsid w:val="00FE73B7"/>
    <w:rsid w:val="00FE73EE"/>
    <w:rsid w:val="00FE7E65"/>
    <w:rsid w:val="00FE7FA7"/>
    <w:rsid w:val="00FF07AC"/>
    <w:rsid w:val="00FF08D5"/>
    <w:rsid w:val="00FF0B53"/>
    <w:rsid w:val="00FF1138"/>
    <w:rsid w:val="00FF1140"/>
    <w:rsid w:val="00FF116C"/>
    <w:rsid w:val="00FF133D"/>
    <w:rsid w:val="00FF1481"/>
    <w:rsid w:val="00FF1575"/>
    <w:rsid w:val="00FF29ED"/>
    <w:rsid w:val="00FF388C"/>
    <w:rsid w:val="00FF3C05"/>
    <w:rsid w:val="00FF3D4C"/>
    <w:rsid w:val="00FF3DA1"/>
    <w:rsid w:val="00FF3EAA"/>
    <w:rsid w:val="00FF446E"/>
    <w:rsid w:val="00FF4757"/>
    <w:rsid w:val="00FF4B6C"/>
    <w:rsid w:val="00FF4D39"/>
    <w:rsid w:val="00FF51E2"/>
    <w:rsid w:val="00FF55E8"/>
    <w:rsid w:val="00FF6003"/>
    <w:rsid w:val="00FF64EF"/>
    <w:rsid w:val="00FF6870"/>
    <w:rsid w:val="00FF73FF"/>
    <w:rsid w:val="00FF7506"/>
    <w:rsid w:val="00FF7570"/>
    <w:rsid w:val="00FF786C"/>
    <w:rsid w:val="00FF7899"/>
    <w:rsid w:val="00FF7B0C"/>
    <w:rsid w:val="013B4BB2"/>
    <w:rsid w:val="01422F2B"/>
    <w:rsid w:val="01433BFC"/>
    <w:rsid w:val="01459C8E"/>
    <w:rsid w:val="015D0CEB"/>
    <w:rsid w:val="01CB8C62"/>
    <w:rsid w:val="01CDEDB7"/>
    <w:rsid w:val="01D64898"/>
    <w:rsid w:val="01E56871"/>
    <w:rsid w:val="020D09C7"/>
    <w:rsid w:val="0233E839"/>
    <w:rsid w:val="025D362B"/>
    <w:rsid w:val="02657FA7"/>
    <w:rsid w:val="027E7B9B"/>
    <w:rsid w:val="02815968"/>
    <w:rsid w:val="028D3517"/>
    <w:rsid w:val="0299B85D"/>
    <w:rsid w:val="02B2ACF5"/>
    <w:rsid w:val="02C39C20"/>
    <w:rsid w:val="02D2887C"/>
    <w:rsid w:val="02D5E1CC"/>
    <w:rsid w:val="02D8BDC0"/>
    <w:rsid w:val="02F24D74"/>
    <w:rsid w:val="0302D6AF"/>
    <w:rsid w:val="032EB7F6"/>
    <w:rsid w:val="033AD8A5"/>
    <w:rsid w:val="034BABB8"/>
    <w:rsid w:val="035D0B05"/>
    <w:rsid w:val="035F9626"/>
    <w:rsid w:val="03676087"/>
    <w:rsid w:val="0369513C"/>
    <w:rsid w:val="036FD97E"/>
    <w:rsid w:val="038653C6"/>
    <w:rsid w:val="038F5CD8"/>
    <w:rsid w:val="0399090F"/>
    <w:rsid w:val="03C02683"/>
    <w:rsid w:val="03DAB5C0"/>
    <w:rsid w:val="043F7C7E"/>
    <w:rsid w:val="04644B31"/>
    <w:rsid w:val="04733887"/>
    <w:rsid w:val="047DAB78"/>
    <w:rsid w:val="04AF292D"/>
    <w:rsid w:val="04CFD19B"/>
    <w:rsid w:val="04E73937"/>
    <w:rsid w:val="04FBE15C"/>
    <w:rsid w:val="0500E0B7"/>
    <w:rsid w:val="0525BC99"/>
    <w:rsid w:val="0530230D"/>
    <w:rsid w:val="0562DD3B"/>
    <w:rsid w:val="057CC13C"/>
    <w:rsid w:val="0585BA2D"/>
    <w:rsid w:val="059F0214"/>
    <w:rsid w:val="05A22D12"/>
    <w:rsid w:val="05B96F14"/>
    <w:rsid w:val="05C84939"/>
    <w:rsid w:val="05D2078E"/>
    <w:rsid w:val="05DC9369"/>
    <w:rsid w:val="05E0E5DF"/>
    <w:rsid w:val="05EE0B1B"/>
    <w:rsid w:val="05FC0190"/>
    <w:rsid w:val="0658CF3B"/>
    <w:rsid w:val="068717C5"/>
    <w:rsid w:val="069D9A39"/>
    <w:rsid w:val="06AD17A7"/>
    <w:rsid w:val="06B8D7D2"/>
    <w:rsid w:val="06C69529"/>
    <w:rsid w:val="06CDE9B4"/>
    <w:rsid w:val="07024C9B"/>
    <w:rsid w:val="0704448F"/>
    <w:rsid w:val="0720A686"/>
    <w:rsid w:val="076C3801"/>
    <w:rsid w:val="07745BDC"/>
    <w:rsid w:val="07994239"/>
    <w:rsid w:val="07C340C6"/>
    <w:rsid w:val="07D183DF"/>
    <w:rsid w:val="07D58254"/>
    <w:rsid w:val="07D83FDB"/>
    <w:rsid w:val="081E1E47"/>
    <w:rsid w:val="08425015"/>
    <w:rsid w:val="0842A5AF"/>
    <w:rsid w:val="086D0E7D"/>
    <w:rsid w:val="0871FBCA"/>
    <w:rsid w:val="0883CFCC"/>
    <w:rsid w:val="0884A9D2"/>
    <w:rsid w:val="089CA516"/>
    <w:rsid w:val="08A35F81"/>
    <w:rsid w:val="08F0542E"/>
    <w:rsid w:val="08FB27C9"/>
    <w:rsid w:val="091340B5"/>
    <w:rsid w:val="09141C86"/>
    <w:rsid w:val="091BECDC"/>
    <w:rsid w:val="0948A736"/>
    <w:rsid w:val="0958DFF4"/>
    <w:rsid w:val="098ABAD5"/>
    <w:rsid w:val="09A2FA7A"/>
    <w:rsid w:val="09A91A97"/>
    <w:rsid w:val="09EC8ADA"/>
    <w:rsid w:val="09FB984B"/>
    <w:rsid w:val="0A079D0D"/>
    <w:rsid w:val="0A14AEB9"/>
    <w:rsid w:val="0A183E8D"/>
    <w:rsid w:val="0A5434EF"/>
    <w:rsid w:val="0A8BE65F"/>
    <w:rsid w:val="0AAA78C8"/>
    <w:rsid w:val="0AB2A5EC"/>
    <w:rsid w:val="0AB88654"/>
    <w:rsid w:val="0AB96D55"/>
    <w:rsid w:val="0AC2DDC5"/>
    <w:rsid w:val="0AF392D8"/>
    <w:rsid w:val="0B84959B"/>
    <w:rsid w:val="0B87ED7F"/>
    <w:rsid w:val="0BB6E925"/>
    <w:rsid w:val="0BC0A482"/>
    <w:rsid w:val="0BF22C2A"/>
    <w:rsid w:val="0BF772DF"/>
    <w:rsid w:val="0C3D7317"/>
    <w:rsid w:val="0C4EA925"/>
    <w:rsid w:val="0C5FB0D8"/>
    <w:rsid w:val="0C6B7802"/>
    <w:rsid w:val="0CA8DF42"/>
    <w:rsid w:val="0CAA1E5D"/>
    <w:rsid w:val="0CC35F39"/>
    <w:rsid w:val="0D06487A"/>
    <w:rsid w:val="0D0C565E"/>
    <w:rsid w:val="0D2108FB"/>
    <w:rsid w:val="0D2354CD"/>
    <w:rsid w:val="0D426507"/>
    <w:rsid w:val="0D458CBB"/>
    <w:rsid w:val="0D4A85C8"/>
    <w:rsid w:val="0D5DD6D5"/>
    <w:rsid w:val="0D63EE5C"/>
    <w:rsid w:val="0DB22FF4"/>
    <w:rsid w:val="0DBC048D"/>
    <w:rsid w:val="0DE306F9"/>
    <w:rsid w:val="0DE8ADD5"/>
    <w:rsid w:val="0E300FB4"/>
    <w:rsid w:val="0E375FAB"/>
    <w:rsid w:val="0E438594"/>
    <w:rsid w:val="0E4A91A3"/>
    <w:rsid w:val="0EA3E4CC"/>
    <w:rsid w:val="0EB3F758"/>
    <w:rsid w:val="0ED30413"/>
    <w:rsid w:val="0EEC51FF"/>
    <w:rsid w:val="0EF6F5C2"/>
    <w:rsid w:val="0F089F54"/>
    <w:rsid w:val="0F29C3AF"/>
    <w:rsid w:val="0F2BA1AA"/>
    <w:rsid w:val="0F329F2F"/>
    <w:rsid w:val="0F3E4320"/>
    <w:rsid w:val="0F7F6DCF"/>
    <w:rsid w:val="0F9F4FC1"/>
    <w:rsid w:val="0FAA4C04"/>
    <w:rsid w:val="0FB39A53"/>
    <w:rsid w:val="0FB44859"/>
    <w:rsid w:val="0FD3B720"/>
    <w:rsid w:val="0FE0B5B0"/>
    <w:rsid w:val="0FFD042B"/>
    <w:rsid w:val="10001B66"/>
    <w:rsid w:val="1003957F"/>
    <w:rsid w:val="1015BC8F"/>
    <w:rsid w:val="102C4427"/>
    <w:rsid w:val="104A3D01"/>
    <w:rsid w:val="1086DFAD"/>
    <w:rsid w:val="108C17F7"/>
    <w:rsid w:val="10908F2D"/>
    <w:rsid w:val="10E73A0E"/>
    <w:rsid w:val="10FF0212"/>
    <w:rsid w:val="11585324"/>
    <w:rsid w:val="11596F5F"/>
    <w:rsid w:val="116ED7A7"/>
    <w:rsid w:val="117A5038"/>
    <w:rsid w:val="11C54F45"/>
    <w:rsid w:val="11CAE8A1"/>
    <w:rsid w:val="11E364CC"/>
    <w:rsid w:val="11E65AFF"/>
    <w:rsid w:val="124CDB6D"/>
    <w:rsid w:val="125B3B17"/>
    <w:rsid w:val="12731BBF"/>
    <w:rsid w:val="1281D3B8"/>
    <w:rsid w:val="12C87E7D"/>
    <w:rsid w:val="12D0450C"/>
    <w:rsid w:val="12EB5070"/>
    <w:rsid w:val="12FDC87E"/>
    <w:rsid w:val="130010C2"/>
    <w:rsid w:val="130A4D56"/>
    <w:rsid w:val="13189C58"/>
    <w:rsid w:val="13582F0F"/>
    <w:rsid w:val="135C33F4"/>
    <w:rsid w:val="137C9BE2"/>
    <w:rsid w:val="1380D60D"/>
    <w:rsid w:val="13882F95"/>
    <w:rsid w:val="138AF7EB"/>
    <w:rsid w:val="13BD80AE"/>
    <w:rsid w:val="13BFDBF4"/>
    <w:rsid w:val="13E58EA6"/>
    <w:rsid w:val="13EDA7AD"/>
    <w:rsid w:val="1411E02E"/>
    <w:rsid w:val="1469C475"/>
    <w:rsid w:val="14755097"/>
    <w:rsid w:val="14863F55"/>
    <w:rsid w:val="148B2866"/>
    <w:rsid w:val="1495E584"/>
    <w:rsid w:val="149622D4"/>
    <w:rsid w:val="149B173E"/>
    <w:rsid w:val="14A47F17"/>
    <w:rsid w:val="14B503A9"/>
    <w:rsid w:val="14BA7E2B"/>
    <w:rsid w:val="14D82ED8"/>
    <w:rsid w:val="14D83FAC"/>
    <w:rsid w:val="14E6D2F3"/>
    <w:rsid w:val="14F9D925"/>
    <w:rsid w:val="150275A5"/>
    <w:rsid w:val="151BDB50"/>
    <w:rsid w:val="15379228"/>
    <w:rsid w:val="15619AAC"/>
    <w:rsid w:val="156E8864"/>
    <w:rsid w:val="157B1C07"/>
    <w:rsid w:val="15929A97"/>
    <w:rsid w:val="1597C8FA"/>
    <w:rsid w:val="159E7AE2"/>
    <w:rsid w:val="15A7B2C3"/>
    <w:rsid w:val="15EF1929"/>
    <w:rsid w:val="160BEAB5"/>
    <w:rsid w:val="1622A4DE"/>
    <w:rsid w:val="1624D931"/>
    <w:rsid w:val="162642F6"/>
    <w:rsid w:val="1630E3AA"/>
    <w:rsid w:val="166DD9B7"/>
    <w:rsid w:val="168C3B63"/>
    <w:rsid w:val="16DBCFC2"/>
    <w:rsid w:val="17021330"/>
    <w:rsid w:val="17099D89"/>
    <w:rsid w:val="172E63DB"/>
    <w:rsid w:val="17315722"/>
    <w:rsid w:val="176448F1"/>
    <w:rsid w:val="1775A101"/>
    <w:rsid w:val="178EECC9"/>
    <w:rsid w:val="17B6552A"/>
    <w:rsid w:val="17CD1545"/>
    <w:rsid w:val="17EC66D3"/>
    <w:rsid w:val="18058A81"/>
    <w:rsid w:val="181A087E"/>
    <w:rsid w:val="181B0A95"/>
    <w:rsid w:val="182801A8"/>
    <w:rsid w:val="182F0976"/>
    <w:rsid w:val="18653D37"/>
    <w:rsid w:val="18676B57"/>
    <w:rsid w:val="18701149"/>
    <w:rsid w:val="1873DC54"/>
    <w:rsid w:val="188C8A04"/>
    <w:rsid w:val="189580A1"/>
    <w:rsid w:val="18962642"/>
    <w:rsid w:val="18A55839"/>
    <w:rsid w:val="18B318F5"/>
    <w:rsid w:val="18C95058"/>
    <w:rsid w:val="18FB2E2F"/>
    <w:rsid w:val="19001952"/>
    <w:rsid w:val="191A03A0"/>
    <w:rsid w:val="192B006C"/>
    <w:rsid w:val="1941F4A1"/>
    <w:rsid w:val="19586177"/>
    <w:rsid w:val="195AA136"/>
    <w:rsid w:val="19728E81"/>
    <w:rsid w:val="197C1855"/>
    <w:rsid w:val="199D4C78"/>
    <w:rsid w:val="19DA9C01"/>
    <w:rsid w:val="19DB1926"/>
    <w:rsid w:val="19F98849"/>
    <w:rsid w:val="1A091127"/>
    <w:rsid w:val="1A39FC5D"/>
    <w:rsid w:val="1A578875"/>
    <w:rsid w:val="1A6D5D37"/>
    <w:rsid w:val="1A837840"/>
    <w:rsid w:val="1A8A26CB"/>
    <w:rsid w:val="1AE5F1CF"/>
    <w:rsid w:val="1B153FEB"/>
    <w:rsid w:val="1B187AB5"/>
    <w:rsid w:val="1B28897E"/>
    <w:rsid w:val="1B30A859"/>
    <w:rsid w:val="1B3F2427"/>
    <w:rsid w:val="1B409537"/>
    <w:rsid w:val="1B435BCD"/>
    <w:rsid w:val="1B47A69A"/>
    <w:rsid w:val="1B4A7718"/>
    <w:rsid w:val="1B547DFD"/>
    <w:rsid w:val="1B6A4B76"/>
    <w:rsid w:val="1B7F0E3D"/>
    <w:rsid w:val="1B8F8617"/>
    <w:rsid w:val="1B924756"/>
    <w:rsid w:val="1B962B17"/>
    <w:rsid w:val="1BA85CA4"/>
    <w:rsid w:val="1BAA85B5"/>
    <w:rsid w:val="1BBE3ACA"/>
    <w:rsid w:val="1BCB4805"/>
    <w:rsid w:val="1BCCFA52"/>
    <w:rsid w:val="1BE0A531"/>
    <w:rsid w:val="1C1B7B1C"/>
    <w:rsid w:val="1C30C8AD"/>
    <w:rsid w:val="1C43B496"/>
    <w:rsid w:val="1C48DA1C"/>
    <w:rsid w:val="1C5F65D9"/>
    <w:rsid w:val="1C6A7B4A"/>
    <w:rsid w:val="1C8270A0"/>
    <w:rsid w:val="1CBA7BFC"/>
    <w:rsid w:val="1CE17C9E"/>
    <w:rsid w:val="1D3A22E3"/>
    <w:rsid w:val="1D67A6EE"/>
    <w:rsid w:val="1D7DEC5C"/>
    <w:rsid w:val="1D8EC71D"/>
    <w:rsid w:val="1DBC5F43"/>
    <w:rsid w:val="1DCA360D"/>
    <w:rsid w:val="1DD9193F"/>
    <w:rsid w:val="1DDC0198"/>
    <w:rsid w:val="1DDC8229"/>
    <w:rsid w:val="1E5E73B7"/>
    <w:rsid w:val="1E5ED669"/>
    <w:rsid w:val="1EADDD4B"/>
    <w:rsid w:val="1EBA56CD"/>
    <w:rsid w:val="1EBAEAA3"/>
    <w:rsid w:val="1EC472D9"/>
    <w:rsid w:val="1ED05281"/>
    <w:rsid w:val="1ED2BD94"/>
    <w:rsid w:val="1F2ADF0F"/>
    <w:rsid w:val="1F325EFC"/>
    <w:rsid w:val="1F35A267"/>
    <w:rsid w:val="1F47A532"/>
    <w:rsid w:val="1F8F1329"/>
    <w:rsid w:val="1F9CDACB"/>
    <w:rsid w:val="1FD4BC58"/>
    <w:rsid w:val="1FFC45BA"/>
    <w:rsid w:val="200C122C"/>
    <w:rsid w:val="206328F3"/>
    <w:rsid w:val="206B4A14"/>
    <w:rsid w:val="206FABC5"/>
    <w:rsid w:val="20746A3D"/>
    <w:rsid w:val="20764E67"/>
    <w:rsid w:val="20A02DF7"/>
    <w:rsid w:val="20A0C66F"/>
    <w:rsid w:val="20B30364"/>
    <w:rsid w:val="20B7057B"/>
    <w:rsid w:val="20BB8B1D"/>
    <w:rsid w:val="20CCECAC"/>
    <w:rsid w:val="20E08B02"/>
    <w:rsid w:val="20E8463F"/>
    <w:rsid w:val="21220E75"/>
    <w:rsid w:val="2136EA2A"/>
    <w:rsid w:val="2144B2B2"/>
    <w:rsid w:val="21494FC5"/>
    <w:rsid w:val="2151B042"/>
    <w:rsid w:val="216899F8"/>
    <w:rsid w:val="218CF3D1"/>
    <w:rsid w:val="21D732BB"/>
    <w:rsid w:val="21E89B4B"/>
    <w:rsid w:val="21EECED1"/>
    <w:rsid w:val="21FA2ED7"/>
    <w:rsid w:val="22028309"/>
    <w:rsid w:val="222198C1"/>
    <w:rsid w:val="222C3526"/>
    <w:rsid w:val="225162B2"/>
    <w:rsid w:val="225662ED"/>
    <w:rsid w:val="225957A6"/>
    <w:rsid w:val="22A861D5"/>
    <w:rsid w:val="22B2DCCD"/>
    <w:rsid w:val="22C78AEA"/>
    <w:rsid w:val="22CAAE18"/>
    <w:rsid w:val="22CC78AE"/>
    <w:rsid w:val="22ED7932"/>
    <w:rsid w:val="22F23366"/>
    <w:rsid w:val="231D4324"/>
    <w:rsid w:val="2321A971"/>
    <w:rsid w:val="23416416"/>
    <w:rsid w:val="2397701D"/>
    <w:rsid w:val="23AC377A"/>
    <w:rsid w:val="23C399F9"/>
    <w:rsid w:val="23E84B8C"/>
    <w:rsid w:val="2404240D"/>
    <w:rsid w:val="2404F4B2"/>
    <w:rsid w:val="2419DAA8"/>
    <w:rsid w:val="241EB87B"/>
    <w:rsid w:val="2440EFE0"/>
    <w:rsid w:val="24440CD0"/>
    <w:rsid w:val="245AFAFA"/>
    <w:rsid w:val="24A7301A"/>
    <w:rsid w:val="24AD2BEB"/>
    <w:rsid w:val="24D99E90"/>
    <w:rsid w:val="24E47B1D"/>
    <w:rsid w:val="24F6BA23"/>
    <w:rsid w:val="252F2FDF"/>
    <w:rsid w:val="255EF315"/>
    <w:rsid w:val="259BDFEB"/>
    <w:rsid w:val="259DFE0D"/>
    <w:rsid w:val="25A48009"/>
    <w:rsid w:val="25C60263"/>
    <w:rsid w:val="25CA86CD"/>
    <w:rsid w:val="25DE256E"/>
    <w:rsid w:val="25EF8CB0"/>
    <w:rsid w:val="25F36911"/>
    <w:rsid w:val="261E0391"/>
    <w:rsid w:val="26260C36"/>
    <w:rsid w:val="2629FD64"/>
    <w:rsid w:val="263AF5C0"/>
    <w:rsid w:val="263F7ACD"/>
    <w:rsid w:val="2655AFC2"/>
    <w:rsid w:val="266884CD"/>
    <w:rsid w:val="269A1A46"/>
    <w:rsid w:val="26B331B7"/>
    <w:rsid w:val="26CBA87A"/>
    <w:rsid w:val="26F1F51F"/>
    <w:rsid w:val="27236B47"/>
    <w:rsid w:val="2749600A"/>
    <w:rsid w:val="2795DF5C"/>
    <w:rsid w:val="27C4CEF4"/>
    <w:rsid w:val="27DD01F8"/>
    <w:rsid w:val="27E1BC40"/>
    <w:rsid w:val="27F76674"/>
    <w:rsid w:val="27F90092"/>
    <w:rsid w:val="27F92C02"/>
    <w:rsid w:val="27FC1202"/>
    <w:rsid w:val="280D8B8D"/>
    <w:rsid w:val="28142D80"/>
    <w:rsid w:val="2817F5DD"/>
    <w:rsid w:val="283B47B6"/>
    <w:rsid w:val="284BE9B3"/>
    <w:rsid w:val="286E6E0A"/>
    <w:rsid w:val="286E77F3"/>
    <w:rsid w:val="28A7BC73"/>
    <w:rsid w:val="28CAD7E4"/>
    <w:rsid w:val="28CCF65E"/>
    <w:rsid w:val="28CDB429"/>
    <w:rsid w:val="28CFF0DA"/>
    <w:rsid w:val="28E3FCDD"/>
    <w:rsid w:val="28E986BF"/>
    <w:rsid w:val="291656E7"/>
    <w:rsid w:val="2921E0F0"/>
    <w:rsid w:val="29273C73"/>
    <w:rsid w:val="293D71A4"/>
    <w:rsid w:val="29426A8F"/>
    <w:rsid w:val="2946E1B4"/>
    <w:rsid w:val="29533FB7"/>
    <w:rsid w:val="29613E73"/>
    <w:rsid w:val="296FE46E"/>
    <w:rsid w:val="29885719"/>
    <w:rsid w:val="29945396"/>
    <w:rsid w:val="29992D3C"/>
    <w:rsid w:val="29A09173"/>
    <w:rsid w:val="29B1E0C7"/>
    <w:rsid w:val="29D6088E"/>
    <w:rsid w:val="29F3FB7F"/>
    <w:rsid w:val="29F82DD5"/>
    <w:rsid w:val="29FA1EFD"/>
    <w:rsid w:val="29FAA7C8"/>
    <w:rsid w:val="2A26B827"/>
    <w:rsid w:val="2A46C3C6"/>
    <w:rsid w:val="2A790A1E"/>
    <w:rsid w:val="2ACAF61D"/>
    <w:rsid w:val="2AF64D5F"/>
    <w:rsid w:val="2B24420A"/>
    <w:rsid w:val="2B26FCA1"/>
    <w:rsid w:val="2B4EFFA2"/>
    <w:rsid w:val="2B70E529"/>
    <w:rsid w:val="2B76C506"/>
    <w:rsid w:val="2B81889D"/>
    <w:rsid w:val="2B84E134"/>
    <w:rsid w:val="2B9D871E"/>
    <w:rsid w:val="2BB9835C"/>
    <w:rsid w:val="2BC65B51"/>
    <w:rsid w:val="2BE6693F"/>
    <w:rsid w:val="2BE6FAFA"/>
    <w:rsid w:val="2BE8C172"/>
    <w:rsid w:val="2C02447C"/>
    <w:rsid w:val="2C12026A"/>
    <w:rsid w:val="2C4E21A9"/>
    <w:rsid w:val="2C58A921"/>
    <w:rsid w:val="2C5B8771"/>
    <w:rsid w:val="2C66CCD5"/>
    <w:rsid w:val="2C6BD258"/>
    <w:rsid w:val="2C70F79E"/>
    <w:rsid w:val="2C73BCD6"/>
    <w:rsid w:val="2CB2C117"/>
    <w:rsid w:val="2CBEE366"/>
    <w:rsid w:val="2CF9F411"/>
    <w:rsid w:val="2CFB70FB"/>
    <w:rsid w:val="2CFBD3F7"/>
    <w:rsid w:val="2D172855"/>
    <w:rsid w:val="2D2A63B5"/>
    <w:rsid w:val="2D48DAA2"/>
    <w:rsid w:val="2D4CC993"/>
    <w:rsid w:val="2D55B57C"/>
    <w:rsid w:val="2D891E18"/>
    <w:rsid w:val="2DAD83F7"/>
    <w:rsid w:val="2DD53F29"/>
    <w:rsid w:val="2DDBB4B9"/>
    <w:rsid w:val="2DFCD5D9"/>
    <w:rsid w:val="2E229891"/>
    <w:rsid w:val="2E317ABA"/>
    <w:rsid w:val="2E31A16D"/>
    <w:rsid w:val="2E4FF3E0"/>
    <w:rsid w:val="2E874AA5"/>
    <w:rsid w:val="2EB23075"/>
    <w:rsid w:val="2ECC3C98"/>
    <w:rsid w:val="2F041E96"/>
    <w:rsid w:val="2F0D6626"/>
    <w:rsid w:val="2F0F1768"/>
    <w:rsid w:val="2F394D76"/>
    <w:rsid w:val="2F529655"/>
    <w:rsid w:val="2F6F16B2"/>
    <w:rsid w:val="2F715572"/>
    <w:rsid w:val="2F7FBA1C"/>
    <w:rsid w:val="2F97AD26"/>
    <w:rsid w:val="2FAAF7DC"/>
    <w:rsid w:val="2FC41DD6"/>
    <w:rsid w:val="2FC88A76"/>
    <w:rsid w:val="2FD2CF27"/>
    <w:rsid w:val="2FEA2158"/>
    <w:rsid w:val="2FF57593"/>
    <w:rsid w:val="2FF60AA3"/>
    <w:rsid w:val="2FF68428"/>
    <w:rsid w:val="2FFA5CD6"/>
    <w:rsid w:val="2FFE47AB"/>
    <w:rsid w:val="300E083E"/>
    <w:rsid w:val="30462AE0"/>
    <w:rsid w:val="304B5B9E"/>
    <w:rsid w:val="3051AC1A"/>
    <w:rsid w:val="3054FE6A"/>
    <w:rsid w:val="305A7AE6"/>
    <w:rsid w:val="305CFB98"/>
    <w:rsid w:val="306F3E30"/>
    <w:rsid w:val="307BFA0C"/>
    <w:rsid w:val="30AE0FC4"/>
    <w:rsid w:val="30B96820"/>
    <w:rsid w:val="30D812E4"/>
    <w:rsid w:val="30F70FE5"/>
    <w:rsid w:val="3110A3E3"/>
    <w:rsid w:val="3135B736"/>
    <w:rsid w:val="31717358"/>
    <w:rsid w:val="317442A4"/>
    <w:rsid w:val="317E35A0"/>
    <w:rsid w:val="31949D3A"/>
    <w:rsid w:val="31D4337C"/>
    <w:rsid w:val="320A3447"/>
    <w:rsid w:val="325C3ABF"/>
    <w:rsid w:val="3279586C"/>
    <w:rsid w:val="32AE5166"/>
    <w:rsid w:val="32C35E4E"/>
    <w:rsid w:val="32D169E5"/>
    <w:rsid w:val="33135D18"/>
    <w:rsid w:val="333C5924"/>
    <w:rsid w:val="33528D16"/>
    <w:rsid w:val="335A69FE"/>
    <w:rsid w:val="335FC226"/>
    <w:rsid w:val="3364FDA9"/>
    <w:rsid w:val="33695875"/>
    <w:rsid w:val="3371409B"/>
    <w:rsid w:val="3393249E"/>
    <w:rsid w:val="33A17C85"/>
    <w:rsid w:val="33BF21C7"/>
    <w:rsid w:val="33DBE9F5"/>
    <w:rsid w:val="340371B2"/>
    <w:rsid w:val="34120FAD"/>
    <w:rsid w:val="3447A6BC"/>
    <w:rsid w:val="34488594"/>
    <w:rsid w:val="346DBDC7"/>
    <w:rsid w:val="3487062B"/>
    <w:rsid w:val="34B324E0"/>
    <w:rsid w:val="34BA4F56"/>
    <w:rsid w:val="34BF3E94"/>
    <w:rsid w:val="34F326BB"/>
    <w:rsid w:val="3510A384"/>
    <w:rsid w:val="3515A5C0"/>
    <w:rsid w:val="35165544"/>
    <w:rsid w:val="3529A495"/>
    <w:rsid w:val="353C755D"/>
    <w:rsid w:val="355DD5FC"/>
    <w:rsid w:val="3569573D"/>
    <w:rsid w:val="357E5DFD"/>
    <w:rsid w:val="35807C45"/>
    <w:rsid w:val="35A02F95"/>
    <w:rsid w:val="35B54FB7"/>
    <w:rsid w:val="362360E6"/>
    <w:rsid w:val="36332B11"/>
    <w:rsid w:val="363540A2"/>
    <w:rsid w:val="365FBA7E"/>
    <w:rsid w:val="3692E97D"/>
    <w:rsid w:val="369722EE"/>
    <w:rsid w:val="36A06BA5"/>
    <w:rsid w:val="36D1EA0C"/>
    <w:rsid w:val="36F7C4B5"/>
    <w:rsid w:val="370FD7E9"/>
    <w:rsid w:val="37372B54"/>
    <w:rsid w:val="373D54F6"/>
    <w:rsid w:val="37478AAA"/>
    <w:rsid w:val="37577F4F"/>
    <w:rsid w:val="376286D6"/>
    <w:rsid w:val="376FE537"/>
    <w:rsid w:val="37B502B3"/>
    <w:rsid w:val="37D80D9A"/>
    <w:rsid w:val="37D976F9"/>
    <w:rsid w:val="37DC8609"/>
    <w:rsid w:val="37EA9A2E"/>
    <w:rsid w:val="380245ED"/>
    <w:rsid w:val="3809016D"/>
    <w:rsid w:val="380DCAC9"/>
    <w:rsid w:val="38652253"/>
    <w:rsid w:val="3881A73E"/>
    <w:rsid w:val="389E9F52"/>
    <w:rsid w:val="38AD9B94"/>
    <w:rsid w:val="38B6C3E8"/>
    <w:rsid w:val="38BF06BB"/>
    <w:rsid w:val="38DCADBF"/>
    <w:rsid w:val="3900AAC5"/>
    <w:rsid w:val="3914E6F5"/>
    <w:rsid w:val="392D6C80"/>
    <w:rsid w:val="3934F704"/>
    <w:rsid w:val="393AF60A"/>
    <w:rsid w:val="395E7C0F"/>
    <w:rsid w:val="396C24F7"/>
    <w:rsid w:val="3975DBAC"/>
    <w:rsid w:val="39838ECB"/>
    <w:rsid w:val="398E8C98"/>
    <w:rsid w:val="39CAC113"/>
    <w:rsid w:val="39D05ED7"/>
    <w:rsid w:val="39F04C40"/>
    <w:rsid w:val="39F8CA1B"/>
    <w:rsid w:val="3A1E9015"/>
    <w:rsid w:val="3A441A8A"/>
    <w:rsid w:val="3A55E037"/>
    <w:rsid w:val="3A58A3FE"/>
    <w:rsid w:val="3A6F67EC"/>
    <w:rsid w:val="3A75C845"/>
    <w:rsid w:val="3A964940"/>
    <w:rsid w:val="3AA2EEAD"/>
    <w:rsid w:val="3AA3721C"/>
    <w:rsid w:val="3AA6FDB7"/>
    <w:rsid w:val="3ACBAEA7"/>
    <w:rsid w:val="3AD7F00E"/>
    <w:rsid w:val="3AEC3CE4"/>
    <w:rsid w:val="3AF2F062"/>
    <w:rsid w:val="3AFA2452"/>
    <w:rsid w:val="3B2641AC"/>
    <w:rsid w:val="3B3FE734"/>
    <w:rsid w:val="3B4D17D2"/>
    <w:rsid w:val="3BBF3304"/>
    <w:rsid w:val="3BD88EF8"/>
    <w:rsid w:val="3BEEE80B"/>
    <w:rsid w:val="3C03676B"/>
    <w:rsid w:val="3C060CBC"/>
    <w:rsid w:val="3C07B332"/>
    <w:rsid w:val="3C0F0F0E"/>
    <w:rsid w:val="3C15DD2B"/>
    <w:rsid w:val="3C5D1D42"/>
    <w:rsid w:val="3C6724AF"/>
    <w:rsid w:val="3C688092"/>
    <w:rsid w:val="3C8D8CA9"/>
    <w:rsid w:val="3C9791D1"/>
    <w:rsid w:val="3CA450ED"/>
    <w:rsid w:val="3CCB929F"/>
    <w:rsid w:val="3CF173C5"/>
    <w:rsid w:val="3CFAF3F1"/>
    <w:rsid w:val="3D146159"/>
    <w:rsid w:val="3D2DECF1"/>
    <w:rsid w:val="3D3BFBA5"/>
    <w:rsid w:val="3D51FD8A"/>
    <w:rsid w:val="3D619F3C"/>
    <w:rsid w:val="3D792715"/>
    <w:rsid w:val="3D7F4D1A"/>
    <w:rsid w:val="3DE00EA5"/>
    <w:rsid w:val="3DE79929"/>
    <w:rsid w:val="3DEC5299"/>
    <w:rsid w:val="3DF2B21E"/>
    <w:rsid w:val="3DF968FB"/>
    <w:rsid w:val="3E1E75D7"/>
    <w:rsid w:val="3E48CFEB"/>
    <w:rsid w:val="3E898EFF"/>
    <w:rsid w:val="3EC1365E"/>
    <w:rsid w:val="3EC6416F"/>
    <w:rsid w:val="3ECF6780"/>
    <w:rsid w:val="3EE04354"/>
    <w:rsid w:val="3F0C1762"/>
    <w:rsid w:val="3F21F7BE"/>
    <w:rsid w:val="3F28B98C"/>
    <w:rsid w:val="3F43B250"/>
    <w:rsid w:val="3F4D4E80"/>
    <w:rsid w:val="3F5B6AB2"/>
    <w:rsid w:val="3F8AFB62"/>
    <w:rsid w:val="3FA295F3"/>
    <w:rsid w:val="3FCDF4C0"/>
    <w:rsid w:val="3FEF8015"/>
    <w:rsid w:val="4001A6E4"/>
    <w:rsid w:val="400607DF"/>
    <w:rsid w:val="400D0B5C"/>
    <w:rsid w:val="401022F4"/>
    <w:rsid w:val="4014AA0B"/>
    <w:rsid w:val="4019B246"/>
    <w:rsid w:val="403FF445"/>
    <w:rsid w:val="40417B31"/>
    <w:rsid w:val="404A5A56"/>
    <w:rsid w:val="40738306"/>
    <w:rsid w:val="40B2D3FE"/>
    <w:rsid w:val="40BB543F"/>
    <w:rsid w:val="40BE5A82"/>
    <w:rsid w:val="40CDC830"/>
    <w:rsid w:val="40E0DBC1"/>
    <w:rsid w:val="40F0A515"/>
    <w:rsid w:val="40FB9A21"/>
    <w:rsid w:val="4129966E"/>
    <w:rsid w:val="4145ACAD"/>
    <w:rsid w:val="41612529"/>
    <w:rsid w:val="4173A59D"/>
    <w:rsid w:val="418AB25D"/>
    <w:rsid w:val="41BA3379"/>
    <w:rsid w:val="41C1AACF"/>
    <w:rsid w:val="41DEC640"/>
    <w:rsid w:val="41E3561B"/>
    <w:rsid w:val="41E44FC6"/>
    <w:rsid w:val="41EF1FD7"/>
    <w:rsid w:val="421C3A3E"/>
    <w:rsid w:val="42395A5F"/>
    <w:rsid w:val="4260CC5B"/>
    <w:rsid w:val="426B43D3"/>
    <w:rsid w:val="42772BE7"/>
    <w:rsid w:val="4286EB97"/>
    <w:rsid w:val="428BF3DC"/>
    <w:rsid w:val="42A41D3C"/>
    <w:rsid w:val="42BC046E"/>
    <w:rsid w:val="42E1F6DC"/>
    <w:rsid w:val="42F39118"/>
    <w:rsid w:val="43094D85"/>
    <w:rsid w:val="432D996E"/>
    <w:rsid w:val="436BF6BB"/>
    <w:rsid w:val="4372024E"/>
    <w:rsid w:val="43D43096"/>
    <w:rsid w:val="43FC9589"/>
    <w:rsid w:val="4403C7B1"/>
    <w:rsid w:val="44148DA7"/>
    <w:rsid w:val="44261F4B"/>
    <w:rsid w:val="44329EB4"/>
    <w:rsid w:val="44810B97"/>
    <w:rsid w:val="44814886"/>
    <w:rsid w:val="449B1311"/>
    <w:rsid w:val="449B54F7"/>
    <w:rsid w:val="44A6DDB1"/>
    <w:rsid w:val="44C604BE"/>
    <w:rsid w:val="44E10D1E"/>
    <w:rsid w:val="45091CA6"/>
    <w:rsid w:val="450C0CBF"/>
    <w:rsid w:val="450FB1E1"/>
    <w:rsid w:val="451108CE"/>
    <w:rsid w:val="4534AE9E"/>
    <w:rsid w:val="454255D2"/>
    <w:rsid w:val="454F6DDC"/>
    <w:rsid w:val="45508832"/>
    <w:rsid w:val="457D5912"/>
    <w:rsid w:val="457EE74B"/>
    <w:rsid w:val="459CD647"/>
    <w:rsid w:val="45AB310B"/>
    <w:rsid w:val="45AE99A1"/>
    <w:rsid w:val="45BE8C59"/>
    <w:rsid w:val="45EA3C24"/>
    <w:rsid w:val="45F06EAB"/>
    <w:rsid w:val="45F79AD6"/>
    <w:rsid w:val="460493ED"/>
    <w:rsid w:val="460A17D8"/>
    <w:rsid w:val="4614AD23"/>
    <w:rsid w:val="46338B52"/>
    <w:rsid w:val="46574863"/>
    <w:rsid w:val="465FB41E"/>
    <w:rsid w:val="466718CF"/>
    <w:rsid w:val="468A896D"/>
    <w:rsid w:val="46A5BEC8"/>
    <w:rsid w:val="46ECB1FB"/>
    <w:rsid w:val="46F8B67F"/>
    <w:rsid w:val="4701A6CA"/>
    <w:rsid w:val="471830F9"/>
    <w:rsid w:val="473006EE"/>
    <w:rsid w:val="4735CB60"/>
    <w:rsid w:val="474A7663"/>
    <w:rsid w:val="476CDE6E"/>
    <w:rsid w:val="4779FCB7"/>
    <w:rsid w:val="477EDB69"/>
    <w:rsid w:val="47A6549E"/>
    <w:rsid w:val="47C4409C"/>
    <w:rsid w:val="47CF4874"/>
    <w:rsid w:val="47F4954E"/>
    <w:rsid w:val="47F80677"/>
    <w:rsid w:val="48096B74"/>
    <w:rsid w:val="4818E3F3"/>
    <w:rsid w:val="481B7808"/>
    <w:rsid w:val="482FF9E3"/>
    <w:rsid w:val="483C6FF9"/>
    <w:rsid w:val="484E020B"/>
    <w:rsid w:val="4865153C"/>
    <w:rsid w:val="48691158"/>
    <w:rsid w:val="4890C38A"/>
    <w:rsid w:val="48A87A39"/>
    <w:rsid w:val="4923022C"/>
    <w:rsid w:val="492B7D60"/>
    <w:rsid w:val="492BC3B8"/>
    <w:rsid w:val="49418E33"/>
    <w:rsid w:val="494D318F"/>
    <w:rsid w:val="4965B30B"/>
    <w:rsid w:val="498F47A3"/>
    <w:rsid w:val="49ADDAC2"/>
    <w:rsid w:val="49AF5B1B"/>
    <w:rsid w:val="49B43FFD"/>
    <w:rsid w:val="49D2168C"/>
    <w:rsid w:val="49D7E48C"/>
    <w:rsid w:val="49EF66F1"/>
    <w:rsid w:val="49F25AC6"/>
    <w:rsid w:val="49F95268"/>
    <w:rsid w:val="4A08444F"/>
    <w:rsid w:val="4A211CD3"/>
    <w:rsid w:val="4A2A0A90"/>
    <w:rsid w:val="4A2F02CD"/>
    <w:rsid w:val="4A8E24CE"/>
    <w:rsid w:val="4A97BAAF"/>
    <w:rsid w:val="4AA0FBF0"/>
    <w:rsid w:val="4AADFD90"/>
    <w:rsid w:val="4AB69002"/>
    <w:rsid w:val="4AC2033C"/>
    <w:rsid w:val="4AE7AB14"/>
    <w:rsid w:val="4AEC30BD"/>
    <w:rsid w:val="4B370232"/>
    <w:rsid w:val="4B3F4572"/>
    <w:rsid w:val="4B4788D5"/>
    <w:rsid w:val="4B52AE55"/>
    <w:rsid w:val="4B7235E3"/>
    <w:rsid w:val="4B8109CD"/>
    <w:rsid w:val="4B982154"/>
    <w:rsid w:val="4BB8BE9D"/>
    <w:rsid w:val="4BC14460"/>
    <w:rsid w:val="4BF0AA84"/>
    <w:rsid w:val="4BF0C874"/>
    <w:rsid w:val="4BF47C92"/>
    <w:rsid w:val="4C02F11D"/>
    <w:rsid w:val="4C263591"/>
    <w:rsid w:val="4C38CF30"/>
    <w:rsid w:val="4C54D6D0"/>
    <w:rsid w:val="4C5D7E76"/>
    <w:rsid w:val="4C6CE586"/>
    <w:rsid w:val="4C8FC9EE"/>
    <w:rsid w:val="4CBF8A2A"/>
    <w:rsid w:val="4CC0BD5D"/>
    <w:rsid w:val="4D065206"/>
    <w:rsid w:val="4D12D8DB"/>
    <w:rsid w:val="4D26956D"/>
    <w:rsid w:val="4D2E90A5"/>
    <w:rsid w:val="4D550A16"/>
    <w:rsid w:val="4D5FC58C"/>
    <w:rsid w:val="4D964974"/>
    <w:rsid w:val="4D9AAA80"/>
    <w:rsid w:val="4D9BA6ED"/>
    <w:rsid w:val="4DA923CC"/>
    <w:rsid w:val="4DB8E92C"/>
    <w:rsid w:val="4DBA1AD6"/>
    <w:rsid w:val="4DBD2E58"/>
    <w:rsid w:val="4DD94280"/>
    <w:rsid w:val="4DDBE2E7"/>
    <w:rsid w:val="4DEDF61D"/>
    <w:rsid w:val="4DF9B742"/>
    <w:rsid w:val="4E4728B5"/>
    <w:rsid w:val="4E49145A"/>
    <w:rsid w:val="4E590114"/>
    <w:rsid w:val="4E663DE4"/>
    <w:rsid w:val="4E75A172"/>
    <w:rsid w:val="4E89C750"/>
    <w:rsid w:val="4E9B1543"/>
    <w:rsid w:val="4E9F27DF"/>
    <w:rsid w:val="4EBFDFF2"/>
    <w:rsid w:val="4ED44579"/>
    <w:rsid w:val="4EDF6E15"/>
    <w:rsid w:val="4EF861CD"/>
    <w:rsid w:val="4F05AF43"/>
    <w:rsid w:val="4F5CEADD"/>
    <w:rsid w:val="4FCBB9E4"/>
    <w:rsid w:val="4FE15ED5"/>
    <w:rsid w:val="4FE5733D"/>
    <w:rsid w:val="4FE57F96"/>
    <w:rsid w:val="50020E45"/>
    <w:rsid w:val="5034F0A7"/>
    <w:rsid w:val="507D177C"/>
    <w:rsid w:val="50B180F6"/>
    <w:rsid w:val="50B6D308"/>
    <w:rsid w:val="50CC3AEB"/>
    <w:rsid w:val="50D5AFF3"/>
    <w:rsid w:val="510E7513"/>
    <w:rsid w:val="511A09AE"/>
    <w:rsid w:val="51214649"/>
    <w:rsid w:val="512209E9"/>
    <w:rsid w:val="5134AA11"/>
    <w:rsid w:val="5140B023"/>
    <w:rsid w:val="5150020B"/>
    <w:rsid w:val="51568584"/>
    <w:rsid w:val="518346F9"/>
    <w:rsid w:val="519C3F67"/>
    <w:rsid w:val="519DDEA6"/>
    <w:rsid w:val="519EF32B"/>
    <w:rsid w:val="519F7161"/>
    <w:rsid w:val="51E18DD2"/>
    <w:rsid w:val="51F4433D"/>
    <w:rsid w:val="521D40F7"/>
    <w:rsid w:val="52308C4E"/>
    <w:rsid w:val="525C6A28"/>
    <w:rsid w:val="526E451F"/>
    <w:rsid w:val="52767929"/>
    <w:rsid w:val="528C4F44"/>
    <w:rsid w:val="52A1F3DB"/>
    <w:rsid w:val="52AD07D5"/>
    <w:rsid w:val="52B0E5D3"/>
    <w:rsid w:val="52B3D30D"/>
    <w:rsid w:val="52B5F525"/>
    <w:rsid w:val="52EF4DF3"/>
    <w:rsid w:val="530B1BAD"/>
    <w:rsid w:val="5316D736"/>
    <w:rsid w:val="5318FF7D"/>
    <w:rsid w:val="5339AF07"/>
    <w:rsid w:val="53529A4D"/>
    <w:rsid w:val="5354B5D0"/>
    <w:rsid w:val="537F0D66"/>
    <w:rsid w:val="5380FEE6"/>
    <w:rsid w:val="53CD7088"/>
    <w:rsid w:val="53DC2C4C"/>
    <w:rsid w:val="53DD338C"/>
    <w:rsid w:val="53E67D50"/>
    <w:rsid w:val="5401EA23"/>
    <w:rsid w:val="5435CA8A"/>
    <w:rsid w:val="5438E7F9"/>
    <w:rsid w:val="543E0E13"/>
    <w:rsid w:val="544762BE"/>
    <w:rsid w:val="5467ED0E"/>
    <w:rsid w:val="548D1671"/>
    <w:rsid w:val="54AEFC50"/>
    <w:rsid w:val="54B81890"/>
    <w:rsid w:val="54BBD9F6"/>
    <w:rsid w:val="54C81295"/>
    <w:rsid w:val="54C81C00"/>
    <w:rsid w:val="54E871ED"/>
    <w:rsid w:val="550ED335"/>
    <w:rsid w:val="55274775"/>
    <w:rsid w:val="554D7166"/>
    <w:rsid w:val="554F4637"/>
    <w:rsid w:val="55699BF3"/>
    <w:rsid w:val="55713CC4"/>
    <w:rsid w:val="5575FB6B"/>
    <w:rsid w:val="5596F53A"/>
    <w:rsid w:val="55D9F6D9"/>
    <w:rsid w:val="561E71BC"/>
    <w:rsid w:val="5622CF51"/>
    <w:rsid w:val="562F9DC8"/>
    <w:rsid w:val="5651DD63"/>
    <w:rsid w:val="567082E9"/>
    <w:rsid w:val="56821C54"/>
    <w:rsid w:val="5696B2F4"/>
    <w:rsid w:val="56A7545D"/>
    <w:rsid w:val="56BB2B8E"/>
    <w:rsid w:val="56C80030"/>
    <w:rsid w:val="56DC59E0"/>
    <w:rsid w:val="56E5B67C"/>
    <w:rsid w:val="56E67737"/>
    <w:rsid w:val="570A1A0F"/>
    <w:rsid w:val="571AD4B4"/>
    <w:rsid w:val="57331268"/>
    <w:rsid w:val="5763233A"/>
    <w:rsid w:val="576A20FF"/>
    <w:rsid w:val="57814A6C"/>
    <w:rsid w:val="579F9CC2"/>
    <w:rsid w:val="57A6E04B"/>
    <w:rsid w:val="57AA16E4"/>
    <w:rsid w:val="57AECEB5"/>
    <w:rsid w:val="57B06950"/>
    <w:rsid w:val="57B30B2F"/>
    <w:rsid w:val="57B46EC3"/>
    <w:rsid w:val="57C3F214"/>
    <w:rsid w:val="57D2A75D"/>
    <w:rsid w:val="58152603"/>
    <w:rsid w:val="5832A75D"/>
    <w:rsid w:val="586A4180"/>
    <w:rsid w:val="5871BA81"/>
    <w:rsid w:val="589CBA49"/>
    <w:rsid w:val="58A5A560"/>
    <w:rsid w:val="58D0BABD"/>
    <w:rsid w:val="58E88240"/>
    <w:rsid w:val="58F38B49"/>
    <w:rsid w:val="58FE14AA"/>
    <w:rsid w:val="58FFBDE9"/>
    <w:rsid w:val="59270887"/>
    <w:rsid w:val="593FF1A7"/>
    <w:rsid w:val="59458D3F"/>
    <w:rsid w:val="596E826A"/>
    <w:rsid w:val="5972D78E"/>
    <w:rsid w:val="59731471"/>
    <w:rsid w:val="59A1294F"/>
    <w:rsid w:val="59AE09BB"/>
    <w:rsid w:val="59BFF7A0"/>
    <w:rsid w:val="59C9D801"/>
    <w:rsid w:val="59D04AD6"/>
    <w:rsid w:val="59D8A0A4"/>
    <w:rsid w:val="5A05F91A"/>
    <w:rsid w:val="5A06AAB6"/>
    <w:rsid w:val="5A110126"/>
    <w:rsid w:val="5A20957E"/>
    <w:rsid w:val="5A429D3F"/>
    <w:rsid w:val="5A522B7F"/>
    <w:rsid w:val="5A52BD8B"/>
    <w:rsid w:val="5A5C7032"/>
    <w:rsid w:val="5A792E07"/>
    <w:rsid w:val="5A95CF0E"/>
    <w:rsid w:val="5A9DF7F5"/>
    <w:rsid w:val="5AB0A502"/>
    <w:rsid w:val="5AB152EC"/>
    <w:rsid w:val="5AB45F95"/>
    <w:rsid w:val="5AB7BE44"/>
    <w:rsid w:val="5ABBD0FD"/>
    <w:rsid w:val="5AC627C9"/>
    <w:rsid w:val="5ACEDA71"/>
    <w:rsid w:val="5B095F88"/>
    <w:rsid w:val="5B118AFF"/>
    <w:rsid w:val="5B411A72"/>
    <w:rsid w:val="5B8A3F3C"/>
    <w:rsid w:val="5BC22C4C"/>
    <w:rsid w:val="5BDBD38A"/>
    <w:rsid w:val="5BDF7CD2"/>
    <w:rsid w:val="5BF23A19"/>
    <w:rsid w:val="5C359C4C"/>
    <w:rsid w:val="5C66206E"/>
    <w:rsid w:val="5C80E6C9"/>
    <w:rsid w:val="5C87A068"/>
    <w:rsid w:val="5CA1E1AF"/>
    <w:rsid w:val="5CB4EEAE"/>
    <w:rsid w:val="5CB69D86"/>
    <w:rsid w:val="5CDD0976"/>
    <w:rsid w:val="5CE47F5B"/>
    <w:rsid w:val="5CEA56B8"/>
    <w:rsid w:val="5CEF7C58"/>
    <w:rsid w:val="5D072C6A"/>
    <w:rsid w:val="5D0ACE51"/>
    <w:rsid w:val="5D4AAFCF"/>
    <w:rsid w:val="5D5A4DF3"/>
    <w:rsid w:val="5D90ACC7"/>
    <w:rsid w:val="5D938B36"/>
    <w:rsid w:val="5D9B695B"/>
    <w:rsid w:val="5DB0D461"/>
    <w:rsid w:val="5DC718B3"/>
    <w:rsid w:val="5DF70B72"/>
    <w:rsid w:val="5E0248BD"/>
    <w:rsid w:val="5E0522CE"/>
    <w:rsid w:val="5E0581BD"/>
    <w:rsid w:val="5E1A7CA1"/>
    <w:rsid w:val="5E295A13"/>
    <w:rsid w:val="5EA6A1C9"/>
    <w:rsid w:val="5EB90A69"/>
    <w:rsid w:val="5ED57A0F"/>
    <w:rsid w:val="5EFBD8D5"/>
    <w:rsid w:val="5F082347"/>
    <w:rsid w:val="5F293F2E"/>
    <w:rsid w:val="5F45134C"/>
    <w:rsid w:val="5F453687"/>
    <w:rsid w:val="5F5A3320"/>
    <w:rsid w:val="5F67FBFB"/>
    <w:rsid w:val="5F816190"/>
    <w:rsid w:val="5F900F62"/>
    <w:rsid w:val="5F98A29C"/>
    <w:rsid w:val="5FB50BF8"/>
    <w:rsid w:val="5FBF2A84"/>
    <w:rsid w:val="5FE9F8E0"/>
    <w:rsid w:val="5FFDD559"/>
    <w:rsid w:val="6008F819"/>
    <w:rsid w:val="6012CA5F"/>
    <w:rsid w:val="603734B4"/>
    <w:rsid w:val="603E0C3D"/>
    <w:rsid w:val="603F2303"/>
    <w:rsid w:val="6041D980"/>
    <w:rsid w:val="60556E49"/>
    <w:rsid w:val="606107CE"/>
    <w:rsid w:val="609A0D12"/>
    <w:rsid w:val="60B13BDD"/>
    <w:rsid w:val="60BDE27F"/>
    <w:rsid w:val="60E0F7D7"/>
    <w:rsid w:val="61059101"/>
    <w:rsid w:val="613C5808"/>
    <w:rsid w:val="613FD808"/>
    <w:rsid w:val="618ACE2C"/>
    <w:rsid w:val="61CAF069"/>
    <w:rsid w:val="61D288D9"/>
    <w:rsid w:val="61E2CA3A"/>
    <w:rsid w:val="61EC3044"/>
    <w:rsid w:val="624E289C"/>
    <w:rsid w:val="625CE28F"/>
    <w:rsid w:val="62770009"/>
    <w:rsid w:val="6278CCD0"/>
    <w:rsid w:val="629168AF"/>
    <w:rsid w:val="62935531"/>
    <w:rsid w:val="62A4069C"/>
    <w:rsid w:val="62A7AE25"/>
    <w:rsid w:val="62A94F37"/>
    <w:rsid w:val="62AEB560"/>
    <w:rsid w:val="62B55203"/>
    <w:rsid w:val="62E36370"/>
    <w:rsid w:val="630056D5"/>
    <w:rsid w:val="6311DE94"/>
    <w:rsid w:val="6324437A"/>
    <w:rsid w:val="635299E0"/>
    <w:rsid w:val="63669820"/>
    <w:rsid w:val="636991D5"/>
    <w:rsid w:val="638859CD"/>
    <w:rsid w:val="63A1607E"/>
    <w:rsid w:val="63AE3773"/>
    <w:rsid w:val="64056D21"/>
    <w:rsid w:val="641A158E"/>
    <w:rsid w:val="641E21AB"/>
    <w:rsid w:val="641F749B"/>
    <w:rsid w:val="6429B14F"/>
    <w:rsid w:val="642C80F8"/>
    <w:rsid w:val="6438AE9B"/>
    <w:rsid w:val="644523FB"/>
    <w:rsid w:val="647B51AC"/>
    <w:rsid w:val="64B38442"/>
    <w:rsid w:val="64BA0107"/>
    <w:rsid w:val="64DF8155"/>
    <w:rsid w:val="64EDC3A9"/>
    <w:rsid w:val="652101CD"/>
    <w:rsid w:val="6536B0B7"/>
    <w:rsid w:val="65551DEA"/>
    <w:rsid w:val="656F7558"/>
    <w:rsid w:val="659353DA"/>
    <w:rsid w:val="659F65AC"/>
    <w:rsid w:val="65AFA61C"/>
    <w:rsid w:val="65D52ADB"/>
    <w:rsid w:val="65EB781D"/>
    <w:rsid w:val="65FD58BD"/>
    <w:rsid w:val="660102B1"/>
    <w:rsid w:val="6610E0E8"/>
    <w:rsid w:val="663A7BD9"/>
    <w:rsid w:val="66654B90"/>
    <w:rsid w:val="667F8676"/>
    <w:rsid w:val="668E8594"/>
    <w:rsid w:val="6691CE48"/>
    <w:rsid w:val="671AC855"/>
    <w:rsid w:val="671F1692"/>
    <w:rsid w:val="672D463E"/>
    <w:rsid w:val="673CFA5A"/>
    <w:rsid w:val="674DF86D"/>
    <w:rsid w:val="67716A7E"/>
    <w:rsid w:val="6774C99D"/>
    <w:rsid w:val="678830D2"/>
    <w:rsid w:val="67AB0926"/>
    <w:rsid w:val="67C6ECD9"/>
    <w:rsid w:val="67C9E14E"/>
    <w:rsid w:val="67CA52B9"/>
    <w:rsid w:val="67CFDFB4"/>
    <w:rsid w:val="67D0F16E"/>
    <w:rsid w:val="67D42D95"/>
    <w:rsid w:val="67FC8774"/>
    <w:rsid w:val="68591C24"/>
    <w:rsid w:val="687765C3"/>
    <w:rsid w:val="689D3B06"/>
    <w:rsid w:val="689F761B"/>
    <w:rsid w:val="68A4482D"/>
    <w:rsid w:val="68AF25AC"/>
    <w:rsid w:val="68B02210"/>
    <w:rsid w:val="6901904F"/>
    <w:rsid w:val="695DACBC"/>
    <w:rsid w:val="6982C5A2"/>
    <w:rsid w:val="69E4C316"/>
    <w:rsid w:val="6A0F71B4"/>
    <w:rsid w:val="6A4887B7"/>
    <w:rsid w:val="6A554A9F"/>
    <w:rsid w:val="6A64FB6B"/>
    <w:rsid w:val="6A67709C"/>
    <w:rsid w:val="6A956CF5"/>
    <w:rsid w:val="6A9C26B0"/>
    <w:rsid w:val="6AA37EDB"/>
    <w:rsid w:val="6AA68D47"/>
    <w:rsid w:val="6AA92AEA"/>
    <w:rsid w:val="6AAB0ECD"/>
    <w:rsid w:val="6AE67C47"/>
    <w:rsid w:val="6AE6E7EE"/>
    <w:rsid w:val="6B004634"/>
    <w:rsid w:val="6B037DC7"/>
    <w:rsid w:val="6B0B5374"/>
    <w:rsid w:val="6B1277E7"/>
    <w:rsid w:val="6B28F3D3"/>
    <w:rsid w:val="6B39C688"/>
    <w:rsid w:val="6B4494F1"/>
    <w:rsid w:val="6B487854"/>
    <w:rsid w:val="6B547286"/>
    <w:rsid w:val="6B784B12"/>
    <w:rsid w:val="6B784E14"/>
    <w:rsid w:val="6B8FA87C"/>
    <w:rsid w:val="6BAC8C45"/>
    <w:rsid w:val="6BACEE57"/>
    <w:rsid w:val="6BAD456E"/>
    <w:rsid w:val="6BC1E4F5"/>
    <w:rsid w:val="6BDBB229"/>
    <w:rsid w:val="6BE335E2"/>
    <w:rsid w:val="6BEF786B"/>
    <w:rsid w:val="6BF32A89"/>
    <w:rsid w:val="6C01A18D"/>
    <w:rsid w:val="6C244864"/>
    <w:rsid w:val="6C2CFAE1"/>
    <w:rsid w:val="6C3DFFBD"/>
    <w:rsid w:val="6C455E6C"/>
    <w:rsid w:val="6C52993D"/>
    <w:rsid w:val="6C55486C"/>
    <w:rsid w:val="6D0F6B4F"/>
    <w:rsid w:val="6D12D381"/>
    <w:rsid w:val="6D26EFAA"/>
    <w:rsid w:val="6D30606F"/>
    <w:rsid w:val="6D3832D4"/>
    <w:rsid w:val="6D507196"/>
    <w:rsid w:val="6D757845"/>
    <w:rsid w:val="6D8D458C"/>
    <w:rsid w:val="6DBDDC08"/>
    <w:rsid w:val="6DC43D1C"/>
    <w:rsid w:val="6DDB985E"/>
    <w:rsid w:val="6DEA6390"/>
    <w:rsid w:val="6DFBA217"/>
    <w:rsid w:val="6DFC7D13"/>
    <w:rsid w:val="6DFF8AED"/>
    <w:rsid w:val="6E20613A"/>
    <w:rsid w:val="6E2D0CEA"/>
    <w:rsid w:val="6E3A204B"/>
    <w:rsid w:val="6E7CCE53"/>
    <w:rsid w:val="6E8B519B"/>
    <w:rsid w:val="6E932C87"/>
    <w:rsid w:val="6E9B1721"/>
    <w:rsid w:val="6EB48FFB"/>
    <w:rsid w:val="6EBDC6C0"/>
    <w:rsid w:val="6EC80837"/>
    <w:rsid w:val="6EDBF178"/>
    <w:rsid w:val="6F15993B"/>
    <w:rsid w:val="6F2E719E"/>
    <w:rsid w:val="6F4DD4C0"/>
    <w:rsid w:val="6F6ECA82"/>
    <w:rsid w:val="6F72D3EF"/>
    <w:rsid w:val="6F8C7565"/>
    <w:rsid w:val="6F9B5B4E"/>
    <w:rsid w:val="6FB09993"/>
    <w:rsid w:val="6FB4C175"/>
    <w:rsid w:val="6FC10DEE"/>
    <w:rsid w:val="6FFB2243"/>
    <w:rsid w:val="701B8085"/>
    <w:rsid w:val="701B8612"/>
    <w:rsid w:val="702900AF"/>
    <w:rsid w:val="70597F80"/>
    <w:rsid w:val="706C450F"/>
    <w:rsid w:val="70856D1A"/>
    <w:rsid w:val="708E77FB"/>
    <w:rsid w:val="7095E90C"/>
    <w:rsid w:val="7097F010"/>
    <w:rsid w:val="709A88E6"/>
    <w:rsid w:val="70AE1DA0"/>
    <w:rsid w:val="70C0DA3A"/>
    <w:rsid w:val="70CD7C75"/>
    <w:rsid w:val="70D297FF"/>
    <w:rsid w:val="70DB6595"/>
    <w:rsid w:val="70E0F570"/>
    <w:rsid w:val="70EEF8E8"/>
    <w:rsid w:val="710C13FB"/>
    <w:rsid w:val="710EFD22"/>
    <w:rsid w:val="713083A9"/>
    <w:rsid w:val="71372BAF"/>
    <w:rsid w:val="716E9C6A"/>
    <w:rsid w:val="7188BA33"/>
    <w:rsid w:val="719E53E4"/>
    <w:rsid w:val="71C69524"/>
    <w:rsid w:val="71CE4B47"/>
    <w:rsid w:val="71E307C5"/>
    <w:rsid w:val="71EDB510"/>
    <w:rsid w:val="7218D940"/>
    <w:rsid w:val="7232C992"/>
    <w:rsid w:val="723B27D6"/>
    <w:rsid w:val="723B6D1F"/>
    <w:rsid w:val="729AAB9D"/>
    <w:rsid w:val="72ABB878"/>
    <w:rsid w:val="72BD4BC0"/>
    <w:rsid w:val="72C5363E"/>
    <w:rsid w:val="72CD97A8"/>
    <w:rsid w:val="72D2FC10"/>
    <w:rsid w:val="72D36898"/>
    <w:rsid w:val="72F56636"/>
    <w:rsid w:val="72F71EB7"/>
    <w:rsid w:val="72F99119"/>
    <w:rsid w:val="730A918D"/>
    <w:rsid w:val="730B7B38"/>
    <w:rsid w:val="730CD97D"/>
    <w:rsid w:val="732C29E2"/>
    <w:rsid w:val="733BDF49"/>
    <w:rsid w:val="734B3BF7"/>
    <w:rsid w:val="734EFB8A"/>
    <w:rsid w:val="735F3805"/>
    <w:rsid w:val="7374ED01"/>
    <w:rsid w:val="73B113DF"/>
    <w:rsid w:val="73F4F538"/>
    <w:rsid w:val="74914128"/>
    <w:rsid w:val="74920815"/>
    <w:rsid w:val="749C319D"/>
    <w:rsid w:val="74F8FD62"/>
    <w:rsid w:val="74F9EF2A"/>
    <w:rsid w:val="7529BD41"/>
    <w:rsid w:val="752E8715"/>
    <w:rsid w:val="752EAB8F"/>
    <w:rsid w:val="75370DB2"/>
    <w:rsid w:val="754637C8"/>
    <w:rsid w:val="7559BEF2"/>
    <w:rsid w:val="7582FFD9"/>
    <w:rsid w:val="75E3A8A9"/>
    <w:rsid w:val="7655214C"/>
    <w:rsid w:val="765C9E0D"/>
    <w:rsid w:val="767103E1"/>
    <w:rsid w:val="76733429"/>
    <w:rsid w:val="768A5522"/>
    <w:rsid w:val="76924282"/>
    <w:rsid w:val="7698094F"/>
    <w:rsid w:val="77076A91"/>
    <w:rsid w:val="771EE367"/>
    <w:rsid w:val="772F8A71"/>
    <w:rsid w:val="7736D980"/>
    <w:rsid w:val="773D0AE3"/>
    <w:rsid w:val="77415F6F"/>
    <w:rsid w:val="7761FA4B"/>
    <w:rsid w:val="779FCEF8"/>
    <w:rsid w:val="77A8C893"/>
    <w:rsid w:val="77B904B3"/>
    <w:rsid w:val="77BE81ED"/>
    <w:rsid w:val="77C49307"/>
    <w:rsid w:val="77C5DB2D"/>
    <w:rsid w:val="77C6A2B9"/>
    <w:rsid w:val="77CABC38"/>
    <w:rsid w:val="77D142A9"/>
    <w:rsid w:val="77F7DA94"/>
    <w:rsid w:val="780F8373"/>
    <w:rsid w:val="7817046E"/>
    <w:rsid w:val="78279AD3"/>
    <w:rsid w:val="782BA368"/>
    <w:rsid w:val="786627D7"/>
    <w:rsid w:val="7868A096"/>
    <w:rsid w:val="7897387C"/>
    <w:rsid w:val="789F97F3"/>
    <w:rsid w:val="78DDD495"/>
    <w:rsid w:val="78E91F9E"/>
    <w:rsid w:val="78F3D9C6"/>
    <w:rsid w:val="7903391F"/>
    <w:rsid w:val="7977FBD8"/>
    <w:rsid w:val="798365D6"/>
    <w:rsid w:val="7989A54B"/>
    <w:rsid w:val="7991FE7A"/>
    <w:rsid w:val="799E1923"/>
    <w:rsid w:val="799EDCFC"/>
    <w:rsid w:val="799FDCF1"/>
    <w:rsid w:val="79A348BC"/>
    <w:rsid w:val="79A7B35A"/>
    <w:rsid w:val="79C94F49"/>
    <w:rsid w:val="79D2D11B"/>
    <w:rsid w:val="79E214E2"/>
    <w:rsid w:val="79F1F6E9"/>
    <w:rsid w:val="7A0DF56A"/>
    <w:rsid w:val="7A136CFD"/>
    <w:rsid w:val="7A165327"/>
    <w:rsid w:val="7A1B8F4D"/>
    <w:rsid w:val="7A2C1F37"/>
    <w:rsid w:val="7A74807B"/>
    <w:rsid w:val="7AAD018E"/>
    <w:rsid w:val="7AB1BA4F"/>
    <w:rsid w:val="7AC09007"/>
    <w:rsid w:val="7ACED016"/>
    <w:rsid w:val="7AE8F05E"/>
    <w:rsid w:val="7AF1CFF9"/>
    <w:rsid w:val="7B171A2F"/>
    <w:rsid w:val="7B1C5AAF"/>
    <w:rsid w:val="7B28E5FF"/>
    <w:rsid w:val="7B30C6FF"/>
    <w:rsid w:val="7B310D1A"/>
    <w:rsid w:val="7B51453C"/>
    <w:rsid w:val="7BA3FC62"/>
    <w:rsid w:val="7BB7C0CB"/>
    <w:rsid w:val="7BEF88B1"/>
    <w:rsid w:val="7C1AB7A2"/>
    <w:rsid w:val="7C246769"/>
    <w:rsid w:val="7C6398FE"/>
    <w:rsid w:val="7C96AFB0"/>
    <w:rsid w:val="7CB695C2"/>
    <w:rsid w:val="7CEA7E06"/>
    <w:rsid w:val="7CF5D246"/>
    <w:rsid w:val="7D15A8EA"/>
    <w:rsid w:val="7D35C04C"/>
    <w:rsid w:val="7D49A035"/>
    <w:rsid w:val="7D5A26C7"/>
    <w:rsid w:val="7D8D463E"/>
    <w:rsid w:val="7DA52844"/>
    <w:rsid w:val="7DE9517B"/>
    <w:rsid w:val="7DF78A5F"/>
    <w:rsid w:val="7E19E529"/>
    <w:rsid w:val="7E7D781A"/>
    <w:rsid w:val="7EA2ADE0"/>
    <w:rsid w:val="7EBF2EEE"/>
    <w:rsid w:val="7ED7C2E4"/>
    <w:rsid w:val="7F1CA9FC"/>
    <w:rsid w:val="7F2365A0"/>
    <w:rsid w:val="7F6200EF"/>
    <w:rsid w:val="7F688FDD"/>
    <w:rsid w:val="7F9184CD"/>
    <w:rsid w:val="7F91C1EA"/>
    <w:rsid w:val="7F9A8248"/>
    <w:rsid w:val="7F9EDF5C"/>
    <w:rsid w:val="7FA676AD"/>
    <w:rsid w:val="7FAD4C2A"/>
    <w:rsid w:val="7FC3D9A6"/>
    <w:rsid w:val="7FF45C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A6FDB7"/>
  <w15:chartTrackingRefBased/>
  <w15:docId w15:val="{14191B1F-DD40-46BF-830C-EE20A7253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1F03"/>
  </w:style>
  <w:style w:type="paragraph" w:styleId="Heading1">
    <w:name w:val="heading 1"/>
    <w:basedOn w:val="Normal"/>
    <w:next w:val="Normal"/>
    <w:link w:val="Heading1Char"/>
    <w:uiPriority w:val="9"/>
    <w:qFormat/>
    <w:rsid w:val="70EEF8E8"/>
    <w:pPr>
      <w:keepNext/>
      <w:keepLines/>
      <w:spacing w:before="240" w:after="0"/>
      <w:outlineLvl w:val="0"/>
    </w:pPr>
    <w:rPr>
      <w:rFonts w:asciiTheme="majorHAnsi" w:eastAsiaTheme="majorEastAsia" w:hAnsiTheme="majorHAnsi" w:cstheme="majorBidi"/>
      <w:b/>
      <w:bCs/>
      <w:sz w:val="32"/>
      <w:szCs w:val="32"/>
    </w:rPr>
  </w:style>
  <w:style w:type="paragraph" w:styleId="Heading2">
    <w:name w:val="heading 2"/>
    <w:basedOn w:val="Heading1"/>
    <w:next w:val="Normal"/>
    <w:link w:val="Heading2Char"/>
    <w:uiPriority w:val="9"/>
    <w:unhideWhenUsed/>
    <w:qFormat/>
    <w:rsid w:val="70EEF8E8"/>
    <w:pPr>
      <w:outlineLvl w:val="1"/>
    </w:pPr>
    <w:rPr>
      <w:b w:val="0"/>
      <w:bCs w:val="0"/>
      <w:sz w:val="28"/>
      <w:szCs w:val="28"/>
    </w:rPr>
  </w:style>
  <w:style w:type="paragraph" w:styleId="Heading3">
    <w:name w:val="heading 3"/>
    <w:basedOn w:val="Heading2"/>
    <w:next w:val="Normal"/>
    <w:link w:val="Heading3Char"/>
    <w:uiPriority w:val="9"/>
    <w:unhideWhenUsed/>
    <w:qFormat/>
    <w:rsid w:val="70EEF8E8"/>
    <w:pPr>
      <w:outlineLvl w:val="2"/>
    </w:pPr>
    <w:rPr>
      <w:sz w:val="24"/>
      <w:szCs w:val="24"/>
    </w:rPr>
  </w:style>
  <w:style w:type="paragraph" w:styleId="Heading4">
    <w:name w:val="heading 4"/>
    <w:basedOn w:val="Normal"/>
    <w:next w:val="Normal"/>
    <w:link w:val="Heading4Char"/>
    <w:uiPriority w:val="9"/>
    <w:unhideWhenUsed/>
    <w:qFormat/>
    <w:rsid w:val="00DF4C86"/>
    <w:pPr>
      <w:keepNext/>
      <w:keepLines/>
      <w:spacing w:before="4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C15F42"/>
    <w:pPr>
      <w:keepNext/>
      <w:keepLines/>
      <w:spacing w:before="40" w:after="0"/>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51D37"/>
    <w:pPr>
      <w:spacing w:after="0"/>
      <w:contextualSpacing/>
    </w:pPr>
    <w:rPr>
      <w:rFonts w:asciiTheme="majorHAnsi" w:eastAsiaTheme="majorEastAsia" w:hAnsiTheme="majorHAnsi" w:cstheme="majorBidi"/>
      <w:b/>
      <w:bCs/>
      <w:sz w:val="40"/>
      <w:szCs w:val="40"/>
    </w:rPr>
  </w:style>
  <w:style w:type="character" w:customStyle="1" w:styleId="Heading1Char">
    <w:name w:val="Heading 1 Char"/>
    <w:basedOn w:val="DefaultParagraphFont"/>
    <w:link w:val="Heading1"/>
    <w:uiPriority w:val="9"/>
    <w:rsid w:val="70EEF8E8"/>
    <w:rPr>
      <w:rFonts w:asciiTheme="majorHAnsi" w:eastAsiaTheme="majorEastAsia" w:hAnsiTheme="majorHAnsi" w:cstheme="majorBidi"/>
      <w:b/>
      <w:bCs/>
      <w:color w:val="auto"/>
      <w:sz w:val="32"/>
      <w:szCs w:val="32"/>
    </w:rPr>
  </w:style>
  <w:style w:type="character" w:customStyle="1" w:styleId="Heading2Char">
    <w:name w:val="Heading 2 Char"/>
    <w:basedOn w:val="DefaultParagraphFont"/>
    <w:link w:val="Heading2"/>
    <w:uiPriority w:val="9"/>
    <w:rsid w:val="70EEF8E8"/>
    <w:rPr>
      <w:rFonts w:asciiTheme="majorHAnsi" w:eastAsiaTheme="majorEastAsia" w:hAnsiTheme="majorHAnsi" w:cstheme="majorBidi"/>
      <w:b w:val="0"/>
      <w:bCs w:val="0"/>
      <w:color w:val="auto"/>
      <w:sz w:val="28"/>
      <w:szCs w:val="28"/>
    </w:rPr>
  </w:style>
  <w:style w:type="character" w:customStyle="1" w:styleId="Heading3Char">
    <w:name w:val="Heading 3 Char"/>
    <w:basedOn w:val="DefaultParagraphFont"/>
    <w:link w:val="Heading3"/>
    <w:uiPriority w:val="9"/>
    <w:rsid w:val="70EEF8E8"/>
    <w:rPr>
      <w:rFonts w:asciiTheme="majorHAnsi" w:eastAsiaTheme="majorEastAsia" w:hAnsiTheme="majorHAnsi" w:cstheme="majorBidi"/>
      <w:b w:val="0"/>
      <w:bCs w:val="0"/>
      <w:color w:val="auto"/>
      <w:sz w:val="24"/>
      <w:szCs w:val="24"/>
    </w:rPr>
  </w:style>
  <w:style w:type="character" w:customStyle="1" w:styleId="TitleChar">
    <w:name w:val="Title Char"/>
    <w:basedOn w:val="DefaultParagraphFont"/>
    <w:link w:val="Title"/>
    <w:uiPriority w:val="10"/>
    <w:rsid w:val="00851D37"/>
    <w:rPr>
      <w:rFonts w:asciiTheme="majorHAnsi" w:eastAsiaTheme="majorEastAsia" w:hAnsiTheme="majorHAnsi" w:cstheme="majorBidi"/>
      <w:b/>
      <w:bCs/>
      <w:sz w:val="40"/>
      <w:szCs w:val="40"/>
    </w:rPr>
  </w:style>
  <w:style w:type="paragraph" w:styleId="NoSpacing">
    <w:name w:val="No Spacing"/>
    <w:uiPriority w:val="1"/>
    <w:qFormat/>
    <w:pPr>
      <w:spacing w:after="0" w:line="240" w:lineRule="auto"/>
    </w:p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F109FD"/>
    <w:rPr>
      <w:color w:val="808080"/>
    </w:rPr>
  </w:style>
  <w:style w:type="character" w:styleId="Hyperlink">
    <w:name w:val="Hyperlink"/>
    <w:basedOn w:val="DefaultParagraphFont"/>
    <w:uiPriority w:val="99"/>
    <w:unhideWhenUsed/>
    <w:rPr>
      <w:color w:val="0563C1" w:themeColor="hyperlink"/>
      <w:u w:val="single"/>
    </w:rPr>
  </w:style>
  <w:style w:type="paragraph" w:styleId="Caption">
    <w:name w:val="caption"/>
    <w:basedOn w:val="Normal"/>
    <w:next w:val="Normal"/>
    <w:uiPriority w:val="35"/>
    <w:unhideWhenUsed/>
    <w:qFormat/>
    <w:rsid w:val="00BE16FA"/>
    <w:pPr>
      <w:spacing w:after="200" w:line="240" w:lineRule="auto"/>
      <w:jc w:val="center"/>
    </w:pPr>
    <w:rPr>
      <w:i/>
      <w:iCs/>
      <w:sz w:val="18"/>
      <w:szCs w:val="18"/>
    </w:rPr>
  </w:style>
  <w:style w:type="paragraph" w:styleId="NormalWeb">
    <w:name w:val="Normal (Web)"/>
    <w:basedOn w:val="Normal"/>
    <w:uiPriority w:val="99"/>
    <w:unhideWhenUsed/>
    <w:rsid w:val="00B153D5"/>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Emphasis">
    <w:name w:val="Emphasis"/>
    <w:basedOn w:val="DefaultParagraphFont"/>
    <w:uiPriority w:val="20"/>
    <w:qFormat/>
    <w:rsid w:val="000653D6"/>
    <w:rPr>
      <w:i/>
      <w:iCs/>
    </w:rPr>
  </w:style>
  <w:style w:type="table" w:styleId="TableGrid">
    <w:name w:val="Table Grid"/>
    <w:basedOn w:val="TableNormal"/>
    <w:uiPriority w:val="39"/>
    <w:rsid w:val="00C62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DF4C86"/>
    <w:rPr>
      <w:rFonts w:asciiTheme="majorHAnsi" w:eastAsiaTheme="majorEastAsia" w:hAnsiTheme="majorHAnsi" w:cstheme="majorBidi"/>
      <w:i/>
      <w:iCs/>
    </w:rPr>
  </w:style>
  <w:style w:type="paragraph" w:styleId="HTMLPreformatted">
    <w:name w:val="HTML Preformatted"/>
    <w:basedOn w:val="Normal"/>
    <w:link w:val="HTMLPreformattedChar"/>
    <w:uiPriority w:val="99"/>
    <w:semiHidden/>
    <w:unhideWhenUsed/>
    <w:rsid w:val="00F46D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F46D8C"/>
    <w:rPr>
      <w:rFonts w:ascii="Courier New" w:eastAsia="Times New Roman" w:hAnsi="Courier New" w:cs="Courier New"/>
      <w:sz w:val="20"/>
      <w:szCs w:val="20"/>
      <w:lang w:val="en-CA" w:eastAsia="en-CA"/>
    </w:rPr>
  </w:style>
  <w:style w:type="character" w:styleId="HTMLCode">
    <w:name w:val="HTML Code"/>
    <w:basedOn w:val="DefaultParagraphFont"/>
    <w:uiPriority w:val="99"/>
    <w:semiHidden/>
    <w:unhideWhenUsed/>
    <w:rsid w:val="00F46D8C"/>
    <w:rPr>
      <w:rFonts w:ascii="Courier New" w:eastAsia="Times New Roman" w:hAnsi="Courier New" w:cs="Courier New"/>
      <w:sz w:val="20"/>
      <w:szCs w:val="20"/>
    </w:rPr>
  </w:style>
  <w:style w:type="character" w:customStyle="1" w:styleId="hljs-keyword">
    <w:name w:val="hljs-keyword"/>
    <w:basedOn w:val="DefaultParagraphFont"/>
    <w:rsid w:val="00F46D8C"/>
  </w:style>
  <w:style w:type="character" w:customStyle="1" w:styleId="Heading5Char">
    <w:name w:val="Heading 5 Char"/>
    <w:basedOn w:val="DefaultParagraphFont"/>
    <w:link w:val="Heading5"/>
    <w:uiPriority w:val="9"/>
    <w:semiHidden/>
    <w:rsid w:val="00C15F42"/>
    <w:rPr>
      <w:rFonts w:asciiTheme="majorHAnsi" w:eastAsiaTheme="majorEastAsia" w:hAnsiTheme="majorHAnsi" w:cstheme="majorBidi"/>
    </w:rPr>
  </w:style>
  <w:style w:type="paragraph" w:styleId="TOCHeading">
    <w:name w:val="TOC Heading"/>
    <w:basedOn w:val="Heading1"/>
    <w:next w:val="Normal"/>
    <w:uiPriority w:val="39"/>
    <w:unhideWhenUsed/>
    <w:qFormat/>
    <w:rsid w:val="00891518"/>
    <w:pPr>
      <w:outlineLvl w:val="9"/>
    </w:pPr>
    <w:rPr>
      <w:b w:val="0"/>
      <w:bCs w:val="0"/>
      <w:color w:val="2F5496" w:themeColor="accent1" w:themeShade="BF"/>
    </w:rPr>
  </w:style>
  <w:style w:type="paragraph" w:styleId="TOC1">
    <w:name w:val="toc 1"/>
    <w:basedOn w:val="Normal"/>
    <w:next w:val="Normal"/>
    <w:autoRedefine/>
    <w:uiPriority w:val="39"/>
    <w:unhideWhenUsed/>
    <w:rsid w:val="00891518"/>
    <w:pPr>
      <w:spacing w:after="100"/>
    </w:pPr>
  </w:style>
  <w:style w:type="paragraph" w:customStyle="1" w:styleId="Default">
    <w:name w:val="Default"/>
    <w:rsid w:val="0075000E"/>
    <w:pPr>
      <w:autoSpaceDE w:val="0"/>
      <w:autoSpaceDN w:val="0"/>
      <w:adjustRightInd w:val="0"/>
      <w:spacing w:after="0" w:line="240" w:lineRule="auto"/>
    </w:pPr>
    <w:rPr>
      <w:rFonts w:ascii="Arial" w:hAnsi="Arial" w:cs="Arial"/>
      <w:color w:val="000000"/>
      <w:sz w:val="24"/>
      <w:szCs w:val="24"/>
      <w:lang w:val="en-CA"/>
      <w14:ligatures w14:val="standardContextual"/>
    </w:rPr>
  </w:style>
  <w:style w:type="paragraph" w:styleId="Header">
    <w:name w:val="header"/>
    <w:basedOn w:val="Normal"/>
    <w:link w:val="HeaderChar"/>
    <w:uiPriority w:val="99"/>
    <w:unhideWhenUsed/>
    <w:rsid w:val="00B763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63FF"/>
  </w:style>
  <w:style w:type="paragraph" w:styleId="Footer">
    <w:name w:val="footer"/>
    <w:basedOn w:val="Normal"/>
    <w:link w:val="FooterChar"/>
    <w:uiPriority w:val="99"/>
    <w:unhideWhenUsed/>
    <w:rsid w:val="00B763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63FF"/>
  </w:style>
  <w:style w:type="paragraph" w:styleId="TOC2">
    <w:name w:val="toc 2"/>
    <w:basedOn w:val="Normal"/>
    <w:next w:val="Normal"/>
    <w:autoRedefine/>
    <w:uiPriority w:val="39"/>
    <w:unhideWhenUsed/>
    <w:rsid w:val="00D548F5"/>
    <w:pPr>
      <w:spacing w:after="100"/>
      <w:ind w:left="220"/>
    </w:pPr>
  </w:style>
  <w:style w:type="paragraph" w:styleId="TOC3">
    <w:name w:val="toc 3"/>
    <w:basedOn w:val="Normal"/>
    <w:next w:val="Normal"/>
    <w:autoRedefine/>
    <w:uiPriority w:val="39"/>
    <w:unhideWhenUsed/>
    <w:rsid w:val="00945844"/>
    <w:pPr>
      <w:numPr>
        <w:numId w:val="8"/>
      </w:numPr>
      <w:spacing w:after="100"/>
    </w:pPr>
  </w:style>
  <w:style w:type="character" w:styleId="UnresolvedMention">
    <w:name w:val="Unresolved Mention"/>
    <w:basedOn w:val="DefaultParagraphFont"/>
    <w:uiPriority w:val="99"/>
    <w:semiHidden/>
    <w:unhideWhenUsed/>
    <w:rsid w:val="00491A82"/>
    <w:rPr>
      <w:color w:val="605E5C"/>
      <w:shd w:val="clear" w:color="auto" w:fill="E1DFDD"/>
    </w:rPr>
  </w:style>
  <w:style w:type="paragraph" w:styleId="CommentText">
    <w:name w:val="annotation text"/>
    <w:basedOn w:val="Normal"/>
    <w:link w:val="CommentTextChar"/>
    <w:uiPriority w:val="99"/>
    <w:unhideWhenUsed/>
    <w:rsid w:val="00167694"/>
    <w:pPr>
      <w:spacing w:line="240" w:lineRule="auto"/>
    </w:pPr>
    <w:rPr>
      <w:sz w:val="20"/>
      <w:szCs w:val="20"/>
    </w:rPr>
  </w:style>
  <w:style w:type="character" w:customStyle="1" w:styleId="CommentTextChar">
    <w:name w:val="Comment Text Char"/>
    <w:basedOn w:val="DefaultParagraphFont"/>
    <w:link w:val="CommentText"/>
    <w:uiPriority w:val="99"/>
    <w:rsid w:val="00167694"/>
    <w:rPr>
      <w:sz w:val="20"/>
      <w:szCs w:val="20"/>
    </w:rPr>
  </w:style>
  <w:style w:type="character" w:styleId="CommentReference">
    <w:name w:val="annotation reference"/>
    <w:basedOn w:val="DefaultParagraphFont"/>
    <w:uiPriority w:val="99"/>
    <w:semiHidden/>
    <w:unhideWhenUsed/>
    <w:rsid w:val="00167694"/>
    <w:rPr>
      <w:sz w:val="16"/>
      <w:szCs w:val="16"/>
    </w:rPr>
  </w:style>
  <w:style w:type="character" w:styleId="FollowedHyperlink">
    <w:name w:val="FollowedHyperlink"/>
    <w:basedOn w:val="DefaultParagraphFont"/>
    <w:uiPriority w:val="99"/>
    <w:semiHidden/>
    <w:unhideWhenUsed/>
    <w:rsid w:val="00913B67"/>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BA0FE1"/>
    <w:rPr>
      <w:b/>
      <w:bCs/>
    </w:rPr>
  </w:style>
  <w:style w:type="character" w:customStyle="1" w:styleId="CommentSubjectChar">
    <w:name w:val="Comment Subject Char"/>
    <w:basedOn w:val="CommentTextChar"/>
    <w:link w:val="CommentSubject"/>
    <w:uiPriority w:val="99"/>
    <w:semiHidden/>
    <w:rsid w:val="00BA0FE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977382">
      <w:bodyDiv w:val="1"/>
      <w:marLeft w:val="0"/>
      <w:marRight w:val="0"/>
      <w:marTop w:val="0"/>
      <w:marBottom w:val="0"/>
      <w:divBdr>
        <w:top w:val="none" w:sz="0" w:space="0" w:color="auto"/>
        <w:left w:val="none" w:sz="0" w:space="0" w:color="auto"/>
        <w:bottom w:val="none" w:sz="0" w:space="0" w:color="auto"/>
        <w:right w:val="none" w:sz="0" w:space="0" w:color="auto"/>
      </w:divBdr>
      <w:divsChild>
        <w:div w:id="445975306">
          <w:marLeft w:val="0"/>
          <w:marRight w:val="0"/>
          <w:marTop w:val="0"/>
          <w:marBottom w:val="0"/>
          <w:divBdr>
            <w:top w:val="none" w:sz="0" w:space="0" w:color="auto"/>
            <w:left w:val="none" w:sz="0" w:space="0" w:color="auto"/>
            <w:bottom w:val="none" w:sz="0" w:space="0" w:color="auto"/>
            <w:right w:val="none" w:sz="0" w:space="0" w:color="auto"/>
          </w:divBdr>
          <w:divsChild>
            <w:div w:id="19160930">
              <w:marLeft w:val="0"/>
              <w:marRight w:val="0"/>
              <w:marTop w:val="0"/>
              <w:marBottom w:val="0"/>
              <w:divBdr>
                <w:top w:val="none" w:sz="0" w:space="0" w:color="auto"/>
                <w:left w:val="none" w:sz="0" w:space="0" w:color="auto"/>
                <w:bottom w:val="none" w:sz="0" w:space="0" w:color="auto"/>
                <w:right w:val="none" w:sz="0" w:space="0" w:color="auto"/>
              </w:divBdr>
            </w:div>
            <w:div w:id="161971842">
              <w:marLeft w:val="0"/>
              <w:marRight w:val="0"/>
              <w:marTop w:val="0"/>
              <w:marBottom w:val="0"/>
              <w:divBdr>
                <w:top w:val="none" w:sz="0" w:space="0" w:color="auto"/>
                <w:left w:val="none" w:sz="0" w:space="0" w:color="auto"/>
                <w:bottom w:val="none" w:sz="0" w:space="0" w:color="auto"/>
                <w:right w:val="none" w:sz="0" w:space="0" w:color="auto"/>
              </w:divBdr>
            </w:div>
            <w:div w:id="211818779">
              <w:marLeft w:val="0"/>
              <w:marRight w:val="0"/>
              <w:marTop w:val="0"/>
              <w:marBottom w:val="0"/>
              <w:divBdr>
                <w:top w:val="none" w:sz="0" w:space="0" w:color="auto"/>
                <w:left w:val="none" w:sz="0" w:space="0" w:color="auto"/>
                <w:bottom w:val="none" w:sz="0" w:space="0" w:color="auto"/>
                <w:right w:val="none" w:sz="0" w:space="0" w:color="auto"/>
              </w:divBdr>
            </w:div>
            <w:div w:id="267397135">
              <w:marLeft w:val="0"/>
              <w:marRight w:val="0"/>
              <w:marTop w:val="0"/>
              <w:marBottom w:val="0"/>
              <w:divBdr>
                <w:top w:val="none" w:sz="0" w:space="0" w:color="auto"/>
                <w:left w:val="none" w:sz="0" w:space="0" w:color="auto"/>
                <w:bottom w:val="none" w:sz="0" w:space="0" w:color="auto"/>
                <w:right w:val="none" w:sz="0" w:space="0" w:color="auto"/>
              </w:divBdr>
            </w:div>
            <w:div w:id="331688921">
              <w:marLeft w:val="0"/>
              <w:marRight w:val="0"/>
              <w:marTop w:val="0"/>
              <w:marBottom w:val="0"/>
              <w:divBdr>
                <w:top w:val="none" w:sz="0" w:space="0" w:color="auto"/>
                <w:left w:val="none" w:sz="0" w:space="0" w:color="auto"/>
                <w:bottom w:val="none" w:sz="0" w:space="0" w:color="auto"/>
                <w:right w:val="none" w:sz="0" w:space="0" w:color="auto"/>
              </w:divBdr>
            </w:div>
            <w:div w:id="380180481">
              <w:marLeft w:val="0"/>
              <w:marRight w:val="0"/>
              <w:marTop w:val="0"/>
              <w:marBottom w:val="0"/>
              <w:divBdr>
                <w:top w:val="none" w:sz="0" w:space="0" w:color="auto"/>
                <w:left w:val="none" w:sz="0" w:space="0" w:color="auto"/>
                <w:bottom w:val="none" w:sz="0" w:space="0" w:color="auto"/>
                <w:right w:val="none" w:sz="0" w:space="0" w:color="auto"/>
              </w:divBdr>
            </w:div>
            <w:div w:id="393241979">
              <w:marLeft w:val="0"/>
              <w:marRight w:val="0"/>
              <w:marTop w:val="0"/>
              <w:marBottom w:val="0"/>
              <w:divBdr>
                <w:top w:val="none" w:sz="0" w:space="0" w:color="auto"/>
                <w:left w:val="none" w:sz="0" w:space="0" w:color="auto"/>
                <w:bottom w:val="none" w:sz="0" w:space="0" w:color="auto"/>
                <w:right w:val="none" w:sz="0" w:space="0" w:color="auto"/>
              </w:divBdr>
            </w:div>
            <w:div w:id="414396182">
              <w:marLeft w:val="0"/>
              <w:marRight w:val="0"/>
              <w:marTop w:val="0"/>
              <w:marBottom w:val="0"/>
              <w:divBdr>
                <w:top w:val="none" w:sz="0" w:space="0" w:color="auto"/>
                <w:left w:val="none" w:sz="0" w:space="0" w:color="auto"/>
                <w:bottom w:val="none" w:sz="0" w:space="0" w:color="auto"/>
                <w:right w:val="none" w:sz="0" w:space="0" w:color="auto"/>
              </w:divBdr>
            </w:div>
            <w:div w:id="437798383">
              <w:marLeft w:val="0"/>
              <w:marRight w:val="0"/>
              <w:marTop w:val="0"/>
              <w:marBottom w:val="0"/>
              <w:divBdr>
                <w:top w:val="none" w:sz="0" w:space="0" w:color="auto"/>
                <w:left w:val="none" w:sz="0" w:space="0" w:color="auto"/>
                <w:bottom w:val="none" w:sz="0" w:space="0" w:color="auto"/>
                <w:right w:val="none" w:sz="0" w:space="0" w:color="auto"/>
              </w:divBdr>
            </w:div>
            <w:div w:id="597494022">
              <w:marLeft w:val="0"/>
              <w:marRight w:val="0"/>
              <w:marTop w:val="0"/>
              <w:marBottom w:val="0"/>
              <w:divBdr>
                <w:top w:val="none" w:sz="0" w:space="0" w:color="auto"/>
                <w:left w:val="none" w:sz="0" w:space="0" w:color="auto"/>
                <w:bottom w:val="none" w:sz="0" w:space="0" w:color="auto"/>
                <w:right w:val="none" w:sz="0" w:space="0" w:color="auto"/>
              </w:divBdr>
            </w:div>
            <w:div w:id="605309720">
              <w:marLeft w:val="0"/>
              <w:marRight w:val="0"/>
              <w:marTop w:val="0"/>
              <w:marBottom w:val="0"/>
              <w:divBdr>
                <w:top w:val="none" w:sz="0" w:space="0" w:color="auto"/>
                <w:left w:val="none" w:sz="0" w:space="0" w:color="auto"/>
                <w:bottom w:val="none" w:sz="0" w:space="0" w:color="auto"/>
                <w:right w:val="none" w:sz="0" w:space="0" w:color="auto"/>
              </w:divBdr>
            </w:div>
            <w:div w:id="615060642">
              <w:marLeft w:val="0"/>
              <w:marRight w:val="0"/>
              <w:marTop w:val="0"/>
              <w:marBottom w:val="0"/>
              <w:divBdr>
                <w:top w:val="none" w:sz="0" w:space="0" w:color="auto"/>
                <w:left w:val="none" w:sz="0" w:space="0" w:color="auto"/>
                <w:bottom w:val="none" w:sz="0" w:space="0" w:color="auto"/>
                <w:right w:val="none" w:sz="0" w:space="0" w:color="auto"/>
              </w:divBdr>
            </w:div>
            <w:div w:id="644967172">
              <w:marLeft w:val="0"/>
              <w:marRight w:val="0"/>
              <w:marTop w:val="0"/>
              <w:marBottom w:val="0"/>
              <w:divBdr>
                <w:top w:val="none" w:sz="0" w:space="0" w:color="auto"/>
                <w:left w:val="none" w:sz="0" w:space="0" w:color="auto"/>
                <w:bottom w:val="none" w:sz="0" w:space="0" w:color="auto"/>
                <w:right w:val="none" w:sz="0" w:space="0" w:color="auto"/>
              </w:divBdr>
            </w:div>
            <w:div w:id="686979555">
              <w:marLeft w:val="0"/>
              <w:marRight w:val="0"/>
              <w:marTop w:val="0"/>
              <w:marBottom w:val="0"/>
              <w:divBdr>
                <w:top w:val="none" w:sz="0" w:space="0" w:color="auto"/>
                <w:left w:val="none" w:sz="0" w:space="0" w:color="auto"/>
                <w:bottom w:val="none" w:sz="0" w:space="0" w:color="auto"/>
                <w:right w:val="none" w:sz="0" w:space="0" w:color="auto"/>
              </w:divBdr>
            </w:div>
            <w:div w:id="693771153">
              <w:marLeft w:val="0"/>
              <w:marRight w:val="0"/>
              <w:marTop w:val="0"/>
              <w:marBottom w:val="0"/>
              <w:divBdr>
                <w:top w:val="none" w:sz="0" w:space="0" w:color="auto"/>
                <w:left w:val="none" w:sz="0" w:space="0" w:color="auto"/>
                <w:bottom w:val="none" w:sz="0" w:space="0" w:color="auto"/>
                <w:right w:val="none" w:sz="0" w:space="0" w:color="auto"/>
              </w:divBdr>
            </w:div>
            <w:div w:id="702707922">
              <w:marLeft w:val="0"/>
              <w:marRight w:val="0"/>
              <w:marTop w:val="0"/>
              <w:marBottom w:val="0"/>
              <w:divBdr>
                <w:top w:val="none" w:sz="0" w:space="0" w:color="auto"/>
                <w:left w:val="none" w:sz="0" w:space="0" w:color="auto"/>
                <w:bottom w:val="none" w:sz="0" w:space="0" w:color="auto"/>
                <w:right w:val="none" w:sz="0" w:space="0" w:color="auto"/>
              </w:divBdr>
            </w:div>
            <w:div w:id="742265193">
              <w:marLeft w:val="0"/>
              <w:marRight w:val="0"/>
              <w:marTop w:val="0"/>
              <w:marBottom w:val="0"/>
              <w:divBdr>
                <w:top w:val="none" w:sz="0" w:space="0" w:color="auto"/>
                <w:left w:val="none" w:sz="0" w:space="0" w:color="auto"/>
                <w:bottom w:val="none" w:sz="0" w:space="0" w:color="auto"/>
                <w:right w:val="none" w:sz="0" w:space="0" w:color="auto"/>
              </w:divBdr>
            </w:div>
            <w:div w:id="783422396">
              <w:marLeft w:val="0"/>
              <w:marRight w:val="0"/>
              <w:marTop w:val="0"/>
              <w:marBottom w:val="0"/>
              <w:divBdr>
                <w:top w:val="none" w:sz="0" w:space="0" w:color="auto"/>
                <w:left w:val="none" w:sz="0" w:space="0" w:color="auto"/>
                <w:bottom w:val="none" w:sz="0" w:space="0" w:color="auto"/>
                <w:right w:val="none" w:sz="0" w:space="0" w:color="auto"/>
              </w:divBdr>
            </w:div>
            <w:div w:id="800925068">
              <w:marLeft w:val="0"/>
              <w:marRight w:val="0"/>
              <w:marTop w:val="0"/>
              <w:marBottom w:val="0"/>
              <w:divBdr>
                <w:top w:val="none" w:sz="0" w:space="0" w:color="auto"/>
                <w:left w:val="none" w:sz="0" w:space="0" w:color="auto"/>
                <w:bottom w:val="none" w:sz="0" w:space="0" w:color="auto"/>
                <w:right w:val="none" w:sz="0" w:space="0" w:color="auto"/>
              </w:divBdr>
            </w:div>
            <w:div w:id="855584923">
              <w:marLeft w:val="0"/>
              <w:marRight w:val="0"/>
              <w:marTop w:val="0"/>
              <w:marBottom w:val="0"/>
              <w:divBdr>
                <w:top w:val="none" w:sz="0" w:space="0" w:color="auto"/>
                <w:left w:val="none" w:sz="0" w:space="0" w:color="auto"/>
                <w:bottom w:val="none" w:sz="0" w:space="0" w:color="auto"/>
                <w:right w:val="none" w:sz="0" w:space="0" w:color="auto"/>
              </w:divBdr>
            </w:div>
            <w:div w:id="934246786">
              <w:marLeft w:val="0"/>
              <w:marRight w:val="0"/>
              <w:marTop w:val="0"/>
              <w:marBottom w:val="0"/>
              <w:divBdr>
                <w:top w:val="none" w:sz="0" w:space="0" w:color="auto"/>
                <w:left w:val="none" w:sz="0" w:space="0" w:color="auto"/>
                <w:bottom w:val="none" w:sz="0" w:space="0" w:color="auto"/>
                <w:right w:val="none" w:sz="0" w:space="0" w:color="auto"/>
              </w:divBdr>
            </w:div>
            <w:div w:id="982198636">
              <w:marLeft w:val="0"/>
              <w:marRight w:val="0"/>
              <w:marTop w:val="0"/>
              <w:marBottom w:val="0"/>
              <w:divBdr>
                <w:top w:val="none" w:sz="0" w:space="0" w:color="auto"/>
                <w:left w:val="none" w:sz="0" w:space="0" w:color="auto"/>
                <w:bottom w:val="none" w:sz="0" w:space="0" w:color="auto"/>
                <w:right w:val="none" w:sz="0" w:space="0" w:color="auto"/>
              </w:divBdr>
            </w:div>
            <w:div w:id="1052969265">
              <w:marLeft w:val="0"/>
              <w:marRight w:val="0"/>
              <w:marTop w:val="0"/>
              <w:marBottom w:val="0"/>
              <w:divBdr>
                <w:top w:val="none" w:sz="0" w:space="0" w:color="auto"/>
                <w:left w:val="none" w:sz="0" w:space="0" w:color="auto"/>
                <w:bottom w:val="none" w:sz="0" w:space="0" w:color="auto"/>
                <w:right w:val="none" w:sz="0" w:space="0" w:color="auto"/>
              </w:divBdr>
            </w:div>
            <w:div w:id="1100301720">
              <w:marLeft w:val="0"/>
              <w:marRight w:val="0"/>
              <w:marTop w:val="0"/>
              <w:marBottom w:val="0"/>
              <w:divBdr>
                <w:top w:val="none" w:sz="0" w:space="0" w:color="auto"/>
                <w:left w:val="none" w:sz="0" w:space="0" w:color="auto"/>
                <w:bottom w:val="none" w:sz="0" w:space="0" w:color="auto"/>
                <w:right w:val="none" w:sz="0" w:space="0" w:color="auto"/>
              </w:divBdr>
            </w:div>
            <w:div w:id="1118914837">
              <w:marLeft w:val="0"/>
              <w:marRight w:val="0"/>
              <w:marTop w:val="0"/>
              <w:marBottom w:val="0"/>
              <w:divBdr>
                <w:top w:val="none" w:sz="0" w:space="0" w:color="auto"/>
                <w:left w:val="none" w:sz="0" w:space="0" w:color="auto"/>
                <w:bottom w:val="none" w:sz="0" w:space="0" w:color="auto"/>
                <w:right w:val="none" w:sz="0" w:space="0" w:color="auto"/>
              </w:divBdr>
            </w:div>
            <w:div w:id="1207449514">
              <w:marLeft w:val="0"/>
              <w:marRight w:val="0"/>
              <w:marTop w:val="0"/>
              <w:marBottom w:val="0"/>
              <w:divBdr>
                <w:top w:val="none" w:sz="0" w:space="0" w:color="auto"/>
                <w:left w:val="none" w:sz="0" w:space="0" w:color="auto"/>
                <w:bottom w:val="none" w:sz="0" w:space="0" w:color="auto"/>
                <w:right w:val="none" w:sz="0" w:space="0" w:color="auto"/>
              </w:divBdr>
            </w:div>
            <w:div w:id="1285431503">
              <w:marLeft w:val="0"/>
              <w:marRight w:val="0"/>
              <w:marTop w:val="0"/>
              <w:marBottom w:val="0"/>
              <w:divBdr>
                <w:top w:val="none" w:sz="0" w:space="0" w:color="auto"/>
                <w:left w:val="none" w:sz="0" w:space="0" w:color="auto"/>
                <w:bottom w:val="none" w:sz="0" w:space="0" w:color="auto"/>
                <w:right w:val="none" w:sz="0" w:space="0" w:color="auto"/>
              </w:divBdr>
            </w:div>
            <w:div w:id="1436051704">
              <w:marLeft w:val="0"/>
              <w:marRight w:val="0"/>
              <w:marTop w:val="0"/>
              <w:marBottom w:val="0"/>
              <w:divBdr>
                <w:top w:val="none" w:sz="0" w:space="0" w:color="auto"/>
                <w:left w:val="none" w:sz="0" w:space="0" w:color="auto"/>
                <w:bottom w:val="none" w:sz="0" w:space="0" w:color="auto"/>
                <w:right w:val="none" w:sz="0" w:space="0" w:color="auto"/>
              </w:divBdr>
            </w:div>
            <w:div w:id="1527794515">
              <w:marLeft w:val="0"/>
              <w:marRight w:val="0"/>
              <w:marTop w:val="0"/>
              <w:marBottom w:val="0"/>
              <w:divBdr>
                <w:top w:val="none" w:sz="0" w:space="0" w:color="auto"/>
                <w:left w:val="none" w:sz="0" w:space="0" w:color="auto"/>
                <w:bottom w:val="none" w:sz="0" w:space="0" w:color="auto"/>
                <w:right w:val="none" w:sz="0" w:space="0" w:color="auto"/>
              </w:divBdr>
            </w:div>
            <w:div w:id="1555509031">
              <w:marLeft w:val="0"/>
              <w:marRight w:val="0"/>
              <w:marTop w:val="0"/>
              <w:marBottom w:val="0"/>
              <w:divBdr>
                <w:top w:val="none" w:sz="0" w:space="0" w:color="auto"/>
                <w:left w:val="none" w:sz="0" w:space="0" w:color="auto"/>
                <w:bottom w:val="none" w:sz="0" w:space="0" w:color="auto"/>
                <w:right w:val="none" w:sz="0" w:space="0" w:color="auto"/>
              </w:divBdr>
            </w:div>
            <w:div w:id="1625503608">
              <w:marLeft w:val="0"/>
              <w:marRight w:val="0"/>
              <w:marTop w:val="0"/>
              <w:marBottom w:val="0"/>
              <w:divBdr>
                <w:top w:val="none" w:sz="0" w:space="0" w:color="auto"/>
                <w:left w:val="none" w:sz="0" w:space="0" w:color="auto"/>
                <w:bottom w:val="none" w:sz="0" w:space="0" w:color="auto"/>
                <w:right w:val="none" w:sz="0" w:space="0" w:color="auto"/>
              </w:divBdr>
            </w:div>
            <w:div w:id="1736514720">
              <w:marLeft w:val="0"/>
              <w:marRight w:val="0"/>
              <w:marTop w:val="0"/>
              <w:marBottom w:val="0"/>
              <w:divBdr>
                <w:top w:val="none" w:sz="0" w:space="0" w:color="auto"/>
                <w:left w:val="none" w:sz="0" w:space="0" w:color="auto"/>
                <w:bottom w:val="none" w:sz="0" w:space="0" w:color="auto"/>
                <w:right w:val="none" w:sz="0" w:space="0" w:color="auto"/>
              </w:divBdr>
            </w:div>
            <w:div w:id="1752972152">
              <w:marLeft w:val="0"/>
              <w:marRight w:val="0"/>
              <w:marTop w:val="0"/>
              <w:marBottom w:val="0"/>
              <w:divBdr>
                <w:top w:val="none" w:sz="0" w:space="0" w:color="auto"/>
                <w:left w:val="none" w:sz="0" w:space="0" w:color="auto"/>
                <w:bottom w:val="none" w:sz="0" w:space="0" w:color="auto"/>
                <w:right w:val="none" w:sz="0" w:space="0" w:color="auto"/>
              </w:divBdr>
            </w:div>
            <w:div w:id="1761487475">
              <w:marLeft w:val="0"/>
              <w:marRight w:val="0"/>
              <w:marTop w:val="0"/>
              <w:marBottom w:val="0"/>
              <w:divBdr>
                <w:top w:val="none" w:sz="0" w:space="0" w:color="auto"/>
                <w:left w:val="none" w:sz="0" w:space="0" w:color="auto"/>
                <w:bottom w:val="none" w:sz="0" w:space="0" w:color="auto"/>
                <w:right w:val="none" w:sz="0" w:space="0" w:color="auto"/>
              </w:divBdr>
            </w:div>
            <w:div w:id="1844926863">
              <w:marLeft w:val="0"/>
              <w:marRight w:val="0"/>
              <w:marTop w:val="0"/>
              <w:marBottom w:val="0"/>
              <w:divBdr>
                <w:top w:val="none" w:sz="0" w:space="0" w:color="auto"/>
                <w:left w:val="none" w:sz="0" w:space="0" w:color="auto"/>
                <w:bottom w:val="none" w:sz="0" w:space="0" w:color="auto"/>
                <w:right w:val="none" w:sz="0" w:space="0" w:color="auto"/>
              </w:divBdr>
            </w:div>
            <w:div w:id="1888836569">
              <w:marLeft w:val="0"/>
              <w:marRight w:val="0"/>
              <w:marTop w:val="0"/>
              <w:marBottom w:val="0"/>
              <w:divBdr>
                <w:top w:val="none" w:sz="0" w:space="0" w:color="auto"/>
                <w:left w:val="none" w:sz="0" w:space="0" w:color="auto"/>
                <w:bottom w:val="none" w:sz="0" w:space="0" w:color="auto"/>
                <w:right w:val="none" w:sz="0" w:space="0" w:color="auto"/>
              </w:divBdr>
            </w:div>
            <w:div w:id="1890531337">
              <w:marLeft w:val="0"/>
              <w:marRight w:val="0"/>
              <w:marTop w:val="0"/>
              <w:marBottom w:val="0"/>
              <w:divBdr>
                <w:top w:val="none" w:sz="0" w:space="0" w:color="auto"/>
                <w:left w:val="none" w:sz="0" w:space="0" w:color="auto"/>
                <w:bottom w:val="none" w:sz="0" w:space="0" w:color="auto"/>
                <w:right w:val="none" w:sz="0" w:space="0" w:color="auto"/>
              </w:divBdr>
            </w:div>
            <w:div w:id="1925992251">
              <w:marLeft w:val="0"/>
              <w:marRight w:val="0"/>
              <w:marTop w:val="0"/>
              <w:marBottom w:val="0"/>
              <w:divBdr>
                <w:top w:val="none" w:sz="0" w:space="0" w:color="auto"/>
                <w:left w:val="none" w:sz="0" w:space="0" w:color="auto"/>
                <w:bottom w:val="none" w:sz="0" w:space="0" w:color="auto"/>
                <w:right w:val="none" w:sz="0" w:space="0" w:color="auto"/>
              </w:divBdr>
            </w:div>
            <w:div w:id="1972902312">
              <w:marLeft w:val="0"/>
              <w:marRight w:val="0"/>
              <w:marTop w:val="0"/>
              <w:marBottom w:val="0"/>
              <w:divBdr>
                <w:top w:val="none" w:sz="0" w:space="0" w:color="auto"/>
                <w:left w:val="none" w:sz="0" w:space="0" w:color="auto"/>
                <w:bottom w:val="none" w:sz="0" w:space="0" w:color="auto"/>
                <w:right w:val="none" w:sz="0" w:space="0" w:color="auto"/>
              </w:divBdr>
            </w:div>
            <w:div w:id="1983345443">
              <w:marLeft w:val="0"/>
              <w:marRight w:val="0"/>
              <w:marTop w:val="0"/>
              <w:marBottom w:val="0"/>
              <w:divBdr>
                <w:top w:val="none" w:sz="0" w:space="0" w:color="auto"/>
                <w:left w:val="none" w:sz="0" w:space="0" w:color="auto"/>
                <w:bottom w:val="none" w:sz="0" w:space="0" w:color="auto"/>
                <w:right w:val="none" w:sz="0" w:space="0" w:color="auto"/>
              </w:divBdr>
            </w:div>
            <w:div w:id="2010256900">
              <w:marLeft w:val="0"/>
              <w:marRight w:val="0"/>
              <w:marTop w:val="0"/>
              <w:marBottom w:val="0"/>
              <w:divBdr>
                <w:top w:val="none" w:sz="0" w:space="0" w:color="auto"/>
                <w:left w:val="none" w:sz="0" w:space="0" w:color="auto"/>
                <w:bottom w:val="none" w:sz="0" w:space="0" w:color="auto"/>
                <w:right w:val="none" w:sz="0" w:space="0" w:color="auto"/>
              </w:divBdr>
            </w:div>
            <w:div w:id="201341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15524">
      <w:bodyDiv w:val="1"/>
      <w:marLeft w:val="0"/>
      <w:marRight w:val="0"/>
      <w:marTop w:val="0"/>
      <w:marBottom w:val="0"/>
      <w:divBdr>
        <w:top w:val="none" w:sz="0" w:space="0" w:color="auto"/>
        <w:left w:val="none" w:sz="0" w:space="0" w:color="auto"/>
        <w:bottom w:val="none" w:sz="0" w:space="0" w:color="auto"/>
        <w:right w:val="none" w:sz="0" w:space="0" w:color="auto"/>
      </w:divBdr>
    </w:div>
    <w:div w:id="95247402">
      <w:bodyDiv w:val="1"/>
      <w:marLeft w:val="0"/>
      <w:marRight w:val="0"/>
      <w:marTop w:val="0"/>
      <w:marBottom w:val="0"/>
      <w:divBdr>
        <w:top w:val="none" w:sz="0" w:space="0" w:color="auto"/>
        <w:left w:val="none" w:sz="0" w:space="0" w:color="auto"/>
        <w:bottom w:val="none" w:sz="0" w:space="0" w:color="auto"/>
        <w:right w:val="none" w:sz="0" w:space="0" w:color="auto"/>
      </w:divBdr>
    </w:div>
    <w:div w:id="377899570">
      <w:bodyDiv w:val="1"/>
      <w:marLeft w:val="0"/>
      <w:marRight w:val="0"/>
      <w:marTop w:val="0"/>
      <w:marBottom w:val="0"/>
      <w:divBdr>
        <w:top w:val="none" w:sz="0" w:space="0" w:color="auto"/>
        <w:left w:val="none" w:sz="0" w:space="0" w:color="auto"/>
        <w:bottom w:val="none" w:sz="0" w:space="0" w:color="auto"/>
        <w:right w:val="none" w:sz="0" w:space="0" w:color="auto"/>
      </w:divBdr>
      <w:divsChild>
        <w:div w:id="770973962">
          <w:marLeft w:val="0"/>
          <w:marRight w:val="0"/>
          <w:marTop w:val="0"/>
          <w:marBottom w:val="0"/>
          <w:divBdr>
            <w:top w:val="none" w:sz="0" w:space="0" w:color="auto"/>
            <w:left w:val="none" w:sz="0" w:space="0" w:color="auto"/>
            <w:bottom w:val="none" w:sz="0" w:space="0" w:color="auto"/>
            <w:right w:val="none" w:sz="0" w:space="0" w:color="auto"/>
          </w:divBdr>
          <w:divsChild>
            <w:div w:id="678775351">
              <w:marLeft w:val="0"/>
              <w:marRight w:val="0"/>
              <w:marTop w:val="0"/>
              <w:marBottom w:val="0"/>
              <w:divBdr>
                <w:top w:val="none" w:sz="0" w:space="0" w:color="auto"/>
                <w:left w:val="none" w:sz="0" w:space="0" w:color="auto"/>
                <w:bottom w:val="none" w:sz="0" w:space="0" w:color="auto"/>
                <w:right w:val="none" w:sz="0" w:space="0" w:color="auto"/>
              </w:divBdr>
            </w:div>
            <w:div w:id="680008984">
              <w:marLeft w:val="0"/>
              <w:marRight w:val="0"/>
              <w:marTop w:val="0"/>
              <w:marBottom w:val="0"/>
              <w:divBdr>
                <w:top w:val="none" w:sz="0" w:space="0" w:color="auto"/>
                <w:left w:val="none" w:sz="0" w:space="0" w:color="auto"/>
                <w:bottom w:val="none" w:sz="0" w:space="0" w:color="auto"/>
                <w:right w:val="none" w:sz="0" w:space="0" w:color="auto"/>
              </w:divBdr>
            </w:div>
            <w:div w:id="777024391">
              <w:marLeft w:val="0"/>
              <w:marRight w:val="0"/>
              <w:marTop w:val="0"/>
              <w:marBottom w:val="0"/>
              <w:divBdr>
                <w:top w:val="none" w:sz="0" w:space="0" w:color="auto"/>
                <w:left w:val="none" w:sz="0" w:space="0" w:color="auto"/>
                <w:bottom w:val="none" w:sz="0" w:space="0" w:color="auto"/>
                <w:right w:val="none" w:sz="0" w:space="0" w:color="auto"/>
              </w:divBdr>
            </w:div>
            <w:div w:id="839154142">
              <w:marLeft w:val="0"/>
              <w:marRight w:val="0"/>
              <w:marTop w:val="0"/>
              <w:marBottom w:val="0"/>
              <w:divBdr>
                <w:top w:val="none" w:sz="0" w:space="0" w:color="auto"/>
                <w:left w:val="none" w:sz="0" w:space="0" w:color="auto"/>
                <w:bottom w:val="none" w:sz="0" w:space="0" w:color="auto"/>
                <w:right w:val="none" w:sz="0" w:space="0" w:color="auto"/>
              </w:divBdr>
            </w:div>
            <w:div w:id="1512187247">
              <w:marLeft w:val="0"/>
              <w:marRight w:val="0"/>
              <w:marTop w:val="0"/>
              <w:marBottom w:val="0"/>
              <w:divBdr>
                <w:top w:val="none" w:sz="0" w:space="0" w:color="auto"/>
                <w:left w:val="none" w:sz="0" w:space="0" w:color="auto"/>
                <w:bottom w:val="none" w:sz="0" w:space="0" w:color="auto"/>
                <w:right w:val="none" w:sz="0" w:space="0" w:color="auto"/>
              </w:divBdr>
            </w:div>
            <w:div w:id="187218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347951">
      <w:bodyDiv w:val="1"/>
      <w:marLeft w:val="0"/>
      <w:marRight w:val="0"/>
      <w:marTop w:val="0"/>
      <w:marBottom w:val="0"/>
      <w:divBdr>
        <w:top w:val="none" w:sz="0" w:space="0" w:color="auto"/>
        <w:left w:val="none" w:sz="0" w:space="0" w:color="auto"/>
        <w:bottom w:val="none" w:sz="0" w:space="0" w:color="auto"/>
        <w:right w:val="none" w:sz="0" w:space="0" w:color="auto"/>
      </w:divBdr>
      <w:divsChild>
        <w:div w:id="501821257">
          <w:marLeft w:val="0"/>
          <w:marRight w:val="0"/>
          <w:marTop w:val="0"/>
          <w:marBottom w:val="0"/>
          <w:divBdr>
            <w:top w:val="none" w:sz="0" w:space="0" w:color="auto"/>
            <w:left w:val="none" w:sz="0" w:space="0" w:color="auto"/>
            <w:bottom w:val="none" w:sz="0" w:space="0" w:color="auto"/>
            <w:right w:val="none" w:sz="0" w:space="0" w:color="auto"/>
          </w:divBdr>
          <w:divsChild>
            <w:div w:id="616907333">
              <w:marLeft w:val="0"/>
              <w:marRight w:val="0"/>
              <w:marTop w:val="0"/>
              <w:marBottom w:val="0"/>
              <w:divBdr>
                <w:top w:val="none" w:sz="0" w:space="0" w:color="auto"/>
                <w:left w:val="none" w:sz="0" w:space="0" w:color="auto"/>
                <w:bottom w:val="none" w:sz="0" w:space="0" w:color="auto"/>
                <w:right w:val="none" w:sz="0" w:space="0" w:color="auto"/>
              </w:divBdr>
            </w:div>
            <w:div w:id="704402433">
              <w:marLeft w:val="0"/>
              <w:marRight w:val="0"/>
              <w:marTop w:val="0"/>
              <w:marBottom w:val="0"/>
              <w:divBdr>
                <w:top w:val="none" w:sz="0" w:space="0" w:color="auto"/>
                <w:left w:val="none" w:sz="0" w:space="0" w:color="auto"/>
                <w:bottom w:val="none" w:sz="0" w:space="0" w:color="auto"/>
                <w:right w:val="none" w:sz="0" w:space="0" w:color="auto"/>
              </w:divBdr>
            </w:div>
            <w:div w:id="981887335">
              <w:marLeft w:val="0"/>
              <w:marRight w:val="0"/>
              <w:marTop w:val="0"/>
              <w:marBottom w:val="0"/>
              <w:divBdr>
                <w:top w:val="none" w:sz="0" w:space="0" w:color="auto"/>
                <w:left w:val="none" w:sz="0" w:space="0" w:color="auto"/>
                <w:bottom w:val="none" w:sz="0" w:space="0" w:color="auto"/>
                <w:right w:val="none" w:sz="0" w:space="0" w:color="auto"/>
              </w:divBdr>
            </w:div>
            <w:div w:id="1079211818">
              <w:marLeft w:val="0"/>
              <w:marRight w:val="0"/>
              <w:marTop w:val="0"/>
              <w:marBottom w:val="0"/>
              <w:divBdr>
                <w:top w:val="none" w:sz="0" w:space="0" w:color="auto"/>
                <w:left w:val="none" w:sz="0" w:space="0" w:color="auto"/>
                <w:bottom w:val="none" w:sz="0" w:space="0" w:color="auto"/>
                <w:right w:val="none" w:sz="0" w:space="0" w:color="auto"/>
              </w:divBdr>
            </w:div>
            <w:div w:id="1137576605">
              <w:marLeft w:val="0"/>
              <w:marRight w:val="0"/>
              <w:marTop w:val="0"/>
              <w:marBottom w:val="0"/>
              <w:divBdr>
                <w:top w:val="none" w:sz="0" w:space="0" w:color="auto"/>
                <w:left w:val="none" w:sz="0" w:space="0" w:color="auto"/>
                <w:bottom w:val="none" w:sz="0" w:space="0" w:color="auto"/>
                <w:right w:val="none" w:sz="0" w:space="0" w:color="auto"/>
              </w:divBdr>
            </w:div>
            <w:div w:id="158336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580206">
      <w:bodyDiv w:val="1"/>
      <w:marLeft w:val="0"/>
      <w:marRight w:val="0"/>
      <w:marTop w:val="0"/>
      <w:marBottom w:val="0"/>
      <w:divBdr>
        <w:top w:val="none" w:sz="0" w:space="0" w:color="auto"/>
        <w:left w:val="none" w:sz="0" w:space="0" w:color="auto"/>
        <w:bottom w:val="none" w:sz="0" w:space="0" w:color="auto"/>
        <w:right w:val="none" w:sz="0" w:space="0" w:color="auto"/>
      </w:divBdr>
    </w:div>
    <w:div w:id="667053538">
      <w:bodyDiv w:val="1"/>
      <w:marLeft w:val="0"/>
      <w:marRight w:val="0"/>
      <w:marTop w:val="0"/>
      <w:marBottom w:val="0"/>
      <w:divBdr>
        <w:top w:val="none" w:sz="0" w:space="0" w:color="auto"/>
        <w:left w:val="none" w:sz="0" w:space="0" w:color="auto"/>
        <w:bottom w:val="none" w:sz="0" w:space="0" w:color="auto"/>
        <w:right w:val="none" w:sz="0" w:space="0" w:color="auto"/>
      </w:divBdr>
    </w:div>
    <w:div w:id="673075162">
      <w:bodyDiv w:val="1"/>
      <w:marLeft w:val="0"/>
      <w:marRight w:val="0"/>
      <w:marTop w:val="0"/>
      <w:marBottom w:val="0"/>
      <w:divBdr>
        <w:top w:val="none" w:sz="0" w:space="0" w:color="auto"/>
        <w:left w:val="none" w:sz="0" w:space="0" w:color="auto"/>
        <w:bottom w:val="none" w:sz="0" w:space="0" w:color="auto"/>
        <w:right w:val="none" w:sz="0" w:space="0" w:color="auto"/>
      </w:divBdr>
      <w:divsChild>
        <w:div w:id="1785736163">
          <w:marLeft w:val="0"/>
          <w:marRight w:val="0"/>
          <w:marTop w:val="0"/>
          <w:marBottom w:val="0"/>
          <w:divBdr>
            <w:top w:val="none" w:sz="0" w:space="0" w:color="auto"/>
            <w:left w:val="none" w:sz="0" w:space="0" w:color="auto"/>
            <w:bottom w:val="none" w:sz="0" w:space="0" w:color="auto"/>
            <w:right w:val="none" w:sz="0" w:space="0" w:color="auto"/>
          </w:divBdr>
          <w:divsChild>
            <w:div w:id="9621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898497">
      <w:bodyDiv w:val="1"/>
      <w:marLeft w:val="0"/>
      <w:marRight w:val="0"/>
      <w:marTop w:val="0"/>
      <w:marBottom w:val="0"/>
      <w:divBdr>
        <w:top w:val="none" w:sz="0" w:space="0" w:color="auto"/>
        <w:left w:val="none" w:sz="0" w:space="0" w:color="auto"/>
        <w:bottom w:val="none" w:sz="0" w:space="0" w:color="auto"/>
        <w:right w:val="none" w:sz="0" w:space="0" w:color="auto"/>
      </w:divBdr>
      <w:divsChild>
        <w:div w:id="283924988">
          <w:marLeft w:val="547"/>
          <w:marRight w:val="0"/>
          <w:marTop w:val="200"/>
          <w:marBottom w:val="0"/>
          <w:divBdr>
            <w:top w:val="none" w:sz="0" w:space="0" w:color="auto"/>
            <w:left w:val="none" w:sz="0" w:space="0" w:color="auto"/>
            <w:bottom w:val="none" w:sz="0" w:space="0" w:color="auto"/>
            <w:right w:val="none" w:sz="0" w:space="0" w:color="auto"/>
          </w:divBdr>
        </w:div>
        <w:div w:id="511650119">
          <w:marLeft w:val="547"/>
          <w:marRight w:val="0"/>
          <w:marTop w:val="200"/>
          <w:marBottom w:val="160"/>
          <w:divBdr>
            <w:top w:val="none" w:sz="0" w:space="0" w:color="auto"/>
            <w:left w:val="none" w:sz="0" w:space="0" w:color="auto"/>
            <w:bottom w:val="none" w:sz="0" w:space="0" w:color="auto"/>
            <w:right w:val="none" w:sz="0" w:space="0" w:color="auto"/>
          </w:divBdr>
        </w:div>
        <w:div w:id="614868940">
          <w:marLeft w:val="547"/>
          <w:marRight w:val="0"/>
          <w:marTop w:val="200"/>
          <w:marBottom w:val="0"/>
          <w:divBdr>
            <w:top w:val="none" w:sz="0" w:space="0" w:color="auto"/>
            <w:left w:val="none" w:sz="0" w:space="0" w:color="auto"/>
            <w:bottom w:val="none" w:sz="0" w:space="0" w:color="auto"/>
            <w:right w:val="none" w:sz="0" w:space="0" w:color="auto"/>
          </w:divBdr>
        </w:div>
        <w:div w:id="1627469499">
          <w:marLeft w:val="547"/>
          <w:marRight w:val="0"/>
          <w:marTop w:val="200"/>
          <w:marBottom w:val="0"/>
          <w:divBdr>
            <w:top w:val="none" w:sz="0" w:space="0" w:color="auto"/>
            <w:left w:val="none" w:sz="0" w:space="0" w:color="auto"/>
            <w:bottom w:val="none" w:sz="0" w:space="0" w:color="auto"/>
            <w:right w:val="none" w:sz="0" w:space="0" w:color="auto"/>
          </w:divBdr>
        </w:div>
        <w:div w:id="1653750114">
          <w:marLeft w:val="547"/>
          <w:marRight w:val="0"/>
          <w:marTop w:val="200"/>
          <w:marBottom w:val="0"/>
          <w:divBdr>
            <w:top w:val="none" w:sz="0" w:space="0" w:color="auto"/>
            <w:left w:val="none" w:sz="0" w:space="0" w:color="auto"/>
            <w:bottom w:val="none" w:sz="0" w:space="0" w:color="auto"/>
            <w:right w:val="none" w:sz="0" w:space="0" w:color="auto"/>
          </w:divBdr>
        </w:div>
        <w:div w:id="1959483379">
          <w:marLeft w:val="547"/>
          <w:marRight w:val="0"/>
          <w:marTop w:val="200"/>
          <w:marBottom w:val="0"/>
          <w:divBdr>
            <w:top w:val="none" w:sz="0" w:space="0" w:color="auto"/>
            <w:left w:val="none" w:sz="0" w:space="0" w:color="auto"/>
            <w:bottom w:val="none" w:sz="0" w:space="0" w:color="auto"/>
            <w:right w:val="none" w:sz="0" w:space="0" w:color="auto"/>
          </w:divBdr>
        </w:div>
        <w:div w:id="1959994453">
          <w:marLeft w:val="547"/>
          <w:marRight w:val="0"/>
          <w:marTop w:val="200"/>
          <w:marBottom w:val="0"/>
          <w:divBdr>
            <w:top w:val="none" w:sz="0" w:space="0" w:color="auto"/>
            <w:left w:val="none" w:sz="0" w:space="0" w:color="auto"/>
            <w:bottom w:val="none" w:sz="0" w:space="0" w:color="auto"/>
            <w:right w:val="none" w:sz="0" w:space="0" w:color="auto"/>
          </w:divBdr>
        </w:div>
        <w:div w:id="2047678034">
          <w:marLeft w:val="547"/>
          <w:marRight w:val="0"/>
          <w:marTop w:val="200"/>
          <w:marBottom w:val="0"/>
          <w:divBdr>
            <w:top w:val="none" w:sz="0" w:space="0" w:color="auto"/>
            <w:left w:val="none" w:sz="0" w:space="0" w:color="auto"/>
            <w:bottom w:val="none" w:sz="0" w:space="0" w:color="auto"/>
            <w:right w:val="none" w:sz="0" w:space="0" w:color="auto"/>
          </w:divBdr>
        </w:div>
      </w:divsChild>
    </w:div>
    <w:div w:id="741097619">
      <w:bodyDiv w:val="1"/>
      <w:marLeft w:val="0"/>
      <w:marRight w:val="0"/>
      <w:marTop w:val="0"/>
      <w:marBottom w:val="0"/>
      <w:divBdr>
        <w:top w:val="none" w:sz="0" w:space="0" w:color="auto"/>
        <w:left w:val="none" w:sz="0" w:space="0" w:color="auto"/>
        <w:bottom w:val="none" w:sz="0" w:space="0" w:color="auto"/>
        <w:right w:val="none" w:sz="0" w:space="0" w:color="auto"/>
      </w:divBdr>
      <w:divsChild>
        <w:div w:id="1185292525">
          <w:marLeft w:val="0"/>
          <w:marRight w:val="0"/>
          <w:marTop w:val="0"/>
          <w:marBottom w:val="0"/>
          <w:divBdr>
            <w:top w:val="none" w:sz="0" w:space="0" w:color="auto"/>
            <w:left w:val="none" w:sz="0" w:space="0" w:color="auto"/>
            <w:bottom w:val="none" w:sz="0" w:space="0" w:color="auto"/>
            <w:right w:val="none" w:sz="0" w:space="0" w:color="auto"/>
          </w:divBdr>
          <w:divsChild>
            <w:div w:id="591434">
              <w:marLeft w:val="0"/>
              <w:marRight w:val="0"/>
              <w:marTop w:val="0"/>
              <w:marBottom w:val="0"/>
              <w:divBdr>
                <w:top w:val="none" w:sz="0" w:space="0" w:color="auto"/>
                <w:left w:val="none" w:sz="0" w:space="0" w:color="auto"/>
                <w:bottom w:val="none" w:sz="0" w:space="0" w:color="auto"/>
                <w:right w:val="none" w:sz="0" w:space="0" w:color="auto"/>
              </w:divBdr>
            </w:div>
            <w:div w:id="48236974">
              <w:marLeft w:val="0"/>
              <w:marRight w:val="0"/>
              <w:marTop w:val="0"/>
              <w:marBottom w:val="0"/>
              <w:divBdr>
                <w:top w:val="none" w:sz="0" w:space="0" w:color="auto"/>
                <w:left w:val="none" w:sz="0" w:space="0" w:color="auto"/>
                <w:bottom w:val="none" w:sz="0" w:space="0" w:color="auto"/>
                <w:right w:val="none" w:sz="0" w:space="0" w:color="auto"/>
              </w:divBdr>
            </w:div>
            <w:div w:id="58284062">
              <w:marLeft w:val="0"/>
              <w:marRight w:val="0"/>
              <w:marTop w:val="0"/>
              <w:marBottom w:val="0"/>
              <w:divBdr>
                <w:top w:val="none" w:sz="0" w:space="0" w:color="auto"/>
                <w:left w:val="none" w:sz="0" w:space="0" w:color="auto"/>
                <w:bottom w:val="none" w:sz="0" w:space="0" w:color="auto"/>
                <w:right w:val="none" w:sz="0" w:space="0" w:color="auto"/>
              </w:divBdr>
            </w:div>
            <w:div w:id="66926480">
              <w:marLeft w:val="0"/>
              <w:marRight w:val="0"/>
              <w:marTop w:val="0"/>
              <w:marBottom w:val="0"/>
              <w:divBdr>
                <w:top w:val="none" w:sz="0" w:space="0" w:color="auto"/>
                <w:left w:val="none" w:sz="0" w:space="0" w:color="auto"/>
                <w:bottom w:val="none" w:sz="0" w:space="0" w:color="auto"/>
                <w:right w:val="none" w:sz="0" w:space="0" w:color="auto"/>
              </w:divBdr>
            </w:div>
            <w:div w:id="121313002">
              <w:marLeft w:val="0"/>
              <w:marRight w:val="0"/>
              <w:marTop w:val="0"/>
              <w:marBottom w:val="0"/>
              <w:divBdr>
                <w:top w:val="none" w:sz="0" w:space="0" w:color="auto"/>
                <w:left w:val="none" w:sz="0" w:space="0" w:color="auto"/>
                <w:bottom w:val="none" w:sz="0" w:space="0" w:color="auto"/>
                <w:right w:val="none" w:sz="0" w:space="0" w:color="auto"/>
              </w:divBdr>
            </w:div>
            <w:div w:id="179703132">
              <w:marLeft w:val="0"/>
              <w:marRight w:val="0"/>
              <w:marTop w:val="0"/>
              <w:marBottom w:val="0"/>
              <w:divBdr>
                <w:top w:val="none" w:sz="0" w:space="0" w:color="auto"/>
                <w:left w:val="none" w:sz="0" w:space="0" w:color="auto"/>
                <w:bottom w:val="none" w:sz="0" w:space="0" w:color="auto"/>
                <w:right w:val="none" w:sz="0" w:space="0" w:color="auto"/>
              </w:divBdr>
            </w:div>
            <w:div w:id="218907278">
              <w:marLeft w:val="0"/>
              <w:marRight w:val="0"/>
              <w:marTop w:val="0"/>
              <w:marBottom w:val="0"/>
              <w:divBdr>
                <w:top w:val="none" w:sz="0" w:space="0" w:color="auto"/>
                <w:left w:val="none" w:sz="0" w:space="0" w:color="auto"/>
                <w:bottom w:val="none" w:sz="0" w:space="0" w:color="auto"/>
                <w:right w:val="none" w:sz="0" w:space="0" w:color="auto"/>
              </w:divBdr>
            </w:div>
            <w:div w:id="236869573">
              <w:marLeft w:val="0"/>
              <w:marRight w:val="0"/>
              <w:marTop w:val="0"/>
              <w:marBottom w:val="0"/>
              <w:divBdr>
                <w:top w:val="none" w:sz="0" w:space="0" w:color="auto"/>
                <w:left w:val="none" w:sz="0" w:space="0" w:color="auto"/>
                <w:bottom w:val="none" w:sz="0" w:space="0" w:color="auto"/>
                <w:right w:val="none" w:sz="0" w:space="0" w:color="auto"/>
              </w:divBdr>
            </w:div>
            <w:div w:id="264188570">
              <w:marLeft w:val="0"/>
              <w:marRight w:val="0"/>
              <w:marTop w:val="0"/>
              <w:marBottom w:val="0"/>
              <w:divBdr>
                <w:top w:val="none" w:sz="0" w:space="0" w:color="auto"/>
                <w:left w:val="none" w:sz="0" w:space="0" w:color="auto"/>
                <w:bottom w:val="none" w:sz="0" w:space="0" w:color="auto"/>
                <w:right w:val="none" w:sz="0" w:space="0" w:color="auto"/>
              </w:divBdr>
            </w:div>
            <w:div w:id="316883464">
              <w:marLeft w:val="0"/>
              <w:marRight w:val="0"/>
              <w:marTop w:val="0"/>
              <w:marBottom w:val="0"/>
              <w:divBdr>
                <w:top w:val="none" w:sz="0" w:space="0" w:color="auto"/>
                <w:left w:val="none" w:sz="0" w:space="0" w:color="auto"/>
                <w:bottom w:val="none" w:sz="0" w:space="0" w:color="auto"/>
                <w:right w:val="none" w:sz="0" w:space="0" w:color="auto"/>
              </w:divBdr>
            </w:div>
            <w:div w:id="320356466">
              <w:marLeft w:val="0"/>
              <w:marRight w:val="0"/>
              <w:marTop w:val="0"/>
              <w:marBottom w:val="0"/>
              <w:divBdr>
                <w:top w:val="none" w:sz="0" w:space="0" w:color="auto"/>
                <w:left w:val="none" w:sz="0" w:space="0" w:color="auto"/>
                <w:bottom w:val="none" w:sz="0" w:space="0" w:color="auto"/>
                <w:right w:val="none" w:sz="0" w:space="0" w:color="auto"/>
              </w:divBdr>
            </w:div>
            <w:div w:id="407384730">
              <w:marLeft w:val="0"/>
              <w:marRight w:val="0"/>
              <w:marTop w:val="0"/>
              <w:marBottom w:val="0"/>
              <w:divBdr>
                <w:top w:val="none" w:sz="0" w:space="0" w:color="auto"/>
                <w:left w:val="none" w:sz="0" w:space="0" w:color="auto"/>
                <w:bottom w:val="none" w:sz="0" w:space="0" w:color="auto"/>
                <w:right w:val="none" w:sz="0" w:space="0" w:color="auto"/>
              </w:divBdr>
            </w:div>
            <w:div w:id="432241000">
              <w:marLeft w:val="0"/>
              <w:marRight w:val="0"/>
              <w:marTop w:val="0"/>
              <w:marBottom w:val="0"/>
              <w:divBdr>
                <w:top w:val="none" w:sz="0" w:space="0" w:color="auto"/>
                <w:left w:val="none" w:sz="0" w:space="0" w:color="auto"/>
                <w:bottom w:val="none" w:sz="0" w:space="0" w:color="auto"/>
                <w:right w:val="none" w:sz="0" w:space="0" w:color="auto"/>
              </w:divBdr>
            </w:div>
            <w:div w:id="437919481">
              <w:marLeft w:val="0"/>
              <w:marRight w:val="0"/>
              <w:marTop w:val="0"/>
              <w:marBottom w:val="0"/>
              <w:divBdr>
                <w:top w:val="none" w:sz="0" w:space="0" w:color="auto"/>
                <w:left w:val="none" w:sz="0" w:space="0" w:color="auto"/>
                <w:bottom w:val="none" w:sz="0" w:space="0" w:color="auto"/>
                <w:right w:val="none" w:sz="0" w:space="0" w:color="auto"/>
              </w:divBdr>
            </w:div>
            <w:div w:id="484980085">
              <w:marLeft w:val="0"/>
              <w:marRight w:val="0"/>
              <w:marTop w:val="0"/>
              <w:marBottom w:val="0"/>
              <w:divBdr>
                <w:top w:val="none" w:sz="0" w:space="0" w:color="auto"/>
                <w:left w:val="none" w:sz="0" w:space="0" w:color="auto"/>
                <w:bottom w:val="none" w:sz="0" w:space="0" w:color="auto"/>
                <w:right w:val="none" w:sz="0" w:space="0" w:color="auto"/>
              </w:divBdr>
            </w:div>
            <w:div w:id="488792245">
              <w:marLeft w:val="0"/>
              <w:marRight w:val="0"/>
              <w:marTop w:val="0"/>
              <w:marBottom w:val="0"/>
              <w:divBdr>
                <w:top w:val="none" w:sz="0" w:space="0" w:color="auto"/>
                <w:left w:val="none" w:sz="0" w:space="0" w:color="auto"/>
                <w:bottom w:val="none" w:sz="0" w:space="0" w:color="auto"/>
                <w:right w:val="none" w:sz="0" w:space="0" w:color="auto"/>
              </w:divBdr>
            </w:div>
            <w:div w:id="510291815">
              <w:marLeft w:val="0"/>
              <w:marRight w:val="0"/>
              <w:marTop w:val="0"/>
              <w:marBottom w:val="0"/>
              <w:divBdr>
                <w:top w:val="none" w:sz="0" w:space="0" w:color="auto"/>
                <w:left w:val="none" w:sz="0" w:space="0" w:color="auto"/>
                <w:bottom w:val="none" w:sz="0" w:space="0" w:color="auto"/>
                <w:right w:val="none" w:sz="0" w:space="0" w:color="auto"/>
              </w:divBdr>
            </w:div>
            <w:div w:id="511071290">
              <w:marLeft w:val="0"/>
              <w:marRight w:val="0"/>
              <w:marTop w:val="0"/>
              <w:marBottom w:val="0"/>
              <w:divBdr>
                <w:top w:val="none" w:sz="0" w:space="0" w:color="auto"/>
                <w:left w:val="none" w:sz="0" w:space="0" w:color="auto"/>
                <w:bottom w:val="none" w:sz="0" w:space="0" w:color="auto"/>
                <w:right w:val="none" w:sz="0" w:space="0" w:color="auto"/>
              </w:divBdr>
            </w:div>
            <w:div w:id="535238360">
              <w:marLeft w:val="0"/>
              <w:marRight w:val="0"/>
              <w:marTop w:val="0"/>
              <w:marBottom w:val="0"/>
              <w:divBdr>
                <w:top w:val="none" w:sz="0" w:space="0" w:color="auto"/>
                <w:left w:val="none" w:sz="0" w:space="0" w:color="auto"/>
                <w:bottom w:val="none" w:sz="0" w:space="0" w:color="auto"/>
                <w:right w:val="none" w:sz="0" w:space="0" w:color="auto"/>
              </w:divBdr>
            </w:div>
            <w:div w:id="544954826">
              <w:marLeft w:val="0"/>
              <w:marRight w:val="0"/>
              <w:marTop w:val="0"/>
              <w:marBottom w:val="0"/>
              <w:divBdr>
                <w:top w:val="none" w:sz="0" w:space="0" w:color="auto"/>
                <w:left w:val="none" w:sz="0" w:space="0" w:color="auto"/>
                <w:bottom w:val="none" w:sz="0" w:space="0" w:color="auto"/>
                <w:right w:val="none" w:sz="0" w:space="0" w:color="auto"/>
              </w:divBdr>
            </w:div>
            <w:div w:id="592670035">
              <w:marLeft w:val="0"/>
              <w:marRight w:val="0"/>
              <w:marTop w:val="0"/>
              <w:marBottom w:val="0"/>
              <w:divBdr>
                <w:top w:val="none" w:sz="0" w:space="0" w:color="auto"/>
                <w:left w:val="none" w:sz="0" w:space="0" w:color="auto"/>
                <w:bottom w:val="none" w:sz="0" w:space="0" w:color="auto"/>
                <w:right w:val="none" w:sz="0" w:space="0" w:color="auto"/>
              </w:divBdr>
            </w:div>
            <w:div w:id="592981886">
              <w:marLeft w:val="0"/>
              <w:marRight w:val="0"/>
              <w:marTop w:val="0"/>
              <w:marBottom w:val="0"/>
              <w:divBdr>
                <w:top w:val="none" w:sz="0" w:space="0" w:color="auto"/>
                <w:left w:val="none" w:sz="0" w:space="0" w:color="auto"/>
                <w:bottom w:val="none" w:sz="0" w:space="0" w:color="auto"/>
                <w:right w:val="none" w:sz="0" w:space="0" w:color="auto"/>
              </w:divBdr>
            </w:div>
            <w:div w:id="696927381">
              <w:marLeft w:val="0"/>
              <w:marRight w:val="0"/>
              <w:marTop w:val="0"/>
              <w:marBottom w:val="0"/>
              <w:divBdr>
                <w:top w:val="none" w:sz="0" w:space="0" w:color="auto"/>
                <w:left w:val="none" w:sz="0" w:space="0" w:color="auto"/>
                <w:bottom w:val="none" w:sz="0" w:space="0" w:color="auto"/>
                <w:right w:val="none" w:sz="0" w:space="0" w:color="auto"/>
              </w:divBdr>
            </w:div>
            <w:div w:id="710031463">
              <w:marLeft w:val="0"/>
              <w:marRight w:val="0"/>
              <w:marTop w:val="0"/>
              <w:marBottom w:val="0"/>
              <w:divBdr>
                <w:top w:val="none" w:sz="0" w:space="0" w:color="auto"/>
                <w:left w:val="none" w:sz="0" w:space="0" w:color="auto"/>
                <w:bottom w:val="none" w:sz="0" w:space="0" w:color="auto"/>
                <w:right w:val="none" w:sz="0" w:space="0" w:color="auto"/>
              </w:divBdr>
            </w:div>
            <w:div w:id="710496296">
              <w:marLeft w:val="0"/>
              <w:marRight w:val="0"/>
              <w:marTop w:val="0"/>
              <w:marBottom w:val="0"/>
              <w:divBdr>
                <w:top w:val="none" w:sz="0" w:space="0" w:color="auto"/>
                <w:left w:val="none" w:sz="0" w:space="0" w:color="auto"/>
                <w:bottom w:val="none" w:sz="0" w:space="0" w:color="auto"/>
                <w:right w:val="none" w:sz="0" w:space="0" w:color="auto"/>
              </w:divBdr>
            </w:div>
            <w:div w:id="711921182">
              <w:marLeft w:val="0"/>
              <w:marRight w:val="0"/>
              <w:marTop w:val="0"/>
              <w:marBottom w:val="0"/>
              <w:divBdr>
                <w:top w:val="none" w:sz="0" w:space="0" w:color="auto"/>
                <w:left w:val="none" w:sz="0" w:space="0" w:color="auto"/>
                <w:bottom w:val="none" w:sz="0" w:space="0" w:color="auto"/>
                <w:right w:val="none" w:sz="0" w:space="0" w:color="auto"/>
              </w:divBdr>
            </w:div>
            <w:div w:id="730496319">
              <w:marLeft w:val="0"/>
              <w:marRight w:val="0"/>
              <w:marTop w:val="0"/>
              <w:marBottom w:val="0"/>
              <w:divBdr>
                <w:top w:val="none" w:sz="0" w:space="0" w:color="auto"/>
                <w:left w:val="none" w:sz="0" w:space="0" w:color="auto"/>
                <w:bottom w:val="none" w:sz="0" w:space="0" w:color="auto"/>
                <w:right w:val="none" w:sz="0" w:space="0" w:color="auto"/>
              </w:divBdr>
            </w:div>
            <w:div w:id="807477519">
              <w:marLeft w:val="0"/>
              <w:marRight w:val="0"/>
              <w:marTop w:val="0"/>
              <w:marBottom w:val="0"/>
              <w:divBdr>
                <w:top w:val="none" w:sz="0" w:space="0" w:color="auto"/>
                <w:left w:val="none" w:sz="0" w:space="0" w:color="auto"/>
                <w:bottom w:val="none" w:sz="0" w:space="0" w:color="auto"/>
                <w:right w:val="none" w:sz="0" w:space="0" w:color="auto"/>
              </w:divBdr>
            </w:div>
            <w:div w:id="819073903">
              <w:marLeft w:val="0"/>
              <w:marRight w:val="0"/>
              <w:marTop w:val="0"/>
              <w:marBottom w:val="0"/>
              <w:divBdr>
                <w:top w:val="none" w:sz="0" w:space="0" w:color="auto"/>
                <w:left w:val="none" w:sz="0" w:space="0" w:color="auto"/>
                <w:bottom w:val="none" w:sz="0" w:space="0" w:color="auto"/>
                <w:right w:val="none" w:sz="0" w:space="0" w:color="auto"/>
              </w:divBdr>
            </w:div>
            <w:div w:id="833492476">
              <w:marLeft w:val="0"/>
              <w:marRight w:val="0"/>
              <w:marTop w:val="0"/>
              <w:marBottom w:val="0"/>
              <w:divBdr>
                <w:top w:val="none" w:sz="0" w:space="0" w:color="auto"/>
                <w:left w:val="none" w:sz="0" w:space="0" w:color="auto"/>
                <w:bottom w:val="none" w:sz="0" w:space="0" w:color="auto"/>
                <w:right w:val="none" w:sz="0" w:space="0" w:color="auto"/>
              </w:divBdr>
            </w:div>
            <w:div w:id="841117716">
              <w:marLeft w:val="0"/>
              <w:marRight w:val="0"/>
              <w:marTop w:val="0"/>
              <w:marBottom w:val="0"/>
              <w:divBdr>
                <w:top w:val="none" w:sz="0" w:space="0" w:color="auto"/>
                <w:left w:val="none" w:sz="0" w:space="0" w:color="auto"/>
                <w:bottom w:val="none" w:sz="0" w:space="0" w:color="auto"/>
                <w:right w:val="none" w:sz="0" w:space="0" w:color="auto"/>
              </w:divBdr>
            </w:div>
            <w:div w:id="879515138">
              <w:marLeft w:val="0"/>
              <w:marRight w:val="0"/>
              <w:marTop w:val="0"/>
              <w:marBottom w:val="0"/>
              <w:divBdr>
                <w:top w:val="none" w:sz="0" w:space="0" w:color="auto"/>
                <w:left w:val="none" w:sz="0" w:space="0" w:color="auto"/>
                <w:bottom w:val="none" w:sz="0" w:space="0" w:color="auto"/>
                <w:right w:val="none" w:sz="0" w:space="0" w:color="auto"/>
              </w:divBdr>
            </w:div>
            <w:div w:id="882015952">
              <w:marLeft w:val="0"/>
              <w:marRight w:val="0"/>
              <w:marTop w:val="0"/>
              <w:marBottom w:val="0"/>
              <w:divBdr>
                <w:top w:val="none" w:sz="0" w:space="0" w:color="auto"/>
                <w:left w:val="none" w:sz="0" w:space="0" w:color="auto"/>
                <w:bottom w:val="none" w:sz="0" w:space="0" w:color="auto"/>
                <w:right w:val="none" w:sz="0" w:space="0" w:color="auto"/>
              </w:divBdr>
            </w:div>
            <w:div w:id="886795883">
              <w:marLeft w:val="0"/>
              <w:marRight w:val="0"/>
              <w:marTop w:val="0"/>
              <w:marBottom w:val="0"/>
              <w:divBdr>
                <w:top w:val="none" w:sz="0" w:space="0" w:color="auto"/>
                <w:left w:val="none" w:sz="0" w:space="0" w:color="auto"/>
                <w:bottom w:val="none" w:sz="0" w:space="0" w:color="auto"/>
                <w:right w:val="none" w:sz="0" w:space="0" w:color="auto"/>
              </w:divBdr>
            </w:div>
            <w:div w:id="986473102">
              <w:marLeft w:val="0"/>
              <w:marRight w:val="0"/>
              <w:marTop w:val="0"/>
              <w:marBottom w:val="0"/>
              <w:divBdr>
                <w:top w:val="none" w:sz="0" w:space="0" w:color="auto"/>
                <w:left w:val="none" w:sz="0" w:space="0" w:color="auto"/>
                <w:bottom w:val="none" w:sz="0" w:space="0" w:color="auto"/>
                <w:right w:val="none" w:sz="0" w:space="0" w:color="auto"/>
              </w:divBdr>
            </w:div>
            <w:div w:id="991642786">
              <w:marLeft w:val="0"/>
              <w:marRight w:val="0"/>
              <w:marTop w:val="0"/>
              <w:marBottom w:val="0"/>
              <w:divBdr>
                <w:top w:val="none" w:sz="0" w:space="0" w:color="auto"/>
                <w:left w:val="none" w:sz="0" w:space="0" w:color="auto"/>
                <w:bottom w:val="none" w:sz="0" w:space="0" w:color="auto"/>
                <w:right w:val="none" w:sz="0" w:space="0" w:color="auto"/>
              </w:divBdr>
            </w:div>
            <w:div w:id="1057627279">
              <w:marLeft w:val="0"/>
              <w:marRight w:val="0"/>
              <w:marTop w:val="0"/>
              <w:marBottom w:val="0"/>
              <w:divBdr>
                <w:top w:val="none" w:sz="0" w:space="0" w:color="auto"/>
                <w:left w:val="none" w:sz="0" w:space="0" w:color="auto"/>
                <w:bottom w:val="none" w:sz="0" w:space="0" w:color="auto"/>
                <w:right w:val="none" w:sz="0" w:space="0" w:color="auto"/>
              </w:divBdr>
            </w:div>
            <w:div w:id="1060596526">
              <w:marLeft w:val="0"/>
              <w:marRight w:val="0"/>
              <w:marTop w:val="0"/>
              <w:marBottom w:val="0"/>
              <w:divBdr>
                <w:top w:val="none" w:sz="0" w:space="0" w:color="auto"/>
                <w:left w:val="none" w:sz="0" w:space="0" w:color="auto"/>
                <w:bottom w:val="none" w:sz="0" w:space="0" w:color="auto"/>
                <w:right w:val="none" w:sz="0" w:space="0" w:color="auto"/>
              </w:divBdr>
            </w:div>
            <w:div w:id="1066340867">
              <w:marLeft w:val="0"/>
              <w:marRight w:val="0"/>
              <w:marTop w:val="0"/>
              <w:marBottom w:val="0"/>
              <w:divBdr>
                <w:top w:val="none" w:sz="0" w:space="0" w:color="auto"/>
                <w:left w:val="none" w:sz="0" w:space="0" w:color="auto"/>
                <w:bottom w:val="none" w:sz="0" w:space="0" w:color="auto"/>
                <w:right w:val="none" w:sz="0" w:space="0" w:color="auto"/>
              </w:divBdr>
            </w:div>
            <w:div w:id="1175073534">
              <w:marLeft w:val="0"/>
              <w:marRight w:val="0"/>
              <w:marTop w:val="0"/>
              <w:marBottom w:val="0"/>
              <w:divBdr>
                <w:top w:val="none" w:sz="0" w:space="0" w:color="auto"/>
                <w:left w:val="none" w:sz="0" w:space="0" w:color="auto"/>
                <w:bottom w:val="none" w:sz="0" w:space="0" w:color="auto"/>
                <w:right w:val="none" w:sz="0" w:space="0" w:color="auto"/>
              </w:divBdr>
            </w:div>
            <w:div w:id="1180238016">
              <w:marLeft w:val="0"/>
              <w:marRight w:val="0"/>
              <w:marTop w:val="0"/>
              <w:marBottom w:val="0"/>
              <w:divBdr>
                <w:top w:val="none" w:sz="0" w:space="0" w:color="auto"/>
                <w:left w:val="none" w:sz="0" w:space="0" w:color="auto"/>
                <w:bottom w:val="none" w:sz="0" w:space="0" w:color="auto"/>
                <w:right w:val="none" w:sz="0" w:space="0" w:color="auto"/>
              </w:divBdr>
            </w:div>
            <w:div w:id="1210843287">
              <w:marLeft w:val="0"/>
              <w:marRight w:val="0"/>
              <w:marTop w:val="0"/>
              <w:marBottom w:val="0"/>
              <w:divBdr>
                <w:top w:val="none" w:sz="0" w:space="0" w:color="auto"/>
                <w:left w:val="none" w:sz="0" w:space="0" w:color="auto"/>
                <w:bottom w:val="none" w:sz="0" w:space="0" w:color="auto"/>
                <w:right w:val="none" w:sz="0" w:space="0" w:color="auto"/>
              </w:divBdr>
            </w:div>
            <w:div w:id="1268928266">
              <w:marLeft w:val="0"/>
              <w:marRight w:val="0"/>
              <w:marTop w:val="0"/>
              <w:marBottom w:val="0"/>
              <w:divBdr>
                <w:top w:val="none" w:sz="0" w:space="0" w:color="auto"/>
                <w:left w:val="none" w:sz="0" w:space="0" w:color="auto"/>
                <w:bottom w:val="none" w:sz="0" w:space="0" w:color="auto"/>
                <w:right w:val="none" w:sz="0" w:space="0" w:color="auto"/>
              </w:divBdr>
            </w:div>
            <w:div w:id="1325669113">
              <w:marLeft w:val="0"/>
              <w:marRight w:val="0"/>
              <w:marTop w:val="0"/>
              <w:marBottom w:val="0"/>
              <w:divBdr>
                <w:top w:val="none" w:sz="0" w:space="0" w:color="auto"/>
                <w:left w:val="none" w:sz="0" w:space="0" w:color="auto"/>
                <w:bottom w:val="none" w:sz="0" w:space="0" w:color="auto"/>
                <w:right w:val="none" w:sz="0" w:space="0" w:color="auto"/>
              </w:divBdr>
            </w:div>
            <w:div w:id="1345783131">
              <w:marLeft w:val="0"/>
              <w:marRight w:val="0"/>
              <w:marTop w:val="0"/>
              <w:marBottom w:val="0"/>
              <w:divBdr>
                <w:top w:val="none" w:sz="0" w:space="0" w:color="auto"/>
                <w:left w:val="none" w:sz="0" w:space="0" w:color="auto"/>
                <w:bottom w:val="none" w:sz="0" w:space="0" w:color="auto"/>
                <w:right w:val="none" w:sz="0" w:space="0" w:color="auto"/>
              </w:divBdr>
            </w:div>
            <w:div w:id="1416978211">
              <w:marLeft w:val="0"/>
              <w:marRight w:val="0"/>
              <w:marTop w:val="0"/>
              <w:marBottom w:val="0"/>
              <w:divBdr>
                <w:top w:val="none" w:sz="0" w:space="0" w:color="auto"/>
                <w:left w:val="none" w:sz="0" w:space="0" w:color="auto"/>
                <w:bottom w:val="none" w:sz="0" w:space="0" w:color="auto"/>
                <w:right w:val="none" w:sz="0" w:space="0" w:color="auto"/>
              </w:divBdr>
            </w:div>
            <w:div w:id="1454400060">
              <w:marLeft w:val="0"/>
              <w:marRight w:val="0"/>
              <w:marTop w:val="0"/>
              <w:marBottom w:val="0"/>
              <w:divBdr>
                <w:top w:val="none" w:sz="0" w:space="0" w:color="auto"/>
                <w:left w:val="none" w:sz="0" w:space="0" w:color="auto"/>
                <w:bottom w:val="none" w:sz="0" w:space="0" w:color="auto"/>
                <w:right w:val="none" w:sz="0" w:space="0" w:color="auto"/>
              </w:divBdr>
            </w:div>
            <w:div w:id="1480997820">
              <w:marLeft w:val="0"/>
              <w:marRight w:val="0"/>
              <w:marTop w:val="0"/>
              <w:marBottom w:val="0"/>
              <w:divBdr>
                <w:top w:val="none" w:sz="0" w:space="0" w:color="auto"/>
                <w:left w:val="none" w:sz="0" w:space="0" w:color="auto"/>
                <w:bottom w:val="none" w:sz="0" w:space="0" w:color="auto"/>
                <w:right w:val="none" w:sz="0" w:space="0" w:color="auto"/>
              </w:divBdr>
            </w:div>
            <w:div w:id="1491169619">
              <w:marLeft w:val="0"/>
              <w:marRight w:val="0"/>
              <w:marTop w:val="0"/>
              <w:marBottom w:val="0"/>
              <w:divBdr>
                <w:top w:val="none" w:sz="0" w:space="0" w:color="auto"/>
                <w:left w:val="none" w:sz="0" w:space="0" w:color="auto"/>
                <w:bottom w:val="none" w:sz="0" w:space="0" w:color="auto"/>
                <w:right w:val="none" w:sz="0" w:space="0" w:color="auto"/>
              </w:divBdr>
            </w:div>
            <w:div w:id="1515612255">
              <w:marLeft w:val="0"/>
              <w:marRight w:val="0"/>
              <w:marTop w:val="0"/>
              <w:marBottom w:val="0"/>
              <w:divBdr>
                <w:top w:val="none" w:sz="0" w:space="0" w:color="auto"/>
                <w:left w:val="none" w:sz="0" w:space="0" w:color="auto"/>
                <w:bottom w:val="none" w:sz="0" w:space="0" w:color="auto"/>
                <w:right w:val="none" w:sz="0" w:space="0" w:color="auto"/>
              </w:divBdr>
            </w:div>
            <w:div w:id="1520659123">
              <w:marLeft w:val="0"/>
              <w:marRight w:val="0"/>
              <w:marTop w:val="0"/>
              <w:marBottom w:val="0"/>
              <w:divBdr>
                <w:top w:val="none" w:sz="0" w:space="0" w:color="auto"/>
                <w:left w:val="none" w:sz="0" w:space="0" w:color="auto"/>
                <w:bottom w:val="none" w:sz="0" w:space="0" w:color="auto"/>
                <w:right w:val="none" w:sz="0" w:space="0" w:color="auto"/>
              </w:divBdr>
            </w:div>
            <w:div w:id="1557159567">
              <w:marLeft w:val="0"/>
              <w:marRight w:val="0"/>
              <w:marTop w:val="0"/>
              <w:marBottom w:val="0"/>
              <w:divBdr>
                <w:top w:val="none" w:sz="0" w:space="0" w:color="auto"/>
                <w:left w:val="none" w:sz="0" w:space="0" w:color="auto"/>
                <w:bottom w:val="none" w:sz="0" w:space="0" w:color="auto"/>
                <w:right w:val="none" w:sz="0" w:space="0" w:color="auto"/>
              </w:divBdr>
            </w:div>
            <w:div w:id="1576090514">
              <w:marLeft w:val="0"/>
              <w:marRight w:val="0"/>
              <w:marTop w:val="0"/>
              <w:marBottom w:val="0"/>
              <w:divBdr>
                <w:top w:val="none" w:sz="0" w:space="0" w:color="auto"/>
                <w:left w:val="none" w:sz="0" w:space="0" w:color="auto"/>
                <w:bottom w:val="none" w:sz="0" w:space="0" w:color="auto"/>
                <w:right w:val="none" w:sz="0" w:space="0" w:color="auto"/>
              </w:divBdr>
            </w:div>
            <w:div w:id="1601596343">
              <w:marLeft w:val="0"/>
              <w:marRight w:val="0"/>
              <w:marTop w:val="0"/>
              <w:marBottom w:val="0"/>
              <w:divBdr>
                <w:top w:val="none" w:sz="0" w:space="0" w:color="auto"/>
                <w:left w:val="none" w:sz="0" w:space="0" w:color="auto"/>
                <w:bottom w:val="none" w:sz="0" w:space="0" w:color="auto"/>
                <w:right w:val="none" w:sz="0" w:space="0" w:color="auto"/>
              </w:divBdr>
            </w:div>
            <w:div w:id="1619290448">
              <w:marLeft w:val="0"/>
              <w:marRight w:val="0"/>
              <w:marTop w:val="0"/>
              <w:marBottom w:val="0"/>
              <w:divBdr>
                <w:top w:val="none" w:sz="0" w:space="0" w:color="auto"/>
                <w:left w:val="none" w:sz="0" w:space="0" w:color="auto"/>
                <w:bottom w:val="none" w:sz="0" w:space="0" w:color="auto"/>
                <w:right w:val="none" w:sz="0" w:space="0" w:color="auto"/>
              </w:divBdr>
            </w:div>
            <w:div w:id="1636136788">
              <w:marLeft w:val="0"/>
              <w:marRight w:val="0"/>
              <w:marTop w:val="0"/>
              <w:marBottom w:val="0"/>
              <w:divBdr>
                <w:top w:val="none" w:sz="0" w:space="0" w:color="auto"/>
                <w:left w:val="none" w:sz="0" w:space="0" w:color="auto"/>
                <w:bottom w:val="none" w:sz="0" w:space="0" w:color="auto"/>
                <w:right w:val="none" w:sz="0" w:space="0" w:color="auto"/>
              </w:divBdr>
            </w:div>
            <w:div w:id="1675959238">
              <w:marLeft w:val="0"/>
              <w:marRight w:val="0"/>
              <w:marTop w:val="0"/>
              <w:marBottom w:val="0"/>
              <w:divBdr>
                <w:top w:val="none" w:sz="0" w:space="0" w:color="auto"/>
                <w:left w:val="none" w:sz="0" w:space="0" w:color="auto"/>
                <w:bottom w:val="none" w:sz="0" w:space="0" w:color="auto"/>
                <w:right w:val="none" w:sz="0" w:space="0" w:color="auto"/>
              </w:divBdr>
            </w:div>
            <w:div w:id="1732924320">
              <w:marLeft w:val="0"/>
              <w:marRight w:val="0"/>
              <w:marTop w:val="0"/>
              <w:marBottom w:val="0"/>
              <w:divBdr>
                <w:top w:val="none" w:sz="0" w:space="0" w:color="auto"/>
                <w:left w:val="none" w:sz="0" w:space="0" w:color="auto"/>
                <w:bottom w:val="none" w:sz="0" w:space="0" w:color="auto"/>
                <w:right w:val="none" w:sz="0" w:space="0" w:color="auto"/>
              </w:divBdr>
            </w:div>
            <w:div w:id="1738429407">
              <w:marLeft w:val="0"/>
              <w:marRight w:val="0"/>
              <w:marTop w:val="0"/>
              <w:marBottom w:val="0"/>
              <w:divBdr>
                <w:top w:val="none" w:sz="0" w:space="0" w:color="auto"/>
                <w:left w:val="none" w:sz="0" w:space="0" w:color="auto"/>
                <w:bottom w:val="none" w:sz="0" w:space="0" w:color="auto"/>
                <w:right w:val="none" w:sz="0" w:space="0" w:color="auto"/>
              </w:divBdr>
            </w:div>
            <w:div w:id="1789810884">
              <w:marLeft w:val="0"/>
              <w:marRight w:val="0"/>
              <w:marTop w:val="0"/>
              <w:marBottom w:val="0"/>
              <w:divBdr>
                <w:top w:val="none" w:sz="0" w:space="0" w:color="auto"/>
                <w:left w:val="none" w:sz="0" w:space="0" w:color="auto"/>
                <w:bottom w:val="none" w:sz="0" w:space="0" w:color="auto"/>
                <w:right w:val="none" w:sz="0" w:space="0" w:color="auto"/>
              </w:divBdr>
            </w:div>
            <w:div w:id="1805728534">
              <w:marLeft w:val="0"/>
              <w:marRight w:val="0"/>
              <w:marTop w:val="0"/>
              <w:marBottom w:val="0"/>
              <w:divBdr>
                <w:top w:val="none" w:sz="0" w:space="0" w:color="auto"/>
                <w:left w:val="none" w:sz="0" w:space="0" w:color="auto"/>
                <w:bottom w:val="none" w:sz="0" w:space="0" w:color="auto"/>
                <w:right w:val="none" w:sz="0" w:space="0" w:color="auto"/>
              </w:divBdr>
            </w:div>
            <w:div w:id="1840538961">
              <w:marLeft w:val="0"/>
              <w:marRight w:val="0"/>
              <w:marTop w:val="0"/>
              <w:marBottom w:val="0"/>
              <w:divBdr>
                <w:top w:val="none" w:sz="0" w:space="0" w:color="auto"/>
                <w:left w:val="none" w:sz="0" w:space="0" w:color="auto"/>
                <w:bottom w:val="none" w:sz="0" w:space="0" w:color="auto"/>
                <w:right w:val="none" w:sz="0" w:space="0" w:color="auto"/>
              </w:divBdr>
            </w:div>
            <w:div w:id="1842743972">
              <w:marLeft w:val="0"/>
              <w:marRight w:val="0"/>
              <w:marTop w:val="0"/>
              <w:marBottom w:val="0"/>
              <w:divBdr>
                <w:top w:val="none" w:sz="0" w:space="0" w:color="auto"/>
                <w:left w:val="none" w:sz="0" w:space="0" w:color="auto"/>
                <w:bottom w:val="none" w:sz="0" w:space="0" w:color="auto"/>
                <w:right w:val="none" w:sz="0" w:space="0" w:color="auto"/>
              </w:divBdr>
            </w:div>
            <w:div w:id="1934362562">
              <w:marLeft w:val="0"/>
              <w:marRight w:val="0"/>
              <w:marTop w:val="0"/>
              <w:marBottom w:val="0"/>
              <w:divBdr>
                <w:top w:val="none" w:sz="0" w:space="0" w:color="auto"/>
                <w:left w:val="none" w:sz="0" w:space="0" w:color="auto"/>
                <w:bottom w:val="none" w:sz="0" w:space="0" w:color="auto"/>
                <w:right w:val="none" w:sz="0" w:space="0" w:color="auto"/>
              </w:divBdr>
            </w:div>
            <w:div w:id="1958636186">
              <w:marLeft w:val="0"/>
              <w:marRight w:val="0"/>
              <w:marTop w:val="0"/>
              <w:marBottom w:val="0"/>
              <w:divBdr>
                <w:top w:val="none" w:sz="0" w:space="0" w:color="auto"/>
                <w:left w:val="none" w:sz="0" w:space="0" w:color="auto"/>
                <w:bottom w:val="none" w:sz="0" w:space="0" w:color="auto"/>
                <w:right w:val="none" w:sz="0" w:space="0" w:color="auto"/>
              </w:divBdr>
            </w:div>
            <w:div w:id="1970894772">
              <w:marLeft w:val="0"/>
              <w:marRight w:val="0"/>
              <w:marTop w:val="0"/>
              <w:marBottom w:val="0"/>
              <w:divBdr>
                <w:top w:val="none" w:sz="0" w:space="0" w:color="auto"/>
                <w:left w:val="none" w:sz="0" w:space="0" w:color="auto"/>
                <w:bottom w:val="none" w:sz="0" w:space="0" w:color="auto"/>
                <w:right w:val="none" w:sz="0" w:space="0" w:color="auto"/>
              </w:divBdr>
            </w:div>
            <w:div w:id="2018925509">
              <w:marLeft w:val="0"/>
              <w:marRight w:val="0"/>
              <w:marTop w:val="0"/>
              <w:marBottom w:val="0"/>
              <w:divBdr>
                <w:top w:val="none" w:sz="0" w:space="0" w:color="auto"/>
                <w:left w:val="none" w:sz="0" w:space="0" w:color="auto"/>
                <w:bottom w:val="none" w:sz="0" w:space="0" w:color="auto"/>
                <w:right w:val="none" w:sz="0" w:space="0" w:color="auto"/>
              </w:divBdr>
            </w:div>
            <w:div w:id="2090730625">
              <w:marLeft w:val="0"/>
              <w:marRight w:val="0"/>
              <w:marTop w:val="0"/>
              <w:marBottom w:val="0"/>
              <w:divBdr>
                <w:top w:val="none" w:sz="0" w:space="0" w:color="auto"/>
                <w:left w:val="none" w:sz="0" w:space="0" w:color="auto"/>
                <w:bottom w:val="none" w:sz="0" w:space="0" w:color="auto"/>
                <w:right w:val="none" w:sz="0" w:space="0" w:color="auto"/>
              </w:divBdr>
            </w:div>
            <w:div w:id="212776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295042">
      <w:bodyDiv w:val="1"/>
      <w:marLeft w:val="0"/>
      <w:marRight w:val="0"/>
      <w:marTop w:val="0"/>
      <w:marBottom w:val="0"/>
      <w:divBdr>
        <w:top w:val="none" w:sz="0" w:space="0" w:color="auto"/>
        <w:left w:val="none" w:sz="0" w:space="0" w:color="auto"/>
        <w:bottom w:val="none" w:sz="0" w:space="0" w:color="auto"/>
        <w:right w:val="none" w:sz="0" w:space="0" w:color="auto"/>
      </w:divBdr>
    </w:div>
    <w:div w:id="944658838">
      <w:bodyDiv w:val="1"/>
      <w:marLeft w:val="0"/>
      <w:marRight w:val="0"/>
      <w:marTop w:val="0"/>
      <w:marBottom w:val="0"/>
      <w:divBdr>
        <w:top w:val="none" w:sz="0" w:space="0" w:color="auto"/>
        <w:left w:val="none" w:sz="0" w:space="0" w:color="auto"/>
        <w:bottom w:val="none" w:sz="0" w:space="0" w:color="auto"/>
        <w:right w:val="none" w:sz="0" w:space="0" w:color="auto"/>
      </w:divBdr>
      <w:divsChild>
        <w:div w:id="1569026337">
          <w:marLeft w:val="0"/>
          <w:marRight w:val="0"/>
          <w:marTop w:val="0"/>
          <w:marBottom w:val="0"/>
          <w:divBdr>
            <w:top w:val="none" w:sz="0" w:space="0" w:color="auto"/>
            <w:left w:val="none" w:sz="0" w:space="0" w:color="auto"/>
            <w:bottom w:val="none" w:sz="0" w:space="0" w:color="auto"/>
            <w:right w:val="none" w:sz="0" w:space="0" w:color="auto"/>
          </w:divBdr>
          <w:divsChild>
            <w:div w:id="204022091">
              <w:marLeft w:val="0"/>
              <w:marRight w:val="0"/>
              <w:marTop w:val="0"/>
              <w:marBottom w:val="0"/>
              <w:divBdr>
                <w:top w:val="none" w:sz="0" w:space="0" w:color="auto"/>
                <w:left w:val="none" w:sz="0" w:space="0" w:color="auto"/>
                <w:bottom w:val="none" w:sz="0" w:space="0" w:color="auto"/>
                <w:right w:val="none" w:sz="0" w:space="0" w:color="auto"/>
              </w:divBdr>
            </w:div>
            <w:div w:id="238054982">
              <w:marLeft w:val="0"/>
              <w:marRight w:val="0"/>
              <w:marTop w:val="0"/>
              <w:marBottom w:val="0"/>
              <w:divBdr>
                <w:top w:val="none" w:sz="0" w:space="0" w:color="auto"/>
                <w:left w:val="none" w:sz="0" w:space="0" w:color="auto"/>
                <w:bottom w:val="none" w:sz="0" w:space="0" w:color="auto"/>
                <w:right w:val="none" w:sz="0" w:space="0" w:color="auto"/>
              </w:divBdr>
            </w:div>
            <w:div w:id="719864672">
              <w:marLeft w:val="0"/>
              <w:marRight w:val="0"/>
              <w:marTop w:val="0"/>
              <w:marBottom w:val="0"/>
              <w:divBdr>
                <w:top w:val="none" w:sz="0" w:space="0" w:color="auto"/>
                <w:left w:val="none" w:sz="0" w:space="0" w:color="auto"/>
                <w:bottom w:val="none" w:sz="0" w:space="0" w:color="auto"/>
                <w:right w:val="none" w:sz="0" w:space="0" w:color="auto"/>
              </w:divBdr>
            </w:div>
            <w:div w:id="1213420663">
              <w:marLeft w:val="0"/>
              <w:marRight w:val="0"/>
              <w:marTop w:val="0"/>
              <w:marBottom w:val="0"/>
              <w:divBdr>
                <w:top w:val="none" w:sz="0" w:space="0" w:color="auto"/>
                <w:left w:val="none" w:sz="0" w:space="0" w:color="auto"/>
                <w:bottom w:val="none" w:sz="0" w:space="0" w:color="auto"/>
                <w:right w:val="none" w:sz="0" w:space="0" w:color="auto"/>
              </w:divBdr>
            </w:div>
            <w:div w:id="1239708227">
              <w:marLeft w:val="0"/>
              <w:marRight w:val="0"/>
              <w:marTop w:val="0"/>
              <w:marBottom w:val="0"/>
              <w:divBdr>
                <w:top w:val="none" w:sz="0" w:space="0" w:color="auto"/>
                <w:left w:val="none" w:sz="0" w:space="0" w:color="auto"/>
                <w:bottom w:val="none" w:sz="0" w:space="0" w:color="auto"/>
                <w:right w:val="none" w:sz="0" w:space="0" w:color="auto"/>
              </w:divBdr>
            </w:div>
            <w:div w:id="1423604227">
              <w:marLeft w:val="0"/>
              <w:marRight w:val="0"/>
              <w:marTop w:val="0"/>
              <w:marBottom w:val="0"/>
              <w:divBdr>
                <w:top w:val="none" w:sz="0" w:space="0" w:color="auto"/>
                <w:left w:val="none" w:sz="0" w:space="0" w:color="auto"/>
                <w:bottom w:val="none" w:sz="0" w:space="0" w:color="auto"/>
                <w:right w:val="none" w:sz="0" w:space="0" w:color="auto"/>
              </w:divBdr>
            </w:div>
            <w:div w:id="1839618253">
              <w:marLeft w:val="0"/>
              <w:marRight w:val="0"/>
              <w:marTop w:val="0"/>
              <w:marBottom w:val="0"/>
              <w:divBdr>
                <w:top w:val="none" w:sz="0" w:space="0" w:color="auto"/>
                <w:left w:val="none" w:sz="0" w:space="0" w:color="auto"/>
                <w:bottom w:val="none" w:sz="0" w:space="0" w:color="auto"/>
                <w:right w:val="none" w:sz="0" w:space="0" w:color="auto"/>
              </w:divBdr>
            </w:div>
            <w:div w:id="208371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401944">
      <w:bodyDiv w:val="1"/>
      <w:marLeft w:val="0"/>
      <w:marRight w:val="0"/>
      <w:marTop w:val="0"/>
      <w:marBottom w:val="0"/>
      <w:divBdr>
        <w:top w:val="none" w:sz="0" w:space="0" w:color="auto"/>
        <w:left w:val="none" w:sz="0" w:space="0" w:color="auto"/>
        <w:bottom w:val="none" w:sz="0" w:space="0" w:color="auto"/>
        <w:right w:val="none" w:sz="0" w:space="0" w:color="auto"/>
      </w:divBdr>
    </w:div>
    <w:div w:id="1138954701">
      <w:bodyDiv w:val="1"/>
      <w:marLeft w:val="0"/>
      <w:marRight w:val="0"/>
      <w:marTop w:val="0"/>
      <w:marBottom w:val="0"/>
      <w:divBdr>
        <w:top w:val="none" w:sz="0" w:space="0" w:color="auto"/>
        <w:left w:val="none" w:sz="0" w:space="0" w:color="auto"/>
        <w:bottom w:val="none" w:sz="0" w:space="0" w:color="auto"/>
        <w:right w:val="none" w:sz="0" w:space="0" w:color="auto"/>
      </w:divBdr>
    </w:div>
    <w:div w:id="1301112682">
      <w:bodyDiv w:val="1"/>
      <w:marLeft w:val="0"/>
      <w:marRight w:val="0"/>
      <w:marTop w:val="0"/>
      <w:marBottom w:val="0"/>
      <w:divBdr>
        <w:top w:val="none" w:sz="0" w:space="0" w:color="auto"/>
        <w:left w:val="none" w:sz="0" w:space="0" w:color="auto"/>
        <w:bottom w:val="none" w:sz="0" w:space="0" w:color="auto"/>
        <w:right w:val="none" w:sz="0" w:space="0" w:color="auto"/>
      </w:divBdr>
      <w:divsChild>
        <w:div w:id="447050368">
          <w:marLeft w:val="0"/>
          <w:marRight w:val="0"/>
          <w:marTop w:val="0"/>
          <w:marBottom w:val="0"/>
          <w:divBdr>
            <w:top w:val="none" w:sz="0" w:space="0" w:color="auto"/>
            <w:left w:val="none" w:sz="0" w:space="0" w:color="auto"/>
            <w:bottom w:val="none" w:sz="0" w:space="0" w:color="auto"/>
            <w:right w:val="none" w:sz="0" w:space="0" w:color="auto"/>
          </w:divBdr>
          <w:divsChild>
            <w:div w:id="90545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160045">
      <w:bodyDiv w:val="1"/>
      <w:marLeft w:val="0"/>
      <w:marRight w:val="0"/>
      <w:marTop w:val="0"/>
      <w:marBottom w:val="0"/>
      <w:divBdr>
        <w:top w:val="none" w:sz="0" w:space="0" w:color="auto"/>
        <w:left w:val="none" w:sz="0" w:space="0" w:color="auto"/>
        <w:bottom w:val="none" w:sz="0" w:space="0" w:color="auto"/>
        <w:right w:val="none" w:sz="0" w:space="0" w:color="auto"/>
      </w:divBdr>
    </w:div>
    <w:div w:id="1314216111">
      <w:bodyDiv w:val="1"/>
      <w:marLeft w:val="0"/>
      <w:marRight w:val="0"/>
      <w:marTop w:val="0"/>
      <w:marBottom w:val="0"/>
      <w:divBdr>
        <w:top w:val="none" w:sz="0" w:space="0" w:color="auto"/>
        <w:left w:val="none" w:sz="0" w:space="0" w:color="auto"/>
        <w:bottom w:val="none" w:sz="0" w:space="0" w:color="auto"/>
        <w:right w:val="none" w:sz="0" w:space="0" w:color="auto"/>
      </w:divBdr>
      <w:divsChild>
        <w:div w:id="761267256">
          <w:marLeft w:val="0"/>
          <w:marRight w:val="0"/>
          <w:marTop w:val="0"/>
          <w:marBottom w:val="0"/>
          <w:divBdr>
            <w:top w:val="none" w:sz="0" w:space="0" w:color="auto"/>
            <w:left w:val="none" w:sz="0" w:space="0" w:color="auto"/>
            <w:bottom w:val="none" w:sz="0" w:space="0" w:color="auto"/>
            <w:right w:val="none" w:sz="0" w:space="0" w:color="auto"/>
          </w:divBdr>
          <w:divsChild>
            <w:div w:id="80485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947612">
      <w:bodyDiv w:val="1"/>
      <w:marLeft w:val="0"/>
      <w:marRight w:val="0"/>
      <w:marTop w:val="0"/>
      <w:marBottom w:val="0"/>
      <w:divBdr>
        <w:top w:val="none" w:sz="0" w:space="0" w:color="auto"/>
        <w:left w:val="none" w:sz="0" w:space="0" w:color="auto"/>
        <w:bottom w:val="none" w:sz="0" w:space="0" w:color="auto"/>
        <w:right w:val="none" w:sz="0" w:space="0" w:color="auto"/>
      </w:divBdr>
    </w:div>
    <w:div w:id="1836257955">
      <w:bodyDiv w:val="1"/>
      <w:marLeft w:val="0"/>
      <w:marRight w:val="0"/>
      <w:marTop w:val="0"/>
      <w:marBottom w:val="0"/>
      <w:divBdr>
        <w:top w:val="none" w:sz="0" w:space="0" w:color="auto"/>
        <w:left w:val="none" w:sz="0" w:space="0" w:color="auto"/>
        <w:bottom w:val="none" w:sz="0" w:space="0" w:color="auto"/>
        <w:right w:val="none" w:sz="0" w:space="0" w:color="auto"/>
      </w:divBdr>
    </w:div>
    <w:div w:id="1836918988">
      <w:bodyDiv w:val="1"/>
      <w:marLeft w:val="0"/>
      <w:marRight w:val="0"/>
      <w:marTop w:val="0"/>
      <w:marBottom w:val="0"/>
      <w:divBdr>
        <w:top w:val="none" w:sz="0" w:space="0" w:color="auto"/>
        <w:left w:val="none" w:sz="0" w:space="0" w:color="auto"/>
        <w:bottom w:val="none" w:sz="0" w:space="0" w:color="auto"/>
        <w:right w:val="none" w:sz="0" w:space="0" w:color="auto"/>
      </w:divBdr>
    </w:div>
    <w:div w:id="1851024789">
      <w:bodyDiv w:val="1"/>
      <w:marLeft w:val="0"/>
      <w:marRight w:val="0"/>
      <w:marTop w:val="0"/>
      <w:marBottom w:val="0"/>
      <w:divBdr>
        <w:top w:val="none" w:sz="0" w:space="0" w:color="auto"/>
        <w:left w:val="none" w:sz="0" w:space="0" w:color="auto"/>
        <w:bottom w:val="none" w:sz="0" w:space="0" w:color="auto"/>
        <w:right w:val="none" w:sz="0" w:space="0" w:color="auto"/>
      </w:divBdr>
      <w:divsChild>
        <w:div w:id="1758865093">
          <w:marLeft w:val="0"/>
          <w:marRight w:val="0"/>
          <w:marTop w:val="0"/>
          <w:marBottom w:val="0"/>
          <w:divBdr>
            <w:top w:val="none" w:sz="0" w:space="0" w:color="auto"/>
            <w:left w:val="none" w:sz="0" w:space="0" w:color="auto"/>
            <w:bottom w:val="none" w:sz="0" w:space="0" w:color="auto"/>
            <w:right w:val="none" w:sz="0" w:space="0" w:color="auto"/>
          </w:divBdr>
          <w:divsChild>
            <w:div w:id="582685395">
              <w:marLeft w:val="0"/>
              <w:marRight w:val="0"/>
              <w:marTop w:val="0"/>
              <w:marBottom w:val="0"/>
              <w:divBdr>
                <w:top w:val="none" w:sz="0" w:space="0" w:color="auto"/>
                <w:left w:val="none" w:sz="0" w:space="0" w:color="auto"/>
                <w:bottom w:val="none" w:sz="0" w:space="0" w:color="auto"/>
                <w:right w:val="none" w:sz="0" w:space="0" w:color="auto"/>
              </w:divBdr>
            </w:div>
            <w:div w:id="664406544">
              <w:marLeft w:val="0"/>
              <w:marRight w:val="0"/>
              <w:marTop w:val="0"/>
              <w:marBottom w:val="0"/>
              <w:divBdr>
                <w:top w:val="none" w:sz="0" w:space="0" w:color="auto"/>
                <w:left w:val="none" w:sz="0" w:space="0" w:color="auto"/>
                <w:bottom w:val="none" w:sz="0" w:space="0" w:color="auto"/>
                <w:right w:val="none" w:sz="0" w:space="0" w:color="auto"/>
              </w:divBdr>
            </w:div>
            <w:div w:id="906916765">
              <w:marLeft w:val="0"/>
              <w:marRight w:val="0"/>
              <w:marTop w:val="0"/>
              <w:marBottom w:val="0"/>
              <w:divBdr>
                <w:top w:val="none" w:sz="0" w:space="0" w:color="auto"/>
                <w:left w:val="none" w:sz="0" w:space="0" w:color="auto"/>
                <w:bottom w:val="none" w:sz="0" w:space="0" w:color="auto"/>
                <w:right w:val="none" w:sz="0" w:space="0" w:color="auto"/>
              </w:divBdr>
            </w:div>
            <w:div w:id="958334754">
              <w:marLeft w:val="0"/>
              <w:marRight w:val="0"/>
              <w:marTop w:val="0"/>
              <w:marBottom w:val="0"/>
              <w:divBdr>
                <w:top w:val="none" w:sz="0" w:space="0" w:color="auto"/>
                <w:left w:val="none" w:sz="0" w:space="0" w:color="auto"/>
                <w:bottom w:val="none" w:sz="0" w:space="0" w:color="auto"/>
                <w:right w:val="none" w:sz="0" w:space="0" w:color="auto"/>
              </w:divBdr>
            </w:div>
            <w:div w:id="1984970173">
              <w:marLeft w:val="0"/>
              <w:marRight w:val="0"/>
              <w:marTop w:val="0"/>
              <w:marBottom w:val="0"/>
              <w:divBdr>
                <w:top w:val="none" w:sz="0" w:space="0" w:color="auto"/>
                <w:left w:val="none" w:sz="0" w:space="0" w:color="auto"/>
                <w:bottom w:val="none" w:sz="0" w:space="0" w:color="auto"/>
                <w:right w:val="none" w:sz="0" w:space="0" w:color="auto"/>
              </w:divBdr>
            </w:div>
            <w:div w:id="212252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72388">
      <w:bodyDiv w:val="1"/>
      <w:marLeft w:val="0"/>
      <w:marRight w:val="0"/>
      <w:marTop w:val="0"/>
      <w:marBottom w:val="0"/>
      <w:divBdr>
        <w:top w:val="none" w:sz="0" w:space="0" w:color="auto"/>
        <w:left w:val="none" w:sz="0" w:space="0" w:color="auto"/>
        <w:bottom w:val="none" w:sz="0" w:space="0" w:color="auto"/>
        <w:right w:val="none" w:sz="0" w:space="0" w:color="auto"/>
      </w:divBdr>
      <w:divsChild>
        <w:div w:id="1210536201">
          <w:marLeft w:val="0"/>
          <w:marRight w:val="0"/>
          <w:marTop w:val="0"/>
          <w:marBottom w:val="0"/>
          <w:divBdr>
            <w:top w:val="none" w:sz="0" w:space="0" w:color="auto"/>
            <w:left w:val="none" w:sz="0" w:space="0" w:color="auto"/>
            <w:bottom w:val="none" w:sz="0" w:space="0" w:color="auto"/>
            <w:right w:val="none" w:sz="0" w:space="0" w:color="auto"/>
          </w:divBdr>
          <w:divsChild>
            <w:div w:id="417873292">
              <w:marLeft w:val="0"/>
              <w:marRight w:val="0"/>
              <w:marTop w:val="0"/>
              <w:marBottom w:val="0"/>
              <w:divBdr>
                <w:top w:val="none" w:sz="0" w:space="0" w:color="auto"/>
                <w:left w:val="none" w:sz="0" w:space="0" w:color="auto"/>
                <w:bottom w:val="none" w:sz="0" w:space="0" w:color="auto"/>
                <w:right w:val="none" w:sz="0" w:space="0" w:color="auto"/>
              </w:divBdr>
            </w:div>
            <w:div w:id="803079674">
              <w:marLeft w:val="0"/>
              <w:marRight w:val="0"/>
              <w:marTop w:val="0"/>
              <w:marBottom w:val="0"/>
              <w:divBdr>
                <w:top w:val="none" w:sz="0" w:space="0" w:color="auto"/>
                <w:left w:val="none" w:sz="0" w:space="0" w:color="auto"/>
                <w:bottom w:val="none" w:sz="0" w:space="0" w:color="auto"/>
                <w:right w:val="none" w:sz="0" w:space="0" w:color="auto"/>
              </w:divBdr>
            </w:div>
            <w:div w:id="1899585790">
              <w:marLeft w:val="0"/>
              <w:marRight w:val="0"/>
              <w:marTop w:val="0"/>
              <w:marBottom w:val="0"/>
              <w:divBdr>
                <w:top w:val="none" w:sz="0" w:space="0" w:color="auto"/>
                <w:left w:val="none" w:sz="0" w:space="0" w:color="auto"/>
                <w:bottom w:val="none" w:sz="0" w:space="0" w:color="auto"/>
                <w:right w:val="none" w:sz="0" w:space="0" w:color="auto"/>
              </w:divBdr>
            </w:div>
            <w:div w:id="198234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336810">
      <w:bodyDiv w:val="1"/>
      <w:marLeft w:val="0"/>
      <w:marRight w:val="0"/>
      <w:marTop w:val="0"/>
      <w:marBottom w:val="0"/>
      <w:divBdr>
        <w:top w:val="none" w:sz="0" w:space="0" w:color="auto"/>
        <w:left w:val="none" w:sz="0" w:space="0" w:color="auto"/>
        <w:bottom w:val="none" w:sz="0" w:space="0" w:color="auto"/>
        <w:right w:val="none" w:sz="0" w:space="0" w:color="auto"/>
      </w:divBdr>
      <w:divsChild>
        <w:div w:id="1118330292">
          <w:marLeft w:val="0"/>
          <w:marRight w:val="0"/>
          <w:marTop w:val="0"/>
          <w:marBottom w:val="0"/>
          <w:divBdr>
            <w:top w:val="none" w:sz="0" w:space="0" w:color="auto"/>
            <w:left w:val="none" w:sz="0" w:space="0" w:color="auto"/>
            <w:bottom w:val="none" w:sz="0" w:space="0" w:color="auto"/>
            <w:right w:val="none" w:sz="0" w:space="0" w:color="auto"/>
          </w:divBdr>
          <w:divsChild>
            <w:div w:id="63963853">
              <w:marLeft w:val="0"/>
              <w:marRight w:val="0"/>
              <w:marTop w:val="0"/>
              <w:marBottom w:val="0"/>
              <w:divBdr>
                <w:top w:val="none" w:sz="0" w:space="0" w:color="auto"/>
                <w:left w:val="none" w:sz="0" w:space="0" w:color="auto"/>
                <w:bottom w:val="none" w:sz="0" w:space="0" w:color="auto"/>
                <w:right w:val="none" w:sz="0" w:space="0" w:color="auto"/>
              </w:divBdr>
            </w:div>
            <w:div w:id="139154276">
              <w:marLeft w:val="0"/>
              <w:marRight w:val="0"/>
              <w:marTop w:val="0"/>
              <w:marBottom w:val="0"/>
              <w:divBdr>
                <w:top w:val="none" w:sz="0" w:space="0" w:color="auto"/>
                <w:left w:val="none" w:sz="0" w:space="0" w:color="auto"/>
                <w:bottom w:val="none" w:sz="0" w:space="0" w:color="auto"/>
                <w:right w:val="none" w:sz="0" w:space="0" w:color="auto"/>
              </w:divBdr>
            </w:div>
            <w:div w:id="349840847">
              <w:marLeft w:val="0"/>
              <w:marRight w:val="0"/>
              <w:marTop w:val="0"/>
              <w:marBottom w:val="0"/>
              <w:divBdr>
                <w:top w:val="none" w:sz="0" w:space="0" w:color="auto"/>
                <w:left w:val="none" w:sz="0" w:space="0" w:color="auto"/>
                <w:bottom w:val="none" w:sz="0" w:space="0" w:color="auto"/>
                <w:right w:val="none" w:sz="0" w:space="0" w:color="auto"/>
              </w:divBdr>
            </w:div>
            <w:div w:id="1758362963">
              <w:marLeft w:val="0"/>
              <w:marRight w:val="0"/>
              <w:marTop w:val="0"/>
              <w:marBottom w:val="0"/>
              <w:divBdr>
                <w:top w:val="none" w:sz="0" w:space="0" w:color="auto"/>
                <w:left w:val="none" w:sz="0" w:space="0" w:color="auto"/>
                <w:bottom w:val="none" w:sz="0" w:space="0" w:color="auto"/>
                <w:right w:val="none" w:sz="0" w:space="0" w:color="auto"/>
              </w:divBdr>
            </w:div>
            <w:div w:id="1773428570">
              <w:marLeft w:val="0"/>
              <w:marRight w:val="0"/>
              <w:marTop w:val="0"/>
              <w:marBottom w:val="0"/>
              <w:divBdr>
                <w:top w:val="none" w:sz="0" w:space="0" w:color="auto"/>
                <w:left w:val="none" w:sz="0" w:space="0" w:color="auto"/>
                <w:bottom w:val="none" w:sz="0" w:space="0" w:color="auto"/>
                <w:right w:val="none" w:sz="0" w:space="0" w:color="auto"/>
              </w:divBdr>
            </w:div>
            <w:div w:id="20395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975471">
      <w:bodyDiv w:val="1"/>
      <w:marLeft w:val="0"/>
      <w:marRight w:val="0"/>
      <w:marTop w:val="0"/>
      <w:marBottom w:val="0"/>
      <w:divBdr>
        <w:top w:val="none" w:sz="0" w:space="0" w:color="auto"/>
        <w:left w:val="none" w:sz="0" w:space="0" w:color="auto"/>
        <w:bottom w:val="none" w:sz="0" w:space="0" w:color="auto"/>
        <w:right w:val="none" w:sz="0" w:space="0" w:color="auto"/>
      </w:divBdr>
    </w:div>
    <w:div w:id="2054304464">
      <w:bodyDiv w:val="1"/>
      <w:marLeft w:val="0"/>
      <w:marRight w:val="0"/>
      <w:marTop w:val="0"/>
      <w:marBottom w:val="0"/>
      <w:divBdr>
        <w:top w:val="none" w:sz="0" w:space="0" w:color="auto"/>
        <w:left w:val="none" w:sz="0" w:space="0" w:color="auto"/>
        <w:bottom w:val="none" w:sz="0" w:space="0" w:color="auto"/>
        <w:right w:val="none" w:sz="0" w:space="0" w:color="auto"/>
      </w:divBdr>
      <w:divsChild>
        <w:div w:id="1759788847">
          <w:marLeft w:val="0"/>
          <w:marRight w:val="0"/>
          <w:marTop w:val="0"/>
          <w:marBottom w:val="0"/>
          <w:divBdr>
            <w:top w:val="none" w:sz="0" w:space="0" w:color="auto"/>
            <w:left w:val="none" w:sz="0" w:space="0" w:color="auto"/>
            <w:bottom w:val="none" w:sz="0" w:space="0" w:color="auto"/>
            <w:right w:val="none" w:sz="0" w:space="0" w:color="auto"/>
          </w:divBdr>
          <w:divsChild>
            <w:div w:id="630478135">
              <w:marLeft w:val="0"/>
              <w:marRight w:val="0"/>
              <w:marTop w:val="0"/>
              <w:marBottom w:val="0"/>
              <w:divBdr>
                <w:top w:val="none" w:sz="0" w:space="0" w:color="auto"/>
                <w:left w:val="none" w:sz="0" w:space="0" w:color="auto"/>
                <w:bottom w:val="none" w:sz="0" w:space="0" w:color="auto"/>
                <w:right w:val="none" w:sz="0" w:space="0" w:color="auto"/>
              </w:divBdr>
            </w:div>
            <w:div w:id="868303624">
              <w:marLeft w:val="0"/>
              <w:marRight w:val="0"/>
              <w:marTop w:val="0"/>
              <w:marBottom w:val="0"/>
              <w:divBdr>
                <w:top w:val="none" w:sz="0" w:space="0" w:color="auto"/>
                <w:left w:val="none" w:sz="0" w:space="0" w:color="auto"/>
                <w:bottom w:val="none" w:sz="0" w:space="0" w:color="auto"/>
                <w:right w:val="none" w:sz="0" w:space="0" w:color="auto"/>
              </w:divBdr>
            </w:div>
            <w:div w:id="1180705443">
              <w:marLeft w:val="0"/>
              <w:marRight w:val="0"/>
              <w:marTop w:val="0"/>
              <w:marBottom w:val="0"/>
              <w:divBdr>
                <w:top w:val="none" w:sz="0" w:space="0" w:color="auto"/>
                <w:left w:val="none" w:sz="0" w:space="0" w:color="auto"/>
                <w:bottom w:val="none" w:sz="0" w:space="0" w:color="auto"/>
                <w:right w:val="none" w:sz="0" w:space="0" w:color="auto"/>
              </w:divBdr>
            </w:div>
            <w:div w:id="1732998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635814">
      <w:bodyDiv w:val="1"/>
      <w:marLeft w:val="0"/>
      <w:marRight w:val="0"/>
      <w:marTop w:val="0"/>
      <w:marBottom w:val="0"/>
      <w:divBdr>
        <w:top w:val="none" w:sz="0" w:space="0" w:color="auto"/>
        <w:left w:val="none" w:sz="0" w:space="0" w:color="auto"/>
        <w:bottom w:val="none" w:sz="0" w:space="0" w:color="auto"/>
        <w:right w:val="none" w:sz="0" w:space="0" w:color="auto"/>
      </w:divBdr>
    </w:div>
    <w:div w:id="2077119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hyperlink" Target="https://doi.org/10.3390/f13081302"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1016/j.firesaf.2019.01.006" TargetMode="Externa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doi.org/10.1016/j.rse.2018.07.005"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109/ICEE49691.2020.9249954" TargetMode="External"/><Relationship Id="rId20" Type="http://schemas.openxmlformats.org/officeDocument/2006/relationships/hyperlink" Target="https://doi.org/10.1016/j.socl.2021.100014"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doi.org/10.1139/er-2020-0019" TargetMode="External"/><Relationship Id="rId32" Type="http://schemas.microsoft.com/office/2020/10/relationships/intelligence" Target="intelligence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139/er-2020-0019" TargetMode="External"/><Relationship Id="rId28" Type="http://schemas.openxmlformats.org/officeDocument/2006/relationships/footer" Target="footer2.xml"/><Relationship Id="rId10" Type="http://schemas.microsoft.com/office/2011/relationships/commentsExtended" Target="commentsExtended.xml"/><Relationship Id="rId19" Type="http://schemas.openxmlformats.org/officeDocument/2006/relationships/hyperlink" Target="https://doi.org/10.1109/COMSCI59259.2023.10315856"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doi.org/10.3390/app9194155" TargetMode="External"/><Relationship Id="rId27" Type="http://schemas.openxmlformats.org/officeDocument/2006/relationships/header" Target="header2.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E8A85-C45A-41F4-9A0D-61BF5FC476F0}">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859</Words>
  <Characters>16298</Characters>
  <Application>Microsoft Office Word</Application>
  <DocSecurity>4</DocSecurity>
  <Lines>135</Lines>
  <Paragraphs>38</Paragraphs>
  <ScaleCrop>false</ScaleCrop>
  <Company/>
  <LinksUpToDate>false</LinksUpToDate>
  <CharactersWithSpaces>19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v Uprety</dc:creator>
  <cp:keywords/>
  <dc:description/>
  <cp:lastModifiedBy>Vikesh Patel</cp:lastModifiedBy>
  <cp:revision>1060</cp:revision>
  <dcterms:created xsi:type="dcterms:W3CDTF">2024-11-21T03:23:00Z</dcterms:created>
  <dcterms:modified xsi:type="dcterms:W3CDTF">2024-12-08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25eaee10f2bf1cd565cd7af65243472014cfed785e449ee4fffd22e78a7a6c</vt:lpwstr>
  </property>
</Properties>
</file>